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3F50CE64"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E77DA8">
        <w:rPr>
          <w:rFonts w:ascii="Arial" w:eastAsia="Arial" w:hAnsi="Arial" w:cs="Arial"/>
          <w:sz w:val="28"/>
          <w:szCs w:val="28"/>
        </w:rPr>
        <w:t>1</w:t>
      </w:r>
      <w:r w:rsidR="00EF04EB">
        <w:rPr>
          <w:rFonts w:ascii="Arial" w:eastAsia="Arial" w:hAnsi="Arial" w:cs="Arial"/>
          <w:sz w:val="28"/>
          <w:szCs w:val="28"/>
        </w:rPr>
        <w:t>9</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799988D"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5B7AF6">
        <w:rPr>
          <w:rFonts w:ascii="Arial" w:eastAsia="Arial" w:hAnsi="Arial" w:cs="Arial"/>
          <w:sz w:val="24"/>
          <w:szCs w:val="24"/>
        </w:rPr>
        <w:t>1</w:t>
      </w:r>
      <w:r w:rsidR="00EF04EB">
        <w:rPr>
          <w:rFonts w:ascii="Arial" w:eastAsia="Arial" w:hAnsi="Arial" w:cs="Arial"/>
          <w:sz w:val="24"/>
          <w:szCs w:val="24"/>
        </w:rPr>
        <w:t>6</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644B685F" w14:textId="527BEA6A" w:rsidR="004C50ED" w:rsidRDefault="00EB19CC" w:rsidP="00525594">
      <w:pPr>
        <w:widowControl/>
        <w:spacing w:after="0" w:line="240" w:lineRule="auto"/>
        <w:contextualSpacing/>
        <w:jc w:val="both"/>
        <w:rPr>
          <w:rFonts w:ascii="Arial" w:eastAsia="Arial" w:hAnsi="Arial" w:cs="Arial"/>
          <w:b/>
          <w:bCs/>
          <w:color w:val="0070C0"/>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1E6968">
        <w:rPr>
          <w:rFonts w:ascii="Arial" w:eastAsia="Arial" w:hAnsi="Arial" w:cs="Arial"/>
          <w:b/>
          <w:color w:val="0070C0"/>
          <w:sz w:val="24"/>
          <w:szCs w:val="24"/>
        </w:rPr>
        <w:t>1</w:t>
      </w:r>
      <w:r w:rsidR="00A35765">
        <w:rPr>
          <w:rFonts w:ascii="Arial" w:eastAsia="Arial" w:hAnsi="Arial" w:cs="Arial"/>
          <w:b/>
          <w:color w:val="0070C0"/>
          <w:sz w:val="24"/>
          <w:szCs w:val="24"/>
        </w:rPr>
        <w:t>6</w:t>
      </w:r>
      <w:r w:rsidR="00511830">
        <w:rPr>
          <w:rFonts w:ascii="Arial" w:eastAsia="Arial" w:hAnsi="Arial" w:cs="Arial"/>
          <w:b/>
          <w:color w:val="0070C0"/>
          <w:sz w:val="24"/>
          <w:szCs w:val="24"/>
        </w:rPr>
        <w:t xml:space="preserve"> 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A35765" w:rsidRPr="00A35765">
        <w:rPr>
          <w:rFonts w:ascii="Arial" w:eastAsia="Arial" w:hAnsi="Arial" w:cs="Arial"/>
          <w:b/>
          <w:color w:val="0070C0"/>
          <w:sz w:val="24"/>
          <w:szCs w:val="24"/>
        </w:rPr>
        <w:t>631,320</w:t>
      </w:r>
      <w:r w:rsidR="00A35765">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A35765" w:rsidRPr="00A35765">
        <w:rPr>
          <w:rFonts w:ascii="Arial" w:eastAsia="Arial" w:hAnsi="Arial" w:cs="Arial"/>
          <w:b/>
          <w:color w:val="0070C0"/>
          <w:sz w:val="24"/>
          <w:szCs w:val="24"/>
        </w:rPr>
        <w:t>57,736</w:t>
      </w:r>
      <w:r w:rsidR="00A35765">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A35765" w:rsidRPr="00A35765">
        <w:rPr>
          <w:rFonts w:ascii="Arial" w:eastAsia="Arial" w:hAnsi="Arial" w:cs="Arial"/>
          <w:b/>
          <w:color w:val="0070C0"/>
          <w:sz w:val="24"/>
          <w:szCs w:val="24"/>
        </w:rPr>
        <w:t>560,736</w:t>
      </w:r>
      <w:r w:rsidR="00A35765">
        <w:rPr>
          <w:rFonts w:ascii="Arial" w:eastAsia="Arial" w:hAnsi="Arial" w:cs="Arial"/>
          <w:b/>
          <w:color w:val="0070C0"/>
          <w:sz w:val="24"/>
          <w:szCs w:val="24"/>
        </w:rPr>
        <w:t xml:space="preserve"> </w:t>
      </w:r>
      <w:r w:rsidR="00525594">
        <w:rPr>
          <w:rFonts w:ascii="Arial" w:eastAsia="Arial" w:hAnsi="Arial" w:cs="Arial"/>
          <w:sz w:val="24"/>
          <w:szCs w:val="24"/>
        </w:rPr>
        <w:t>ha</w:t>
      </w:r>
      <w:r w:rsidRPr="00EE6A09">
        <w:rPr>
          <w:rFonts w:ascii="Arial" w:eastAsia="Arial" w:hAnsi="Arial" w:cs="Arial"/>
          <w:sz w:val="24"/>
          <w:szCs w:val="24"/>
        </w:rPr>
        <w:t>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A35765" w:rsidRPr="00A35765">
        <w:rPr>
          <w:rFonts w:ascii="Arial" w:eastAsia="Arial" w:hAnsi="Arial" w:cs="Arial"/>
          <w:b/>
          <w:color w:val="0070C0"/>
          <w:sz w:val="24"/>
          <w:szCs w:val="24"/>
        </w:rPr>
        <w:t>12,848</w:t>
      </w:r>
      <w:r w:rsidR="00A35765">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398F30ED" w14:textId="77777777" w:rsidR="00660B09" w:rsidRDefault="00660B09" w:rsidP="005B7AF6">
      <w:pPr>
        <w:widowControl/>
        <w:spacing w:after="0" w:line="240" w:lineRule="auto"/>
        <w:contextualSpacing/>
        <w:jc w:val="right"/>
        <w:rPr>
          <w:rFonts w:ascii="Arial" w:eastAsia="Arial" w:hAnsi="Arial" w:cs="Arial"/>
          <w:i/>
          <w:color w:val="0070C0"/>
          <w:sz w:val="16"/>
          <w:szCs w:val="16"/>
        </w:rPr>
      </w:pPr>
    </w:p>
    <w:p w14:paraId="1F469C88" w14:textId="6D31ED27" w:rsidR="008266BC" w:rsidRDefault="003E4C18" w:rsidP="005B7AF6">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1E6968">
        <w:rPr>
          <w:rFonts w:ascii="Arial" w:eastAsia="Arial" w:hAnsi="Arial" w:cs="Arial"/>
          <w:i/>
          <w:color w:val="0070C0"/>
          <w:sz w:val="16"/>
          <w:szCs w:val="16"/>
        </w:rPr>
        <w:t>6</w:t>
      </w:r>
      <w:r w:rsidR="00A35765">
        <w:rPr>
          <w:rFonts w:ascii="Arial" w:eastAsia="Arial" w:hAnsi="Arial" w:cs="Arial"/>
          <w:i/>
          <w:color w:val="0070C0"/>
          <w:sz w:val="16"/>
          <w:szCs w:val="16"/>
        </w:rPr>
        <w:t>7</w:t>
      </w:r>
    </w:p>
    <w:p w14:paraId="63507C0A" w14:textId="77777777" w:rsidR="005B7AF6" w:rsidRPr="005B7AF6" w:rsidRDefault="005B7AF6" w:rsidP="005B7AF6">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52E1CFE0" w:rsidR="009702AE" w:rsidRPr="00BE61FD"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BE61FD">
        <w:rPr>
          <w:rFonts w:ascii="Arial" w:eastAsia="Arial" w:hAnsi="Arial" w:cs="Arial"/>
          <w:sz w:val="24"/>
          <w:szCs w:val="24"/>
        </w:rPr>
        <w:t>A</w:t>
      </w:r>
      <w:r w:rsidR="00D16141" w:rsidRPr="00BE61FD">
        <w:rPr>
          <w:rFonts w:ascii="Arial" w:eastAsia="Arial" w:hAnsi="Arial" w:cs="Arial"/>
          <w:sz w:val="24"/>
          <w:szCs w:val="24"/>
        </w:rPr>
        <w:t xml:space="preserve"> </w:t>
      </w:r>
      <w:r w:rsidRPr="00BE61FD">
        <w:rPr>
          <w:rFonts w:ascii="Arial" w:eastAsia="Arial" w:hAnsi="Arial" w:cs="Arial"/>
          <w:sz w:val="24"/>
          <w:szCs w:val="24"/>
        </w:rPr>
        <w:t>total</w:t>
      </w:r>
      <w:r w:rsidR="00D16141" w:rsidRPr="00BE61FD">
        <w:rPr>
          <w:rFonts w:ascii="Arial" w:eastAsia="Arial" w:hAnsi="Arial" w:cs="Arial"/>
          <w:sz w:val="24"/>
          <w:szCs w:val="24"/>
        </w:rPr>
        <w:t xml:space="preserve"> </w:t>
      </w:r>
      <w:r w:rsidRPr="00BE61FD">
        <w:rPr>
          <w:rFonts w:ascii="Arial" w:eastAsia="Arial" w:hAnsi="Arial" w:cs="Arial"/>
          <w:sz w:val="24"/>
          <w:szCs w:val="24"/>
        </w:rPr>
        <w:t>of</w:t>
      </w:r>
      <w:r w:rsidR="00D16141" w:rsidRPr="00BE61FD">
        <w:rPr>
          <w:rFonts w:ascii="Arial" w:eastAsia="Arial" w:hAnsi="Arial" w:cs="Arial"/>
          <w:b/>
          <w:bCs/>
          <w:sz w:val="24"/>
          <w:szCs w:val="24"/>
        </w:rPr>
        <w:t xml:space="preserve"> </w:t>
      </w:r>
      <w:r w:rsidR="004652C8" w:rsidRPr="007C24A5">
        <w:rPr>
          <w:rFonts w:ascii="Arial" w:eastAsia="Arial" w:hAnsi="Arial" w:cs="Arial"/>
          <w:b/>
          <w:color w:val="0070C0"/>
          <w:sz w:val="24"/>
          <w:szCs w:val="24"/>
        </w:rPr>
        <w:t>₱</w:t>
      </w:r>
      <w:r w:rsidR="00FA0C43" w:rsidRPr="00FA0C43">
        <w:rPr>
          <w:rFonts w:ascii="Arial" w:eastAsia="Arial" w:hAnsi="Arial" w:cs="Arial"/>
          <w:b/>
          <w:bCs/>
          <w:color w:val="0070C0"/>
          <w:sz w:val="24"/>
          <w:szCs w:val="24"/>
        </w:rPr>
        <w:t xml:space="preserve">2,050,028,443.66 </w:t>
      </w:r>
      <w:r w:rsidRPr="00BE61FD">
        <w:rPr>
          <w:rFonts w:ascii="Arial" w:eastAsia="Arial" w:hAnsi="Arial" w:cs="Arial"/>
          <w:sz w:val="24"/>
          <w:szCs w:val="24"/>
        </w:rPr>
        <w:t>worth</w:t>
      </w:r>
      <w:r w:rsidR="00D16141" w:rsidRPr="00BE61FD">
        <w:rPr>
          <w:rFonts w:ascii="Arial" w:eastAsia="Arial" w:hAnsi="Arial" w:cs="Arial"/>
          <w:sz w:val="24"/>
          <w:szCs w:val="24"/>
        </w:rPr>
        <w:t xml:space="preserve"> </w:t>
      </w:r>
      <w:r w:rsidRPr="00BE61FD">
        <w:rPr>
          <w:rFonts w:ascii="Arial" w:eastAsia="Arial" w:hAnsi="Arial" w:cs="Arial"/>
          <w:sz w:val="24"/>
          <w:szCs w:val="24"/>
        </w:rPr>
        <w:t>of</w:t>
      </w:r>
      <w:r w:rsidR="00D16141" w:rsidRPr="00BE61FD">
        <w:rPr>
          <w:rFonts w:ascii="Arial" w:eastAsia="Arial" w:hAnsi="Arial" w:cs="Arial"/>
          <w:sz w:val="24"/>
          <w:szCs w:val="24"/>
        </w:rPr>
        <w:t xml:space="preserve"> </w:t>
      </w:r>
      <w:r w:rsidRPr="00BE61FD">
        <w:rPr>
          <w:rFonts w:ascii="Arial" w:eastAsia="Arial" w:hAnsi="Arial" w:cs="Arial"/>
          <w:sz w:val="24"/>
          <w:szCs w:val="24"/>
        </w:rPr>
        <w:t>assistance</w:t>
      </w:r>
      <w:r w:rsidR="00D16141" w:rsidRPr="00BE61FD">
        <w:rPr>
          <w:rFonts w:ascii="Arial" w:eastAsia="Arial" w:hAnsi="Arial" w:cs="Arial"/>
          <w:sz w:val="24"/>
          <w:szCs w:val="24"/>
        </w:rPr>
        <w:t xml:space="preserve"> </w:t>
      </w:r>
      <w:r w:rsidRPr="00BE61FD">
        <w:rPr>
          <w:rFonts w:ascii="Arial" w:eastAsia="Arial" w:hAnsi="Arial" w:cs="Arial"/>
          <w:sz w:val="24"/>
          <w:szCs w:val="24"/>
        </w:rPr>
        <w:t>was</w:t>
      </w:r>
      <w:r w:rsidR="00D16141" w:rsidRPr="00BE61FD">
        <w:rPr>
          <w:rFonts w:ascii="Arial" w:eastAsia="Arial" w:hAnsi="Arial" w:cs="Arial"/>
          <w:sz w:val="24"/>
          <w:szCs w:val="24"/>
        </w:rPr>
        <w:t xml:space="preserve"> </w:t>
      </w:r>
      <w:r w:rsidRPr="00BE61FD">
        <w:rPr>
          <w:rFonts w:ascii="Arial" w:eastAsia="Arial" w:hAnsi="Arial" w:cs="Arial"/>
          <w:sz w:val="24"/>
          <w:szCs w:val="24"/>
        </w:rPr>
        <w:t>provided</w:t>
      </w:r>
      <w:r w:rsidR="00D16141" w:rsidRPr="00BE61FD">
        <w:rPr>
          <w:rFonts w:ascii="Arial" w:eastAsia="Arial" w:hAnsi="Arial" w:cs="Arial"/>
          <w:sz w:val="24"/>
          <w:szCs w:val="24"/>
        </w:rPr>
        <w:t xml:space="preserve"> </w:t>
      </w:r>
      <w:r w:rsidRPr="00BE61FD">
        <w:rPr>
          <w:rFonts w:ascii="Arial" w:eastAsia="Arial" w:hAnsi="Arial" w:cs="Arial"/>
          <w:sz w:val="24"/>
          <w:szCs w:val="24"/>
        </w:rPr>
        <w:t>to</w:t>
      </w:r>
      <w:r w:rsidR="00D16141" w:rsidRPr="00BE61FD">
        <w:rPr>
          <w:rFonts w:ascii="Arial" w:eastAsia="Arial" w:hAnsi="Arial" w:cs="Arial"/>
          <w:sz w:val="24"/>
          <w:szCs w:val="24"/>
        </w:rPr>
        <w:t xml:space="preserve"> </w:t>
      </w:r>
      <w:r w:rsidRPr="00BE61FD">
        <w:rPr>
          <w:rFonts w:ascii="Arial" w:eastAsia="Arial" w:hAnsi="Arial" w:cs="Arial"/>
          <w:sz w:val="24"/>
          <w:szCs w:val="24"/>
        </w:rPr>
        <w:t>the</w:t>
      </w:r>
      <w:r w:rsidR="00D16141" w:rsidRPr="00BE61FD">
        <w:rPr>
          <w:rFonts w:ascii="Arial" w:eastAsia="Arial" w:hAnsi="Arial" w:cs="Arial"/>
          <w:sz w:val="24"/>
          <w:szCs w:val="24"/>
        </w:rPr>
        <w:t xml:space="preserve"> </w:t>
      </w:r>
      <w:r w:rsidRPr="00BE61FD">
        <w:rPr>
          <w:rFonts w:ascii="Arial" w:eastAsia="Arial" w:hAnsi="Arial" w:cs="Arial"/>
          <w:sz w:val="24"/>
          <w:szCs w:val="24"/>
        </w:rPr>
        <w:t>families</w:t>
      </w:r>
      <w:r w:rsidR="00D16141" w:rsidRPr="00BE61FD">
        <w:rPr>
          <w:rFonts w:ascii="Arial" w:eastAsia="Arial" w:hAnsi="Arial" w:cs="Arial"/>
          <w:sz w:val="24"/>
          <w:szCs w:val="24"/>
        </w:rPr>
        <w:t xml:space="preserve"> </w:t>
      </w:r>
      <w:r w:rsidRPr="00BE61FD">
        <w:rPr>
          <w:rFonts w:ascii="Arial" w:eastAsia="Arial" w:hAnsi="Arial" w:cs="Arial"/>
          <w:sz w:val="24"/>
          <w:szCs w:val="24"/>
        </w:rPr>
        <w:t>and</w:t>
      </w:r>
      <w:r w:rsidR="00D16141" w:rsidRPr="00BE61FD">
        <w:rPr>
          <w:rFonts w:ascii="Arial" w:eastAsia="Arial" w:hAnsi="Arial" w:cs="Arial"/>
          <w:sz w:val="24"/>
          <w:szCs w:val="24"/>
        </w:rPr>
        <w:t xml:space="preserve"> </w:t>
      </w:r>
      <w:r w:rsidRPr="00BE61FD">
        <w:rPr>
          <w:rFonts w:ascii="Arial" w:eastAsia="Arial" w:hAnsi="Arial" w:cs="Arial"/>
          <w:sz w:val="24"/>
          <w:szCs w:val="24"/>
        </w:rPr>
        <w:t>individuals</w:t>
      </w:r>
      <w:r w:rsidR="00D16141" w:rsidRPr="00BE61FD">
        <w:rPr>
          <w:rFonts w:ascii="Arial" w:eastAsia="Arial" w:hAnsi="Arial" w:cs="Arial"/>
          <w:sz w:val="24"/>
          <w:szCs w:val="24"/>
        </w:rPr>
        <w:t xml:space="preserve"> </w:t>
      </w:r>
      <w:r w:rsidRPr="00BE61FD">
        <w:rPr>
          <w:rFonts w:ascii="Arial" w:eastAsia="Arial" w:hAnsi="Arial" w:cs="Arial"/>
          <w:sz w:val="24"/>
          <w:szCs w:val="24"/>
        </w:rPr>
        <w:t>including</w:t>
      </w:r>
      <w:r w:rsidR="00D16141" w:rsidRPr="00BE61FD">
        <w:rPr>
          <w:rFonts w:ascii="Arial" w:eastAsia="Arial" w:hAnsi="Arial" w:cs="Arial"/>
          <w:sz w:val="24"/>
          <w:szCs w:val="24"/>
        </w:rPr>
        <w:t xml:space="preserve"> </w:t>
      </w:r>
      <w:proofErr w:type="spellStart"/>
      <w:r w:rsidRPr="00BE61FD">
        <w:rPr>
          <w:rFonts w:ascii="Arial" w:eastAsia="Arial" w:hAnsi="Arial" w:cs="Arial"/>
          <w:sz w:val="24"/>
          <w:szCs w:val="24"/>
        </w:rPr>
        <w:t>strandees</w:t>
      </w:r>
      <w:proofErr w:type="spellEnd"/>
      <w:r w:rsidR="00D16141" w:rsidRPr="00BE61FD">
        <w:rPr>
          <w:rFonts w:ascii="Arial" w:eastAsia="Arial" w:hAnsi="Arial" w:cs="Arial"/>
          <w:sz w:val="24"/>
          <w:szCs w:val="24"/>
        </w:rPr>
        <w:t xml:space="preserve"> </w:t>
      </w:r>
      <w:r w:rsidRPr="00BE61FD">
        <w:rPr>
          <w:rFonts w:ascii="Arial" w:eastAsia="Arial" w:hAnsi="Arial" w:cs="Arial"/>
          <w:sz w:val="24"/>
          <w:szCs w:val="24"/>
        </w:rPr>
        <w:t>affected</w:t>
      </w:r>
      <w:r w:rsidR="00D16141" w:rsidRPr="00BE61FD">
        <w:rPr>
          <w:rFonts w:ascii="Arial" w:eastAsia="Arial" w:hAnsi="Arial" w:cs="Arial"/>
          <w:sz w:val="24"/>
          <w:szCs w:val="24"/>
        </w:rPr>
        <w:t xml:space="preserve"> </w:t>
      </w:r>
      <w:r w:rsidRPr="00BE61FD">
        <w:rPr>
          <w:rFonts w:ascii="Arial" w:eastAsia="Arial" w:hAnsi="Arial" w:cs="Arial"/>
          <w:sz w:val="24"/>
          <w:szCs w:val="24"/>
        </w:rPr>
        <w:t>by</w:t>
      </w:r>
      <w:r w:rsidR="00D16141" w:rsidRPr="00BE61FD">
        <w:rPr>
          <w:rFonts w:ascii="Arial" w:eastAsia="Arial" w:hAnsi="Arial" w:cs="Arial"/>
          <w:sz w:val="24"/>
          <w:szCs w:val="24"/>
        </w:rPr>
        <w:t xml:space="preserve"> </w:t>
      </w:r>
      <w:r w:rsidRPr="00BE61FD">
        <w:rPr>
          <w:rFonts w:ascii="Arial" w:eastAsia="Arial" w:hAnsi="Arial" w:cs="Arial"/>
          <w:sz w:val="24"/>
          <w:szCs w:val="24"/>
        </w:rPr>
        <w:t>community</w:t>
      </w:r>
      <w:r w:rsidR="00D16141" w:rsidRPr="00BE61FD">
        <w:rPr>
          <w:rFonts w:ascii="Arial" w:eastAsia="Arial" w:hAnsi="Arial" w:cs="Arial"/>
          <w:sz w:val="24"/>
          <w:szCs w:val="24"/>
        </w:rPr>
        <w:t xml:space="preserve"> </w:t>
      </w:r>
      <w:r w:rsidRPr="00BE61FD">
        <w:rPr>
          <w:rFonts w:ascii="Arial" w:eastAsia="Arial" w:hAnsi="Arial" w:cs="Arial"/>
          <w:sz w:val="24"/>
          <w:szCs w:val="24"/>
        </w:rPr>
        <w:t>quarantine</w:t>
      </w:r>
      <w:r w:rsidR="00D16141" w:rsidRPr="00BE61FD">
        <w:rPr>
          <w:rFonts w:ascii="Arial" w:eastAsia="Arial" w:hAnsi="Arial" w:cs="Arial"/>
          <w:sz w:val="24"/>
          <w:szCs w:val="24"/>
        </w:rPr>
        <w:t xml:space="preserve"> </w:t>
      </w:r>
      <w:r w:rsidRPr="00BE61FD">
        <w:rPr>
          <w:rFonts w:ascii="Arial" w:eastAsia="Arial" w:hAnsi="Arial" w:cs="Arial"/>
          <w:sz w:val="24"/>
          <w:szCs w:val="24"/>
        </w:rPr>
        <w:t>being</w:t>
      </w:r>
      <w:r w:rsidR="00D16141" w:rsidRPr="00BE61FD">
        <w:rPr>
          <w:rFonts w:ascii="Arial" w:eastAsia="Arial" w:hAnsi="Arial" w:cs="Arial"/>
          <w:sz w:val="24"/>
          <w:szCs w:val="24"/>
        </w:rPr>
        <w:t xml:space="preserve"> </w:t>
      </w:r>
      <w:r w:rsidRPr="00BE61FD">
        <w:rPr>
          <w:rFonts w:ascii="Arial" w:eastAsia="Arial" w:hAnsi="Arial" w:cs="Arial"/>
          <w:sz w:val="24"/>
          <w:szCs w:val="24"/>
        </w:rPr>
        <w:t>implemented</w:t>
      </w:r>
      <w:r w:rsidR="00D16141" w:rsidRPr="00BE61FD">
        <w:rPr>
          <w:rFonts w:ascii="Arial" w:eastAsia="Arial" w:hAnsi="Arial" w:cs="Arial"/>
          <w:sz w:val="24"/>
          <w:szCs w:val="24"/>
        </w:rPr>
        <w:t xml:space="preserve"> </w:t>
      </w:r>
      <w:r w:rsidRPr="00BE61FD">
        <w:rPr>
          <w:rFonts w:ascii="Arial" w:eastAsia="Arial" w:hAnsi="Arial" w:cs="Arial"/>
          <w:sz w:val="24"/>
          <w:szCs w:val="24"/>
        </w:rPr>
        <w:t>due</w:t>
      </w:r>
      <w:r w:rsidR="00D16141" w:rsidRPr="00BE61FD">
        <w:rPr>
          <w:rFonts w:ascii="Arial" w:eastAsia="Arial" w:hAnsi="Arial" w:cs="Arial"/>
          <w:sz w:val="24"/>
          <w:szCs w:val="24"/>
        </w:rPr>
        <w:t xml:space="preserve"> </w:t>
      </w:r>
      <w:r w:rsidRPr="00BE61FD">
        <w:rPr>
          <w:rFonts w:ascii="Arial" w:eastAsia="Arial" w:hAnsi="Arial" w:cs="Arial"/>
          <w:sz w:val="24"/>
          <w:szCs w:val="24"/>
        </w:rPr>
        <w:t>to</w:t>
      </w:r>
      <w:r w:rsidR="00D16141" w:rsidRPr="00BE61FD">
        <w:rPr>
          <w:rFonts w:ascii="Arial" w:eastAsia="Arial" w:hAnsi="Arial" w:cs="Arial"/>
          <w:sz w:val="24"/>
          <w:szCs w:val="24"/>
        </w:rPr>
        <w:t xml:space="preserve"> </w:t>
      </w:r>
      <w:r w:rsidRPr="00BE61FD">
        <w:rPr>
          <w:rFonts w:ascii="Arial" w:eastAsia="Arial" w:hAnsi="Arial" w:cs="Arial"/>
          <w:sz w:val="24"/>
          <w:szCs w:val="24"/>
        </w:rPr>
        <w:t>COVID-19</w:t>
      </w:r>
      <w:r w:rsidR="00D16141" w:rsidRPr="00BE61FD">
        <w:rPr>
          <w:rFonts w:ascii="Arial" w:eastAsia="Arial" w:hAnsi="Arial" w:cs="Arial"/>
          <w:sz w:val="24"/>
          <w:szCs w:val="24"/>
        </w:rPr>
        <w:t xml:space="preserve"> </w:t>
      </w:r>
      <w:r w:rsidRPr="00BE61FD">
        <w:rPr>
          <w:rFonts w:ascii="Arial" w:eastAsia="Arial" w:hAnsi="Arial" w:cs="Arial"/>
          <w:sz w:val="24"/>
          <w:szCs w:val="24"/>
        </w:rPr>
        <w:t>pandemic;</w:t>
      </w:r>
      <w:r w:rsidR="00D16141" w:rsidRPr="00BE61FD">
        <w:rPr>
          <w:rFonts w:ascii="Arial" w:eastAsia="Arial" w:hAnsi="Arial" w:cs="Arial"/>
          <w:sz w:val="24"/>
          <w:szCs w:val="24"/>
        </w:rPr>
        <w:t xml:space="preserve"> </w:t>
      </w:r>
      <w:r w:rsidRPr="00BE61FD">
        <w:rPr>
          <w:rFonts w:ascii="Arial" w:eastAsia="Arial" w:hAnsi="Arial" w:cs="Arial"/>
          <w:sz w:val="24"/>
          <w:szCs w:val="24"/>
        </w:rPr>
        <w:t>of</w:t>
      </w:r>
      <w:r w:rsidR="00D16141" w:rsidRPr="00BE61FD">
        <w:rPr>
          <w:rFonts w:ascii="Arial" w:eastAsia="Arial" w:hAnsi="Arial" w:cs="Arial"/>
          <w:sz w:val="24"/>
          <w:szCs w:val="24"/>
        </w:rPr>
        <w:t xml:space="preserve"> </w:t>
      </w:r>
      <w:r w:rsidRPr="00BE61FD">
        <w:rPr>
          <w:rFonts w:ascii="Arial" w:eastAsia="Arial" w:hAnsi="Arial" w:cs="Arial"/>
          <w:sz w:val="24"/>
          <w:szCs w:val="24"/>
        </w:rPr>
        <w:t>which,</w:t>
      </w:r>
      <w:r w:rsidR="00201C7A" w:rsidRPr="00BE61FD">
        <w:rPr>
          <w:rFonts w:ascii="Arial" w:eastAsia="Arial" w:hAnsi="Arial" w:cs="Arial"/>
          <w:sz w:val="24"/>
          <w:szCs w:val="24"/>
        </w:rPr>
        <w:t xml:space="preserve"> </w:t>
      </w:r>
      <w:r w:rsidR="00CD47B7" w:rsidRPr="007C24A5">
        <w:rPr>
          <w:rFonts w:ascii="Arial" w:eastAsia="Arial" w:hAnsi="Arial" w:cs="Arial"/>
          <w:b/>
          <w:color w:val="0070C0"/>
          <w:sz w:val="24"/>
          <w:szCs w:val="24"/>
        </w:rPr>
        <w:t>₱</w:t>
      </w:r>
      <w:r w:rsidR="00FA0C43" w:rsidRPr="00FA0C43">
        <w:rPr>
          <w:rFonts w:ascii="Arial" w:eastAsia="Arial" w:hAnsi="Arial" w:cs="Arial"/>
          <w:b/>
          <w:color w:val="0070C0"/>
          <w:sz w:val="24"/>
          <w:szCs w:val="24"/>
        </w:rPr>
        <w:t xml:space="preserve">1,518,798,066.74 </w:t>
      </w:r>
      <w:r w:rsidRPr="00BE61FD">
        <w:rPr>
          <w:rFonts w:ascii="Arial" w:eastAsia="Arial" w:hAnsi="Arial" w:cs="Arial"/>
          <w:bCs/>
          <w:sz w:val="24"/>
          <w:szCs w:val="24"/>
        </w:rPr>
        <w:t>was</w:t>
      </w:r>
      <w:r w:rsidR="00D16141" w:rsidRPr="00BE61FD">
        <w:rPr>
          <w:rFonts w:ascii="Arial" w:eastAsia="Arial" w:hAnsi="Arial" w:cs="Arial"/>
          <w:sz w:val="24"/>
          <w:szCs w:val="24"/>
        </w:rPr>
        <w:t xml:space="preserve"> </w:t>
      </w:r>
      <w:r w:rsidRPr="00BE61FD">
        <w:rPr>
          <w:rFonts w:ascii="Arial" w:eastAsia="Arial" w:hAnsi="Arial" w:cs="Arial"/>
          <w:sz w:val="24"/>
          <w:szCs w:val="24"/>
        </w:rPr>
        <w:t>provided</w:t>
      </w:r>
      <w:r w:rsidR="00D16141" w:rsidRPr="00BE61FD">
        <w:rPr>
          <w:rFonts w:ascii="Arial" w:eastAsia="Arial" w:hAnsi="Arial" w:cs="Arial"/>
          <w:sz w:val="24"/>
          <w:szCs w:val="24"/>
        </w:rPr>
        <w:t xml:space="preserve"> </w:t>
      </w:r>
      <w:r w:rsidRPr="00BE61FD">
        <w:rPr>
          <w:rFonts w:ascii="Arial" w:eastAsia="Arial" w:hAnsi="Arial" w:cs="Arial"/>
          <w:sz w:val="24"/>
          <w:szCs w:val="24"/>
        </w:rPr>
        <w:t>by</w:t>
      </w:r>
      <w:r w:rsidR="00D16141" w:rsidRPr="00BE61FD">
        <w:rPr>
          <w:rFonts w:ascii="Arial" w:eastAsia="Arial" w:hAnsi="Arial" w:cs="Arial"/>
          <w:sz w:val="24"/>
          <w:szCs w:val="24"/>
        </w:rPr>
        <w:t xml:space="preserve"> </w:t>
      </w:r>
      <w:r w:rsidRPr="007C24A5">
        <w:rPr>
          <w:rFonts w:ascii="Arial" w:eastAsia="Arial" w:hAnsi="Arial" w:cs="Arial"/>
          <w:b/>
          <w:color w:val="0070C0"/>
          <w:sz w:val="24"/>
          <w:szCs w:val="24"/>
        </w:rPr>
        <w:t>DSWD</w:t>
      </w:r>
      <w:r w:rsidRPr="00660B09">
        <w:rPr>
          <w:rFonts w:ascii="Arial" w:eastAsia="Arial" w:hAnsi="Arial" w:cs="Arial"/>
          <w:sz w:val="24"/>
          <w:szCs w:val="24"/>
        </w:rPr>
        <w:t>,</w:t>
      </w:r>
      <w:r w:rsidR="00D16141" w:rsidRPr="00660B09">
        <w:rPr>
          <w:rFonts w:ascii="Arial" w:eastAsia="Arial" w:hAnsi="Arial" w:cs="Arial"/>
          <w:b/>
          <w:sz w:val="24"/>
          <w:szCs w:val="24"/>
        </w:rPr>
        <w:t xml:space="preserve"> </w:t>
      </w:r>
      <w:r w:rsidRPr="00BE61FD">
        <w:rPr>
          <w:rFonts w:ascii="Arial" w:eastAsia="Arial" w:hAnsi="Arial" w:cs="Arial"/>
          <w:b/>
          <w:sz w:val="24"/>
          <w:szCs w:val="24"/>
        </w:rPr>
        <w:t>₱</w:t>
      </w:r>
      <w:r w:rsidR="00610DD6" w:rsidRPr="00BE61FD">
        <w:rPr>
          <w:rFonts w:ascii="Arial" w:eastAsia="Arial" w:hAnsi="Arial" w:cs="Arial"/>
          <w:b/>
          <w:bCs/>
          <w:sz w:val="24"/>
          <w:szCs w:val="24"/>
        </w:rPr>
        <w:t xml:space="preserve">499,379,966.96 </w:t>
      </w:r>
      <w:r w:rsidRPr="00BE61FD">
        <w:rPr>
          <w:rFonts w:ascii="Arial" w:eastAsia="Arial" w:hAnsi="Arial" w:cs="Arial"/>
          <w:sz w:val="24"/>
          <w:szCs w:val="24"/>
        </w:rPr>
        <w:t>from</w:t>
      </w:r>
      <w:r w:rsidR="00D16141" w:rsidRPr="00BE61FD">
        <w:rPr>
          <w:rFonts w:ascii="Arial" w:eastAsia="Arial" w:hAnsi="Arial" w:cs="Arial"/>
          <w:sz w:val="24"/>
          <w:szCs w:val="24"/>
        </w:rPr>
        <w:t xml:space="preserve"> </w:t>
      </w:r>
      <w:r w:rsidRPr="00BE61FD">
        <w:rPr>
          <w:rFonts w:ascii="Arial" w:eastAsia="Arial" w:hAnsi="Arial" w:cs="Arial"/>
          <w:b/>
          <w:sz w:val="24"/>
          <w:szCs w:val="24"/>
        </w:rPr>
        <w:t>NGOs</w:t>
      </w:r>
      <w:r w:rsidRPr="00BE61FD">
        <w:rPr>
          <w:rFonts w:ascii="Arial" w:eastAsia="Arial" w:hAnsi="Arial" w:cs="Arial"/>
          <w:sz w:val="24"/>
          <w:szCs w:val="24"/>
        </w:rPr>
        <w:t>,</w:t>
      </w:r>
      <w:r w:rsidR="00D16141" w:rsidRPr="00BE61FD">
        <w:rPr>
          <w:rFonts w:ascii="Arial" w:eastAsia="Arial" w:hAnsi="Arial" w:cs="Arial"/>
          <w:sz w:val="24"/>
          <w:szCs w:val="24"/>
        </w:rPr>
        <w:t xml:space="preserve"> </w:t>
      </w:r>
      <w:r w:rsidRPr="00BE61FD">
        <w:rPr>
          <w:rFonts w:ascii="Arial" w:eastAsia="Arial" w:hAnsi="Arial" w:cs="Arial"/>
          <w:sz w:val="24"/>
          <w:szCs w:val="24"/>
        </w:rPr>
        <w:t>and</w:t>
      </w:r>
      <w:r w:rsidR="00D16141" w:rsidRPr="00BE61FD">
        <w:rPr>
          <w:rFonts w:ascii="Arial" w:eastAsia="Arial" w:hAnsi="Arial" w:cs="Arial"/>
          <w:sz w:val="24"/>
          <w:szCs w:val="24"/>
        </w:rPr>
        <w:t xml:space="preserve"> </w:t>
      </w:r>
      <w:r w:rsidRPr="00BE61FD">
        <w:rPr>
          <w:rFonts w:ascii="Arial" w:eastAsia="Arial" w:hAnsi="Arial" w:cs="Arial"/>
          <w:b/>
          <w:sz w:val="24"/>
          <w:szCs w:val="24"/>
        </w:rPr>
        <w:t>₱</w:t>
      </w:r>
      <w:r w:rsidR="00D67BA9" w:rsidRPr="00BE61FD">
        <w:rPr>
          <w:rFonts w:ascii="Arial" w:eastAsia="Arial" w:hAnsi="Arial" w:cs="Arial"/>
          <w:b/>
          <w:bCs/>
          <w:sz w:val="24"/>
          <w:szCs w:val="24"/>
        </w:rPr>
        <w:t>31,850,409.96</w:t>
      </w:r>
      <w:r w:rsidR="00D16141" w:rsidRPr="00BE61FD">
        <w:rPr>
          <w:rFonts w:ascii="Arial" w:eastAsia="Arial" w:hAnsi="Arial" w:cs="Arial"/>
          <w:b/>
          <w:bCs/>
          <w:sz w:val="24"/>
          <w:szCs w:val="24"/>
        </w:rPr>
        <w:t xml:space="preserve"> </w:t>
      </w:r>
      <w:r w:rsidRPr="00BE61FD">
        <w:rPr>
          <w:rFonts w:ascii="Arial" w:eastAsia="Arial" w:hAnsi="Arial" w:cs="Arial"/>
          <w:sz w:val="24"/>
          <w:szCs w:val="24"/>
        </w:rPr>
        <w:t>from</w:t>
      </w:r>
      <w:r w:rsidR="00D16141" w:rsidRPr="00BE61FD">
        <w:rPr>
          <w:rFonts w:ascii="Arial" w:eastAsia="Arial" w:hAnsi="Arial" w:cs="Arial"/>
          <w:sz w:val="24"/>
          <w:szCs w:val="24"/>
        </w:rPr>
        <w:t xml:space="preserve"> </w:t>
      </w:r>
      <w:r w:rsidRPr="00BE61FD">
        <w:rPr>
          <w:rFonts w:ascii="Arial" w:eastAsia="Arial" w:hAnsi="Arial" w:cs="Arial"/>
          <w:b/>
          <w:sz w:val="24"/>
          <w:szCs w:val="24"/>
        </w:rPr>
        <w:t>Private</w:t>
      </w:r>
      <w:r w:rsidR="00D16141" w:rsidRPr="00BE61FD">
        <w:rPr>
          <w:rFonts w:ascii="Arial" w:eastAsia="Arial" w:hAnsi="Arial" w:cs="Arial"/>
          <w:b/>
          <w:sz w:val="24"/>
          <w:szCs w:val="24"/>
        </w:rPr>
        <w:t xml:space="preserve"> </w:t>
      </w:r>
      <w:r w:rsidRPr="00BE61FD">
        <w:rPr>
          <w:rFonts w:ascii="Arial" w:eastAsia="Arial" w:hAnsi="Arial" w:cs="Arial"/>
          <w:b/>
          <w:sz w:val="24"/>
          <w:szCs w:val="24"/>
        </w:rPr>
        <w:t>Partners</w:t>
      </w:r>
      <w:r w:rsidR="00D16141" w:rsidRPr="00BE61FD">
        <w:rPr>
          <w:rFonts w:ascii="Arial" w:eastAsia="Arial" w:hAnsi="Arial" w:cs="Arial"/>
          <w:b/>
          <w:sz w:val="20"/>
          <w:szCs w:val="20"/>
        </w:rPr>
        <w:t xml:space="preserve"> </w:t>
      </w:r>
      <w:r w:rsidRPr="00BE61FD">
        <w:rPr>
          <w:rFonts w:ascii="Arial" w:eastAsia="Arial" w:hAnsi="Arial" w:cs="Arial"/>
          <w:sz w:val="24"/>
          <w:szCs w:val="24"/>
        </w:rPr>
        <w:t>(see</w:t>
      </w:r>
      <w:r w:rsidR="00D16141" w:rsidRPr="00BE61FD">
        <w:rPr>
          <w:rFonts w:ascii="Arial" w:eastAsia="Arial" w:hAnsi="Arial" w:cs="Arial"/>
          <w:sz w:val="24"/>
          <w:szCs w:val="24"/>
        </w:rPr>
        <w:t xml:space="preserve"> </w:t>
      </w:r>
      <w:r w:rsidRPr="00BE61FD">
        <w:rPr>
          <w:rFonts w:ascii="Arial" w:eastAsia="Arial" w:hAnsi="Arial" w:cs="Arial"/>
          <w:sz w:val="24"/>
          <w:szCs w:val="24"/>
        </w:rPr>
        <w:t>Table</w:t>
      </w:r>
      <w:r w:rsidR="00D16141" w:rsidRPr="00BE61FD">
        <w:rPr>
          <w:rFonts w:ascii="Arial" w:eastAsia="Arial" w:hAnsi="Arial" w:cs="Arial"/>
          <w:sz w:val="24"/>
          <w:szCs w:val="24"/>
        </w:rPr>
        <w:t xml:space="preserve"> </w:t>
      </w:r>
      <w:r w:rsidRPr="00BE61FD">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8266B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FA0C43" w:rsidRPr="00FA0C43" w14:paraId="6158EB5D" w14:textId="77777777" w:rsidTr="00FA0C43">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4087008F" w14:textId="77777777" w:rsidR="00FA0C43" w:rsidRPr="00FA0C43" w:rsidRDefault="00FA0C43" w:rsidP="00FA0C43">
            <w:pPr>
              <w:widowControl/>
              <w:spacing w:after="0" w:line="240" w:lineRule="auto"/>
              <w:contextualSpacing/>
              <w:jc w:val="center"/>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62D4265" w14:textId="77777777" w:rsidR="00FA0C43" w:rsidRPr="00FA0C43" w:rsidRDefault="00FA0C43" w:rsidP="00FA0C43">
            <w:pPr>
              <w:widowControl/>
              <w:spacing w:after="0" w:line="240" w:lineRule="auto"/>
              <w:contextualSpacing/>
              <w:jc w:val="center"/>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COST OF ASSISTANCE </w:t>
            </w:r>
          </w:p>
        </w:tc>
      </w:tr>
      <w:tr w:rsidR="00FA0C43" w:rsidRPr="00FA0C43" w14:paraId="045ECEBB" w14:textId="77777777" w:rsidTr="00FA0C43">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6FD9723E"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0400B2B5" w14:textId="77777777" w:rsidR="00FA0C43" w:rsidRPr="00FA0C43" w:rsidRDefault="00FA0C43" w:rsidP="00FA0C43">
            <w:pPr>
              <w:widowControl/>
              <w:spacing w:after="0" w:line="240" w:lineRule="auto"/>
              <w:contextualSpacing/>
              <w:jc w:val="center"/>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29D478BC" w14:textId="77777777" w:rsidR="00FA0C43" w:rsidRPr="00FA0C43" w:rsidRDefault="00FA0C43" w:rsidP="00FA0C43">
            <w:pPr>
              <w:widowControl/>
              <w:spacing w:after="0" w:line="240" w:lineRule="auto"/>
              <w:contextualSpacing/>
              <w:jc w:val="center"/>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572899DD" w14:textId="77777777" w:rsidR="00FA0C43" w:rsidRPr="00FA0C43" w:rsidRDefault="00FA0C43" w:rsidP="00FA0C43">
            <w:pPr>
              <w:widowControl/>
              <w:spacing w:after="0" w:line="240" w:lineRule="auto"/>
              <w:contextualSpacing/>
              <w:jc w:val="center"/>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4BA39DC2" w14:textId="77777777" w:rsidR="00FA0C43" w:rsidRPr="00FA0C43" w:rsidRDefault="00FA0C43" w:rsidP="00FA0C43">
            <w:pPr>
              <w:widowControl/>
              <w:spacing w:after="0" w:line="240" w:lineRule="auto"/>
              <w:contextualSpacing/>
              <w:jc w:val="center"/>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GRAND TOTAL </w:t>
            </w:r>
          </w:p>
        </w:tc>
      </w:tr>
      <w:tr w:rsidR="00FA0C43" w:rsidRPr="00FA0C43" w14:paraId="5F5E7CC8"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C1901C" w14:textId="77777777" w:rsidR="00FA0C43" w:rsidRPr="00FA0C43" w:rsidRDefault="00FA0C43" w:rsidP="00FA0C43">
            <w:pPr>
              <w:widowControl/>
              <w:spacing w:after="0" w:line="240" w:lineRule="auto"/>
              <w:contextualSpacing/>
              <w:jc w:val="center"/>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47C23DD1" w14:textId="220EAF75"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1,518,798,066.74 </w:t>
            </w:r>
          </w:p>
        </w:tc>
        <w:tc>
          <w:tcPr>
            <w:tcW w:w="0" w:type="auto"/>
            <w:tcBorders>
              <w:top w:val="nil"/>
              <w:left w:val="nil"/>
              <w:bottom w:val="single" w:sz="4" w:space="0" w:color="000000"/>
              <w:right w:val="single" w:sz="4" w:space="0" w:color="000000"/>
            </w:tcBorders>
            <w:shd w:val="clear" w:color="A5A5A5" w:fill="A5A5A5"/>
            <w:noWrap/>
            <w:vAlign w:val="bottom"/>
            <w:hideMark/>
          </w:tcPr>
          <w:p w14:paraId="01CA44E2" w14:textId="4ABB0951"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499,379,966.96 </w:t>
            </w:r>
          </w:p>
        </w:tc>
        <w:tc>
          <w:tcPr>
            <w:tcW w:w="0" w:type="auto"/>
            <w:tcBorders>
              <w:top w:val="nil"/>
              <w:left w:val="nil"/>
              <w:bottom w:val="single" w:sz="4" w:space="0" w:color="000000"/>
              <w:right w:val="single" w:sz="4" w:space="0" w:color="000000"/>
            </w:tcBorders>
            <w:shd w:val="clear" w:color="A5A5A5" w:fill="A5A5A5"/>
            <w:noWrap/>
            <w:vAlign w:val="bottom"/>
            <w:hideMark/>
          </w:tcPr>
          <w:p w14:paraId="47C1504B" w14:textId="7B9249FE"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5E321DF2" w14:textId="6C2F9A41"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2,050,028,443.66 </w:t>
            </w:r>
          </w:p>
        </w:tc>
      </w:tr>
      <w:tr w:rsidR="00FA0C43" w:rsidRPr="00FA0C43" w14:paraId="6A7D5698"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E5F2BA"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7E9D9CE3" w14:textId="6FF74ED5"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52,060,092.53 </w:t>
            </w:r>
          </w:p>
        </w:tc>
        <w:tc>
          <w:tcPr>
            <w:tcW w:w="0" w:type="auto"/>
            <w:tcBorders>
              <w:top w:val="nil"/>
              <w:left w:val="nil"/>
              <w:bottom w:val="single" w:sz="4" w:space="0" w:color="000000"/>
              <w:right w:val="single" w:sz="4" w:space="0" w:color="000000"/>
            </w:tcBorders>
            <w:shd w:val="clear" w:color="A5A5A5" w:fill="A5A5A5"/>
            <w:noWrap/>
            <w:vAlign w:val="bottom"/>
            <w:hideMark/>
          </w:tcPr>
          <w:p w14:paraId="7F98B010" w14:textId="6102D05F"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FA762E8" w14:textId="1E85126C"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38A12F4" w14:textId="34166576"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617,470,092.53 </w:t>
            </w:r>
          </w:p>
        </w:tc>
      </w:tr>
      <w:tr w:rsidR="00FA0C43" w:rsidRPr="00FA0C43" w14:paraId="2DC651DB"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6FE75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110C25C5" w14:textId="3FA52D4D"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51,330,034.87 </w:t>
            </w:r>
          </w:p>
        </w:tc>
        <w:tc>
          <w:tcPr>
            <w:tcW w:w="0" w:type="auto"/>
            <w:tcBorders>
              <w:top w:val="nil"/>
              <w:left w:val="nil"/>
              <w:bottom w:val="single" w:sz="4" w:space="0" w:color="000000"/>
              <w:right w:val="single" w:sz="4" w:space="0" w:color="000000"/>
            </w:tcBorders>
            <w:shd w:val="clear" w:color="auto" w:fill="auto"/>
            <w:noWrap/>
            <w:vAlign w:val="bottom"/>
            <w:hideMark/>
          </w:tcPr>
          <w:p w14:paraId="1A11AC84" w14:textId="583277A5"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3141567" w14:textId="736110B6"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485D4E8" w14:textId="0D9DFD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51,330,034.87 </w:t>
            </w:r>
          </w:p>
        </w:tc>
      </w:tr>
      <w:tr w:rsidR="00FA0C43" w:rsidRPr="00FA0C43" w14:paraId="0F3C436A"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3F151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0B19586C" w14:textId="735C1854"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24,356,014.36 </w:t>
            </w:r>
          </w:p>
        </w:tc>
        <w:tc>
          <w:tcPr>
            <w:tcW w:w="0" w:type="auto"/>
            <w:tcBorders>
              <w:top w:val="nil"/>
              <w:left w:val="nil"/>
              <w:bottom w:val="single" w:sz="4" w:space="0" w:color="000000"/>
              <w:right w:val="single" w:sz="4" w:space="0" w:color="000000"/>
            </w:tcBorders>
            <w:shd w:val="clear" w:color="auto" w:fill="auto"/>
            <w:noWrap/>
            <w:vAlign w:val="bottom"/>
            <w:hideMark/>
          </w:tcPr>
          <w:p w14:paraId="6661CFC5" w14:textId="4997161A"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6C9CAB" w14:textId="3EF8D6F6"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EC33FBC" w14:textId="2A87E59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66,456,014.36 </w:t>
            </w:r>
          </w:p>
        </w:tc>
      </w:tr>
      <w:tr w:rsidR="00FA0C43" w:rsidRPr="00FA0C43" w14:paraId="115EB156"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F2EF2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23CDAD78" w14:textId="23563782"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3,397,450.00 </w:t>
            </w:r>
          </w:p>
        </w:tc>
        <w:tc>
          <w:tcPr>
            <w:tcW w:w="0" w:type="auto"/>
            <w:tcBorders>
              <w:top w:val="nil"/>
              <w:left w:val="nil"/>
              <w:bottom w:val="single" w:sz="4" w:space="0" w:color="000000"/>
              <w:right w:val="single" w:sz="4" w:space="0" w:color="000000"/>
            </w:tcBorders>
            <w:shd w:val="clear" w:color="auto" w:fill="auto"/>
            <w:noWrap/>
            <w:vAlign w:val="bottom"/>
            <w:hideMark/>
          </w:tcPr>
          <w:p w14:paraId="2484A990" w14:textId="2D1AEBF8"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1069D268" w14:textId="2B433F4E"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6B99222" w14:textId="169E003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022,450.00 </w:t>
            </w:r>
          </w:p>
        </w:tc>
      </w:tr>
      <w:tr w:rsidR="00FA0C43" w:rsidRPr="00FA0C43" w14:paraId="439F70C5"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C5F8D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5DE8770B" w14:textId="50D0A5C9"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10,789,218.00 </w:t>
            </w:r>
          </w:p>
        </w:tc>
        <w:tc>
          <w:tcPr>
            <w:tcW w:w="0" w:type="auto"/>
            <w:tcBorders>
              <w:top w:val="nil"/>
              <w:left w:val="nil"/>
              <w:bottom w:val="single" w:sz="4" w:space="0" w:color="000000"/>
              <w:right w:val="single" w:sz="4" w:space="0" w:color="000000"/>
            </w:tcBorders>
            <w:shd w:val="clear" w:color="auto" w:fill="auto"/>
            <w:noWrap/>
            <w:vAlign w:val="bottom"/>
            <w:hideMark/>
          </w:tcPr>
          <w:p w14:paraId="3A2BD583" w14:textId="1C335294"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AAC760" w14:textId="65240B2C"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8AF7DF9" w14:textId="287F2F6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039,218.00 </w:t>
            </w:r>
          </w:p>
        </w:tc>
      </w:tr>
      <w:tr w:rsidR="00FA0C43" w:rsidRPr="00FA0C43" w14:paraId="3BE76B3A"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B61FD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23EF5E22" w14:textId="47447263"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9,359,119.10 </w:t>
            </w:r>
          </w:p>
        </w:tc>
        <w:tc>
          <w:tcPr>
            <w:tcW w:w="0" w:type="auto"/>
            <w:tcBorders>
              <w:top w:val="nil"/>
              <w:left w:val="nil"/>
              <w:bottom w:val="single" w:sz="4" w:space="0" w:color="000000"/>
              <w:right w:val="single" w:sz="4" w:space="0" w:color="000000"/>
            </w:tcBorders>
            <w:shd w:val="clear" w:color="auto" w:fill="auto"/>
            <w:noWrap/>
            <w:vAlign w:val="bottom"/>
            <w:hideMark/>
          </w:tcPr>
          <w:p w14:paraId="30FB0396" w14:textId="0ECCE1B2"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28C5650A" w14:textId="4082EF8B"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7C1F86A" w14:textId="3BE2282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5,866,619.10 </w:t>
            </w:r>
          </w:p>
        </w:tc>
      </w:tr>
      <w:tr w:rsidR="00FA0C43" w:rsidRPr="00FA0C43" w14:paraId="1B1CCB30"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09771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5E2ACA8E" w14:textId="789C0D96"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9,902,120.00 </w:t>
            </w:r>
          </w:p>
        </w:tc>
        <w:tc>
          <w:tcPr>
            <w:tcW w:w="0" w:type="auto"/>
            <w:tcBorders>
              <w:top w:val="nil"/>
              <w:left w:val="nil"/>
              <w:bottom w:val="single" w:sz="4" w:space="0" w:color="000000"/>
              <w:right w:val="single" w:sz="4" w:space="0" w:color="000000"/>
            </w:tcBorders>
            <w:shd w:val="clear" w:color="auto" w:fill="auto"/>
            <w:noWrap/>
            <w:vAlign w:val="bottom"/>
            <w:hideMark/>
          </w:tcPr>
          <w:p w14:paraId="2AA98693" w14:textId="752A4DCB"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449C78D6" w14:textId="3D660388"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1D495DD" w14:textId="244B9B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8,294,620.00 </w:t>
            </w:r>
          </w:p>
        </w:tc>
      </w:tr>
      <w:tr w:rsidR="00FA0C43" w:rsidRPr="00FA0C43" w14:paraId="32A8F06E"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ABA6F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6631F460" w14:textId="740C2E3B"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29,608,618.00 </w:t>
            </w:r>
          </w:p>
        </w:tc>
        <w:tc>
          <w:tcPr>
            <w:tcW w:w="0" w:type="auto"/>
            <w:tcBorders>
              <w:top w:val="nil"/>
              <w:left w:val="nil"/>
              <w:bottom w:val="single" w:sz="4" w:space="0" w:color="000000"/>
              <w:right w:val="single" w:sz="4" w:space="0" w:color="000000"/>
            </w:tcBorders>
            <w:shd w:val="clear" w:color="auto" w:fill="auto"/>
            <w:noWrap/>
            <w:vAlign w:val="bottom"/>
            <w:hideMark/>
          </w:tcPr>
          <w:p w14:paraId="2578F71F" w14:textId="198819A4"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2CAD177C" w14:textId="28287E15"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76AC4DF" w14:textId="3245BF0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67,051,118.00 </w:t>
            </w:r>
          </w:p>
        </w:tc>
      </w:tr>
      <w:tr w:rsidR="00FA0C43" w:rsidRPr="00FA0C43" w14:paraId="749C2CA9"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1C877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5F85184C" w14:textId="5049BFDA"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11,663,960.00 </w:t>
            </w:r>
          </w:p>
        </w:tc>
        <w:tc>
          <w:tcPr>
            <w:tcW w:w="0" w:type="auto"/>
            <w:tcBorders>
              <w:top w:val="nil"/>
              <w:left w:val="nil"/>
              <w:bottom w:val="single" w:sz="4" w:space="0" w:color="000000"/>
              <w:right w:val="single" w:sz="4" w:space="0" w:color="000000"/>
            </w:tcBorders>
            <w:shd w:val="clear" w:color="auto" w:fill="auto"/>
            <w:noWrap/>
            <w:vAlign w:val="bottom"/>
            <w:hideMark/>
          </w:tcPr>
          <w:p w14:paraId="10020D6E" w14:textId="1A4FA3D0"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9C9E511" w14:textId="7368AE44"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165882F" w14:textId="410F0DA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663,960.00 </w:t>
            </w:r>
          </w:p>
        </w:tc>
      </w:tr>
      <w:tr w:rsidR="00FA0C43" w:rsidRPr="00FA0C43" w14:paraId="2A0A4E8F"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6A469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562381D9" w14:textId="35C2F1E2"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2B393DFF" w14:textId="53378474"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E0C2326" w14:textId="7494231D"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2AD3588" w14:textId="7AF8022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739,000.00 </w:t>
            </w:r>
          </w:p>
        </w:tc>
      </w:tr>
      <w:tr w:rsidR="00FA0C43" w:rsidRPr="00FA0C43" w14:paraId="2EE2EFEB"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749D5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Navot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C4E0D4" w14:textId="6153112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5,049,300.00 </w:t>
            </w:r>
          </w:p>
        </w:tc>
        <w:tc>
          <w:tcPr>
            <w:tcW w:w="0" w:type="auto"/>
            <w:tcBorders>
              <w:top w:val="nil"/>
              <w:left w:val="nil"/>
              <w:bottom w:val="single" w:sz="4" w:space="0" w:color="000000"/>
              <w:right w:val="single" w:sz="4" w:space="0" w:color="000000"/>
            </w:tcBorders>
            <w:shd w:val="clear" w:color="auto" w:fill="auto"/>
            <w:noWrap/>
            <w:vAlign w:val="bottom"/>
            <w:hideMark/>
          </w:tcPr>
          <w:p w14:paraId="07F21723" w14:textId="044BB16E"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6D6E3F54" w14:textId="475EFDE0"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9805A66" w14:textId="0084DDB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6,964,300.00 </w:t>
            </w:r>
          </w:p>
        </w:tc>
      </w:tr>
      <w:tr w:rsidR="00FA0C43" w:rsidRPr="00FA0C43" w14:paraId="12800AC0"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1AD15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46DD5DE1" w14:textId="092DF79E"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15,633,335.00 </w:t>
            </w:r>
          </w:p>
        </w:tc>
        <w:tc>
          <w:tcPr>
            <w:tcW w:w="0" w:type="auto"/>
            <w:tcBorders>
              <w:top w:val="nil"/>
              <w:left w:val="nil"/>
              <w:bottom w:val="single" w:sz="4" w:space="0" w:color="000000"/>
              <w:right w:val="single" w:sz="4" w:space="0" w:color="000000"/>
            </w:tcBorders>
            <w:shd w:val="clear" w:color="auto" w:fill="auto"/>
            <w:noWrap/>
            <w:vAlign w:val="bottom"/>
            <w:hideMark/>
          </w:tcPr>
          <w:p w14:paraId="35675CD3" w14:textId="60DEDCDB"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960ED8E" w14:textId="1116973C"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68657CB" w14:textId="2F22EE1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633,335.00 </w:t>
            </w:r>
          </w:p>
        </w:tc>
      </w:tr>
      <w:tr w:rsidR="00FA0C43" w:rsidRPr="00FA0C43" w14:paraId="46BF71FF"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2916F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2462791E" w14:textId="7E027884"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5,427,484.00 </w:t>
            </w:r>
          </w:p>
        </w:tc>
        <w:tc>
          <w:tcPr>
            <w:tcW w:w="0" w:type="auto"/>
            <w:tcBorders>
              <w:top w:val="nil"/>
              <w:left w:val="nil"/>
              <w:bottom w:val="single" w:sz="4" w:space="0" w:color="000000"/>
              <w:right w:val="single" w:sz="4" w:space="0" w:color="000000"/>
            </w:tcBorders>
            <w:shd w:val="clear" w:color="auto" w:fill="auto"/>
            <w:noWrap/>
            <w:vAlign w:val="bottom"/>
            <w:hideMark/>
          </w:tcPr>
          <w:p w14:paraId="70CD2BA4" w14:textId="64ACC360"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0A10382E" w14:textId="28F6E5C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B47EB18" w14:textId="515AE4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6,149,984.00 </w:t>
            </w:r>
          </w:p>
        </w:tc>
      </w:tr>
      <w:tr w:rsidR="00FA0C43" w:rsidRPr="00FA0C43" w14:paraId="48339C41"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851EC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42F98C42" w14:textId="08FFE38E"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7A869804" w14:textId="4F8ED28C"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82BBB4" w14:textId="0C7C1608"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A67B1BE" w14:textId="504D1AC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6,782,540.00 </w:t>
            </w:r>
          </w:p>
        </w:tc>
      </w:tr>
      <w:tr w:rsidR="00FA0C43" w:rsidRPr="00FA0C43" w14:paraId="1EEDA278"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FE322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78D688AF" w14:textId="75756E42"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5,690,763.60 </w:t>
            </w:r>
          </w:p>
        </w:tc>
        <w:tc>
          <w:tcPr>
            <w:tcW w:w="0" w:type="auto"/>
            <w:tcBorders>
              <w:top w:val="nil"/>
              <w:left w:val="nil"/>
              <w:bottom w:val="single" w:sz="4" w:space="0" w:color="000000"/>
              <w:right w:val="single" w:sz="4" w:space="0" w:color="000000"/>
            </w:tcBorders>
            <w:shd w:val="clear" w:color="auto" w:fill="auto"/>
            <w:noWrap/>
            <w:vAlign w:val="bottom"/>
            <w:hideMark/>
          </w:tcPr>
          <w:p w14:paraId="59469A48" w14:textId="667A92E6"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499ADFA" w14:textId="670ECBA1"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6B3FFED" w14:textId="75D0EC7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190,763.60 </w:t>
            </w:r>
          </w:p>
        </w:tc>
      </w:tr>
      <w:tr w:rsidR="00FA0C43" w:rsidRPr="00FA0C43" w14:paraId="619A1F64"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7E92F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1BD8B824" w14:textId="70864DE6"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16,585,385.80 </w:t>
            </w:r>
          </w:p>
        </w:tc>
        <w:tc>
          <w:tcPr>
            <w:tcW w:w="0" w:type="auto"/>
            <w:tcBorders>
              <w:top w:val="nil"/>
              <w:left w:val="nil"/>
              <w:bottom w:val="single" w:sz="4" w:space="0" w:color="000000"/>
              <w:right w:val="single" w:sz="4" w:space="0" w:color="000000"/>
            </w:tcBorders>
            <w:shd w:val="clear" w:color="auto" w:fill="auto"/>
            <w:noWrap/>
            <w:vAlign w:val="bottom"/>
            <w:hideMark/>
          </w:tcPr>
          <w:p w14:paraId="641D0F93" w14:textId="3DE574A3"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49EB53B7" w14:textId="4633A6FF"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3F78119" w14:textId="15D452A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2,070,385.80 </w:t>
            </w:r>
          </w:p>
        </w:tc>
      </w:tr>
      <w:tr w:rsidR="00FA0C43" w:rsidRPr="00FA0C43" w14:paraId="5A291A97"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B323B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236EA60F" w14:textId="228246C4"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29,463,689.80 </w:t>
            </w:r>
          </w:p>
        </w:tc>
        <w:tc>
          <w:tcPr>
            <w:tcW w:w="0" w:type="auto"/>
            <w:tcBorders>
              <w:top w:val="nil"/>
              <w:left w:val="nil"/>
              <w:bottom w:val="single" w:sz="4" w:space="0" w:color="000000"/>
              <w:right w:val="single" w:sz="4" w:space="0" w:color="000000"/>
            </w:tcBorders>
            <w:shd w:val="clear" w:color="auto" w:fill="auto"/>
            <w:noWrap/>
            <w:vAlign w:val="bottom"/>
            <w:hideMark/>
          </w:tcPr>
          <w:p w14:paraId="66E5614B" w14:textId="31B1A87D"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D25DE8" w14:textId="7EA552C4"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96930BA" w14:textId="595F91F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88,313,689.80 </w:t>
            </w:r>
          </w:p>
        </w:tc>
      </w:tr>
      <w:tr w:rsidR="00FA0C43" w:rsidRPr="00FA0C43" w14:paraId="5DB2ECE7"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EE03F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471C321E" w14:textId="270B31DE"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4,287,260.00 </w:t>
            </w:r>
          </w:p>
        </w:tc>
        <w:tc>
          <w:tcPr>
            <w:tcW w:w="0" w:type="auto"/>
            <w:tcBorders>
              <w:top w:val="nil"/>
              <w:left w:val="nil"/>
              <w:bottom w:val="single" w:sz="4" w:space="0" w:color="000000"/>
              <w:right w:val="single" w:sz="4" w:space="0" w:color="000000"/>
            </w:tcBorders>
            <w:shd w:val="clear" w:color="auto" w:fill="auto"/>
            <w:noWrap/>
            <w:vAlign w:val="bottom"/>
            <w:hideMark/>
          </w:tcPr>
          <w:p w14:paraId="1FBB72B5" w14:textId="6DCD215A"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2C3A01" w14:textId="7CBCCF59"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CBA37AB" w14:textId="01ABF4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787,260.00 </w:t>
            </w:r>
          </w:p>
        </w:tc>
      </w:tr>
      <w:tr w:rsidR="00FA0C43" w:rsidRPr="00FA0C43" w14:paraId="74AC5B91"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3745E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47810BDA" w14:textId="466B2F36"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3CB083BC" w14:textId="51F7B566"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BA9F75" w14:textId="62F2BC48"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843561" w14:textId="05893D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7,114,800.00 </w:t>
            </w:r>
          </w:p>
        </w:tc>
      </w:tr>
      <w:tr w:rsidR="00FA0C43" w:rsidRPr="00FA0C43" w14:paraId="58225B32"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41C1B7"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5CB13CA8" w14:textId="1C2A3339"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54,084,686.93 </w:t>
            </w:r>
          </w:p>
        </w:tc>
        <w:tc>
          <w:tcPr>
            <w:tcW w:w="0" w:type="auto"/>
            <w:tcBorders>
              <w:top w:val="nil"/>
              <w:left w:val="nil"/>
              <w:bottom w:val="single" w:sz="4" w:space="0" w:color="000000"/>
              <w:right w:val="single" w:sz="4" w:space="0" w:color="000000"/>
            </w:tcBorders>
            <w:shd w:val="clear" w:color="A5A5A5" w:fill="A5A5A5"/>
            <w:noWrap/>
            <w:vAlign w:val="bottom"/>
            <w:hideMark/>
          </w:tcPr>
          <w:p w14:paraId="1670D532" w14:textId="38CA6F0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01AFA2AE" w14:textId="6F1AF31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4A009393" w14:textId="66F346C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78,740,797.52 </w:t>
            </w:r>
          </w:p>
        </w:tc>
      </w:tr>
      <w:tr w:rsidR="00FA0C43" w:rsidRPr="00FA0C43" w14:paraId="528F42F5"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1183DA"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proofErr w:type="spellStart"/>
            <w:r w:rsidRPr="00FA0C43">
              <w:rPr>
                <w:rFonts w:ascii="Arial Narrow" w:eastAsia="Times New Roman" w:hAnsi="Arial Narrow"/>
                <w:b/>
                <w:bCs/>
                <w:color w:val="000000"/>
                <w:sz w:val="20"/>
                <w:szCs w:val="20"/>
              </w:rPr>
              <w:t>Ilocos</w:t>
            </w:r>
            <w:proofErr w:type="spellEnd"/>
            <w:r w:rsidRPr="00FA0C43">
              <w:rPr>
                <w:rFonts w:ascii="Arial Narrow" w:eastAsia="Times New Roman" w:hAnsi="Arial Narrow"/>
                <w:b/>
                <w:bCs/>
                <w:color w:val="000000"/>
                <w:sz w:val="20"/>
                <w:szCs w:val="20"/>
              </w:rPr>
              <w:t xml:space="preserve">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FFC113E" w14:textId="4363AF35"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9,43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342E6991" w14:textId="432C139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7394A4D5" w14:textId="58ADA54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847252" w14:textId="4056435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2,935,583.38 </w:t>
            </w:r>
          </w:p>
        </w:tc>
      </w:tr>
      <w:tr w:rsidR="00FA0C43" w:rsidRPr="00FA0C43" w14:paraId="46E476A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8818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EE22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PLGU </w:t>
            </w:r>
            <w:proofErr w:type="spellStart"/>
            <w:r w:rsidRPr="00FA0C43">
              <w:rPr>
                <w:rFonts w:ascii="Arial Narrow" w:eastAsia="Times New Roman" w:hAnsi="Arial Narrow"/>
                <w:i/>
                <w:iCs/>
                <w:color w:val="000000"/>
                <w:sz w:val="20"/>
                <w:szCs w:val="20"/>
              </w:rPr>
              <w:t>Ilocos</w:t>
            </w:r>
            <w:proofErr w:type="spellEnd"/>
            <w:r w:rsidRPr="00FA0C43">
              <w:rPr>
                <w:rFonts w:ascii="Arial Narrow" w:eastAsia="Times New Roman" w:hAnsi="Arial Narrow"/>
                <w:i/>
                <w:iCs/>
                <w:color w:val="000000"/>
                <w:sz w:val="20"/>
                <w:szCs w:val="20"/>
              </w:rPr>
              <w:t xml:space="preserve"> Norte</w:t>
            </w:r>
          </w:p>
        </w:tc>
        <w:tc>
          <w:tcPr>
            <w:tcW w:w="0" w:type="auto"/>
            <w:tcBorders>
              <w:top w:val="nil"/>
              <w:left w:val="nil"/>
              <w:bottom w:val="single" w:sz="4" w:space="0" w:color="000000"/>
              <w:right w:val="single" w:sz="4" w:space="0" w:color="000000"/>
            </w:tcBorders>
            <w:shd w:val="clear" w:color="auto" w:fill="auto"/>
            <w:noWrap/>
            <w:vAlign w:val="center"/>
            <w:hideMark/>
          </w:tcPr>
          <w:p w14:paraId="1517BE07" w14:textId="1E3DE2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4AE1D8AD" w14:textId="5AA2DB6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23F49" w14:textId="0067E43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2B693" w14:textId="6E1C79E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20,000.00 </w:t>
            </w:r>
          </w:p>
        </w:tc>
      </w:tr>
      <w:tr w:rsidR="00FA0C43" w:rsidRPr="00FA0C43" w14:paraId="31FEBC8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9075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B553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7C5028AA" w14:textId="7FE378D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2A35093B" w14:textId="7E93C7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FEB08" w14:textId="10E59C8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88081" w14:textId="2A5C456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3,092.45 </w:t>
            </w:r>
          </w:p>
        </w:tc>
      </w:tr>
      <w:tr w:rsidR="00FA0C43" w:rsidRPr="00FA0C43" w14:paraId="4AA517F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4568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727D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carr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8505DEB" w14:textId="3051E48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E2FA8B0" w14:textId="6B55A9E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710C6" w14:textId="176CF6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B558B" w14:textId="7178D61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3,313.20 </w:t>
            </w:r>
          </w:p>
        </w:tc>
      </w:tr>
      <w:tr w:rsidR="00FA0C43" w:rsidRPr="00FA0C43" w14:paraId="6DDE526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4BFB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8B7B4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doc</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D068FDE" w14:textId="5C00D9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3FCA0F64" w14:textId="7B437F9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D3DB4" w14:textId="088652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4FC15" w14:textId="31938B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6,295.58 </w:t>
            </w:r>
          </w:p>
        </w:tc>
      </w:tr>
      <w:tr w:rsidR="00FA0C43" w:rsidRPr="00FA0C43" w14:paraId="34E8486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CA05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0494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7EB8058D" w14:textId="040F62C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74B9ED7A" w14:textId="0ADC207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859E2" w14:textId="25C4E2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CF09E" w14:textId="4E82523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6,299.20 </w:t>
            </w:r>
          </w:p>
        </w:tc>
      </w:tr>
      <w:tr w:rsidR="00FA0C43" w:rsidRPr="00FA0C43" w14:paraId="68FCF05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F57A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2D4F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nna</w:t>
            </w:r>
            <w:proofErr w:type="spellEnd"/>
            <w:r w:rsidRPr="00FA0C43">
              <w:rPr>
                <w:rFonts w:ascii="Arial Narrow" w:eastAsia="Times New Roman" w:hAnsi="Arial Narrow"/>
                <w:i/>
                <w:iCs/>
                <w:color w:val="000000"/>
                <w:sz w:val="20"/>
                <w:szCs w:val="20"/>
              </w:rPr>
              <w:t xml:space="preserve">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63F1217B" w14:textId="7DB5248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49E6166" w14:textId="65F5ABE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B473E" w14:textId="26A2823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8F069" w14:textId="2672FC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3,313.20 </w:t>
            </w:r>
          </w:p>
        </w:tc>
      </w:tr>
      <w:tr w:rsidR="00FA0C43" w:rsidRPr="00FA0C43" w14:paraId="3CBC7CF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DF34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9EBC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4E2782CB" w14:textId="268D6A6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5CD17A7D" w14:textId="08CE08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4F7F5" w14:textId="7FFF3CD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95715" w14:textId="697FAB1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7,140.00 </w:t>
            </w:r>
          </w:p>
        </w:tc>
      </w:tr>
      <w:tr w:rsidR="00FA0C43" w:rsidRPr="00FA0C43" w14:paraId="54D9219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1DF2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9A39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04F5D750" w14:textId="0FB7A1B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651CA6A" w14:textId="2020B2E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6ACF20BE" w14:textId="4DDE5CD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809DE" w14:textId="1FFE14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68,551.20 </w:t>
            </w:r>
          </w:p>
        </w:tc>
      </w:tr>
      <w:tr w:rsidR="00FA0C43" w:rsidRPr="00FA0C43" w14:paraId="0E8200C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9A3F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366D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ras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2CC029F" w14:textId="05D7C89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678D450F" w14:textId="392E8B4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319F2C3D" w14:textId="03CAE7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0FE32" w14:textId="6EB2D32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7,092.45 </w:t>
            </w:r>
          </w:p>
        </w:tc>
      </w:tr>
      <w:tr w:rsidR="00FA0C43" w:rsidRPr="00FA0C43" w14:paraId="5D834D2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3A8F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5855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urrimao</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9EA09C5" w14:textId="5A349FC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2857AE5" w14:textId="39082C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8831A" w14:textId="149A935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A431A" w14:textId="4B232E9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3,313.20 </w:t>
            </w:r>
          </w:p>
        </w:tc>
      </w:tr>
      <w:tr w:rsidR="00FA0C43" w:rsidRPr="00FA0C43" w14:paraId="03E3486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4BF1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4C0D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ingras</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8B68A89" w14:textId="468A436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0DED9DD6" w14:textId="329AF97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CDC27" w14:textId="3BAD508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6B3F7" w14:textId="45EF7B1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1,247.70 </w:t>
            </w:r>
          </w:p>
        </w:tc>
      </w:tr>
      <w:tr w:rsidR="00FA0C43" w:rsidRPr="00FA0C43" w14:paraId="3A6ADE8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DAD0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1C49B7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umalne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E8C4872" w14:textId="7F32A66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56C403B2" w14:textId="206560E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EAC0A" w14:textId="2962067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AD672" w14:textId="78C67C8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1,304.70 </w:t>
            </w:r>
          </w:p>
        </w:tc>
      </w:tr>
      <w:tr w:rsidR="00FA0C43" w:rsidRPr="00FA0C43" w14:paraId="225F9D8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7E17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19F2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01042804" w14:textId="190E7D9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177FCA71" w14:textId="61CC3B1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6123E" w14:textId="20B12AF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6948C" w14:textId="6B1909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996,280.50 </w:t>
            </w:r>
          </w:p>
        </w:tc>
      </w:tr>
      <w:tr w:rsidR="00FA0C43" w:rsidRPr="00FA0C43" w14:paraId="78435C7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AEDA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B0C1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6A3A7BBB" w14:textId="1909AE6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60A99E6E" w14:textId="58B343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662FD892" w14:textId="2F785AE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4477C" w14:textId="60598A2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529,385.70 </w:t>
            </w:r>
          </w:p>
        </w:tc>
      </w:tr>
      <w:tr w:rsidR="00FA0C43" w:rsidRPr="00FA0C43" w14:paraId="60D9692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F29C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1B9F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7BB70A72" w14:textId="5EB97C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3818A496" w14:textId="15A95E3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246EDAFF" w14:textId="737CFC9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42D92" w14:textId="7ECD3CE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31,333.20 </w:t>
            </w:r>
          </w:p>
        </w:tc>
      </w:tr>
      <w:tr w:rsidR="00FA0C43" w:rsidRPr="00FA0C43" w14:paraId="67465C2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46F6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2F25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gudpud</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3282D0E" w14:textId="4883D2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27553B11" w14:textId="062147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7D1DF" w14:textId="771758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B118F" w14:textId="29DB4BC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1,187.20 </w:t>
            </w:r>
          </w:p>
        </w:tc>
      </w:tr>
      <w:tr w:rsidR="00FA0C43" w:rsidRPr="00FA0C43" w14:paraId="09ED88E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A7D7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C1FA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oay</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9168F26" w14:textId="3C262CF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517E840A" w14:textId="43ABD4A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C484C" w14:textId="740FCC2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E958D" w14:textId="03A2867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7,140.00 </w:t>
            </w:r>
          </w:p>
        </w:tc>
      </w:tr>
      <w:tr w:rsidR="00FA0C43" w:rsidRPr="00FA0C43" w14:paraId="139BDB8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A7AC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53B9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suquin</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83B460C" w14:textId="305AC93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4FB3DC9" w14:textId="3DCDE2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E1294" w14:textId="7547E5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B60FA" w14:textId="2DD1691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3,313.20 </w:t>
            </w:r>
          </w:p>
        </w:tc>
      </w:tr>
      <w:tr w:rsidR="00FA0C43" w:rsidRPr="00FA0C43" w14:paraId="77837F6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1D80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098CC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iddi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369F73A" w14:textId="12F7C69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33E0C25" w14:textId="6ABD35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49107" w14:textId="3B6110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1C8C1E" w14:textId="54FA91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3,313.20 </w:t>
            </w:r>
          </w:p>
        </w:tc>
      </w:tr>
      <w:tr w:rsidR="00FA0C43" w:rsidRPr="00FA0C43" w14:paraId="502F85A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C5FE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8CD2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inil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7A34B01" w14:textId="1155B49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E812654" w14:textId="4A46FCB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82A7F" w14:textId="614A24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33D00" w14:textId="0AA532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3,313.20 </w:t>
            </w:r>
          </w:p>
        </w:tc>
      </w:tr>
      <w:tr w:rsidR="00FA0C43" w:rsidRPr="00FA0C43" w14:paraId="3371918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6E33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7410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52B72633" w14:textId="48A6F9D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7415F3F" w14:textId="37676C6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FE33C" w14:textId="341A7F7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D2520" w14:textId="7FB0A9E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3,313.20 </w:t>
            </w:r>
          </w:p>
        </w:tc>
      </w:tr>
      <w:tr w:rsidR="00FA0C43" w:rsidRPr="00FA0C43" w14:paraId="2A0E00E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7E49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A6AA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arrat</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11B2A31" w14:textId="7A4536F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4A2E6E3F" w14:textId="0509416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8358F" w14:textId="1447AA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BA483" w14:textId="75DF4AA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20,453.20 </w:t>
            </w:r>
          </w:p>
        </w:tc>
      </w:tr>
      <w:tr w:rsidR="00FA0C43" w:rsidRPr="00FA0C43" w14:paraId="21B51A4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50C7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BD85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olson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5A77AEA" w14:textId="2F8FD3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45233FC5" w14:textId="1532312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23D75" w14:textId="63820C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CA9FE" w14:textId="2352962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0,578.20 </w:t>
            </w:r>
          </w:p>
        </w:tc>
      </w:tr>
      <w:tr w:rsidR="00FA0C43" w:rsidRPr="00FA0C43" w14:paraId="2FC729E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CD74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A8F7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Vintar</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27E7A36" w14:textId="68BD852A" w:rsidR="00FA0C43" w:rsidRPr="00FA0C43" w:rsidRDefault="00FA0C43" w:rsidP="00FA0C43">
            <w:pPr>
              <w:widowControl/>
              <w:spacing w:after="0" w:line="240" w:lineRule="auto"/>
              <w:contextualSpacing/>
              <w:jc w:val="right"/>
              <w:rPr>
                <w:rFonts w:ascii="Arial Narrow" w:eastAsia="Times New Roman" w:hAnsi="Arial Narrow"/>
                <w:i/>
                <w:iCs/>
                <w:color w:val="000000"/>
              </w:rPr>
            </w:pPr>
            <w:r w:rsidRPr="00FA0C43">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49232303" w14:textId="68F32A55" w:rsidR="00FA0C43" w:rsidRPr="00FA0C43" w:rsidRDefault="00FA0C43" w:rsidP="00FA0C43">
            <w:pPr>
              <w:widowControl/>
              <w:spacing w:after="0" w:line="240" w:lineRule="auto"/>
              <w:contextualSpacing/>
              <w:jc w:val="right"/>
              <w:rPr>
                <w:rFonts w:ascii="Arial Narrow" w:eastAsia="Times New Roman" w:hAnsi="Arial Narrow"/>
                <w:i/>
                <w:iCs/>
                <w:color w:val="000000"/>
              </w:rPr>
            </w:pPr>
            <w:r w:rsidRPr="00FA0C43">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3092D" w14:textId="39EDFA5C" w:rsidR="00FA0C43" w:rsidRPr="00FA0C43" w:rsidRDefault="00FA0C43" w:rsidP="00FA0C43">
            <w:pPr>
              <w:widowControl/>
              <w:spacing w:after="0" w:line="240" w:lineRule="auto"/>
              <w:contextualSpacing/>
              <w:jc w:val="right"/>
              <w:rPr>
                <w:rFonts w:ascii="Arial Narrow" w:eastAsia="Times New Roman" w:hAnsi="Arial Narrow"/>
                <w:i/>
                <w:iCs/>
                <w:color w:val="000000"/>
              </w:rPr>
            </w:pPr>
            <w:r w:rsidRPr="00FA0C43">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3E115" w14:textId="03E154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05,009.70 </w:t>
            </w:r>
          </w:p>
        </w:tc>
      </w:tr>
      <w:tr w:rsidR="00FA0C43" w:rsidRPr="00FA0C43" w14:paraId="6E8B5DD5"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9E5816"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proofErr w:type="spellStart"/>
            <w:r w:rsidRPr="00FA0C43">
              <w:rPr>
                <w:rFonts w:ascii="Arial Narrow" w:eastAsia="Times New Roman" w:hAnsi="Arial Narrow"/>
                <w:b/>
                <w:bCs/>
                <w:color w:val="000000"/>
                <w:sz w:val="20"/>
                <w:szCs w:val="20"/>
              </w:rPr>
              <w:t>Ilocos</w:t>
            </w:r>
            <w:proofErr w:type="spellEnd"/>
            <w:r w:rsidRPr="00FA0C43">
              <w:rPr>
                <w:rFonts w:ascii="Arial Narrow" w:eastAsia="Times New Roman" w:hAnsi="Arial Narrow"/>
                <w:b/>
                <w:bCs/>
                <w:color w:val="000000"/>
                <w:sz w:val="20"/>
                <w:szCs w:val="20"/>
              </w:rPr>
              <w:t xml:space="preserve">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3A5F214" w14:textId="4763B359"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0,508,222.83 </w:t>
            </w:r>
          </w:p>
        </w:tc>
        <w:tc>
          <w:tcPr>
            <w:tcW w:w="0" w:type="auto"/>
            <w:tcBorders>
              <w:top w:val="nil"/>
              <w:left w:val="nil"/>
              <w:bottom w:val="single" w:sz="4" w:space="0" w:color="000000"/>
              <w:right w:val="single" w:sz="4" w:space="0" w:color="000000"/>
            </w:tcBorders>
            <w:shd w:val="clear" w:color="D8D8D8" w:fill="D8D8D8"/>
            <w:noWrap/>
            <w:vAlign w:val="bottom"/>
            <w:hideMark/>
          </w:tcPr>
          <w:p w14:paraId="10449195" w14:textId="1140A6B9"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91A9F7" w14:textId="35CF11E6"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C324258" w14:textId="3BF142C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0,508,222.83 </w:t>
            </w:r>
          </w:p>
        </w:tc>
      </w:tr>
      <w:tr w:rsidR="00FA0C43" w:rsidRPr="00FA0C43" w14:paraId="0B21809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BA7FE"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89F9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PLGU </w:t>
            </w:r>
            <w:proofErr w:type="spellStart"/>
            <w:r w:rsidRPr="00FA0C43">
              <w:rPr>
                <w:rFonts w:ascii="Arial Narrow" w:eastAsia="Times New Roman" w:hAnsi="Arial Narrow"/>
                <w:i/>
                <w:iCs/>
                <w:color w:val="000000"/>
                <w:sz w:val="20"/>
                <w:szCs w:val="20"/>
              </w:rPr>
              <w:t>Ilocos</w:t>
            </w:r>
            <w:proofErr w:type="spellEnd"/>
            <w:r w:rsidRPr="00FA0C43">
              <w:rPr>
                <w:rFonts w:ascii="Arial Narrow" w:eastAsia="Times New Roman" w:hAnsi="Arial Narrow"/>
                <w:i/>
                <w:iCs/>
                <w:color w:val="000000"/>
                <w:sz w:val="20"/>
                <w:szCs w:val="20"/>
              </w:rPr>
              <w:t xml:space="preserve"> Sur</w:t>
            </w:r>
          </w:p>
        </w:tc>
        <w:tc>
          <w:tcPr>
            <w:tcW w:w="0" w:type="auto"/>
            <w:tcBorders>
              <w:top w:val="nil"/>
              <w:left w:val="nil"/>
              <w:bottom w:val="single" w:sz="4" w:space="0" w:color="000000"/>
              <w:right w:val="single" w:sz="4" w:space="0" w:color="000000"/>
            </w:tcBorders>
            <w:shd w:val="clear" w:color="auto" w:fill="auto"/>
            <w:noWrap/>
            <w:vAlign w:val="bottom"/>
            <w:hideMark/>
          </w:tcPr>
          <w:p w14:paraId="555FB92D" w14:textId="3364F14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5,280.00 </w:t>
            </w:r>
          </w:p>
        </w:tc>
        <w:tc>
          <w:tcPr>
            <w:tcW w:w="0" w:type="auto"/>
            <w:tcBorders>
              <w:top w:val="nil"/>
              <w:left w:val="nil"/>
              <w:bottom w:val="single" w:sz="4" w:space="0" w:color="000000"/>
              <w:right w:val="single" w:sz="4" w:space="0" w:color="000000"/>
            </w:tcBorders>
            <w:shd w:val="clear" w:color="auto" w:fill="auto"/>
            <w:noWrap/>
            <w:vAlign w:val="bottom"/>
            <w:hideMark/>
          </w:tcPr>
          <w:p w14:paraId="544FD235" w14:textId="26FDDE4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01373" w14:textId="45D953F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6CE3C" w14:textId="777480E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5,280.00 </w:t>
            </w:r>
          </w:p>
        </w:tc>
      </w:tr>
      <w:tr w:rsidR="00FA0C43" w:rsidRPr="00FA0C43" w14:paraId="11A2C1D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FAD2D"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35C4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lil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E81431" w14:textId="323BD70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4F5B7411" w14:textId="5C819AC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088F8" w14:textId="2958424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34EF0" w14:textId="26C1AD4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1,574.25 </w:t>
            </w:r>
          </w:p>
        </w:tc>
      </w:tr>
      <w:tr w:rsidR="00FA0C43" w:rsidRPr="00FA0C43" w14:paraId="130AC3A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34919"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7FE7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nayo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F96EB8" w14:textId="1126C72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37198D18" w14:textId="16E683B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69C1F" w14:textId="1B39DDD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03943" w14:textId="780B4B5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3,860.50 </w:t>
            </w:r>
          </w:p>
        </w:tc>
      </w:tr>
      <w:tr w:rsidR="00FA0C43" w:rsidRPr="00FA0C43" w14:paraId="52B9CC1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F996F"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E0CA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0628D1B1" w14:textId="434B759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7013769" w14:textId="13B8A1C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79541" w14:textId="4B79008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5BDDA" w14:textId="20E1D33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77.14 </w:t>
            </w:r>
          </w:p>
        </w:tc>
      </w:tr>
      <w:tr w:rsidR="00FA0C43" w:rsidRPr="00FA0C43" w14:paraId="2D0F764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71B78"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59C4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4088B618" w14:textId="03FD2C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57BE84F1" w14:textId="0C6C97D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F03AB" w14:textId="61EEF53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C8319" w14:textId="79EB629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0,285.00 </w:t>
            </w:r>
          </w:p>
        </w:tc>
      </w:tr>
      <w:tr w:rsidR="00FA0C43" w:rsidRPr="00FA0C43" w14:paraId="370EAF5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84AE5"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9DFE4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30770F" w14:textId="3953D3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9,220.82 </w:t>
            </w:r>
          </w:p>
        </w:tc>
        <w:tc>
          <w:tcPr>
            <w:tcW w:w="0" w:type="auto"/>
            <w:tcBorders>
              <w:top w:val="nil"/>
              <w:left w:val="nil"/>
              <w:bottom w:val="single" w:sz="4" w:space="0" w:color="000000"/>
              <w:right w:val="single" w:sz="4" w:space="0" w:color="000000"/>
            </w:tcBorders>
            <w:shd w:val="clear" w:color="auto" w:fill="auto"/>
            <w:noWrap/>
            <w:vAlign w:val="bottom"/>
            <w:hideMark/>
          </w:tcPr>
          <w:p w14:paraId="395433B2" w14:textId="71D8841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004CF" w14:textId="2D72386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56E8A" w14:textId="572E348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9,220.82 </w:t>
            </w:r>
          </w:p>
        </w:tc>
      </w:tr>
      <w:tr w:rsidR="00FA0C43" w:rsidRPr="00FA0C43" w14:paraId="64D9E18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978FE"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380B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147CC6AB" w14:textId="3D1FAA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11DE42CD" w14:textId="4EBAC2E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55A30" w14:textId="763FB03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1A141" w14:textId="3058DF8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51,931.42 </w:t>
            </w:r>
          </w:p>
        </w:tc>
      </w:tr>
      <w:tr w:rsidR="00FA0C43" w:rsidRPr="00FA0C43" w14:paraId="28F849A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D3A28"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CC2A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o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E494B9" w14:textId="12020C1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0D2A7A6A" w14:textId="2CB7484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6FBFE" w14:textId="5DA2A8D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DFDB0" w14:textId="777927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31.42 </w:t>
            </w:r>
          </w:p>
        </w:tc>
      </w:tr>
      <w:tr w:rsidR="00FA0C43" w:rsidRPr="00FA0C43" w14:paraId="31A0DE7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EB6F4"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D915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562CD918" w14:textId="574B562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1191538D" w14:textId="6EC8C21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EF5EF" w14:textId="76C6EF0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D7DA7" w14:textId="10A18D1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9,950.25 </w:t>
            </w:r>
          </w:p>
        </w:tc>
      </w:tr>
      <w:tr w:rsidR="00FA0C43" w:rsidRPr="00FA0C43" w14:paraId="280A1C1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40980"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D2DC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Galim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82AABA" w14:textId="7416BB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7DDC5D49" w14:textId="3B66752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F3B0CF" w14:textId="066537F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2AF44" w14:textId="7026586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9,893.25 </w:t>
            </w:r>
          </w:p>
        </w:tc>
      </w:tr>
      <w:tr w:rsidR="00FA0C43" w:rsidRPr="00FA0C43" w14:paraId="071CA92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440D3"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7B2E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FB76514" w14:textId="3482215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19AD9CF4" w14:textId="7F3578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AEEFE" w14:textId="0B3AE8C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F6284" w14:textId="39FFD3D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2,015.75 </w:t>
            </w:r>
          </w:p>
        </w:tc>
      </w:tr>
      <w:tr w:rsidR="00FA0C43" w:rsidRPr="00FA0C43" w14:paraId="4E47480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1CAA7"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85D3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idlid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BB98F0" w14:textId="1771C99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1DE6DFE5" w14:textId="23B6BEC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815B7" w14:textId="1E01366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D5F48B" w14:textId="7844FC0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0,007.25 </w:t>
            </w:r>
          </w:p>
        </w:tc>
      </w:tr>
      <w:tr w:rsidR="00FA0C43" w:rsidRPr="00FA0C43" w14:paraId="379AF8D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2E70C"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867B2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gsing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300939" w14:textId="257559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06DE9911" w14:textId="28E1ABA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2CDFC" w14:textId="2CD4747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507DA" w14:textId="3AC0C9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9,065.92 </w:t>
            </w:r>
          </w:p>
        </w:tc>
      </w:tr>
      <w:tr w:rsidR="00FA0C43" w:rsidRPr="00FA0C43" w14:paraId="5097FF4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83C32"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A34F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Nagbuk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0DAECF" w14:textId="65DA9D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14F809F4" w14:textId="6F6B03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28573" w14:textId="5D4C0F8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63BE9" w14:textId="082CEE6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3,161.78 </w:t>
            </w:r>
          </w:p>
        </w:tc>
      </w:tr>
      <w:tr w:rsidR="00FA0C43" w:rsidRPr="00FA0C43" w14:paraId="50E360E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8192E"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AFF3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Narv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FE6EA6" w14:textId="1BE4C66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49,499.48 </w:t>
            </w:r>
          </w:p>
        </w:tc>
        <w:tc>
          <w:tcPr>
            <w:tcW w:w="0" w:type="auto"/>
            <w:tcBorders>
              <w:top w:val="nil"/>
              <w:left w:val="nil"/>
              <w:bottom w:val="single" w:sz="4" w:space="0" w:color="000000"/>
              <w:right w:val="single" w:sz="4" w:space="0" w:color="000000"/>
            </w:tcBorders>
            <w:shd w:val="clear" w:color="auto" w:fill="auto"/>
            <w:noWrap/>
            <w:vAlign w:val="bottom"/>
            <w:hideMark/>
          </w:tcPr>
          <w:p w14:paraId="63E7A594" w14:textId="176FBAD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7FF59" w14:textId="3A338E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BD857" w14:textId="32343BF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49,499.48 </w:t>
            </w:r>
          </w:p>
        </w:tc>
      </w:tr>
      <w:tr w:rsidR="00FA0C43" w:rsidRPr="00FA0C43" w14:paraId="1FF6A94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85973"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C761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Quirino</w:t>
            </w:r>
            <w:proofErr w:type="spellEnd"/>
            <w:r w:rsidRPr="00FA0C43">
              <w:rPr>
                <w:rFonts w:ascii="Arial Narrow" w:eastAsia="Times New Roman" w:hAnsi="Arial Narrow"/>
                <w:i/>
                <w:iCs/>
                <w:color w:val="000000"/>
                <w:sz w:val="20"/>
                <w:szCs w:val="20"/>
              </w:rPr>
              <w:t xml:space="preserve"> (</w:t>
            </w:r>
            <w:proofErr w:type="spellStart"/>
            <w:r w:rsidRPr="00FA0C43">
              <w:rPr>
                <w:rFonts w:ascii="Arial Narrow" w:eastAsia="Times New Roman" w:hAnsi="Arial Narrow"/>
                <w:i/>
                <w:iCs/>
                <w:color w:val="000000"/>
                <w:sz w:val="20"/>
                <w:szCs w:val="20"/>
              </w:rPr>
              <w:t>Angkaki</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32ACD49" w14:textId="22C567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0C123234" w14:textId="5EE8999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CAFB6" w14:textId="4AB0084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DA326" w14:textId="282D1FA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7,436.00 </w:t>
            </w:r>
          </w:p>
        </w:tc>
      </w:tr>
      <w:tr w:rsidR="00FA0C43" w:rsidRPr="00FA0C43" w14:paraId="00C5E40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A079A"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278D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lcedo (</w:t>
            </w:r>
            <w:proofErr w:type="spellStart"/>
            <w:r w:rsidRPr="00FA0C43">
              <w:rPr>
                <w:rFonts w:ascii="Arial Narrow" w:eastAsia="Times New Roman" w:hAnsi="Arial Narrow"/>
                <w:i/>
                <w:iCs/>
                <w:color w:val="000000"/>
                <w:sz w:val="20"/>
                <w:szCs w:val="20"/>
              </w:rPr>
              <w:t>Baugen</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F336890" w14:textId="22D8022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323F3195" w14:textId="1CF3B3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DEFBB" w14:textId="65D49F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2A12A" w14:textId="600D6B0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7,436.00 </w:t>
            </w:r>
          </w:p>
        </w:tc>
      </w:tr>
      <w:tr w:rsidR="00FA0C43" w:rsidRPr="00FA0C43" w14:paraId="23BBD84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C9C9D1"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038A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6A997EC2" w14:textId="59FD2C8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1DA0C580" w14:textId="7AB0E3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57DFE" w14:textId="4452B94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F3F7C" w14:textId="2FDA020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2,799.25 </w:t>
            </w:r>
          </w:p>
        </w:tc>
      </w:tr>
      <w:tr w:rsidR="00FA0C43" w:rsidRPr="00FA0C43" w14:paraId="1CD2140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56E0A"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B69B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1052B971" w14:textId="7A1783B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50A0ED7B" w14:textId="03E8B98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361D2" w14:textId="4C6F024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CA2D6" w14:textId="64632F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42.03 </w:t>
            </w:r>
          </w:p>
        </w:tc>
      </w:tr>
      <w:tr w:rsidR="00FA0C43" w:rsidRPr="00FA0C43" w14:paraId="77F13B4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73493"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8B1B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Juan (</w:t>
            </w:r>
            <w:proofErr w:type="spellStart"/>
            <w:r w:rsidRPr="00FA0C43">
              <w:rPr>
                <w:rFonts w:ascii="Arial Narrow" w:eastAsia="Times New Roman" w:hAnsi="Arial Narrow"/>
                <w:i/>
                <w:iCs/>
                <w:color w:val="000000"/>
                <w:sz w:val="20"/>
                <w:szCs w:val="20"/>
              </w:rPr>
              <w:t>Lapog</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5156EF3" w14:textId="6D9316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024E3B18" w14:textId="67C9163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DC0E4" w14:textId="0C9916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DB502" w14:textId="1321088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5,015.34 </w:t>
            </w:r>
          </w:p>
        </w:tc>
      </w:tr>
      <w:tr w:rsidR="00FA0C43" w:rsidRPr="00FA0C43" w14:paraId="7D44819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C2D11"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9E56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C418BFC" w14:textId="08CB964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39A422E8" w14:textId="77F4502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BE862" w14:textId="4FEFB96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EEA17" w14:textId="2F9FC2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9,748.40 </w:t>
            </w:r>
          </w:p>
        </w:tc>
      </w:tr>
      <w:tr w:rsidR="00FA0C43" w:rsidRPr="00FA0C43" w14:paraId="680F985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DAD84"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68B6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47FFB2B5" w14:textId="2A95F4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51,742.25 </w:t>
            </w:r>
          </w:p>
        </w:tc>
        <w:tc>
          <w:tcPr>
            <w:tcW w:w="0" w:type="auto"/>
            <w:tcBorders>
              <w:top w:val="nil"/>
              <w:left w:val="nil"/>
              <w:bottom w:val="single" w:sz="4" w:space="0" w:color="000000"/>
              <w:right w:val="single" w:sz="4" w:space="0" w:color="000000"/>
            </w:tcBorders>
            <w:shd w:val="clear" w:color="auto" w:fill="auto"/>
            <w:noWrap/>
            <w:vAlign w:val="bottom"/>
            <w:hideMark/>
          </w:tcPr>
          <w:p w14:paraId="3777A8FD" w14:textId="439C1DE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AC695" w14:textId="0A24174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0FF58" w14:textId="0BA319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51,742.25 </w:t>
            </w:r>
          </w:p>
        </w:tc>
      </w:tr>
      <w:tr w:rsidR="00FA0C43" w:rsidRPr="00FA0C43" w14:paraId="1E083B2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4D9FD"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B8D3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12A52357" w14:textId="025DF92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4498876" w14:textId="013029E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4F81F" w14:textId="153BAF3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FB49E" w14:textId="2B978B4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77.14 </w:t>
            </w:r>
          </w:p>
        </w:tc>
      </w:tr>
      <w:tr w:rsidR="00FA0C43" w:rsidRPr="00FA0C43" w14:paraId="7811F16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238C3"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8526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0DE10C8" w14:textId="32B9177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1236C0EB" w14:textId="52BED9C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3BF60" w14:textId="189F09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1B512" w14:textId="0B96DE7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0,381.56 </w:t>
            </w:r>
          </w:p>
        </w:tc>
      </w:tr>
      <w:tr w:rsidR="00FA0C43" w:rsidRPr="00FA0C43" w14:paraId="7150616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69C1C"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FD81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D916569" w14:textId="2129DA4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DEC4795" w14:textId="56E6AC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830230" w14:textId="12F2823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7A3DC" w14:textId="5B2F64D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77.14 </w:t>
            </w:r>
          </w:p>
        </w:tc>
      </w:tr>
      <w:tr w:rsidR="00FA0C43" w:rsidRPr="00FA0C43" w14:paraId="7862098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4D38E"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4B83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0ABCEB35" w14:textId="1F8CF48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C980B13" w14:textId="33893E0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DA1EF" w14:textId="4516916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A12FC" w14:textId="6ADCF0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77.14 </w:t>
            </w:r>
          </w:p>
        </w:tc>
      </w:tr>
      <w:tr w:rsidR="00FA0C43" w:rsidRPr="00FA0C43" w14:paraId="0B8F44D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145A08"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EC49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4658ACF9" w14:textId="3D4BC53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52F0974F" w14:textId="7417FB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99D25" w14:textId="688DB8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E806B" w14:textId="2FF0EFB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05,288.89 </w:t>
            </w:r>
          </w:p>
        </w:tc>
      </w:tr>
      <w:tr w:rsidR="00FA0C43" w:rsidRPr="00FA0C43" w14:paraId="3D12CE5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FDDF8"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336F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i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610464" w14:textId="7B796B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67F2358F" w14:textId="74ADECA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DA8DB" w14:textId="4514F9B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3C7B5" w14:textId="5392CC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4,166.03 </w:t>
            </w:r>
          </w:p>
        </w:tc>
      </w:tr>
      <w:tr w:rsidR="00FA0C43" w:rsidRPr="00FA0C43" w14:paraId="2C9CEA5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2538C"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BCBF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in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5CC614" w14:textId="79F5959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0E27D711" w14:textId="21F0C50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26CF0" w14:textId="3E4742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9EAC9" w14:textId="2E3D07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54.28 </w:t>
            </w:r>
          </w:p>
        </w:tc>
      </w:tr>
      <w:tr w:rsidR="00FA0C43" w:rsidRPr="00FA0C43" w14:paraId="696423A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6C813"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64AC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ug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2FB83E" w14:textId="2E97F22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27BBF758" w14:textId="1F2A022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CB61F" w14:textId="53EC026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3A439" w14:textId="0BF6FB1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9,451.75 </w:t>
            </w:r>
          </w:p>
        </w:tc>
      </w:tr>
      <w:tr w:rsidR="00FA0C43" w:rsidRPr="00FA0C43" w14:paraId="12C362E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8344D"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B532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gud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70D4B4" w14:textId="488820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3E9CF4AD" w14:textId="6B7EF98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37148" w14:textId="4C204B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DA83A" w14:textId="66E5467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69,640.00 </w:t>
            </w:r>
          </w:p>
        </w:tc>
      </w:tr>
      <w:tr w:rsidR="00FA0C43" w:rsidRPr="00FA0C43" w14:paraId="3BB1DFA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540DB"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5F9B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2EC9812D" w14:textId="3DFCA02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73,435.40 </w:t>
            </w:r>
          </w:p>
        </w:tc>
        <w:tc>
          <w:tcPr>
            <w:tcW w:w="0" w:type="auto"/>
            <w:tcBorders>
              <w:top w:val="nil"/>
              <w:left w:val="nil"/>
              <w:bottom w:val="single" w:sz="4" w:space="0" w:color="000000"/>
              <w:right w:val="single" w:sz="4" w:space="0" w:color="000000"/>
            </w:tcBorders>
            <w:shd w:val="clear" w:color="auto" w:fill="auto"/>
            <w:noWrap/>
            <w:vAlign w:val="bottom"/>
            <w:hideMark/>
          </w:tcPr>
          <w:p w14:paraId="036D6ED3" w14:textId="67A34B1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13A9B" w14:textId="10DEF86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21302" w14:textId="0FA5384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73,435.40 </w:t>
            </w:r>
          </w:p>
        </w:tc>
      </w:tr>
      <w:tr w:rsidR="00FA0C43" w:rsidRPr="00FA0C43" w14:paraId="503A91AF"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DD9E80"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1E165B03" w14:textId="7395E88E"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1,964,100.39 </w:t>
            </w:r>
          </w:p>
        </w:tc>
        <w:tc>
          <w:tcPr>
            <w:tcW w:w="0" w:type="auto"/>
            <w:tcBorders>
              <w:top w:val="nil"/>
              <w:left w:val="nil"/>
              <w:bottom w:val="single" w:sz="4" w:space="0" w:color="000000"/>
              <w:right w:val="single" w:sz="4" w:space="0" w:color="000000"/>
            </w:tcBorders>
            <w:shd w:val="clear" w:color="D8D8D8" w:fill="D8D8D8"/>
            <w:noWrap/>
            <w:vAlign w:val="bottom"/>
            <w:hideMark/>
          </w:tcPr>
          <w:p w14:paraId="5AAE32A4" w14:textId="6D66209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7D9B264" w14:textId="2AFE8766"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259D86FD" w14:textId="2FDE63A5"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3,081,412.03 </w:t>
            </w:r>
          </w:p>
        </w:tc>
      </w:tr>
      <w:tr w:rsidR="00FA0C43" w:rsidRPr="00FA0C43" w14:paraId="0FC140B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3D6E4"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7CD6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go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DEF974" w14:textId="2BC0B63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6B148A3D" w14:textId="0D3F86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841B8" w14:textId="689E4F2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DF78C" w14:textId="5E4F114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83,830.57 </w:t>
            </w:r>
          </w:p>
        </w:tc>
      </w:tr>
      <w:tr w:rsidR="00FA0C43" w:rsidRPr="00FA0C43" w14:paraId="204110E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D52F4"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4084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rin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7E30A8" w14:textId="0E9E3C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6F1D84F4" w14:textId="0D7BE49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2825E" w14:textId="31ED97B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0488F" w14:textId="27944FC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0,654.03 </w:t>
            </w:r>
          </w:p>
        </w:tc>
      </w:tr>
      <w:tr w:rsidR="00FA0C43" w:rsidRPr="00FA0C43" w14:paraId="2853C80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28844"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29FC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cn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D94221" w14:textId="3CF8E3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5ACAD0D7" w14:textId="482167D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AB4AE" w14:textId="18E90BF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23241" w14:textId="714FC4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9,877.16 </w:t>
            </w:r>
          </w:p>
        </w:tc>
      </w:tr>
      <w:tr w:rsidR="00FA0C43" w:rsidRPr="00FA0C43" w14:paraId="15FDFAA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D3585"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AF0A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gu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9F1F7E" w14:textId="10023E7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0E880309" w14:textId="57D0FD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93714" w14:textId="628378E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F2C6B2" w14:textId="674962F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5,142.50 </w:t>
            </w:r>
          </w:p>
        </w:tc>
      </w:tr>
      <w:tr w:rsidR="00FA0C43" w:rsidRPr="00FA0C43" w14:paraId="70F918B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8563D5"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3BEB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la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C75DBF" w14:textId="584670D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564533B" w14:textId="57AB5E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9FF63" w14:textId="716ADD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743AB" w14:textId="7732BA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7,140.00 </w:t>
            </w:r>
          </w:p>
        </w:tc>
      </w:tr>
      <w:tr w:rsidR="00FA0C43" w:rsidRPr="00FA0C43" w14:paraId="1E53106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580AB"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5DA7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ng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EBDA5C" w14:textId="21871C8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5824B2F1" w14:textId="36708D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1B83F" w14:textId="08C7108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6038E" w14:textId="2C3716B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3,617.14 </w:t>
            </w:r>
          </w:p>
        </w:tc>
      </w:tr>
      <w:tr w:rsidR="00FA0C43" w:rsidRPr="00FA0C43" w14:paraId="0D33B77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A8E4E1"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1850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u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39FA33" w14:textId="32DC1B9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1C402C07" w14:textId="26008A9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5D68B" w14:textId="5C4D9CF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46FB5" w14:textId="2C450B7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86,042.75 </w:t>
            </w:r>
          </w:p>
        </w:tc>
      </w:tr>
      <w:tr w:rsidR="00FA0C43" w:rsidRPr="00FA0C43" w14:paraId="69C0016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2A268"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D368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0C512B6A" w14:textId="3A266A4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20FB4399" w14:textId="3BB8182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D0000" w14:textId="4751C19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24D5DB6A" w14:textId="3FF04D5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0,321.00 </w:t>
            </w:r>
          </w:p>
        </w:tc>
      </w:tr>
      <w:tr w:rsidR="00FA0C43" w:rsidRPr="00FA0C43" w14:paraId="35FF062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020910"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252F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1AD60216" w14:textId="73BBC7F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1F1AC17D" w14:textId="06F3DEC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D946D" w14:textId="341171C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40665" w14:textId="0C99805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56,798.14 </w:t>
            </w:r>
          </w:p>
        </w:tc>
      </w:tr>
      <w:tr w:rsidR="00FA0C43" w:rsidRPr="00FA0C43" w14:paraId="015D21B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BC017"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4F57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79EAB305" w14:textId="7E80FF3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3BE2B543" w14:textId="6C2C232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09B4B" w14:textId="59C50E8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23874" w14:textId="40722C9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647,764.75 </w:t>
            </w:r>
          </w:p>
        </w:tc>
      </w:tr>
      <w:tr w:rsidR="00FA0C43" w:rsidRPr="00FA0C43" w14:paraId="4BBA05F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416D7"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54D256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9FAF36" w14:textId="016B785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38119491" w14:textId="6BC56A6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D5286" w14:textId="671A5A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39BFA" w14:textId="023BCE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29,805.12 </w:t>
            </w:r>
          </w:p>
        </w:tc>
      </w:tr>
      <w:tr w:rsidR="00FA0C43" w:rsidRPr="00FA0C43" w14:paraId="312CC12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360F2"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AEEB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u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13E0C7" w14:textId="3D9C466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3CA32263" w14:textId="5B2B816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AFF9D" w14:textId="650F09D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D0718" w14:textId="262916A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69,067.50 </w:t>
            </w:r>
          </w:p>
        </w:tc>
      </w:tr>
      <w:tr w:rsidR="00FA0C43" w:rsidRPr="00FA0C43" w14:paraId="54F45AE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9A791"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E2F5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F8A988F" w14:textId="7C0625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430B8722" w14:textId="2777E0D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2C4BED62" w14:textId="7D31C9F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E8DC2" w14:textId="50CFAF5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22,598.20 </w:t>
            </w:r>
          </w:p>
        </w:tc>
      </w:tr>
      <w:tr w:rsidR="00FA0C43" w:rsidRPr="00FA0C43" w14:paraId="029B041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0F796"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705E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7E9D1D8" w14:textId="7A347E2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954,162.47 </w:t>
            </w:r>
          </w:p>
        </w:tc>
        <w:tc>
          <w:tcPr>
            <w:tcW w:w="0" w:type="auto"/>
            <w:tcBorders>
              <w:top w:val="nil"/>
              <w:left w:val="nil"/>
              <w:bottom w:val="single" w:sz="4" w:space="0" w:color="000000"/>
              <w:right w:val="single" w:sz="4" w:space="0" w:color="000000"/>
            </w:tcBorders>
            <w:shd w:val="clear" w:color="auto" w:fill="auto"/>
            <w:noWrap/>
            <w:vAlign w:val="bottom"/>
            <w:hideMark/>
          </w:tcPr>
          <w:p w14:paraId="10243964" w14:textId="25DB471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A76B6" w14:textId="67CCD6F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9059A" w14:textId="2451BC8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954,162.47 </w:t>
            </w:r>
          </w:p>
        </w:tc>
      </w:tr>
      <w:tr w:rsidR="00FA0C43" w:rsidRPr="00FA0C43" w14:paraId="3252B63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88E12"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F065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3753BC48" w14:textId="540A071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77,855.53 </w:t>
            </w:r>
          </w:p>
        </w:tc>
        <w:tc>
          <w:tcPr>
            <w:tcW w:w="0" w:type="auto"/>
            <w:tcBorders>
              <w:top w:val="nil"/>
              <w:left w:val="nil"/>
              <w:bottom w:val="single" w:sz="4" w:space="0" w:color="000000"/>
              <w:right w:val="single" w:sz="4" w:space="0" w:color="000000"/>
            </w:tcBorders>
            <w:shd w:val="clear" w:color="auto" w:fill="auto"/>
            <w:noWrap/>
            <w:vAlign w:val="bottom"/>
            <w:hideMark/>
          </w:tcPr>
          <w:p w14:paraId="226AED3A" w14:textId="1741301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B8017" w14:textId="424744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DF122" w14:textId="3F89192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77,855.53 </w:t>
            </w:r>
          </w:p>
        </w:tc>
      </w:tr>
      <w:tr w:rsidR="00FA0C43" w:rsidRPr="00FA0C43" w14:paraId="05B1E96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5BC8B"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EE27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2A01902C" w14:textId="3A7E676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68,486.50 </w:t>
            </w:r>
          </w:p>
        </w:tc>
        <w:tc>
          <w:tcPr>
            <w:tcW w:w="0" w:type="auto"/>
            <w:tcBorders>
              <w:top w:val="nil"/>
              <w:left w:val="nil"/>
              <w:bottom w:val="single" w:sz="4" w:space="0" w:color="000000"/>
              <w:right w:val="single" w:sz="4" w:space="0" w:color="000000"/>
            </w:tcBorders>
            <w:shd w:val="clear" w:color="auto" w:fill="auto"/>
            <w:noWrap/>
            <w:vAlign w:val="bottom"/>
            <w:hideMark/>
          </w:tcPr>
          <w:p w14:paraId="1904A547" w14:textId="0100C8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55E98" w14:textId="3C9649F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AEA34" w14:textId="7B7818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68,486.50 </w:t>
            </w:r>
          </w:p>
        </w:tc>
      </w:tr>
      <w:tr w:rsidR="00FA0C43" w:rsidRPr="00FA0C43" w14:paraId="5B3C3CD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2C5FE"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26B0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D4FD503" w14:textId="64B340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5AABB126" w14:textId="56F27B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7EF93" w14:textId="2F9F143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366E9C0A" w14:textId="67FAC93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05,530.92 </w:t>
            </w:r>
          </w:p>
        </w:tc>
      </w:tr>
      <w:tr w:rsidR="00FA0C43" w:rsidRPr="00FA0C43" w14:paraId="2CC165B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7FF52"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AAB2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7553EF9F" w14:textId="06C4877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301C9069" w14:textId="58AF1B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CEA7A" w14:textId="5263CA1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C3E77" w14:textId="1E283B1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7,713.75 </w:t>
            </w:r>
          </w:p>
        </w:tc>
      </w:tr>
      <w:tr w:rsidR="00FA0C43" w:rsidRPr="00FA0C43" w14:paraId="7101C51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6FDF6"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984D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udip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DAB222" w14:textId="7B9F831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3BF07D65" w14:textId="4BE4189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76AA1" w14:textId="2981585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25B48" w14:textId="4F1474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48,611.25 </w:t>
            </w:r>
          </w:p>
        </w:tc>
      </w:tr>
      <w:tr w:rsidR="00FA0C43" w:rsidRPr="00FA0C43" w14:paraId="55837AB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3FFB0"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5037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81CD4E" w14:textId="7C6A466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49AE1F93" w14:textId="721DBD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37FE1628" w14:textId="2E7E134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4C883" w14:textId="354300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6,392.75 </w:t>
            </w:r>
          </w:p>
        </w:tc>
      </w:tr>
      <w:tr w:rsidR="00FA0C43" w:rsidRPr="00FA0C43" w14:paraId="1D61A51D"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06ADF2"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0B4BE7FF" w14:textId="5CFAFE39"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2,173,458.33 </w:t>
            </w:r>
          </w:p>
        </w:tc>
        <w:tc>
          <w:tcPr>
            <w:tcW w:w="0" w:type="auto"/>
            <w:tcBorders>
              <w:top w:val="nil"/>
              <w:left w:val="nil"/>
              <w:bottom w:val="single" w:sz="4" w:space="0" w:color="000000"/>
              <w:right w:val="single" w:sz="4" w:space="0" w:color="000000"/>
            </w:tcBorders>
            <w:shd w:val="clear" w:color="D8D8D8" w:fill="D8D8D8"/>
            <w:noWrap/>
            <w:vAlign w:val="bottom"/>
            <w:hideMark/>
          </w:tcPr>
          <w:p w14:paraId="7A0FD542" w14:textId="61CC7B59"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4C754AF3" w14:textId="4CEDC4D9"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4AC91D6D" w14:textId="47D43BC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42,215,579.28 </w:t>
            </w:r>
          </w:p>
        </w:tc>
      </w:tr>
      <w:tr w:rsidR="00FA0C43" w:rsidRPr="00FA0C43" w14:paraId="48DE126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812A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C0E86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099FF5A2" w14:textId="3B71CA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81,027.50 </w:t>
            </w:r>
          </w:p>
        </w:tc>
        <w:tc>
          <w:tcPr>
            <w:tcW w:w="0" w:type="auto"/>
            <w:tcBorders>
              <w:top w:val="nil"/>
              <w:left w:val="nil"/>
              <w:bottom w:val="single" w:sz="4" w:space="0" w:color="000000"/>
              <w:right w:val="single" w:sz="4" w:space="0" w:color="000000"/>
            </w:tcBorders>
            <w:shd w:val="clear" w:color="auto" w:fill="auto"/>
            <w:noWrap/>
            <w:vAlign w:val="bottom"/>
            <w:hideMark/>
          </w:tcPr>
          <w:p w14:paraId="589F0F42" w14:textId="60314AB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934C9" w14:textId="3BC4969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AECBF" w14:textId="327595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81,027.50 </w:t>
            </w:r>
          </w:p>
        </w:tc>
      </w:tr>
      <w:tr w:rsidR="00FA0C43" w:rsidRPr="00FA0C43" w14:paraId="6CE26A5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75D6E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17C8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4AD364D7" w14:textId="6DF9D41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2AD07A7A" w14:textId="77DDB80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76327" w14:textId="370DA5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397ED" w14:textId="09A934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2,807.94 </w:t>
            </w:r>
          </w:p>
        </w:tc>
      </w:tr>
      <w:tr w:rsidR="00FA0C43" w:rsidRPr="00FA0C43" w14:paraId="0DA81D2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7AA6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1473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3E454D30" w14:textId="37E7B88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8,780.89 </w:t>
            </w:r>
          </w:p>
        </w:tc>
        <w:tc>
          <w:tcPr>
            <w:tcW w:w="0" w:type="auto"/>
            <w:tcBorders>
              <w:top w:val="nil"/>
              <w:left w:val="nil"/>
              <w:bottom w:val="single" w:sz="4" w:space="0" w:color="000000"/>
              <w:right w:val="single" w:sz="4" w:space="0" w:color="000000"/>
            </w:tcBorders>
            <w:shd w:val="clear" w:color="auto" w:fill="auto"/>
            <w:noWrap/>
            <w:vAlign w:val="bottom"/>
            <w:hideMark/>
          </w:tcPr>
          <w:p w14:paraId="03AF063B" w14:textId="7872D2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EA61A" w14:textId="21740B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714C7" w14:textId="07B0275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8,780.89 </w:t>
            </w:r>
          </w:p>
        </w:tc>
      </w:tr>
      <w:tr w:rsidR="00FA0C43" w:rsidRPr="00FA0C43" w14:paraId="5AE699D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2443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EF76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5255D799" w14:textId="79E58F8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23CF6BA" w14:textId="7F8614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217DC" w14:textId="1E9C984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A280B" w14:textId="1F8E7FD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77.14 </w:t>
            </w:r>
          </w:p>
        </w:tc>
      </w:tr>
      <w:tr w:rsidR="00FA0C43" w:rsidRPr="00FA0C43" w14:paraId="5151D88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9B6A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04EA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s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66226E" w14:textId="39A6BF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B438D90" w14:textId="0A8CA2C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A783F" w14:textId="53E0C6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7603E5CB" w14:textId="7195132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608,628.72 </w:t>
            </w:r>
          </w:p>
        </w:tc>
      </w:tr>
      <w:tr w:rsidR="00FA0C43" w:rsidRPr="00FA0C43" w14:paraId="6877FE2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BB16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2269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l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8E7A91" w14:textId="4C37485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1A00EA1D" w14:textId="4415D5C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2216B" w14:textId="5D6623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8D945" w14:textId="63C1265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4,392.00 </w:t>
            </w:r>
          </w:p>
        </w:tc>
      </w:tr>
      <w:tr w:rsidR="00FA0C43" w:rsidRPr="00FA0C43" w14:paraId="3ED0E7F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ED8B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CD28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s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163E8B" w14:textId="714058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3C6A33BC" w14:textId="2BC09DA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F99F3" w14:textId="0D54E17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1D345" w14:textId="0C58325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83,928.52 </w:t>
            </w:r>
          </w:p>
        </w:tc>
      </w:tr>
      <w:tr w:rsidR="00FA0C43" w:rsidRPr="00FA0C43" w14:paraId="135DF69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F795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0036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ya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4F9B27" w14:textId="174B598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1FFEFFF" w14:textId="49AD2F4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6F8C2" w14:textId="1321CAF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1EC43" w14:textId="7CBFD0A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7,140.00 </w:t>
            </w:r>
          </w:p>
        </w:tc>
      </w:tr>
      <w:tr w:rsidR="00FA0C43" w:rsidRPr="00FA0C43" w14:paraId="12EB17D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9081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85E6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inal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598B07" w14:textId="12B836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0E375294" w14:textId="130D57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7B2BB" w14:textId="406C16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0AE43" w14:textId="0C7DEEB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80,157.12 </w:t>
            </w:r>
          </w:p>
        </w:tc>
      </w:tr>
      <w:tr w:rsidR="00FA0C43" w:rsidRPr="00FA0C43" w14:paraId="66714A6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E02F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5C87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inmal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A7DF7B" w14:textId="4E0E13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356D9D" w14:textId="5C93778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B0AA9" w14:textId="023E424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2D94BB14" w14:textId="72DF2A2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412,800.00 </w:t>
            </w:r>
          </w:p>
        </w:tc>
      </w:tr>
      <w:tr w:rsidR="00FA0C43" w:rsidRPr="00FA0C43" w14:paraId="0E0DB7C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FE13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0546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ugal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A391B8" w14:textId="5027458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2D1A1B8F" w14:textId="440A148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FFD03" w14:textId="14714FB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5DBA418B" w14:textId="34B073A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54,800.64 </w:t>
            </w:r>
          </w:p>
        </w:tc>
      </w:tr>
      <w:tr w:rsidR="00FA0C43" w:rsidRPr="00FA0C43" w14:paraId="729B376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0C8A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F7E3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4E092CD7" w14:textId="080283A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A046E" w14:textId="57AECD5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58BF04" w14:textId="3867C4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4FA4A1C4" w14:textId="0E04BF1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94,840.00 </w:t>
            </w:r>
          </w:p>
        </w:tc>
      </w:tr>
      <w:tr w:rsidR="00FA0C43" w:rsidRPr="00FA0C43" w14:paraId="7BAA679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A964E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1B15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las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4D16E6" w14:textId="0A3D49C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6074232F" w14:textId="3C57A6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6B3AA" w14:textId="7FB9C89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7ED768AE" w14:textId="140D315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416,520.00 </w:t>
            </w:r>
          </w:p>
        </w:tc>
      </w:tr>
      <w:tr w:rsidR="00FA0C43" w:rsidRPr="00FA0C43" w14:paraId="686757A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52E7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3D1E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0FF8B336" w14:textId="6C7796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469,645.64 </w:t>
            </w:r>
          </w:p>
        </w:tc>
        <w:tc>
          <w:tcPr>
            <w:tcW w:w="0" w:type="auto"/>
            <w:tcBorders>
              <w:top w:val="nil"/>
              <w:left w:val="nil"/>
              <w:bottom w:val="single" w:sz="4" w:space="0" w:color="000000"/>
              <w:right w:val="single" w:sz="4" w:space="0" w:color="000000"/>
            </w:tcBorders>
            <w:shd w:val="clear" w:color="auto" w:fill="auto"/>
            <w:noWrap/>
            <w:vAlign w:val="bottom"/>
            <w:hideMark/>
          </w:tcPr>
          <w:p w14:paraId="52FFD0BE" w14:textId="39975A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F7F6B8" w14:textId="0962EF9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0C7AF" w14:textId="7A433AA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469,645.64 </w:t>
            </w:r>
          </w:p>
        </w:tc>
      </w:tr>
      <w:tr w:rsidR="00FA0C43" w:rsidRPr="00FA0C43" w14:paraId="59FCA15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A60E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489C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a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A7A8C2" w14:textId="5D1EC75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3601FD28" w14:textId="4C7B94F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9C9D7" w14:textId="3B3FD0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0FC91" w14:textId="3A712D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7,193.39 </w:t>
            </w:r>
          </w:p>
        </w:tc>
      </w:tr>
      <w:tr w:rsidR="00FA0C43" w:rsidRPr="00FA0C43" w14:paraId="1E931EF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776F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B466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1D37EBFB" w14:textId="5940302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0564AF83" w14:textId="54A7B8B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DF854" w14:textId="783680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C69C8" w14:textId="536546E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7,588.75 </w:t>
            </w:r>
          </w:p>
        </w:tc>
      </w:tr>
      <w:tr w:rsidR="00FA0C43" w:rsidRPr="00FA0C43" w14:paraId="7D5F529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6A2F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5FBE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214C91AD" w14:textId="7D4B15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117D5066" w14:textId="7B67D9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821586" w14:textId="46BC04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07F90" w14:textId="0842AFB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0,696.12 </w:t>
            </w:r>
          </w:p>
        </w:tc>
      </w:tr>
      <w:tr w:rsidR="00FA0C43" w:rsidRPr="00FA0C43" w14:paraId="1E7FD35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0360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4CBC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19B3EE" w14:textId="299138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6B18A539" w14:textId="0CE8E5B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76DF9" w14:textId="62FE6EE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2C373" w14:textId="0844697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05,744.00 </w:t>
            </w:r>
          </w:p>
        </w:tc>
      </w:tr>
      <w:tr w:rsidR="00FA0C43" w:rsidRPr="00FA0C43" w14:paraId="694A1A4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B0C7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B027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681B182D" w14:textId="0E69475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727B5AF9" w14:textId="630C19C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E007E" w14:textId="5935F90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582F8" w14:textId="0554FA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82,612.20 </w:t>
            </w:r>
          </w:p>
        </w:tc>
      </w:tr>
      <w:tr w:rsidR="00FA0C43" w:rsidRPr="00FA0C43" w14:paraId="2311D67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FF08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B201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17AB0346" w14:textId="5686F09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16A96402" w14:textId="7ABDB0E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E5074" w14:textId="3D2323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16707" w14:textId="683B072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0,448.75 </w:t>
            </w:r>
          </w:p>
        </w:tc>
      </w:tr>
      <w:tr w:rsidR="00FA0C43" w:rsidRPr="00FA0C43" w14:paraId="3A10698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DE8B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5135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las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B335CA" w14:textId="720954E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6A2349BE" w14:textId="3DD3836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D0E32D" w14:textId="3218B93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8176D" w14:textId="2797F53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7,517.14 </w:t>
            </w:r>
          </w:p>
        </w:tc>
      </w:tr>
      <w:tr w:rsidR="00FA0C43" w:rsidRPr="00FA0C43" w14:paraId="3A8F341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D7DD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18F7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nao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AA0427" w14:textId="673E24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556E14EC" w14:textId="7E82C38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589E2" w14:textId="50A5C78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78F5F" w14:textId="7067D54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3,772.50 </w:t>
            </w:r>
          </w:p>
        </w:tc>
      </w:tr>
      <w:tr w:rsidR="00FA0C43" w:rsidRPr="00FA0C43" w14:paraId="27BF606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D701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18B6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ngal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5EBE78" w14:textId="036B074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2BDF4B0" w14:textId="01598A9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0B769" w14:textId="69BEF72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92F2E" w14:textId="418B64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57072C9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2860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C3A8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ngatar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9EC056" w14:textId="6B051F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564574EA" w14:textId="365C777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30E66" w14:textId="0583831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C2D48" w14:textId="0196883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5,778.00 </w:t>
            </w:r>
          </w:p>
        </w:tc>
      </w:tr>
      <w:tr w:rsidR="00FA0C43" w:rsidRPr="00FA0C43" w14:paraId="054EDF8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7B0C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63E3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9D1E4B" w14:textId="794436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F9FEF12" w14:textId="53BC931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37ED9" w14:textId="1F5D3D9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4627AB" w14:textId="4EEAD39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245D81A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2DB1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B19E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361CAC7F" w14:textId="71F52B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0512633A" w14:textId="4B0E808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54871" w14:textId="333A23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8DC83" w14:textId="24E8425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042.39 </w:t>
            </w:r>
          </w:p>
        </w:tc>
      </w:tr>
      <w:tr w:rsidR="00FA0C43" w:rsidRPr="00FA0C43" w14:paraId="637442E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2D8E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7E07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ozzoru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BB5187" w14:textId="2AD6E2A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3933A480" w14:textId="46D58B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A911A" w14:textId="4A8F621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D5AAE" w14:textId="093EA51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00,494.75 </w:t>
            </w:r>
          </w:p>
        </w:tc>
      </w:tr>
      <w:tr w:rsidR="00FA0C43" w:rsidRPr="00FA0C43" w14:paraId="0D734B5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6C15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5619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049D6594" w14:textId="1CCEBF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254E8714" w14:textId="443C623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0D977" w14:textId="329A3C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383D8" w14:textId="59C655F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484,211.32 </w:t>
            </w:r>
          </w:p>
        </w:tc>
      </w:tr>
      <w:tr w:rsidR="00FA0C43" w:rsidRPr="00FA0C43" w14:paraId="796C9AC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DEF7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9990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61F07CBB" w14:textId="50461B0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61EDEDF2" w14:textId="63181FA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E38D9" w14:textId="55693B1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67D82A" w14:textId="6D912AE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80,677.34 </w:t>
            </w:r>
          </w:p>
        </w:tc>
      </w:tr>
      <w:tr w:rsidR="00FA0C43" w:rsidRPr="00FA0C43" w14:paraId="37B9F87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B0B6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0538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7541C406" w14:textId="4C28B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70A13C9" w14:textId="41E16BA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5FEBA" w14:textId="58F6CF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A1762" w14:textId="37D2590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7,140.00 </w:t>
            </w:r>
          </w:p>
        </w:tc>
      </w:tr>
      <w:tr w:rsidR="00FA0C43" w:rsidRPr="00FA0C43" w14:paraId="24F5085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7E414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B1C4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1B98C7C1" w14:textId="38269E9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4F340989" w14:textId="34338F6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E9F1E" w14:textId="4AE62F2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3B0B0D47" w14:textId="481F322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284,179.30 </w:t>
            </w:r>
          </w:p>
        </w:tc>
      </w:tr>
      <w:tr w:rsidR="00FA0C43" w:rsidRPr="00FA0C43" w14:paraId="2507F82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EF72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CA0C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7160FE08" w14:textId="484596D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30FE6FE5" w14:textId="2DCD5E1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768C1" w14:textId="08E189E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A6F4F" w14:textId="2CF20E0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28,868.77 </w:t>
            </w:r>
          </w:p>
        </w:tc>
      </w:tr>
      <w:tr w:rsidR="00FA0C43" w:rsidRPr="00FA0C43" w14:paraId="711CEC6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87E6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748F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5FA7AB29" w14:textId="183BB85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E5E25E7" w14:textId="66754A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E0D8DF" w14:textId="757EC4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CC791" w14:textId="20AD224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77.14 </w:t>
            </w:r>
          </w:p>
        </w:tc>
      </w:tr>
      <w:tr w:rsidR="00FA0C43" w:rsidRPr="00FA0C43" w14:paraId="6278737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608D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E808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72852264" w14:textId="712F2A9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853961" w14:textId="0CDAB1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7438A" w14:textId="50BD45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6BE02" w14:textId="1F99564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10,000.00 </w:t>
            </w:r>
          </w:p>
        </w:tc>
      </w:tr>
      <w:tr w:rsidR="00FA0C43" w:rsidRPr="00FA0C43" w14:paraId="38921F4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3453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45CA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1E523EB1" w14:textId="1B05DA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543BDA9A" w14:textId="098E9F5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E18AB" w14:textId="6941E93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44451FFA" w14:textId="4D69BF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51,470.00 </w:t>
            </w:r>
          </w:p>
        </w:tc>
      </w:tr>
      <w:tr w:rsidR="00FA0C43" w:rsidRPr="00FA0C43" w14:paraId="52AA297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634B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229F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6D712433" w14:textId="24CBF82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886A433" w14:textId="7DDF3A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6131D" w14:textId="429BAE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83088" w14:textId="35893B4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7,140.00 </w:t>
            </w:r>
          </w:p>
        </w:tc>
      </w:tr>
      <w:tr w:rsidR="00FA0C43" w:rsidRPr="00FA0C43" w14:paraId="7826421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5892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A9B1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CCB4F9" w14:textId="48083DB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2C477259" w14:textId="4AB4C11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A9B85" w14:textId="0DAB6F0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D1954" w14:textId="18678E7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26,796.75 </w:t>
            </w:r>
          </w:p>
        </w:tc>
      </w:tr>
      <w:tr w:rsidR="00FA0C43" w:rsidRPr="00FA0C43" w14:paraId="7028DA7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3054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DB42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u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E43946" w14:textId="0B4216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4275D965" w14:textId="148A613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1BC8D" w14:textId="224FA39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B444A" w14:textId="2F9EA5A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3,632.50 </w:t>
            </w:r>
          </w:p>
        </w:tc>
      </w:tr>
      <w:tr w:rsidR="00FA0C43" w:rsidRPr="00FA0C43" w14:paraId="3662321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2876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1A22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y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57B326" w14:textId="789290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43809D22" w14:textId="7A04A9D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38190382" w14:textId="72BBE4B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86A1E" w14:textId="55AF9C9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7,084.67 </w:t>
            </w:r>
          </w:p>
        </w:tc>
      </w:tr>
      <w:tr w:rsidR="00FA0C43" w:rsidRPr="00FA0C43" w14:paraId="720F262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77AA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9996F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Um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422979" w14:textId="35F08E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653DDE52" w14:textId="0FD465F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6E80D" w14:textId="52411FE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7F8102A6" w14:textId="120BD0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591,635.50 </w:t>
            </w:r>
          </w:p>
        </w:tc>
      </w:tr>
      <w:tr w:rsidR="00FA0C43" w:rsidRPr="00FA0C43" w14:paraId="4A2FB78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721D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9611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Urbizto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AF57A0" w14:textId="21E4EF3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69C1508A" w14:textId="687C7F3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BBFE9" w14:textId="581700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E1832" w14:textId="50818A0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04,253.75 </w:t>
            </w:r>
          </w:p>
        </w:tc>
      </w:tr>
      <w:tr w:rsidR="00FA0C43" w:rsidRPr="00FA0C43" w14:paraId="771FC61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0F7A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9CFA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37B041E3" w14:textId="4FC237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7FDC83FE" w14:textId="239ADCE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0A201" w14:textId="5B9DAEA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7E13EE94" w14:textId="6C73E4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84,668.14 </w:t>
            </w:r>
          </w:p>
        </w:tc>
      </w:tr>
      <w:tr w:rsidR="00FA0C43" w:rsidRPr="00FA0C43" w14:paraId="733903B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0158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6077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Villas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989DD9" w14:textId="4EB1D57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9EC43DC" w14:textId="2BD21A5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400FA" w14:textId="6FF43A1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63730" w14:textId="19F807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426054ED"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5151F5"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63C21E36" w14:textId="37C80139"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56,117,873.44 </w:t>
            </w:r>
          </w:p>
        </w:tc>
        <w:tc>
          <w:tcPr>
            <w:tcW w:w="0" w:type="auto"/>
            <w:tcBorders>
              <w:top w:val="nil"/>
              <w:left w:val="nil"/>
              <w:bottom w:val="single" w:sz="4" w:space="0" w:color="000000"/>
              <w:right w:val="single" w:sz="4" w:space="0" w:color="000000"/>
            </w:tcBorders>
            <w:shd w:val="clear" w:color="A5A5A5" w:fill="A5A5A5"/>
            <w:noWrap/>
            <w:vAlign w:val="bottom"/>
            <w:hideMark/>
          </w:tcPr>
          <w:p w14:paraId="290DE159" w14:textId="14004A3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48AE41C" w14:textId="0BD3C45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F5DB24E" w14:textId="252BEF19"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56,117,873.44 </w:t>
            </w:r>
          </w:p>
        </w:tc>
      </w:tr>
      <w:tr w:rsidR="00FA0C43" w:rsidRPr="00FA0C43" w14:paraId="679A4423"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6D7FA"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0FB83710" w14:textId="7471169C"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29251EDB" w14:textId="7FD665E6"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01D7A53" w14:textId="08A472D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EA6F8F" w14:textId="38BC32D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182,322.08 </w:t>
            </w:r>
          </w:p>
        </w:tc>
      </w:tr>
      <w:tr w:rsidR="00FA0C43" w:rsidRPr="00FA0C43" w14:paraId="5F76BEA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4EF5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DF94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01DFEBA3" w14:textId="57C04D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065F8876" w14:textId="0B32DC2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2CBD9" w14:textId="13D9E29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2F80B" w14:textId="0DA5D2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9,949.52 </w:t>
            </w:r>
          </w:p>
        </w:tc>
      </w:tr>
      <w:tr w:rsidR="00FA0C43" w:rsidRPr="00FA0C43" w14:paraId="20016C3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D7D3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E3876D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s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335512" w14:textId="2AF8C05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775353E6" w14:textId="6355288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69FE1" w14:textId="79BA6FB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0685C" w14:textId="6A6A731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359.04 </w:t>
            </w:r>
          </w:p>
        </w:tc>
      </w:tr>
      <w:tr w:rsidR="00FA0C43" w:rsidRPr="00FA0C43" w14:paraId="0751248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1380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F00F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Itb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03F164" w14:textId="77C0A6B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3E509359" w14:textId="0AA0B28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31874A" w14:textId="1C99FB8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FE012" w14:textId="43F10D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51.00 </w:t>
            </w:r>
          </w:p>
        </w:tc>
      </w:tr>
      <w:tr w:rsidR="00FA0C43" w:rsidRPr="00FA0C43" w14:paraId="5EB241E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3F34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83A7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U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77BB00" w14:textId="0A549B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6F4DCBD5" w14:textId="338AB8C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1AC9B" w14:textId="6CD567A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78475" w14:textId="5E151BF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62.52 </w:t>
            </w:r>
          </w:p>
        </w:tc>
      </w:tr>
      <w:tr w:rsidR="00FA0C43" w:rsidRPr="00FA0C43" w14:paraId="35A7DE48"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979C73"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0E59DDF1" w14:textId="2DA8627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2,557,052.23 </w:t>
            </w:r>
          </w:p>
        </w:tc>
        <w:tc>
          <w:tcPr>
            <w:tcW w:w="0" w:type="auto"/>
            <w:tcBorders>
              <w:top w:val="nil"/>
              <w:left w:val="nil"/>
              <w:bottom w:val="single" w:sz="4" w:space="0" w:color="000000"/>
              <w:right w:val="single" w:sz="4" w:space="0" w:color="000000"/>
            </w:tcBorders>
            <w:shd w:val="clear" w:color="D8D8D8" w:fill="D8D8D8"/>
            <w:noWrap/>
            <w:vAlign w:val="bottom"/>
            <w:hideMark/>
          </w:tcPr>
          <w:p w14:paraId="28A42B43" w14:textId="2CE187CB"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1C7278" w14:textId="079D687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604A3A" w14:textId="1283C5CF"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2,557,052.23 </w:t>
            </w:r>
          </w:p>
        </w:tc>
      </w:tr>
      <w:tr w:rsidR="00FA0C43" w:rsidRPr="00FA0C43" w14:paraId="4F1DBD6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074DF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6E67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6603D54B" w14:textId="465B18E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735,246.44 </w:t>
            </w:r>
          </w:p>
        </w:tc>
        <w:tc>
          <w:tcPr>
            <w:tcW w:w="0" w:type="auto"/>
            <w:tcBorders>
              <w:top w:val="nil"/>
              <w:left w:val="nil"/>
              <w:bottom w:val="single" w:sz="4" w:space="0" w:color="000000"/>
              <w:right w:val="single" w:sz="4" w:space="0" w:color="000000"/>
            </w:tcBorders>
            <w:shd w:val="clear" w:color="auto" w:fill="auto"/>
            <w:noWrap/>
            <w:vAlign w:val="bottom"/>
            <w:hideMark/>
          </w:tcPr>
          <w:p w14:paraId="3C1A8054" w14:textId="0CDF580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9E770" w14:textId="1953BD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0941E" w14:textId="6DE47F5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735,246.44 </w:t>
            </w:r>
          </w:p>
        </w:tc>
      </w:tr>
      <w:tr w:rsidR="00FA0C43" w:rsidRPr="00FA0C43" w14:paraId="46B9B44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7C8D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0072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bu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7FBF28" w14:textId="6A76538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7ED546C2" w14:textId="0A6BB73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086986" w14:textId="16EA305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52CFE" w14:textId="18B98B5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584.40 </w:t>
            </w:r>
          </w:p>
        </w:tc>
      </w:tr>
      <w:tr w:rsidR="00FA0C43" w:rsidRPr="00FA0C43" w14:paraId="61E38D1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5C9E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E9E8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1DF42FBB" w14:textId="23CCFEC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3BD7E37D" w14:textId="1C09766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F01FB" w14:textId="586620E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BF6A3" w14:textId="1054E54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0,279.32 </w:t>
            </w:r>
          </w:p>
        </w:tc>
      </w:tr>
      <w:tr w:rsidR="00FA0C43" w:rsidRPr="00FA0C43" w14:paraId="6785C6D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7CD7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25DF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llac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5ACF61" w14:textId="41C1B4C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7,726.36 </w:t>
            </w:r>
          </w:p>
        </w:tc>
        <w:tc>
          <w:tcPr>
            <w:tcW w:w="0" w:type="auto"/>
            <w:tcBorders>
              <w:top w:val="nil"/>
              <w:left w:val="nil"/>
              <w:bottom w:val="single" w:sz="4" w:space="0" w:color="000000"/>
              <w:right w:val="single" w:sz="4" w:space="0" w:color="000000"/>
            </w:tcBorders>
            <w:shd w:val="clear" w:color="auto" w:fill="auto"/>
            <w:noWrap/>
            <w:vAlign w:val="bottom"/>
            <w:hideMark/>
          </w:tcPr>
          <w:p w14:paraId="3FD27423" w14:textId="5275F42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E2987" w14:textId="0352B39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4BC61C" w14:textId="1B2B50C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7,726.36 </w:t>
            </w:r>
          </w:p>
        </w:tc>
      </w:tr>
      <w:tr w:rsidR="00FA0C43" w:rsidRPr="00FA0C43" w14:paraId="6A2DAFC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B30E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FEA3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mul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C9AAE1" w14:textId="69F155F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122.26 </w:t>
            </w:r>
          </w:p>
        </w:tc>
        <w:tc>
          <w:tcPr>
            <w:tcW w:w="0" w:type="auto"/>
            <w:tcBorders>
              <w:top w:val="nil"/>
              <w:left w:val="nil"/>
              <w:bottom w:val="single" w:sz="4" w:space="0" w:color="000000"/>
              <w:right w:val="single" w:sz="4" w:space="0" w:color="000000"/>
            </w:tcBorders>
            <w:shd w:val="clear" w:color="auto" w:fill="auto"/>
            <w:noWrap/>
            <w:vAlign w:val="bottom"/>
            <w:hideMark/>
          </w:tcPr>
          <w:p w14:paraId="3CAD6496" w14:textId="76F946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8A93B" w14:textId="581DE8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114FF" w14:textId="2A67A0E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122.26 </w:t>
            </w:r>
          </w:p>
        </w:tc>
      </w:tr>
      <w:tr w:rsidR="00FA0C43" w:rsidRPr="00FA0C43" w14:paraId="6244F68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CE76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5C47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parr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4EDAAD" w14:textId="0DAFDE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072809C6" w14:textId="5B0C0E1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0BAC20" w14:textId="2CD2B8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D70E22" w14:textId="2AB619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6,180.24 </w:t>
            </w:r>
          </w:p>
        </w:tc>
      </w:tr>
      <w:tr w:rsidR="00FA0C43" w:rsidRPr="00FA0C43" w14:paraId="3F8C461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2069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474A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g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EBE650" w14:textId="4600EA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1FEF5505" w14:textId="063E7FF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D5F02" w14:textId="2BD6DD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2A06D" w14:textId="2E46DA7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09,493.76 </w:t>
            </w:r>
          </w:p>
        </w:tc>
      </w:tr>
      <w:tr w:rsidR="00FA0C43" w:rsidRPr="00FA0C43" w14:paraId="531F0F8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89AB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3720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223B89A9" w14:textId="7EA0AB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611CD48F" w14:textId="55BD871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36CAF" w14:textId="3E072F0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3D3D48" w14:textId="512925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621.00 </w:t>
            </w:r>
          </w:p>
        </w:tc>
      </w:tr>
      <w:tr w:rsidR="00FA0C43" w:rsidRPr="00FA0C43" w14:paraId="3C9057D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4C79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A32F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ugu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D112C7" w14:textId="6D7EDE1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38CA4438" w14:textId="38A47C1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7EFB6" w14:textId="23B57C5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3EB04" w14:textId="1098C8D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33.76 </w:t>
            </w:r>
          </w:p>
        </w:tc>
      </w:tr>
      <w:tr w:rsidR="00FA0C43" w:rsidRPr="00FA0C43" w14:paraId="3FB5A5A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62CE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50E9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BE19BE" w14:textId="79A679C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15,825.36 </w:t>
            </w:r>
          </w:p>
        </w:tc>
        <w:tc>
          <w:tcPr>
            <w:tcW w:w="0" w:type="auto"/>
            <w:tcBorders>
              <w:top w:val="nil"/>
              <w:left w:val="nil"/>
              <w:bottom w:val="single" w:sz="4" w:space="0" w:color="000000"/>
              <w:right w:val="single" w:sz="4" w:space="0" w:color="000000"/>
            </w:tcBorders>
            <w:shd w:val="clear" w:color="auto" w:fill="auto"/>
            <w:noWrap/>
            <w:vAlign w:val="bottom"/>
            <w:hideMark/>
          </w:tcPr>
          <w:p w14:paraId="16EE41CD" w14:textId="5888B15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F1CA7" w14:textId="11FE68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B21EF" w14:textId="4BD4CCA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15,825.36 </w:t>
            </w:r>
          </w:p>
        </w:tc>
      </w:tr>
      <w:tr w:rsidR="00FA0C43" w:rsidRPr="00FA0C43" w14:paraId="0F98C63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1A43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54E3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malani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372A7E" w14:textId="2CF258E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0B65DD66" w14:textId="5B7A5A0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B3951" w14:textId="69C396E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2B929" w14:textId="7E7373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01,054.00 </w:t>
            </w:r>
          </w:p>
        </w:tc>
      </w:tr>
      <w:tr w:rsidR="00FA0C43" w:rsidRPr="00FA0C43" w14:paraId="042F343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8A99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E9A2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21BCF96D" w14:textId="11EAB05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535,216.82 </w:t>
            </w:r>
          </w:p>
        </w:tc>
        <w:tc>
          <w:tcPr>
            <w:tcW w:w="0" w:type="auto"/>
            <w:tcBorders>
              <w:top w:val="nil"/>
              <w:left w:val="nil"/>
              <w:bottom w:val="single" w:sz="4" w:space="0" w:color="000000"/>
              <w:right w:val="single" w:sz="4" w:space="0" w:color="000000"/>
            </w:tcBorders>
            <w:shd w:val="clear" w:color="auto" w:fill="auto"/>
            <w:noWrap/>
            <w:vAlign w:val="bottom"/>
            <w:hideMark/>
          </w:tcPr>
          <w:p w14:paraId="69B99EF7" w14:textId="049FB5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457CE" w14:textId="2A1763E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926CB" w14:textId="1EF4C10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535,216.82 </w:t>
            </w:r>
          </w:p>
        </w:tc>
      </w:tr>
      <w:tr w:rsidR="00FA0C43" w:rsidRPr="00FA0C43" w14:paraId="4D66913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25C8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44BE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Gatt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70EB36" w14:textId="474201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56FC279F" w14:textId="06BFDD1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8D0A9" w14:textId="54ADB6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9AB53" w14:textId="58C333F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584.40 </w:t>
            </w:r>
          </w:p>
        </w:tc>
      </w:tr>
      <w:tr w:rsidR="00FA0C43" w:rsidRPr="00FA0C43" w14:paraId="15F37CE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CCD4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B294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762A7927" w14:textId="1E668A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80,648.86 </w:t>
            </w:r>
          </w:p>
        </w:tc>
        <w:tc>
          <w:tcPr>
            <w:tcW w:w="0" w:type="auto"/>
            <w:tcBorders>
              <w:top w:val="nil"/>
              <w:left w:val="nil"/>
              <w:bottom w:val="single" w:sz="4" w:space="0" w:color="000000"/>
              <w:right w:val="single" w:sz="4" w:space="0" w:color="000000"/>
            </w:tcBorders>
            <w:shd w:val="clear" w:color="auto" w:fill="auto"/>
            <w:noWrap/>
            <w:vAlign w:val="bottom"/>
            <w:hideMark/>
          </w:tcPr>
          <w:p w14:paraId="5676C580" w14:textId="25AFED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3B4EA" w14:textId="3B3B1C5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040AF" w14:textId="2C8CA3E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80,648.86 </w:t>
            </w:r>
          </w:p>
        </w:tc>
      </w:tr>
      <w:tr w:rsidR="00FA0C43" w:rsidRPr="00FA0C43" w14:paraId="3D50A66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C178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EFC1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Igu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4AEA95" w14:textId="471EAA1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28,889.00 </w:t>
            </w:r>
          </w:p>
        </w:tc>
        <w:tc>
          <w:tcPr>
            <w:tcW w:w="0" w:type="auto"/>
            <w:tcBorders>
              <w:top w:val="nil"/>
              <w:left w:val="nil"/>
              <w:bottom w:val="single" w:sz="4" w:space="0" w:color="000000"/>
              <w:right w:val="single" w:sz="4" w:space="0" w:color="000000"/>
            </w:tcBorders>
            <w:shd w:val="clear" w:color="auto" w:fill="auto"/>
            <w:noWrap/>
            <w:vAlign w:val="bottom"/>
            <w:hideMark/>
          </w:tcPr>
          <w:p w14:paraId="0B162E40" w14:textId="494F2D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F8F1BD" w14:textId="22F142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ECB1C" w14:textId="07646CE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28,889.00 </w:t>
            </w:r>
          </w:p>
        </w:tc>
      </w:tr>
      <w:tr w:rsidR="00FA0C43" w:rsidRPr="00FA0C43" w14:paraId="026C2DB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D4E8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A945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1E68CA42" w14:textId="7E60778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35240FDB" w14:textId="05C445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12225" w14:textId="2453DBB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07BA43" w14:textId="1E2440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428.40 </w:t>
            </w:r>
          </w:p>
        </w:tc>
      </w:tr>
      <w:tr w:rsidR="00FA0C43" w:rsidRPr="00FA0C43" w14:paraId="35CAEF1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33A6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512C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s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2D7EEC" w14:textId="3BFBD24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716B0836" w14:textId="765173D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6EFB6" w14:textId="740A583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6E8C5" w14:textId="47E828C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2,795.70 </w:t>
            </w:r>
          </w:p>
        </w:tc>
      </w:tr>
      <w:tr w:rsidR="00FA0C43" w:rsidRPr="00FA0C43" w14:paraId="43C403B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3C6C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ED18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2329428C" w14:textId="550FCC0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00EABD2B" w14:textId="4A5C588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7D8F6" w14:textId="0AC5FDE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B3401" w14:textId="50AE7B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885.68 </w:t>
            </w:r>
          </w:p>
        </w:tc>
      </w:tr>
      <w:tr w:rsidR="00FA0C43" w:rsidRPr="00FA0C43" w14:paraId="79246BB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EE5E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55F29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eñ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49068A" w14:textId="79E6207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298CBAFE" w14:textId="54580C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E7A78" w14:textId="29C767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CF90D" w14:textId="10D22C0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16.88 </w:t>
            </w:r>
          </w:p>
        </w:tc>
      </w:tr>
      <w:tr w:rsidR="00FA0C43" w:rsidRPr="00FA0C43" w14:paraId="790DD60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4CB4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667F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i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40138D" w14:textId="1FE0CD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023ADC5F" w14:textId="42F1E09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4DB51" w14:textId="249AC31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E6BBF" w14:textId="5C1821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16.88 </w:t>
            </w:r>
          </w:p>
        </w:tc>
      </w:tr>
      <w:tr w:rsidR="00FA0C43" w:rsidRPr="00FA0C43" w14:paraId="284CCA0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81D8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0FE2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3524C7F" w14:textId="01229DB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174D7E6E" w14:textId="6A0C837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7F0B8" w14:textId="062B6E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A8382" w14:textId="5B83B83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4,146.22 </w:t>
            </w:r>
          </w:p>
        </w:tc>
      </w:tr>
      <w:tr w:rsidR="00FA0C43" w:rsidRPr="00FA0C43" w14:paraId="643E3DB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EBEF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0D67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64D02057" w14:textId="3FED1B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1F75A1B8" w14:textId="319C89E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9C9D6" w14:textId="5B7346E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10736" w14:textId="360DFE7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17.00 </w:t>
            </w:r>
          </w:p>
        </w:tc>
      </w:tr>
      <w:tr w:rsidR="00FA0C43" w:rsidRPr="00FA0C43" w14:paraId="5E1FF30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25DA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F0CF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2881E010" w14:textId="7284EC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197D885A" w14:textId="562C71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4A38E" w14:textId="097E462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38E01" w14:textId="2C28D5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13,493.45 </w:t>
            </w:r>
          </w:p>
        </w:tc>
      </w:tr>
      <w:tr w:rsidR="00FA0C43" w:rsidRPr="00FA0C43" w14:paraId="4789901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AFDF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D4C2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Santa </w:t>
            </w:r>
            <w:proofErr w:type="spellStart"/>
            <w:r w:rsidRPr="00FA0C43">
              <w:rPr>
                <w:rFonts w:ascii="Arial Narrow" w:eastAsia="Times New Roman" w:hAnsi="Arial Narrow"/>
                <w:i/>
                <w:iCs/>
                <w:color w:val="000000"/>
                <w:sz w:val="20"/>
                <w:szCs w:val="20"/>
              </w:rPr>
              <w:t>Praxed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4EB408" w14:textId="18F93B4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1F5D5E2A" w14:textId="7C09A71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24121" w14:textId="5AFCAEE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980F3" w14:textId="29E959B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9,220.00 </w:t>
            </w:r>
          </w:p>
        </w:tc>
      </w:tr>
      <w:tr w:rsidR="00FA0C43" w:rsidRPr="00FA0C43" w14:paraId="4D17764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AC90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F149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1B5D926" w14:textId="0D2D1EF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385836AF" w14:textId="29B937D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6B40A" w14:textId="443743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5B3A7" w14:textId="7369CBA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33.76 </w:t>
            </w:r>
          </w:p>
        </w:tc>
      </w:tr>
      <w:tr w:rsidR="00FA0C43" w:rsidRPr="00FA0C43" w14:paraId="4766367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214C4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7E20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22274D7C" w14:textId="2C7048C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58D45C32" w14:textId="65EC2DB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1D54F" w14:textId="0D5201A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12E2A" w14:textId="288CDE9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25,558.53 </w:t>
            </w:r>
          </w:p>
        </w:tc>
      </w:tr>
      <w:tr w:rsidR="00FA0C43" w:rsidRPr="00FA0C43" w14:paraId="59084AC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410C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3855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3E5E6006" w14:textId="767D121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459699BA" w14:textId="1A0D150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43C5A" w14:textId="5A51B1F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DC22FB" w14:textId="0677B84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065.64 </w:t>
            </w:r>
          </w:p>
        </w:tc>
      </w:tr>
      <w:tr w:rsidR="00FA0C43" w:rsidRPr="00FA0C43" w14:paraId="1141961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9D17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6ABC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u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081B47" w14:textId="01459A7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070B388E" w14:textId="419D53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5572F" w14:textId="63F998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E7760" w14:textId="53F7F6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16.88 </w:t>
            </w:r>
          </w:p>
        </w:tc>
      </w:tr>
      <w:tr w:rsidR="00FA0C43" w:rsidRPr="00FA0C43" w14:paraId="5B733D1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6D40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1FAA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191A6D4E" w14:textId="447A364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087,251.23 </w:t>
            </w:r>
          </w:p>
        </w:tc>
        <w:tc>
          <w:tcPr>
            <w:tcW w:w="0" w:type="auto"/>
            <w:tcBorders>
              <w:top w:val="nil"/>
              <w:left w:val="nil"/>
              <w:bottom w:val="single" w:sz="4" w:space="0" w:color="000000"/>
              <w:right w:val="single" w:sz="4" w:space="0" w:color="000000"/>
            </w:tcBorders>
            <w:shd w:val="clear" w:color="auto" w:fill="auto"/>
            <w:noWrap/>
            <w:vAlign w:val="bottom"/>
            <w:hideMark/>
          </w:tcPr>
          <w:p w14:paraId="25E0147E" w14:textId="0A94483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EE05F" w14:textId="2B10C78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251A3" w14:textId="68A1918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087,251.23 </w:t>
            </w:r>
          </w:p>
        </w:tc>
      </w:tr>
      <w:tr w:rsidR="00FA0C43" w:rsidRPr="00FA0C43" w14:paraId="69910509"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FC5800"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61C8E95D" w14:textId="7241CE5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9,385,308.03 </w:t>
            </w:r>
          </w:p>
        </w:tc>
        <w:tc>
          <w:tcPr>
            <w:tcW w:w="0" w:type="auto"/>
            <w:tcBorders>
              <w:top w:val="nil"/>
              <w:left w:val="nil"/>
              <w:bottom w:val="single" w:sz="4" w:space="0" w:color="000000"/>
              <w:right w:val="single" w:sz="4" w:space="0" w:color="000000"/>
            </w:tcBorders>
            <w:shd w:val="clear" w:color="D8D8D8" w:fill="D8D8D8"/>
            <w:noWrap/>
            <w:vAlign w:val="bottom"/>
            <w:hideMark/>
          </w:tcPr>
          <w:p w14:paraId="73AD8E3E" w14:textId="1E3A36AC"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36CB38" w14:textId="05EB8756"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51F165C" w14:textId="57FC334B"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9,385,308.03 </w:t>
            </w:r>
          </w:p>
        </w:tc>
      </w:tr>
      <w:tr w:rsidR="00FA0C43" w:rsidRPr="00FA0C43" w14:paraId="2CD1F16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B29A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9970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0824AE29" w14:textId="54CC793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190,065.48 </w:t>
            </w:r>
          </w:p>
        </w:tc>
        <w:tc>
          <w:tcPr>
            <w:tcW w:w="0" w:type="auto"/>
            <w:tcBorders>
              <w:top w:val="nil"/>
              <w:left w:val="nil"/>
              <w:bottom w:val="single" w:sz="4" w:space="0" w:color="000000"/>
              <w:right w:val="single" w:sz="4" w:space="0" w:color="000000"/>
            </w:tcBorders>
            <w:shd w:val="clear" w:color="auto" w:fill="auto"/>
            <w:noWrap/>
            <w:vAlign w:val="bottom"/>
            <w:hideMark/>
          </w:tcPr>
          <w:p w14:paraId="023A059C" w14:textId="3BD1648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5D352" w14:textId="5CE037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89343" w14:textId="2863472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190,065.48 </w:t>
            </w:r>
          </w:p>
        </w:tc>
      </w:tr>
      <w:tr w:rsidR="00FA0C43" w:rsidRPr="00FA0C43" w14:paraId="75EFCB8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6FE1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E3EE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6DF05994" w14:textId="4803295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178,740.81 </w:t>
            </w:r>
          </w:p>
        </w:tc>
        <w:tc>
          <w:tcPr>
            <w:tcW w:w="0" w:type="auto"/>
            <w:tcBorders>
              <w:top w:val="nil"/>
              <w:left w:val="nil"/>
              <w:bottom w:val="single" w:sz="4" w:space="0" w:color="000000"/>
              <w:right w:val="single" w:sz="4" w:space="0" w:color="000000"/>
            </w:tcBorders>
            <w:shd w:val="clear" w:color="auto" w:fill="auto"/>
            <w:noWrap/>
            <w:vAlign w:val="bottom"/>
            <w:hideMark/>
          </w:tcPr>
          <w:p w14:paraId="38A97EA9" w14:textId="7477096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CED3D" w14:textId="7B30E2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620D1" w14:textId="54EC974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178,740.81 </w:t>
            </w:r>
          </w:p>
        </w:tc>
      </w:tr>
      <w:tr w:rsidR="00FA0C43" w:rsidRPr="00FA0C43" w14:paraId="34157E1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0B92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C4B1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nga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CA5C9F" w14:textId="3BABDC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02500560" w14:textId="523A4F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ADD89" w14:textId="32FB0B2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1AA50" w14:textId="45C8E76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4,760.66 </w:t>
            </w:r>
          </w:p>
        </w:tc>
      </w:tr>
      <w:tr w:rsidR="00FA0C43" w:rsidRPr="00FA0C43" w14:paraId="2E5E272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32C4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62CD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01C2B216" w14:textId="2C6DB3D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2536AD24" w14:textId="56D02BD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D0BEE" w14:textId="7E4D3B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F8FBD" w14:textId="2119805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7,457.66 </w:t>
            </w:r>
          </w:p>
        </w:tc>
      </w:tr>
      <w:tr w:rsidR="00FA0C43" w:rsidRPr="00FA0C43" w14:paraId="425C365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1F5C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E22D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Benito </w:t>
            </w:r>
            <w:proofErr w:type="spellStart"/>
            <w:r w:rsidRPr="00FA0C43">
              <w:rPr>
                <w:rFonts w:ascii="Arial Narrow" w:eastAsia="Times New Roman" w:hAnsi="Arial Narrow"/>
                <w:i/>
                <w:iCs/>
                <w:color w:val="000000"/>
                <w:sz w:val="20"/>
                <w:szCs w:val="20"/>
              </w:rPr>
              <w:t>Soliv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5A71D5" w14:textId="6F1F11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2ACDE447" w14:textId="3483426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B40D9" w14:textId="7CCFB84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3A27F" w14:textId="693AF5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17,122.54 </w:t>
            </w:r>
          </w:p>
        </w:tc>
      </w:tr>
      <w:tr w:rsidR="00FA0C43" w:rsidRPr="00FA0C43" w14:paraId="4C475EB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DAF4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AF4F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1E737E78" w14:textId="060EAF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4FC78EEB" w14:textId="2EE194F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C2B898" w14:textId="37E1D67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0764A" w14:textId="3531156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1,172.06 </w:t>
            </w:r>
          </w:p>
        </w:tc>
      </w:tr>
      <w:tr w:rsidR="00FA0C43" w:rsidRPr="00FA0C43" w14:paraId="4C7A6F6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8B96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D1AA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B54787" w14:textId="38D675A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5085B001" w14:textId="3D933E8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DE56A" w14:textId="346363A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6DF30" w14:textId="725A315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2,101.16 </w:t>
            </w:r>
          </w:p>
        </w:tc>
      </w:tr>
      <w:tr w:rsidR="00FA0C43" w:rsidRPr="00FA0C43" w14:paraId="39E6408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1300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BE29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E1A716" w14:textId="5285CE1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6AD3A8D1" w14:textId="044F992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0521C" w14:textId="5A80FC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AE380" w14:textId="6E3622D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3,077.36 </w:t>
            </w:r>
          </w:p>
        </w:tc>
      </w:tr>
      <w:tr w:rsidR="00FA0C43" w:rsidRPr="00FA0C43" w14:paraId="4D38D06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7262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FAA9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City of </w:t>
            </w:r>
            <w:proofErr w:type="spellStart"/>
            <w:r w:rsidRPr="00FA0C43">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8F54F0" w14:textId="655FDE7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68BA7A57" w14:textId="715D232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43EE2" w14:textId="20A03D5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D57CB" w14:textId="05F0091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30,902.96 </w:t>
            </w:r>
          </w:p>
        </w:tc>
      </w:tr>
      <w:tr w:rsidR="00FA0C43" w:rsidRPr="00FA0C43" w14:paraId="6DB868C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ECF4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215C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138973D8" w14:textId="3002AB9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1B2DDA12" w14:textId="14F1369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3ABA5" w14:textId="29FF67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CC13F" w14:textId="71A949F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2,292.66 </w:t>
            </w:r>
          </w:p>
        </w:tc>
      </w:tr>
      <w:tr w:rsidR="00FA0C43" w:rsidRPr="00FA0C43" w14:paraId="1AB7513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970A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31A4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B93A8F9" w14:textId="7FB29B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4,509.56 </w:t>
            </w:r>
          </w:p>
        </w:tc>
        <w:tc>
          <w:tcPr>
            <w:tcW w:w="0" w:type="auto"/>
            <w:tcBorders>
              <w:top w:val="nil"/>
              <w:left w:val="nil"/>
              <w:bottom w:val="single" w:sz="4" w:space="0" w:color="000000"/>
              <w:right w:val="single" w:sz="4" w:space="0" w:color="000000"/>
            </w:tcBorders>
            <w:shd w:val="clear" w:color="auto" w:fill="auto"/>
            <w:noWrap/>
            <w:vAlign w:val="bottom"/>
            <w:hideMark/>
          </w:tcPr>
          <w:p w14:paraId="4AC6457A" w14:textId="3B0D22A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43E2D" w14:textId="6C0CF0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20A8F" w14:textId="0A3AD15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4,509.56 </w:t>
            </w:r>
          </w:p>
        </w:tc>
      </w:tr>
      <w:tr w:rsidR="00FA0C43" w:rsidRPr="00FA0C43" w14:paraId="205BD1D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33D7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AB91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inapi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AB17D8" w14:textId="615E57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3FBEA2AB" w14:textId="2F5F4B4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354DD" w14:textId="6E64662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B547C" w14:textId="2983399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97,448.42 </w:t>
            </w:r>
          </w:p>
        </w:tc>
      </w:tr>
      <w:tr w:rsidR="00FA0C43" w:rsidRPr="00FA0C43" w14:paraId="655D2D8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DECF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87AA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ivil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151D46" w14:textId="03650F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1B10D568" w14:textId="0DF649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D7BB7D" w14:textId="7841580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099E7" w14:textId="061A33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26.66 </w:t>
            </w:r>
          </w:p>
        </w:tc>
      </w:tr>
      <w:tr w:rsidR="00FA0C43" w:rsidRPr="00FA0C43" w14:paraId="5432644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85B7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9289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Echa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26EC37" w14:textId="7328EE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3740DF22" w14:textId="00DD1A1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CFD95" w14:textId="3A1D7D8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91BFD" w14:textId="7670A7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8,775.86 </w:t>
            </w:r>
          </w:p>
        </w:tc>
      </w:tr>
      <w:tr w:rsidR="00FA0C43" w:rsidRPr="00FA0C43" w14:paraId="3AAB69F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D6C0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634E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Gam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07DB55" w14:textId="27BFE4E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677610D0" w14:textId="243AD3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FD999" w14:textId="5267C27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B9AD9" w14:textId="3C3631C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81,260.66 </w:t>
            </w:r>
          </w:p>
        </w:tc>
      </w:tr>
      <w:tr w:rsidR="00FA0C43" w:rsidRPr="00FA0C43" w14:paraId="0E3AAA0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D157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CCC1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522F97F4" w14:textId="33334C3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06E54B8D" w14:textId="2DA4D3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026E2" w14:textId="736E0E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06A98" w14:textId="572FE54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82,251.04 </w:t>
            </w:r>
          </w:p>
        </w:tc>
      </w:tr>
      <w:tr w:rsidR="00FA0C43" w:rsidRPr="00FA0C43" w14:paraId="7EA3062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8C74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28DC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5BA58C6A" w14:textId="24675E1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7908B424" w14:textId="7531443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3D006" w14:textId="3FCEA9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05543" w14:textId="26052D2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1,305.66 </w:t>
            </w:r>
          </w:p>
        </w:tc>
      </w:tr>
      <w:tr w:rsidR="00FA0C43" w:rsidRPr="00FA0C43" w14:paraId="33A14E2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FA1F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5698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A8F4AD8" w14:textId="791984D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46372DCA" w14:textId="1AE8A64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478BF" w14:textId="057A060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91379" w14:textId="58692C4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8,351.66 </w:t>
            </w:r>
          </w:p>
        </w:tc>
      </w:tr>
      <w:tr w:rsidR="00FA0C43" w:rsidRPr="00FA0C43" w14:paraId="184A5C1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F47E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5D1F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cona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45C0C9" w14:textId="786F393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0D01ABD3" w14:textId="54653A8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97819" w14:textId="730B92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124A3" w14:textId="52C589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05,337.88 </w:t>
            </w:r>
          </w:p>
        </w:tc>
      </w:tr>
      <w:tr w:rsidR="00FA0C43" w:rsidRPr="00FA0C43" w14:paraId="39A19D8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C2EF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23AD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l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78B2E9" w14:textId="532FB5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697455D4" w14:textId="1599435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DA745" w14:textId="2614A62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6C235" w14:textId="30DFA9F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71,301.78 </w:t>
            </w:r>
          </w:p>
        </w:tc>
      </w:tr>
      <w:tr w:rsidR="00FA0C43" w:rsidRPr="00FA0C43" w14:paraId="02998D7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551B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D5F4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FD19A8" w14:textId="73A7604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21CE2D55" w14:textId="4DD1E6E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DCD8C" w14:textId="4D898F4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3727E" w14:textId="18FF3EF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81,401.58 </w:t>
            </w:r>
          </w:p>
        </w:tc>
      </w:tr>
      <w:tr w:rsidR="00FA0C43" w:rsidRPr="00FA0C43" w14:paraId="772BF75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53F9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5352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1C05444F" w14:textId="28CAA7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111A3915" w14:textId="165E8A9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0C9ED1" w14:textId="6928DA7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576A5" w14:textId="6272399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2,339.30 </w:t>
            </w:r>
          </w:p>
        </w:tc>
      </w:tr>
      <w:tr w:rsidR="00FA0C43" w:rsidRPr="00FA0C43" w14:paraId="294D073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CCB0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5A04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35A2FB25" w14:textId="3C0FBF3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48898020" w14:textId="06F4116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5229E" w14:textId="08E069C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DDCD2" w14:textId="1C7204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7,449.16 </w:t>
            </w:r>
          </w:p>
        </w:tc>
      </w:tr>
      <w:tr w:rsidR="00FA0C43" w:rsidRPr="00FA0C43" w14:paraId="5384107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ACDD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E5719B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82DB00" w14:textId="41A34CA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4,763.16 </w:t>
            </w:r>
          </w:p>
        </w:tc>
        <w:tc>
          <w:tcPr>
            <w:tcW w:w="0" w:type="auto"/>
            <w:tcBorders>
              <w:top w:val="nil"/>
              <w:left w:val="nil"/>
              <w:bottom w:val="single" w:sz="4" w:space="0" w:color="000000"/>
              <w:right w:val="single" w:sz="4" w:space="0" w:color="000000"/>
            </w:tcBorders>
            <w:shd w:val="clear" w:color="auto" w:fill="auto"/>
            <w:noWrap/>
            <w:vAlign w:val="bottom"/>
            <w:hideMark/>
          </w:tcPr>
          <w:p w14:paraId="4D184E17" w14:textId="0118055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89FF3" w14:textId="602F6A6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CEDB8" w14:textId="02F22A4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4,763.16 </w:t>
            </w:r>
          </w:p>
        </w:tc>
      </w:tr>
      <w:tr w:rsidR="00FA0C43" w:rsidRPr="00FA0C43" w14:paraId="639DD32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99A7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6FE1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62EEFA7E" w14:textId="3F2D0C6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050CA5D1" w14:textId="3FC4584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207EF" w14:textId="5B814E8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740D3" w14:textId="161CB45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3,329.86 </w:t>
            </w:r>
          </w:p>
        </w:tc>
      </w:tr>
      <w:tr w:rsidR="00FA0C43" w:rsidRPr="00FA0C43" w14:paraId="27780C3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B9A61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5283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3D85268B" w14:textId="3DB624E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3824646F" w14:textId="0EE5763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DCA2B" w14:textId="0BEAFD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1B746" w14:textId="24DAA9F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4,760.66 </w:t>
            </w:r>
          </w:p>
        </w:tc>
      </w:tr>
      <w:tr w:rsidR="00FA0C43" w:rsidRPr="00FA0C43" w14:paraId="6680FE1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8D97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B9B6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C46FFE" w14:textId="0BBD5A8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1,336.88 </w:t>
            </w:r>
          </w:p>
        </w:tc>
        <w:tc>
          <w:tcPr>
            <w:tcW w:w="0" w:type="auto"/>
            <w:tcBorders>
              <w:top w:val="nil"/>
              <w:left w:val="nil"/>
              <w:bottom w:val="single" w:sz="4" w:space="0" w:color="000000"/>
              <w:right w:val="single" w:sz="4" w:space="0" w:color="000000"/>
            </w:tcBorders>
            <w:shd w:val="clear" w:color="auto" w:fill="auto"/>
            <w:noWrap/>
            <w:vAlign w:val="bottom"/>
            <w:hideMark/>
          </w:tcPr>
          <w:p w14:paraId="4E092D01" w14:textId="58E5F6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04F03" w14:textId="4C3E21F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40326" w14:textId="0A46CA6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1,336.88 </w:t>
            </w:r>
          </w:p>
        </w:tc>
      </w:tr>
      <w:tr w:rsidR="00FA0C43" w:rsidRPr="00FA0C43" w14:paraId="3119496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183D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B98C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47303998" w14:textId="71F3F1D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201E645F" w14:textId="0A8EB13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D566B" w14:textId="70B111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932C5" w14:textId="26D22A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2,804.54 </w:t>
            </w:r>
          </w:p>
        </w:tc>
      </w:tr>
      <w:tr w:rsidR="00FA0C43" w:rsidRPr="00FA0C43" w14:paraId="5B56195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2900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FBFD3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482DE1F3" w14:textId="3DF498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2341FF52" w14:textId="284B51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CB0AD" w14:textId="62EECA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2A60D" w14:textId="18BDD2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93,022.76 </w:t>
            </w:r>
          </w:p>
        </w:tc>
      </w:tr>
      <w:tr w:rsidR="00FA0C43" w:rsidRPr="00FA0C43" w14:paraId="0CAE69D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6C00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1807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03A50B6" w14:textId="2F991F9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08373D26" w14:textId="0CC55A5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184FD" w14:textId="56EBF6A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7C1DD" w14:textId="67E4D9F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73,968.70 </w:t>
            </w:r>
          </w:p>
        </w:tc>
      </w:tr>
      <w:tr w:rsidR="00FA0C43" w:rsidRPr="00FA0C43" w14:paraId="700CD86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201DB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1254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B9F5A1F" w14:textId="7FF827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0B514EDA" w14:textId="46C109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AB0C6" w14:textId="2D3AD1A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C82E1" w14:textId="11528D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4,760.66 </w:t>
            </w:r>
          </w:p>
        </w:tc>
      </w:tr>
      <w:tr w:rsidR="00FA0C43" w:rsidRPr="00FA0C43" w14:paraId="2EA2E9F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743E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5F12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741244E1" w14:textId="33929C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7BE95D67" w14:textId="4D896A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12763" w14:textId="3003CC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0DB41" w14:textId="773F6E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1,873.66 </w:t>
            </w:r>
          </w:p>
        </w:tc>
      </w:tr>
      <w:tr w:rsidR="00FA0C43" w:rsidRPr="00FA0C43" w14:paraId="2ABEF99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652D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4DF1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7F7F5F27" w14:textId="3E87856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5472474A" w14:textId="5CCEE7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5BFEB" w14:textId="290568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072A3" w14:textId="4944B56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9,875.66 </w:t>
            </w:r>
          </w:p>
        </w:tc>
      </w:tr>
      <w:tr w:rsidR="00FA0C43" w:rsidRPr="00FA0C43" w14:paraId="35A9470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91C6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33E0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5EAFB61C" w14:textId="435647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15EA3E18" w14:textId="6226D32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CE41A" w14:textId="0D5DB64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79AED" w14:textId="0041E17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9,068.54 </w:t>
            </w:r>
          </w:p>
        </w:tc>
      </w:tr>
      <w:tr w:rsidR="00FA0C43" w:rsidRPr="00FA0C43" w14:paraId="220FE21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718C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E9BC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84BFDEF" w14:textId="34EE5FF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46599A55" w14:textId="437417E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286EB" w14:textId="689E261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ECFA0" w14:textId="04BBA06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8,351.66 </w:t>
            </w:r>
          </w:p>
        </w:tc>
      </w:tr>
      <w:tr w:rsidR="00FA0C43" w:rsidRPr="00FA0C43" w14:paraId="216D57B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097D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E020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788F8D3E" w14:textId="30C8181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362A7C29" w14:textId="5031919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9F575" w14:textId="0664D37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A44B3" w14:textId="637AB95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006,509.52 </w:t>
            </w:r>
          </w:p>
        </w:tc>
      </w:tr>
      <w:tr w:rsidR="00FA0C43" w:rsidRPr="00FA0C43" w14:paraId="7725E44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9C96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FBBA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A0DA8E3" w14:textId="79F477B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2914FC69" w14:textId="187B8D7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409DC" w14:textId="676816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AFBDC" w14:textId="0F4CC36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7,449.16 </w:t>
            </w:r>
          </w:p>
        </w:tc>
      </w:tr>
      <w:tr w:rsidR="00FA0C43" w:rsidRPr="00FA0C43" w14:paraId="13274EB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46C7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2BD7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umaui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1B7810" w14:textId="4159351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5FD9E4FD" w14:textId="357AF29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29C52" w14:textId="7BDD45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A3CA88" w14:textId="71A5EB9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5,480.04 </w:t>
            </w:r>
          </w:p>
        </w:tc>
      </w:tr>
      <w:tr w:rsidR="00FA0C43" w:rsidRPr="00FA0C43" w14:paraId="75AAFE08"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03C3F4"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3981630C" w14:textId="3262CAD1"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0,347,714.26 </w:t>
            </w:r>
          </w:p>
        </w:tc>
        <w:tc>
          <w:tcPr>
            <w:tcW w:w="0" w:type="auto"/>
            <w:tcBorders>
              <w:top w:val="nil"/>
              <w:left w:val="nil"/>
              <w:bottom w:val="single" w:sz="4" w:space="0" w:color="000000"/>
              <w:right w:val="single" w:sz="4" w:space="0" w:color="000000"/>
            </w:tcBorders>
            <w:shd w:val="clear" w:color="D8D8D8" w:fill="D8D8D8"/>
            <w:noWrap/>
            <w:vAlign w:val="bottom"/>
            <w:hideMark/>
          </w:tcPr>
          <w:p w14:paraId="33C1A36B" w14:textId="5AFEC5A5"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6A71478" w14:textId="048DE52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C8F5D7" w14:textId="6DDF0CE9"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0,347,714.26 </w:t>
            </w:r>
          </w:p>
        </w:tc>
      </w:tr>
      <w:tr w:rsidR="00FA0C43" w:rsidRPr="00FA0C43" w14:paraId="0AFE10A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0825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4891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763BF026" w14:textId="734456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7478D5DE" w14:textId="6B1CBA0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18D6C" w14:textId="0F07202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B581A" w14:textId="165F141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9,054,846.90 </w:t>
            </w:r>
          </w:p>
        </w:tc>
      </w:tr>
      <w:tr w:rsidR="00FA0C43" w:rsidRPr="00FA0C43" w14:paraId="42B9A56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1799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23BB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gab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28EB16" w14:textId="6F4922F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58CF9983" w14:textId="7DFA51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10D5C" w14:textId="7E87B1E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A42EF" w14:textId="735C848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3,036.10 </w:t>
            </w:r>
          </w:p>
        </w:tc>
      </w:tr>
      <w:tr w:rsidR="00FA0C43" w:rsidRPr="00FA0C43" w14:paraId="7813373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C7C5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C3BA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215A3CA8" w14:textId="183CCE5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3,107.48 </w:t>
            </w:r>
          </w:p>
        </w:tc>
        <w:tc>
          <w:tcPr>
            <w:tcW w:w="0" w:type="auto"/>
            <w:tcBorders>
              <w:top w:val="nil"/>
              <w:left w:val="nil"/>
              <w:bottom w:val="single" w:sz="4" w:space="0" w:color="000000"/>
              <w:right w:val="single" w:sz="4" w:space="0" w:color="000000"/>
            </w:tcBorders>
            <w:shd w:val="clear" w:color="auto" w:fill="auto"/>
            <w:noWrap/>
            <w:vAlign w:val="bottom"/>
            <w:hideMark/>
          </w:tcPr>
          <w:p w14:paraId="1DD5C696" w14:textId="0B167F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301BE5" w14:textId="20F73BC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AEAE6" w14:textId="356735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3,107.48 </w:t>
            </w:r>
          </w:p>
        </w:tc>
      </w:tr>
      <w:tr w:rsidR="00FA0C43" w:rsidRPr="00FA0C43" w14:paraId="737EB52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B14C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9B6D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ia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08430D" w14:textId="3B7261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D01279C" w14:textId="2BB773A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595601" w14:textId="28F24F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51F09" w14:textId="713964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5,000.00 </w:t>
            </w:r>
          </w:p>
        </w:tc>
      </w:tr>
      <w:tr w:rsidR="00FA0C43" w:rsidRPr="00FA0C43" w14:paraId="6884879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9BE4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509A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12500212" w14:textId="71ADBDE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61,723.78 </w:t>
            </w:r>
          </w:p>
        </w:tc>
        <w:tc>
          <w:tcPr>
            <w:tcW w:w="0" w:type="auto"/>
            <w:tcBorders>
              <w:top w:val="nil"/>
              <w:left w:val="nil"/>
              <w:bottom w:val="single" w:sz="4" w:space="0" w:color="000000"/>
              <w:right w:val="single" w:sz="4" w:space="0" w:color="000000"/>
            </w:tcBorders>
            <w:shd w:val="clear" w:color="auto" w:fill="auto"/>
            <w:noWrap/>
            <w:vAlign w:val="bottom"/>
            <w:hideMark/>
          </w:tcPr>
          <w:p w14:paraId="226C1B12" w14:textId="57DD5ED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753AA" w14:textId="54FC60B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1573B" w14:textId="059906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61,723.78 </w:t>
            </w:r>
          </w:p>
        </w:tc>
      </w:tr>
      <w:tr w:rsidR="00FA0C43" w:rsidRPr="00FA0C43" w14:paraId="2DBCA965"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5348E2"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proofErr w:type="spellStart"/>
            <w:r w:rsidRPr="00FA0C43">
              <w:rPr>
                <w:rFonts w:ascii="Arial Narrow" w:eastAsia="Times New Roman" w:hAnsi="Arial Narrow"/>
                <w:b/>
                <w:b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791FDE70" w14:textId="64A4E431"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3,645,476.84 </w:t>
            </w:r>
          </w:p>
        </w:tc>
        <w:tc>
          <w:tcPr>
            <w:tcW w:w="0" w:type="auto"/>
            <w:tcBorders>
              <w:top w:val="nil"/>
              <w:left w:val="nil"/>
              <w:bottom w:val="single" w:sz="4" w:space="0" w:color="000000"/>
              <w:right w:val="single" w:sz="4" w:space="0" w:color="000000"/>
            </w:tcBorders>
            <w:shd w:val="clear" w:color="D8D8D8" w:fill="D8D8D8"/>
            <w:noWrap/>
            <w:vAlign w:val="bottom"/>
            <w:hideMark/>
          </w:tcPr>
          <w:p w14:paraId="56A574CF" w14:textId="064431D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47F086F" w14:textId="36FEDF2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735EFE" w14:textId="3561DAD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3,645,476.84 </w:t>
            </w:r>
          </w:p>
        </w:tc>
      </w:tr>
      <w:tr w:rsidR="00FA0C43" w:rsidRPr="00FA0C43" w14:paraId="7A2440A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B626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BEE8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PLGU </w:t>
            </w:r>
            <w:proofErr w:type="spellStart"/>
            <w:r w:rsidRPr="00FA0C43">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BA7F59" w14:textId="1095D2A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45B425B1" w14:textId="76B36E8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6BF29" w14:textId="7A08E82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042CA" w14:textId="1716053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219,253.56 </w:t>
            </w:r>
          </w:p>
        </w:tc>
      </w:tr>
      <w:tr w:rsidR="00FA0C43" w:rsidRPr="00FA0C43" w14:paraId="39E0AC4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0A08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B49D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barrog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3D6F90" w14:textId="1FD9DC2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5,823.00 </w:t>
            </w:r>
          </w:p>
        </w:tc>
        <w:tc>
          <w:tcPr>
            <w:tcW w:w="0" w:type="auto"/>
            <w:tcBorders>
              <w:top w:val="nil"/>
              <w:left w:val="nil"/>
              <w:bottom w:val="single" w:sz="4" w:space="0" w:color="000000"/>
              <w:right w:val="single" w:sz="4" w:space="0" w:color="000000"/>
            </w:tcBorders>
            <w:shd w:val="clear" w:color="auto" w:fill="auto"/>
            <w:noWrap/>
            <w:vAlign w:val="bottom"/>
            <w:hideMark/>
          </w:tcPr>
          <w:p w14:paraId="52EDBDDB" w14:textId="7886F73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94C89" w14:textId="42BA08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9CC4E" w14:textId="79903DC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5,823.00 </w:t>
            </w:r>
          </w:p>
        </w:tc>
      </w:tr>
      <w:tr w:rsidR="00FA0C43" w:rsidRPr="00FA0C43" w14:paraId="1F18A06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EEA3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C8E4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iff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DA5610" w14:textId="04D1FC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817.00 </w:t>
            </w:r>
          </w:p>
        </w:tc>
        <w:tc>
          <w:tcPr>
            <w:tcW w:w="0" w:type="auto"/>
            <w:tcBorders>
              <w:top w:val="nil"/>
              <w:left w:val="nil"/>
              <w:bottom w:val="single" w:sz="4" w:space="0" w:color="000000"/>
              <w:right w:val="single" w:sz="4" w:space="0" w:color="000000"/>
            </w:tcBorders>
            <w:shd w:val="clear" w:color="auto" w:fill="auto"/>
            <w:noWrap/>
            <w:vAlign w:val="bottom"/>
            <w:hideMark/>
          </w:tcPr>
          <w:p w14:paraId="602486B7" w14:textId="1154215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111B0" w14:textId="218D6F1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208CC3" w14:textId="5605FF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817.00 </w:t>
            </w:r>
          </w:p>
        </w:tc>
      </w:tr>
      <w:tr w:rsidR="00FA0C43" w:rsidRPr="00FA0C43" w14:paraId="4A0D368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F601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A570A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d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DF6F8B" w14:textId="04F458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2,097.28 </w:t>
            </w:r>
          </w:p>
        </w:tc>
        <w:tc>
          <w:tcPr>
            <w:tcW w:w="0" w:type="auto"/>
            <w:tcBorders>
              <w:top w:val="nil"/>
              <w:left w:val="nil"/>
              <w:bottom w:val="single" w:sz="4" w:space="0" w:color="000000"/>
              <w:right w:val="single" w:sz="4" w:space="0" w:color="000000"/>
            </w:tcBorders>
            <w:shd w:val="clear" w:color="auto" w:fill="auto"/>
            <w:noWrap/>
            <w:vAlign w:val="bottom"/>
            <w:hideMark/>
          </w:tcPr>
          <w:p w14:paraId="2BC6D5CE" w14:textId="40ABAD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4FD0E" w14:textId="491CD64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CC4ED" w14:textId="185E69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2,097.28 </w:t>
            </w:r>
          </w:p>
        </w:tc>
      </w:tr>
      <w:tr w:rsidR="00FA0C43" w:rsidRPr="00FA0C43" w14:paraId="180EC37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180F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DEFE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Nagtip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195F23" w14:textId="7A6F252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486.00 </w:t>
            </w:r>
          </w:p>
        </w:tc>
        <w:tc>
          <w:tcPr>
            <w:tcW w:w="0" w:type="auto"/>
            <w:tcBorders>
              <w:top w:val="nil"/>
              <w:left w:val="nil"/>
              <w:bottom w:val="single" w:sz="4" w:space="0" w:color="000000"/>
              <w:right w:val="single" w:sz="4" w:space="0" w:color="000000"/>
            </w:tcBorders>
            <w:shd w:val="clear" w:color="auto" w:fill="auto"/>
            <w:noWrap/>
            <w:vAlign w:val="bottom"/>
            <w:hideMark/>
          </w:tcPr>
          <w:p w14:paraId="7563A2F8" w14:textId="535BD7D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6FFB9C" w14:textId="06DFAF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4385D" w14:textId="396B52D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486.00 </w:t>
            </w:r>
          </w:p>
        </w:tc>
      </w:tr>
      <w:tr w:rsidR="00FA0C43" w:rsidRPr="00FA0C43" w14:paraId="12023DDC"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6D1E39"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3A2D2575" w14:textId="2C98728C"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54,600,617.11 </w:t>
            </w:r>
          </w:p>
        </w:tc>
        <w:tc>
          <w:tcPr>
            <w:tcW w:w="0" w:type="auto"/>
            <w:tcBorders>
              <w:top w:val="nil"/>
              <w:left w:val="nil"/>
              <w:bottom w:val="single" w:sz="4" w:space="0" w:color="000000"/>
              <w:right w:val="single" w:sz="4" w:space="0" w:color="000000"/>
            </w:tcBorders>
            <w:shd w:val="clear" w:color="A5A5A5" w:fill="A5A5A5"/>
            <w:noWrap/>
            <w:vAlign w:val="bottom"/>
            <w:hideMark/>
          </w:tcPr>
          <w:p w14:paraId="7102CE8B" w14:textId="009D03AF"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3BAB0EC" w14:textId="14B9858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C21FC1D" w14:textId="39966E5C"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54,600,617.11 </w:t>
            </w:r>
          </w:p>
        </w:tc>
      </w:tr>
      <w:tr w:rsidR="00FA0C43" w:rsidRPr="00FA0C43" w14:paraId="0DA3BCCE"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0BE39B"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1227A47A" w14:textId="0E0C928E"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5DD96D8" w14:textId="6E6071C4"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F08A9F" w14:textId="79AEE36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702F1C4" w14:textId="0AD0CA01"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503,670.00 </w:t>
            </w:r>
          </w:p>
        </w:tc>
      </w:tr>
      <w:tr w:rsidR="00FA0C43" w:rsidRPr="00FA0C43" w14:paraId="089C01C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EDFF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2B1E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2CDF4348" w14:textId="1BC0A4B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0C24F7A1" w14:textId="4B59E3C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C8022" w14:textId="41202F5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C4503" w14:textId="2E25731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0,750.00 </w:t>
            </w:r>
          </w:p>
        </w:tc>
      </w:tr>
      <w:tr w:rsidR="00FA0C43" w:rsidRPr="00FA0C43" w14:paraId="24B87F5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D106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B027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6A4AF1F6" w14:textId="183FC7F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58315D15" w14:textId="474ABCB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CCBFD" w14:textId="540E98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A8F2F" w14:textId="468F133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5,265.00 </w:t>
            </w:r>
          </w:p>
        </w:tc>
      </w:tr>
      <w:tr w:rsidR="00FA0C43" w:rsidRPr="00FA0C43" w14:paraId="2DAD18F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A34E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C44E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il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7C3A98" w14:textId="4D43115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78E0A98A" w14:textId="32F58EF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5088B" w14:textId="255324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5AE9C" w14:textId="16FB6E5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0,962.50 </w:t>
            </w:r>
          </w:p>
        </w:tc>
      </w:tr>
      <w:tr w:rsidR="00FA0C43" w:rsidRPr="00FA0C43" w14:paraId="3DDD76C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3DCF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1387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inal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BFF850" w14:textId="135FE1C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00A5C8D8" w14:textId="1550AF1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6A749" w14:textId="2E21F91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C8ACA" w14:textId="6F92CA8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0,550.00 </w:t>
            </w:r>
          </w:p>
        </w:tc>
      </w:tr>
      <w:tr w:rsidR="00FA0C43" w:rsidRPr="00FA0C43" w14:paraId="734C2D4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31D7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D4DC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i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0D509D" w14:textId="7B925C9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5CDA6CE7" w14:textId="7809C55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0D0E7" w14:textId="0A56009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B18D7" w14:textId="44ABC4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93,000.00 </w:t>
            </w:r>
          </w:p>
        </w:tc>
      </w:tr>
      <w:tr w:rsidR="00FA0C43" w:rsidRPr="00FA0C43" w14:paraId="3611E4C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1609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4823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ipacu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543246" w14:textId="7AE892D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79198D67" w14:textId="215EF70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2B0C9" w14:textId="6B2A4E8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4FF56" w14:textId="0088C68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0,667.50 </w:t>
            </w:r>
          </w:p>
        </w:tc>
      </w:tr>
      <w:tr w:rsidR="00FA0C43" w:rsidRPr="00FA0C43" w14:paraId="655B9BD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83A4C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630E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459DEA80" w14:textId="102B45C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563A0445" w14:textId="036C663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C2A7C2" w14:textId="39423CE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A6509" w14:textId="086CEF1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1,237.50 </w:t>
            </w:r>
          </w:p>
        </w:tc>
      </w:tr>
      <w:tr w:rsidR="00FA0C43" w:rsidRPr="00FA0C43" w14:paraId="082063F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6404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CADF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CFAFC8E" w14:textId="52E42D4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13B797ED" w14:textId="395C640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C10E4" w14:textId="2C8635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0B5FC" w14:textId="654288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1,237.50 </w:t>
            </w:r>
          </w:p>
        </w:tc>
      </w:tr>
      <w:tr w:rsidR="00FA0C43" w:rsidRPr="00FA0C43" w14:paraId="51914628"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A71FD7"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6F7D6EA4" w14:textId="08A6726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3A0A8D3A" w14:textId="52B565F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D8C974" w14:textId="29AC4A00"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4B549BF" w14:textId="0909BCE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4,152,798.69 </w:t>
            </w:r>
          </w:p>
        </w:tc>
      </w:tr>
      <w:tr w:rsidR="00FA0C43" w:rsidRPr="00FA0C43" w14:paraId="7428E08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D403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5C6C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38056E" w14:textId="68923F9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1D3522D5" w14:textId="0DC59E8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5FF00" w14:textId="3DDDD46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470A1" w14:textId="63AD9D9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504.00 </w:t>
            </w:r>
          </w:p>
        </w:tc>
      </w:tr>
      <w:tr w:rsidR="00FA0C43" w:rsidRPr="00FA0C43" w14:paraId="6B15B3A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992B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F9A2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g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89B22B" w14:textId="437B87D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5884F9F4" w14:textId="7AFA107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5F9C9" w14:textId="24FDA73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C35F6" w14:textId="40C3645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4,566.00 </w:t>
            </w:r>
          </w:p>
        </w:tc>
      </w:tr>
      <w:tr w:rsidR="00FA0C43" w:rsidRPr="00FA0C43" w14:paraId="397F5F0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955D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F336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55E3105D" w14:textId="7DAD5C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02F7B0DB" w14:textId="244104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878B4" w14:textId="3BB52F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B859B" w14:textId="30C415F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6,919.20 </w:t>
            </w:r>
          </w:p>
        </w:tc>
      </w:tr>
      <w:tr w:rsidR="00FA0C43" w:rsidRPr="00FA0C43" w14:paraId="4634B68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CAF8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7E70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inalup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85D3F9" w14:textId="439DB8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5121E3BA" w14:textId="1F0DCD6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A4278" w14:textId="038AD28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4BEA7" w14:textId="4CD49B3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0,768.00 </w:t>
            </w:r>
          </w:p>
        </w:tc>
      </w:tr>
      <w:tr w:rsidR="00FA0C43" w:rsidRPr="00FA0C43" w14:paraId="44231DE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AD35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ADEA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645CF7CC" w14:textId="110217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5D9B375B" w14:textId="72223B7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78DA1" w14:textId="06B23E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11EBA" w14:textId="4664ED4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5,471.25 </w:t>
            </w:r>
          </w:p>
        </w:tc>
      </w:tr>
      <w:tr w:rsidR="00FA0C43" w:rsidRPr="00FA0C43" w14:paraId="4101779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EB47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EA7C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im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984A81" w14:textId="78A3D79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046EE0FA" w14:textId="4D57370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98D72" w14:textId="370755D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411D9" w14:textId="442C5BE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8,579.98 </w:t>
            </w:r>
          </w:p>
        </w:tc>
      </w:tr>
      <w:tr w:rsidR="00FA0C43" w:rsidRPr="00FA0C43" w14:paraId="501C8BA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6203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FC77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rive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32D027" w14:textId="02C0FE6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9685869" w14:textId="7E5C4EF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491BA" w14:textId="1E9A991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787C1" w14:textId="456F3A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34,000.00 </w:t>
            </w:r>
          </w:p>
        </w:tc>
      </w:tr>
      <w:tr w:rsidR="00FA0C43" w:rsidRPr="00FA0C43" w14:paraId="539BAEB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6ADE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9889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2B2D94" w14:textId="542FB9A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55805D3B" w14:textId="4DAC78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591CD" w14:textId="3C1E9E2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7387D" w14:textId="671EE1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4,500.00 </w:t>
            </w:r>
          </w:p>
        </w:tc>
      </w:tr>
      <w:tr w:rsidR="00FA0C43" w:rsidRPr="00FA0C43" w14:paraId="274DC51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A559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20A5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Ora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52D9C8" w14:textId="2BA5C78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1E79C060" w14:textId="550B9DF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5D9F3" w14:textId="0B7FF69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7062A" w14:textId="5D68AEB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4,590.00 </w:t>
            </w:r>
          </w:p>
        </w:tc>
      </w:tr>
      <w:tr w:rsidR="00FA0C43" w:rsidRPr="00FA0C43" w14:paraId="1BD1A16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EE5E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609D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4E841E99" w14:textId="7EE8E8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3D96B4D7" w14:textId="0A8D97A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46D1A" w14:textId="4E9597C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A65D9" w14:textId="4068D6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41,025.76 </w:t>
            </w:r>
          </w:p>
        </w:tc>
      </w:tr>
      <w:tr w:rsidR="00FA0C43" w:rsidRPr="00FA0C43" w14:paraId="085D5A6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9B1B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4071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FE09AA6" w14:textId="00A4659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1699D356" w14:textId="59B295F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D35A1" w14:textId="13DCDB5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F1B7B" w14:textId="3807E93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9,556.50 </w:t>
            </w:r>
          </w:p>
        </w:tc>
      </w:tr>
      <w:tr w:rsidR="00FA0C43" w:rsidRPr="00FA0C43" w14:paraId="6CFDE38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0BDF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63685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A6CEBC" w14:textId="3E5ABF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0455F78B" w14:textId="14980A0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6551A" w14:textId="753161B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BBCD6" w14:textId="1320A55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8,318.00 </w:t>
            </w:r>
          </w:p>
        </w:tc>
      </w:tr>
      <w:tr w:rsidR="00FA0C43" w:rsidRPr="00FA0C43" w14:paraId="438F845C"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0EC247"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484010F5" w14:textId="014C6B39"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0,586,704.17 </w:t>
            </w:r>
          </w:p>
        </w:tc>
        <w:tc>
          <w:tcPr>
            <w:tcW w:w="0" w:type="auto"/>
            <w:tcBorders>
              <w:top w:val="nil"/>
              <w:left w:val="nil"/>
              <w:bottom w:val="single" w:sz="4" w:space="0" w:color="000000"/>
              <w:right w:val="single" w:sz="4" w:space="0" w:color="000000"/>
            </w:tcBorders>
            <w:shd w:val="clear" w:color="D8D8D8" w:fill="D8D8D8"/>
            <w:noWrap/>
            <w:vAlign w:val="bottom"/>
            <w:hideMark/>
          </w:tcPr>
          <w:p w14:paraId="5CD767CF" w14:textId="379AED85"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B6641D" w14:textId="5C2AA15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62B864D" w14:textId="1C321EFE"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0,586,704.17 </w:t>
            </w:r>
          </w:p>
        </w:tc>
      </w:tr>
      <w:tr w:rsidR="00FA0C43" w:rsidRPr="00FA0C43" w14:paraId="47A3B505" w14:textId="77777777" w:rsidTr="00FA0C43">
        <w:trPr>
          <w:trHeight w:val="20"/>
        </w:trPr>
        <w:tc>
          <w:tcPr>
            <w:tcW w:w="0" w:type="auto"/>
            <w:tcBorders>
              <w:top w:val="nil"/>
              <w:left w:val="nil"/>
              <w:bottom w:val="single" w:sz="4" w:space="0" w:color="000000"/>
              <w:right w:val="nil"/>
            </w:tcBorders>
            <w:shd w:val="clear" w:color="auto" w:fill="auto"/>
            <w:noWrap/>
            <w:vAlign w:val="bottom"/>
            <w:hideMark/>
          </w:tcPr>
          <w:p w14:paraId="73D58B45" w14:textId="77777777" w:rsidR="00FA0C43" w:rsidRPr="00FA0C43" w:rsidRDefault="00FA0C43" w:rsidP="00FA0C43">
            <w:pPr>
              <w:widowControl/>
              <w:spacing w:after="0" w:line="240" w:lineRule="auto"/>
              <w:contextualSpacing/>
              <w:rPr>
                <w:rFonts w:eastAsia="Times New Roman"/>
                <w:color w:val="000000"/>
              </w:rPr>
            </w:pPr>
            <w:r w:rsidRPr="00FA0C43">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624CCBB4" w14:textId="77777777" w:rsidR="00FA0C43" w:rsidRPr="00FA0C43" w:rsidRDefault="00FA0C43" w:rsidP="00FA0C43">
            <w:pPr>
              <w:widowControl/>
              <w:spacing w:after="0" w:line="240" w:lineRule="auto"/>
              <w:contextualSpacing/>
              <w:rPr>
                <w:rFonts w:ascii="Arial Narrow" w:eastAsia="Times New Roman" w:hAnsi="Arial Narrow"/>
                <w:i/>
                <w:iCs/>
                <w:color w:val="000000"/>
              </w:rPr>
            </w:pPr>
            <w:r w:rsidRPr="00FA0C43">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372F9920" w14:textId="31BB7C04" w:rsidR="00FA0C43" w:rsidRPr="00FA0C43" w:rsidRDefault="00FA0C43" w:rsidP="00FA0C43">
            <w:pPr>
              <w:widowControl/>
              <w:spacing w:after="0" w:line="240" w:lineRule="auto"/>
              <w:contextualSpacing/>
              <w:jc w:val="right"/>
              <w:rPr>
                <w:rFonts w:ascii="Arial Narrow" w:eastAsia="Times New Roman" w:hAnsi="Arial Narrow"/>
                <w:i/>
                <w:iCs/>
                <w:color w:val="000000"/>
              </w:rPr>
            </w:pPr>
            <w:r w:rsidRPr="00FA0C43">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38122735" w14:textId="2D8EE476" w:rsidR="00FA0C43" w:rsidRPr="00FA0C43" w:rsidRDefault="00FA0C43" w:rsidP="00FA0C43">
            <w:pPr>
              <w:widowControl/>
              <w:spacing w:after="0" w:line="240" w:lineRule="auto"/>
              <w:contextualSpacing/>
              <w:jc w:val="right"/>
              <w:rPr>
                <w:rFonts w:ascii="Arial Narrow" w:eastAsia="Times New Roman" w:hAnsi="Arial Narrow"/>
                <w:i/>
                <w:iCs/>
                <w:color w:val="000000"/>
              </w:rPr>
            </w:pPr>
            <w:r w:rsidRPr="00FA0C43">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6FA24" w14:textId="7BD4D0B7" w:rsidR="00FA0C43" w:rsidRPr="00FA0C43" w:rsidRDefault="00FA0C43" w:rsidP="00FA0C43">
            <w:pPr>
              <w:widowControl/>
              <w:spacing w:after="0" w:line="240" w:lineRule="auto"/>
              <w:contextualSpacing/>
              <w:jc w:val="right"/>
              <w:rPr>
                <w:rFonts w:ascii="Arial Narrow" w:eastAsia="Times New Roman" w:hAnsi="Arial Narrow"/>
                <w:i/>
                <w:iCs/>
                <w:color w:val="000000"/>
              </w:rPr>
            </w:pPr>
            <w:r w:rsidRPr="00FA0C43">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70169" w14:textId="0FC38380" w:rsidR="00FA0C43" w:rsidRPr="00FA0C43" w:rsidRDefault="00FA0C43" w:rsidP="00FA0C43">
            <w:pPr>
              <w:widowControl/>
              <w:spacing w:after="0" w:line="240" w:lineRule="auto"/>
              <w:contextualSpacing/>
              <w:jc w:val="right"/>
              <w:rPr>
                <w:rFonts w:ascii="Arial Narrow" w:eastAsia="Times New Roman" w:hAnsi="Arial Narrow"/>
                <w:i/>
                <w:iCs/>
                <w:color w:val="000000"/>
              </w:rPr>
            </w:pPr>
            <w:r w:rsidRPr="00FA0C43">
              <w:rPr>
                <w:rFonts w:ascii="Arial Narrow" w:eastAsia="Times New Roman" w:hAnsi="Arial Narrow"/>
                <w:i/>
                <w:iCs/>
                <w:color w:val="000000"/>
              </w:rPr>
              <w:t xml:space="preserve">1,234,000.00 </w:t>
            </w:r>
          </w:p>
        </w:tc>
      </w:tr>
      <w:tr w:rsidR="00FA0C43" w:rsidRPr="00FA0C43" w14:paraId="2E6C506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44E3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9862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n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3D18EF" w14:textId="1D04FA4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59F23F39" w14:textId="73C397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0429B" w14:textId="3F5FA8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7F713" w14:textId="0452328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60.78 </w:t>
            </w:r>
          </w:p>
        </w:tc>
      </w:tr>
      <w:tr w:rsidR="00FA0C43" w:rsidRPr="00FA0C43" w14:paraId="4A58148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4B3E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6081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alagtas (</w:t>
            </w:r>
            <w:proofErr w:type="spellStart"/>
            <w:r w:rsidRPr="00FA0C43">
              <w:rPr>
                <w:rFonts w:ascii="Arial Narrow" w:eastAsia="Times New Roman" w:hAnsi="Arial Narrow"/>
                <w:i/>
                <w:iCs/>
                <w:color w:val="000000"/>
                <w:sz w:val="20"/>
                <w:szCs w:val="20"/>
              </w:rPr>
              <w:t>Bigaa</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8F07700" w14:textId="1B6695A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7C121A61" w14:textId="6F40308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8B0435" w14:textId="6B1DE1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D4098" w14:textId="34C529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0,249.68 </w:t>
            </w:r>
          </w:p>
        </w:tc>
      </w:tr>
      <w:tr w:rsidR="00FA0C43" w:rsidRPr="00FA0C43" w14:paraId="7158E7C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87B2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84CA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li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E2385B" w14:textId="01630C0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0998B4AF" w14:textId="3EB2C3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844D6" w14:textId="73C8341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5A679" w14:textId="49537B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56,535.58 </w:t>
            </w:r>
          </w:p>
        </w:tc>
      </w:tr>
      <w:tr w:rsidR="00FA0C43" w:rsidRPr="00FA0C43" w14:paraId="14A0413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1942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DF04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01D8296B" w14:textId="5AC51C0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5CB99BF3" w14:textId="3EB2961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0AE51" w14:textId="2EDA8A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C3FA1" w14:textId="7ABCF32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1,185.84 </w:t>
            </w:r>
          </w:p>
        </w:tc>
      </w:tr>
      <w:tr w:rsidR="00FA0C43" w:rsidRPr="00FA0C43" w14:paraId="694CA5A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30D6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55551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61AE7A85" w14:textId="42B86E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7D9F235E" w14:textId="541A9BE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CD24B" w14:textId="4753C8F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C7EE8" w14:textId="187AD8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1,868.08 </w:t>
            </w:r>
          </w:p>
        </w:tc>
      </w:tr>
      <w:tr w:rsidR="00FA0C43" w:rsidRPr="00FA0C43" w14:paraId="07F35F4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B01B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5FE408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15FE0323" w14:textId="5AAD034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4CCB20DE" w14:textId="79014F2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8C59C" w14:textId="356D5CD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1A6CB" w14:textId="79C9600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5,144.53 </w:t>
            </w:r>
          </w:p>
        </w:tc>
      </w:tr>
      <w:tr w:rsidR="00FA0C43" w:rsidRPr="00FA0C43" w14:paraId="1E8CBF8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C09C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0EED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lum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478120" w14:textId="77EC85E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3D318C5B" w14:textId="727A088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24FD5" w14:textId="7001083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D70DF" w14:textId="732F7B2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8,666.92 </w:t>
            </w:r>
          </w:p>
        </w:tc>
      </w:tr>
      <w:tr w:rsidR="00FA0C43" w:rsidRPr="00FA0C43" w14:paraId="466EAF3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DA0D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F8A4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24D7C405" w14:textId="7D0AB33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0487B695" w14:textId="17525D9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41F89" w14:textId="52777EB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AA775" w14:textId="0086630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6,200.00 </w:t>
            </w:r>
          </w:p>
        </w:tc>
      </w:tr>
      <w:tr w:rsidR="00FA0C43" w:rsidRPr="00FA0C43" w14:paraId="566FC60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43A6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24DF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Guiguin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F541C2" w14:textId="2506C1C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67E8B18D" w14:textId="362940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054A6" w14:textId="1AAB24A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C49C1" w14:textId="70941AE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0,856.08 </w:t>
            </w:r>
          </w:p>
        </w:tc>
      </w:tr>
      <w:tr w:rsidR="00FA0C43" w:rsidRPr="00FA0C43" w14:paraId="37015DB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DC9B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F9DD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57E5DA" w14:textId="332A093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2C19A95F" w14:textId="71CD8CE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37ECB" w14:textId="6FBD3E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4376C" w14:textId="2CEA7D2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45,072.81 </w:t>
            </w:r>
          </w:p>
        </w:tc>
      </w:tr>
      <w:tr w:rsidR="00FA0C43" w:rsidRPr="00FA0C43" w14:paraId="7851D20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3EC2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7450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4F5FBB24" w14:textId="5629D2E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3,298.85 </w:t>
            </w:r>
          </w:p>
        </w:tc>
        <w:tc>
          <w:tcPr>
            <w:tcW w:w="0" w:type="auto"/>
            <w:tcBorders>
              <w:top w:val="nil"/>
              <w:left w:val="nil"/>
              <w:bottom w:val="single" w:sz="4" w:space="0" w:color="000000"/>
              <w:right w:val="single" w:sz="4" w:space="0" w:color="000000"/>
            </w:tcBorders>
            <w:shd w:val="clear" w:color="auto" w:fill="auto"/>
            <w:noWrap/>
            <w:vAlign w:val="bottom"/>
            <w:hideMark/>
          </w:tcPr>
          <w:p w14:paraId="269B2441" w14:textId="26F282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A92BA" w14:textId="3F22B9D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BBD7D" w14:textId="22096E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3,298.85 </w:t>
            </w:r>
          </w:p>
        </w:tc>
      </w:tr>
      <w:tr w:rsidR="00FA0C43" w:rsidRPr="00FA0C43" w14:paraId="54BF4D6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3348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20A5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r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C263A0" w14:textId="577214F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2C74AC52" w14:textId="1CAA22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38C4D" w14:textId="36F1CF2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A1688" w14:textId="181C3F1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24,636.82 </w:t>
            </w:r>
          </w:p>
        </w:tc>
      </w:tr>
      <w:tr w:rsidR="00FA0C43" w:rsidRPr="00FA0C43" w14:paraId="44CBBEA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A5AF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F8B3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City of </w:t>
            </w:r>
            <w:proofErr w:type="spellStart"/>
            <w:r w:rsidRPr="00FA0C43">
              <w:rPr>
                <w:rFonts w:ascii="Arial Narrow" w:eastAsia="Times New Roman" w:hAnsi="Arial Narrow"/>
                <w:i/>
                <w:iCs/>
                <w:color w:val="000000"/>
                <w:sz w:val="20"/>
                <w:szCs w:val="20"/>
              </w:rPr>
              <w:t>Mey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9BC71F" w14:textId="3129A56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7B32AE73" w14:textId="0DA1D61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B68D6" w14:textId="15F2B3A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1CBB5" w14:textId="4A0CAFA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31,013.18 </w:t>
            </w:r>
          </w:p>
        </w:tc>
      </w:tr>
      <w:tr w:rsidR="00FA0C43" w:rsidRPr="00FA0C43" w14:paraId="3C3A02D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E06E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AA30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Norzagar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8D33B6" w14:textId="4B1038C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0D05A3BD" w14:textId="08D262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73C3D" w14:textId="0A353A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EBAF1" w14:textId="3167C4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09,442.04 </w:t>
            </w:r>
          </w:p>
        </w:tc>
      </w:tr>
      <w:tr w:rsidR="00FA0C43" w:rsidRPr="00FA0C43" w14:paraId="3D83BAE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C34D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41F8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45CA6ECF" w14:textId="5FF8345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0209E334" w14:textId="7EA66A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DF9DD" w14:textId="02B11F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76110" w14:textId="039609E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0,642.42 </w:t>
            </w:r>
          </w:p>
        </w:tc>
      </w:tr>
      <w:tr w:rsidR="00FA0C43" w:rsidRPr="00FA0C43" w14:paraId="00F0606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5E90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E901A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n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F1ADFB" w14:textId="4FFFFED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17AC1F3F" w14:textId="30EE4AA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77C0B" w14:textId="678C17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E88C4" w14:textId="109A7B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254,859.78 </w:t>
            </w:r>
          </w:p>
        </w:tc>
      </w:tr>
      <w:tr w:rsidR="00FA0C43" w:rsidRPr="00FA0C43" w14:paraId="0ADF102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E4E7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5144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om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E7E676" w14:textId="6A8372F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4E8105FF" w14:textId="69B9E05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FEC44" w14:textId="5AAF2F0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7C45F" w14:textId="5FAEDC6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5,518.74 </w:t>
            </w:r>
          </w:p>
        </w:tc>
      </w:tr>
      <w:tr w:rsidR="00FA0C43" w:rsidRPr="00FA0C43" w14:paraId="4AA095A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C9E7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6ED7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15614368" w14:textId="2680725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4F639757" w14:textId="3D6F389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1C50A" w14:textId="343FB99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0E1B4" w14:textId="4DF7EEF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73,025.46 </w:t>
            </w:r>
          </w:p>
        </w:tc>
      </w:tr>
      <w:tr w:rsidR="00FA0C43" w:rsidRPr="00FA0C43" w14:paraId="4858D1F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AB03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7FC5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ul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474EF8" w14:textId="53A7CEC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4CAD6BFE" w14:textId="6B9FD2D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4CF55" w14:textId="088E1D8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2C47A" w14:textId="7A7632D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3,445.58 </w:t>
            </w:r>
          </w:p>
        </w:tc>
      </w:tr>
      <w:tr w:rsidR="00FA0C43" w:rsidRPr="00FA0C43" w14:paraId="0FE705C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CFE1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2C01F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1353F2CB" w14:textId="7480411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1696009C" w14:textId="79399B8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21041" w14:textId="5EFAC2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64E33" w14:textId="1D7912C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43,821.56 </w:t>
            </w:r>
          </w:p>
        </w:tc>
      </w:tr>
      <w:tr w:rsidR="00FA0C43" w:rsidRPr="00FA0C43" w14:paraId="058EAA5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64C8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2ED0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068CD7EE" w14:textId="5EBC5F5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64446E85" w14:textId="25CADBD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50D2D6" w14:textId="46876C4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53283" w14:textId="609AC2B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824,469.92 </w:t>
            </w:r>
          </w:p>
        </w:tc>
      </w:tr>
      <w:tr w:rsidR="00FA0C43" w:rsidRPr="00FA0C43" w14:paraId="341172B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9D73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1823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B5D44C8" w14:textId="4793F16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24248D77" w14:textId="73DF61F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3DBC8" w14:textId="2839D12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3616C" w14:textId="63AD528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154,321.68 </w:t>
            </w:r>
          </w:p>
        </w:tc>
      </w:tr>
      <w:tr w:rsidR="00FA0C43" w:rsidRPr="00FA0C43" w14:paraId="6D2FC5A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A0AE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0290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71A238AB" w14:textId="6994215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7764FD7E" w14:textId="2AE15AD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DB0E6" w14:textId="1CF4C4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85793" w14:textId="5252486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4,437.06 </w:t>
            </w:r>
          </w:p>
        </w:tc>
      </w:tr>
      <w:tr w:rsidR="00FA0C43" w:rsidRPr="00FA0C43" w14:paraId="4FAC0A7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F907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6B63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E586B23" w14:textId="054290A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311308CA" w14:textId="0BD80A6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4F683" w14:textId="6C8F1A0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1E437" w14:textId="14705DF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3,630.78 </w:t>
            </w:r>
          </w:p>
        </w:tc>
      </w:tr>
      <w:tr w:rsidR="00FA0C43" w:rsidRPr="00FA0C43" w14:paraId="73EBD3D8"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1B87F3"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393B38A3" w14:textId="5837405C"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1,607,122.79 </w:t>
            </w:r>
          </w:p>
        </w:tc>
        <w:tc>
          <w:tcPr>
            <w:tcW w:w="0" w:type="auto"/>
            <w:tcBorders>
              <w:top w:val="nil"/>
              <w:left w:val="nil"/>
              <w:bottom w:val="single" w:sz="4" w:space="0" w:color="000000"/>
              <w:right w:val="single" w:sz="4" w:space="0" w:color="000000"/>
            </w:tcBorders>
            <w:shd w:val="clear" w:color="D8D8D8" w:fill="D8D8D8"/>
            <w:noWrap/>
            <w:vAlign w:val="bottom"/>
            <w:hideMark/>
          </w:tcPr>
          <w:p w14:paraId="2FF8AA5F" w14:textId="79007459"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ACBA3A" w14:textId="18F134E6"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713A5C" w14:textId="08B8E4A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1,607,122.79 </w:t>
            </w:r>
          </w:p>
        </w:tc>
      </w:tr>
      <w:tr w:rsidR="00FA0C43" w:rsidRPr="00FA0C43" w14:paraId="1319F431"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92AF3D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PLGU Nueva </w:t>
            </w:r>
            <w:proofErr w:type="spellStart"/>
            <w:r w:rsidRPr="00FA0C43">
              <w:rPr>
                <w:rFonts w:ascii="Arial Narrow" w:eastAsia="Times New Roman" w:hAnsi="Arial Narrow"/>
                <w:i/>
                <w:iCs/>
                <w:color w:val="000000"/>
                <w:sz w:val="20"/>
                <w:szCs w:val="20"/>
              </w:rPr>
              <w:t>Ecitj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D94803" w14:textId="0C90742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0DAC6AD1" w14:textId="763ED06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A9198" w14:textId="38F4656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03A81" w14:textId="6F16963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144,723.87 </w:t>
            </w:r>
          </w:p>
        </w:tc>
      </w:tr>
      <w:tr w:rsidR="00FA0C43" w:rsidRPr="00FA0C43" w14:paraId="4A69CD6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9B4F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07EA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li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E70650" w14:textId="0AD91D9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29E9EF66" w14:textId="26C908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1E8B6" w14:textId="69650B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93AA1" w14:textId="5D9585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9,860.00 </w:t>
            </w:r>
          </w:p>
        </w:tc>
      </w:tr>
      <w:tr w:rsidR="00FA0C43" w:rsidRPr="00FA0C43" w14:paraId="2F5B249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920B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8C67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onga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93006D" w14:textId="52722AD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1B8421BA" w14:textId="419A6B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EA507" w14:textId="4F3F066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DC9D2" w14:textId="543A31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1,650.00 </w:t>
            </w:r>
          </w:p>
        </w:tc>
      </w:tr>
      <w:tr w:rsidR="00FA0C43" w:rsidRPr="00FA0C43" w14:paraId="22F4B9E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84BD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14DE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663704AA" w14:textId="3261DDC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67BAD4DB" w14:textId="01FC48E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4D35E" w14:textId="7061740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D6FA6" w14:textId="7F8557A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15,838.92 </w:t>
            </w:r>
          </w:p>
        </w:tc>
      </w:tr>
      <w:tr w:rsidR="00FA0C43" w:rsidRPr="00FA0C43" w14:paraId="1212D76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D5C1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2B18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315359" w14:textId="768DE6F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065745DE" w14:textId="1F5E8B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00287" w14:textId="14191A8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DEDAE" w14:textId="140BC8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43,207.50 </w:t>
            </w:r>
          </w:p>
        </w:tc>
      </w:tr>
      <w:tr w:rsidR="00FA0C43" w:rsidRPr="00FA0C43" w14:paraId="121A16D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D995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0E7D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rrang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DBDEEE" w14:textId="3A493D0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43041B8A" w14:textId="14A3A25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15720" w14:textId="7653B8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81FDF" w14:textId="1180C6A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52,406.25 </w:t>
            </w:r>
          </w:p>
        </w:tc>
      </w:tr>
      <w:tr w:rsidR="00FA0C43" w:rsidRPr="00FA0C43" w14:paraId="0EAE72F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C2DB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2DB5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uyap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C556DF" w14:textId="7CBE0DB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5FA280AD" w14:textId="2699AF0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F5A9D" w14:textId="453684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43D35" w14:textId="51FB4C8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12,131.25 </w:t>
            </w:r>
          </w:p>
        </w:tc>
      </w:tr>
      <w:tr w:rsidR="00FA0C43" w:rsidRPr="00FA0C43" w14:paraId="30BD194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D9C8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B2B0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General </w:t>
            </w:r>
            <w:proofErr w:type="spellStart"/>
            <w:r w:rsidRPr="00FA0C43">
              <w:rPr>
                <w:rFonts w:ascii="Arial Narrow" w:eastAsia="Times New Roman" w:hAnsi="Arial Narrow"/>
                <w:i/>
                <w:iCs/>
                <w:color w:val="000000"/>
                <w:sz w:val="20"/>
                <w:szCs w:val="20"/>
              </w:rPr>
              <w:t>Mamerto</w:t>
            </w:r>
            <w:proofErr w:type="spellEnd"/>
            <w:r w:rsidRPr="00FA0C43">
              <w:rPr>
                <w:rFonts w:ascii="Arial Narrow" w:eastAsia="Times New Roman" w:hAnsi="Arial Narrow"/>
                <w:i/>
                <w:iCs/>
                <w:color w:val="000000"/>
                <w:sz w:val="20"/>
                <w:szCs w:val="20"/>
              </w:rPr>
              <w:t xml:space="preserve">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2EDF9885" w14:textId="5CF11C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52EAF763" w14:textId="41EF2E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17F56" w14:textId="5A629CD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ECF12" w14:textId="7EEB2F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3,457.50 </w:t>
            </w:r>
          </w:p>
        </w:tc>
      </w:tr>
      <w:tr w:rsidR="00FA0C43" w:rsidRPr="00FA0C43" w14:paraId="244E1BD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EC5D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923F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General </w:t>
            </w:r>
            <w:proofErr w:type="spellStart"/>
            <w:r w:rsidRPr="00FA0C43">
              <w:rPr>
                <w:rFonts w:ascii="Arial Narrow" w:eastAsia="Times New Roman" w:hAnsi="Arial Narrow"/>
                <w:i/>
                <w:iCs/>
                <w:color w:val="000000"/>
                <w:sz w:val="20"/>
                <w:szCs w:val="20"/>
              </w:rPr>
              <w:t>Tinio</w:t>
            </w:r>
            <w:proofErr w:type="spellEnd"/>
            <w:r w:rsidRPr="00FA0C43">
              <w:rPr>
                <w:rFonts w:ascii="Arial Narrow" w:eastAsia="Times New Roman" w:hAnsi="Arial Narrow"/>
                <w:i/>
                <w:iCs/>
                <w:color w:val="000000"/>
                <w:sz w:val="20"/>
                <w:szCs w:val="20"/>
              </w:rPr>
              <w:t xml:space="preserve"> (Papaya)</w:t>
            </w:r>
          </w:p>
        </w:tc>
        <w:tc>
          <w:tcPr>
            <w:tcW w:w="0" w:type="auto"/>
            <w:tcBorders>
              <w:top w:val="nil"/>
              <w:left w:val="nil"/>
              <w:bottom w:val="single" w:sz="4" w:space="0" w:color="000000"/>
              <w:right w:val="single" w:sz="4" w:space="0" w:color="000000"/>
            </w:tcBorders>
            <w:shd w:val="clear" w:color="auto" w:fill="auto"/>
            <w:noWrap/>
            <w:vAlign w:val="bottom"/>
            <w:hideMark/>
          </w:tcPr>
          <w:p w14:paraId="5D65D0E3" w14:textId="66846F6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260B6E9B" w14:textId="5DE50DB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EF77E" w14:textId="37188E9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965AE" w14:textId="0007F05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89,500.00 </w:t>
            </w:r>
          </w:p>
        </w:tc>
      </w:tr>
      <w:tr w:rsidR="00FA0C43" w:rsidRPr="00FA0C43" w14:paraId="4D8244B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F66D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92E7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Gui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28FF7F" w14:textId="15317AF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2CDE8AAC" w14:textId="7E38B4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AB2A9" w14:textId="483F3A7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4F6DB" w14:textId="6EE545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23,575.00 </w:t>
            </w:r>
          </w:p>
        </w:tc>
      </w:tr>
      <w:tr w:rsidR="00FA0C43" w:rsidRPr="00FA0C43" w14:paraId="2277554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2EF3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0809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09826971" w14:textId="24E1737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6B13D131" w14:textId="5DA9850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D2707" w14:textId="52489BD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F3CD8" w14:textId="06D2931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04,562.50 </w:t>
            </w:r>
          </w:p>
        </w:tc>
      </w:tr>
      <w:tr w:rsidR="00FA0C43" w:rsidRPr="00FA0C43" w14:paraId="04A3BD7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F420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42FE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u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8F71D6" w14:textId="28459FF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370EF762" w14:textId="5B68D02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53FDE" w14:textId="1230C98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01C9D" w14:textId="2A15F16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0,780.00 </w:t>
            </w:r>
          </w:p>
        </w:tc>
      </w:tr>
      <w:tr w:rsidR="00FA0C43" w:rsidRPr="00FA0C43" w14:paraId="4A0DC5F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7547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F5C5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ic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65BDDB" w14:textId="50C4CEF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2131755E" w14:textId="4596E25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065E7" w14:textId="7FFBF81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1FEB9" w14:textId="06AAF24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3,760.00 </w:t>
            </w:r>
          </w:p>
        </w:tc>
      </w:tr>
      <w:tr w:rsidR="00FA0C43" w:rsidRPr="00FA0C43" w14:paraId="0E751FF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1A1E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DD63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Nampic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EFE302" w14:textId="2530C51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42E49433" w14:textId="2280A0E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64583" w14:textId="3100B52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59C64" w14:textId="5270B88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0,550.00 </w:t>
            </w:r>
          </w:p>
        </w:tc>
      </w:tr>
      <w:tr w:rsidR="00FA0C43" w:rsidRPr="00FA0C43" w14:paraId="092F5C4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7A4F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F681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layan</w:t>
            </w:r>
            <w:proofErr w:type="spellEnd"/>
            <w:r w:rsidRPr="00FA0C4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E2969EA" w14:textId="7322EC3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55D0FFE3" w14:textId="1EBAB4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5850D" w14:textId="2F2296B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E188A" w14:textId="6E17947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0,825.00 </w:t>
            </w:r>
          </w:p>
        </w:tc>
      </w:tr>
      <w:tr w:rsidR="00FA0C43" w:rsidRPr="00FA0C43" w14:paraId="43FCCF9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351D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7038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nt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6F9096" w14:textId="2DBA25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500AA0F5" w14:textId="4EBCAFA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DC85F" w14:textId="3E390DC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CB788" w14:textId="0BC3D8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0,962.50 </w:t>
            </w:r>
          </w:p>
        </w:tc>
      </w:tr>
      <w:tr w:rsidR="00FA0C43" w:rsidRPr="00FA0C43" w14:paraId="16990DF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3A0C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BC77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eñaran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90CE0B" w14:textId="760EE2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6A3D4859" w14:textId="7D730D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D5BB1" w14:textId="7E38FC4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37B94" w14:textId="19B2C99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0,825.00 </w:t>
            </w:r>
          </w:p>
        </w:tc>
      </w:tr>
      <w:tr w:rsidR="00FA0C43" w:rsidRPr="00FA0C43" w14:paraId="08B9A37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A88F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52E5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86FABCD" w14:textId="0F0D8C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1F1EBC67" w14:textId="48A61DD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E8897" w14:textId="647FA2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3B0C82" w14:textId="3E50055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9,862.50 </w:t>
            </w:r>
          </w:p>
        </w:tc>
      </w:tr>
      <w:tr w:rsidR="00FA0C43" w:rsidRPr="00FA0C43" w14:paraId="787109B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1F41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EC01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3DD38F5" w14:textId="2D495C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18DEE4B9" w14:textId="4A0A9C2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95F41" w14:textId="34F331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8167C" w14:textId="45D359E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1,100.00 </w:t>
            </w:r>
          </w:p>
        </w:tc>
      </w:tr>
      <w:tr w:rsidR="00FA0C43" w:rsidRPr="00FA0C43" w14:paraId="7C25933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FC51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9FCE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11B8A83A" w14:textId="0B17970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741A7F46" w14:textId="22F0566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1A833" w14:textId="74FB881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E8B76" w14:textId="0A56BC1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22,887.50 </w:t>
            </w:r>
          </w:p>
        </w:tc>
      </w:tr>
      <w:tr w:rsidR="00FA0C43" w:rsidRPr="00FA0C43" w14:paraId="65E8031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E994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BE87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7532716D" w14:textId="2322CE7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2B364C06" w14:textId="4031E68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F4B88" w14:textId="66A41DF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199F1" w14:textId="72A4475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1,100.00 </w:t>
            </w:r>
          </w:p>
        </w:tc>
      </w:tr>
      <w:tr w:rsidR="00FA0C43" w:rsidRPr="00FA0C43" w14:paraId="4BD84D4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B5C9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C523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41DAF2C1" w14:textId="5F7367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079FA9BD" w14:textId="6DB05A1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F600D" w14:textId="3F7B18D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48288" w14:textId="21F9D8B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0,530.00 </w:t>
            </w:r>
          </w:p>
        </w:tc>
      </w:tr>
      <w:tr w:rsidR="00FA0C43" w:rsidRPr="00FA0C43" w14:paraId="4595453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9642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4667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187AC5F5" w14:textId="438DD5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390917BA" w14:textId="005A658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01E9A" w14:textId="1B407EB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2C03B" w14:textId="64B8310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8,241.25 </w:t>
            </w:r>
          </w:p>
        </w:tc>
      </w:tr>
      <w:tr w:rsidR="00FA0C43" w:rsidRPr="00FA0C43" w14:paraId="7F75EBE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DA19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D817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47DD6B81" w14:textId="150231B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14721EA4" w14:textId="68F1BC5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E26D5" w14:textId="12D000B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4AE7E" w14:textId="7CC9F99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80,598.75 </w:t>
            </w:r>
          </w:p>
        </w:tc>
      </w:tr>
      <w:tr w:rsidR="00FA0C43" w:rsidRPr="00FA0C43" w14:paraId="2A04498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84F8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051C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0E8D0CD1" w14:textId="4C1D43E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70,225.00 </w:t>
            </w:r>
          </w:p>
        </w:tc>
        <w:tc>
          <w:tcPr>
            <w:tcW w:w="0" w:type="auto"/>
            <w:tcBorders>
              <w:top w:val="nil"/>
              <w:left w:val="nil"/>
              <w:bottom w:val="single" w:sz="4" w:space="0" w:color="000000"/>
              <w:right w:val="single" w:sz="4" w:space="0" w:color="000000"/>
            </w:tcBorders>
            <w:shd w:val="clear" w:color="auto" w:fill="auto"/>
            <w:noWrap/>
            <w:vAlign w:val="bottom"/>
            <w:hideMark/>
          </w:tcPr>
          <w:p w14:paraId="54316E23" w14:textId="678CE8A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B281C" w14:textId="6ED3279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E6328" w14:textId="389E1FA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70,225.00 </w:t>
            </w:r>
          </w:p>
        </w:tc>
      </w:tr>
      <w:tr w:rsidR="00FA0C43" w:rsidRPr="00FA0C43" w14:paraId="036FB7E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5337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3D58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lugt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F4C8CA" w14:textId="399FFA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0EC79360" w14:textId="4B80ED2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D80E0" w14:textId="6F8B7BA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5D14B" w14:textId="78B6C2C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0,962.50 </w:t>
            </w:r>
          </w:p>
        </w:tc>
      </w:tr>
      <w:tr w:rsidR="00FA0C43" w:rsidRPr="00FA0C43" w14:paraId="4E6DF02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E658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961E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0DEEAD5F" w14:textId="5A0DDA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187DDB0C" w14:textId="3B757E0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9246A" w14:textId="0723D6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6D42C" w14:textId="67827B7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93,000.00 </w:t>
            </w:r>
          </w:p>
        </w:tc>
      </w:tr>
      <w:tr w:rsidR="00FA0C43" w:rsidRPr="00FA0C43" w14:paraId="7D83A460"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A3CFAD"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29631E2E" w14:textId="1969F730"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7,078,343.98 </w:t>
            </w:r>
          </w:p>
        </w:tc>
        <w:tc>
          <w:tcPr>
            <w:tcW w:w="0" w:type="auto"/>
            <w:tcBorders>
              <w:top w:val="nil"/>
              <w:left w:val="nil"/>
              <w:bottom w:val="single" w:sz="4" w:space="0" w:color="000000"/>
              <w:right w:val="single" w:sz="4" w:space="0" w:color="000000"/>
            </w:tcBorders>
            <w:shd w:val="clear" w:color="D8D8D8" w:fill="D8D8D8"/>
            <w:noWrap/>
            <w:vAlign w:val="bottom"/>
            <w:hideMark/>
          </w:tcPr>
          <w:p w14:paraId="5A8987A0" w14:textId="1378A2AF"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24F8D0" w14:textId="0E9C2A7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6A2EC9" w14:textId="098A52D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7,078,343.98 </w:t>
            </w:r>
          </w:p>
        </w:tc>
      </w:tr>
      <w:tr w:rsidR="00FA0C43" w:rsidRPr="00FA0C43" w14:paraId="32889028"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E45F5A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1CEDEE66" w14:textId="31FEBDD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6EDF73A7" w14:textId="3509AA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4BB24" w14:textId="387184A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C1616" w14:textId="24C594D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97,340.00 </w:t>
            </w:r>
          </w:p>
        </w:tc>
      </w:tr>
      <w:tr w:rsidR="00FA0C43" w:rsidRPr="00FA0C43" w14:paraId="135A812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F18B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3D13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20EDEF51" w14:textId="17D1FA8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6302C313" w14:textId="1260CCA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2A922" w14:textId="2A4D93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F7983" w14:textId="3A5E6BB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4,521.12 </w:t>
            </w:r>
          </w:p>
        </w:tc>
      </w:tr>
      <w:tr w:rsidR="00FA0C43" w:rsidRPr="00FA0C43" w14:paraId="10129A3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91E5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ACD3E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pal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4A33E3" w14:textId="460AB33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3EB565AE" w14:textId="254B8D1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A925C" w14:textId="262CF19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DBE92" w14:textId="2388E79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988.08 </w:t>
            </w:r>
          </w:p>
        </w:tc>
      </w:tr>
      <w:tr w:rsidR="00FA0C43" w:rsidRPr="00FA0C43" w14:paraId="2CE344D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354C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70DA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r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62EF6C" w14:textId="1A04FAC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0F87C779" w14:textId="20F7B66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C1A23" w14:textId="703E69B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39EDB" w14:textId="0C02385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82.34 </w:t>
            </w:r>
          </w:p>
        </w:tc>
      </w:tr>
      <w:tr w:rsidR="00FA0C43" w:rsidRPr="00FA0C43" w14:paraId="69DE4DB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3A73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1F58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col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F4A651" w14:textId="2AFCE80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7E9D3156" w14:textId="1B7DFA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AAE1F" w14:textId="62ADF8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6D22C" w14:textId="1E2A72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4,439.60 </w:t>
            </w:r>
          </w:p>
        </w:tc>
      </w:tr>
      <w:tr w:rsidR="00FA0C43" w:rsidRPr="00FA0C43" w14:paraId="4C794D3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90DD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741A0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nd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17C8EC" w14:textId="1A9C0E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2383F707" w14:textId="30EEE60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89399" w14:textId="3B311BC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31612" w14:textId="1F7B00C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14,549.68 </w:t>
            </w:r>
          </w:p>
        </w:tc>
      </w:tr>
      <w:tr w:rsidR="00FA0C43" w:rsidRPr="00FA0C43" w14:paraId="0CA1DA2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3B1C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93DF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Florid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6A4E66" w14:textId="244A7FC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594E5E98" w14:textId="2B933CB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FC842" w14:textId="1F2E9FC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25A0D" w14:textId="0B3B7D4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59,185.44 </w:t>
            </w:r>
          </w:p>
        </w:tc>
      </w:tr>
      <w:tr w:rsidR="00FA0C43" w:rsidRPr="00FA0C43" w14:paraId="19DEDA9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A50D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C706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19B0AB2F" w14:textId="23BFEE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29A3F168" w14:textId="5BD64F9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0F9A0" w14:textId="6E14995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5369C" w14:textId="52A8261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25.46 </w:t>
            </w:r>
          </w:p>
        </w:tc>
      </w:tr>
      <w:tr w:rsidR="00FA0C43" w:rsidRPr="00FA0C43" w14:paraId="55B48A1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4DEC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223F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79DD98" w14:textId="500EE60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3236F287" w14:textId="5227267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2E483" w14:textId="1843B25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5234B" w14:textId="17070EA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43.12 </w:t>
            </w:r>
          </w:p>
        </w:tc>
      </w:tr>
      <w:tr w:rsidR="00FA0C43" w:rsidRPr="00FA0C43" w14:paraId="6275D65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2FD8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B652E6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balac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B344F8" w14:textId="75C54B1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3F69C69E" w14:textId="1F82AF5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58439" w14:textId="236EBE2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E5CF9" w14:textId="41FFE73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36,052.30 </w:t>
            </w:r>
          </w:p>
        </w:tc>
      </w:tr>
      <w:tr w:rsidR="00FA0C43" w:rsidRPr="00FA0C43" w14:paraId="1D4609D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CDDD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C73BD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cabeb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4FDD42" w14:textId="1417C5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53E7F641" w14:textId="7B5928D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F0E2F" w14:textId="023A73D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FCA22" w14:textId="7D46D0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25.46 </w:t>
            </w:r>
          </w:p>
        </w:tc>
      </w:tr>
      <w:tr w:rsidR="00FA0C43" w:rsidRPr="00FA0C43" w14:paraId="048331D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4DE0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70A6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g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5743BF" w14:textId="665578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24CEDBEB" w14:textId="2611446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77EA5" w14:textId="5088845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2433B" w14:textId="7629AB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690.14 </w:t>
            </w:r>
          </w:p>
        </w:tc>
      </w:tr>
      <w:tr w:rsidR="00FA0C43" w:rsidRPr="00FA0C43" w14:paraId="37F7064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AEF7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1D8E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san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CB4852" w14:textId="1B5262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21A25E5D" w14:textId="53B6DF7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AD0D4" w14:textId="38BB74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A33F3" w14:textId="612736A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7,108.00 </w:t>
            </w:r>
          </w:p>
        </w:tc>
      </w:tr>
      <w:tr w:rsidR="00FA0C43" w:rsidRPr="00FA0C43" w14:paraId="4C41D48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7F58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431C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1F06C6C3" w14:textId="2360A1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6203D90A" w14:textId="10CE7C5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A494C" w14:textId="7AB80ED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ABB54" w14:textId="15C1B0E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33.26 </w:t>
            </w:r>
          </w:p>
        </w:tc>
      </w:tr>
      <w:tr w:rsidR="00FA0C43" w:rsidRPr="00FA0C43" w14:paraId="629A2D6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41C9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9678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ina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15995C" w14:textId="2707430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5,726.14 </w:t>
            </w:r>
          </w:p>
        </w:tc>
        <w:tc>
          <w:tcPr>
            <w:tcW w:w="0" w:type="auto"/>
            <w:tcBorders>
              <w:top w:val="nil"/>
              <w:left w:val="nil"/>
              <w:bottom w:val="single" w:sz="4" w:space="0" w:color="000000"/>
              <w:right w:val="single" w:sz="4" w:space="0" w:color="000000"/>
            </w:tcBorders>
            <w:shd w:val="clear" w:color="auto" w:fill="auto"/>
            <w:noWrap/>
            <w:vAlign w:val="bottom"/>
            <w:hideMark/>
          </w:tcPr>
          <w:p w14:paraId="69A926CD" w14:textId="4A6775E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27226" w14:textId="454B40D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1CFF5" w14:textId="4AF48EA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5,726.14 </w:t>
            </w:r>
          </w:p>
        </w:tc>
      </w:tr>
      <w:tr w:rsidR="00FA0C43" w:rsidRPr="00FA0C43" w14:paraId="1AD0C88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D59D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FC12C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o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6A14D2" w14:textId="27666F4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28AD87AB" w14:textId="4D51F6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A7A9F" w14:textId="4540BB2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EF4E2" w14:textId="28BEDDF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5,519.88 </w:t>
            </w:r>
          </w:p>
        </w:tc>
      </w:tr>
      <w:tr w:rsidR="00FA0C43" w:rsidRPr="00FA0C43" w14:paraId="6B777CE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89C7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80D8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77C9F29" w14:textId="273174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52F29F91" w14:textId="3FBE414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055F1" w14:textId="6074467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DD756" w14:textId="20628C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73,087.60 </w:t>
            </w:r>
          </w:p>
        </w:tc>
      </w:tr>
      <w:tr w:rsidR="00FA0C43" w:rsidRPr="00FA0C43" w14:paraId="4C70261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032B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66D5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7BCD0A2" w14:textId="091E41A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019CBBA2" w14:textId="09D7FB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6F517" w14:textId="20E97F0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558E2" w14:textId="34198BD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8,550.98 </w:t>
            </w:r>
          </w:p>
        </w:tc>
      </w:tr>
      <w:tr w:rsidR="00FA0C43" w:rsidRPr="00FA0C43" w14:paraId="5E025AF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2AA2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5A96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5D70A018" w14:textId="757EE0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44BAA417" w14:textId="15111A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5EB5C" w14:textId="7D61884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2FC90" w14:textId="7F28CD6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4,283.02 </w:t>
            </w:r>
          </w:p>
        </w:tc>
      </w:tr>
      <w:tr w:rsidR="00FA0C43" w:rsidRPr="00FA0C43" w14:paraId="4A0B949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78F5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F1E00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502B6E70" w14:textId="776C972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2D38A411" w14:textId="6769620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AF0CC" w14:textId="393C21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4AD08" w14:textId="60C5047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2,628.90 </w:t>
            </w:r>
          </w:p>
        </w:tc>
      </w:tr>
      <w:tr w:rsidR="00FA0C43" w:rsidRPr="00FA0C43" w14:paraId="4733C78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0F79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8452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73C20AC9" w14:textId="10BFCE9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7624B994" w14:textId="01FE45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046A4" w14:textId="0136863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306BB" w14:textId="4C80D74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60.78 </w:t>
            </w:r>
          </w:p>
        </w:tc>
      </w:tr>
      <w:tr w:rsidR="00FA0C43" w:rsidRPr="00FA0C43" w14:paraId="7B29992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B9BC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14118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1F1925C" w14:textId="238B25F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2B8881E1" w14:textId="428996F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B5FE5" w14:textId="309C638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AA5CB" w14:textId="71F91C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72,881.12 </w:t>
            </w:r>
          </w:p>
        </w:tc>
      </w:tr>
      <w:tr w:rsidR="00FA0C43" w:rsidRPr="00FA0C43" w14:paraId="129EDB8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66B8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7F09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asmuan</w:t>
            </w:r>
            <w:proofErr w:type="spellEnd"/>
            <w:r w:rsidRPr="00FA0C43">
              <w:rPr>
                <w:rFonts w:ascii="Arial Narrow" w:eastAsia="Times New Roman" w:hAnsi="Arial Narrow"/>
                <w:i/>
                <w:iCs/>
                <w:color w:val="000000"/>
                <w:sz w:val="20"/>
                <w:szCs w:val="20"/>
              </w:rPr>
              <w:t xml:space="preserve"> (</w:t>
            </w:r>
            <w:proofErr w:type="spellStart"/>
            <w:r w:rsidRPr="00FA0C43">
              <w:rPr>
                <w:rFonts w:ascii="Arial Narrow" w:eastAsia="Times New Roman" w:hAnsi="Arial Narrow"/>
                <w:i/>
                <w:iCs/>
                <w:color w:val="000000"/>
                <w:sz w:val="20"/>
                <w:szCs w:val="20"/>
              </w:rPr>
              <w:t>Sexmoan</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2957C76" w14:textId="356E9E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6BD4B047" w14:textId="4F735C5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B85E8" w14:textId="6FFBE4F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D07B2" w14:textId="2A733FB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21.56 </w:t>
            </w:r>
          </w:p>
        </w:tc>
      </w:tr>
      <w:tr w:rsidR="00FA0C43" w:rsidRPr="00FA0C43" w14:paraId="7D1CABF5"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57A174"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03D9C4D3" w14:textId="17904E9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7,477,816.23 </w:t>
            </w:r>
          </w:p>
        </w:tc>
        <w:tc>
          <w:tcPr>
            <w:tcW w:w="0" w:type="auto"/>
            <w:tcBorders>
              <w:top w:val="nil"/>
              <w:left w:val="nil"/>
              <w:bottom w:val="single" w:sz="4" w:space="0" w:color="000000"/>
              <w:right w:val="single" w:sz="4" w:space="0" w:color="000000"/>
            </w:tcBorders>
            <w:shd w:val="clear" w:color="D8D8D8" w:fill="D8D8D8"/>
            <w:noWrap/>
            <w:vAlign w:val="bottom"/>
            <w:hideMark/>
          </w:tcPr>
          <w:p w14:paraId="5460727F" w14:textId="03B30AD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15538C" w14:textId="370AA06F"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432DA6E" w14:textId="5FDB2CB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7,477,816.23 </w:t>
            </w:r>
          </w:p>
        </w:tc>
      </w:tr>
      <w:tr w:rsidR="00FA0C43" w:rsidRPr="00FA0C43" w14:paraId="14B1118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DE41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3490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B46343" w14:textId="2D4973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2150C826" w14:textId="198A73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B263C" w14:textId="465186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689C3" w14:textId="1C7CB30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3,599.40 </w:t>
            </w:r>
          </w:p>
        </w:tc>
      </w:tr>
      <w:tr w:rsidR="00FA0C43" w:rsidRPr="00FA0C43" w14:paraId="6BD47D4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FA445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1D288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A7C7B7" w14:textId="50C8090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33A56BB5" w14:textId="1927B3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1C961" w14:textId="2EFDBCD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78B24" w14:textId="27839E1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2,498.75 </w:t>
            </w:r>
          </w:p>
        </w:tc>
      </w:tr>
      <w:tr w:rsidR="00FA0C43" w:rsidRPr="00FA0C43" w14:paraId="07640E5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6ECC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465BF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mi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4406F9" w14:textId="403C1C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7FCC6747" w14:textId="10E0778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3136A" w14:textId="71D391C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CB6D5" w14:textId="549D9F9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2,890.00 </w:t>
            </w:r>
          </w:p>
        </w:tc>
      </w:tr>
      <w:tr w:rsidR="00FA0C43" w:rsidRPr="00FA0C43" w14:paraId="7B4A7B2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6690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9354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p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FE7E12" w14:textId="7037809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1D377419" w14:textId="685733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DAAC9" w14:textId="6C799F8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DDAB4" w14:textId="00FE32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44,019.75 </w:t>
            </w:r>
          </w:p>
        </w:tc>
      </w:tr>
      <w:tr w:rsidR="00FA0C43" w:rsidRPr="00FA0C43" w14:paraId="55AD89B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2E81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DEC3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80B75DB" w14:textId="0FF375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6AB55322" w14:textId="57568A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333DD" w14:textId="24A2A21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9906F" w14:textId="57D8829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14,655.00 </w:t>
            </w:r>
          </w:p>
        </w:tc>
      </w:tr>
      <w:tr w:rsidR="00FA0C43" w:rsidRPr="00FA0C43" w14:paraId="1E75A53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A161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D4E1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2328852B" w14:textId="0C48CDC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648995CA" w14:textId="3B7DDBC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44580D" w14:textId="6A0CFB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2B342" w14:textId="1501976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9,010.00 </w:t>
            </w:r>
          </w:p>
        </w:tc>
      </w:tr>
      <w:tr w:rsidR="00FA0C43" w:rsidRPr="00FA0C43" w14:paraId="5E3BB35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F339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A620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90F4EEF" w14:textId="56CB6B9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7B53D6A0" w14:textId="742AA6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DB3FB" w14:textId="4DFB60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E87C3" w14:textId="2F0B85C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07,362.30 </w:t>
            </w:r>
          </w:p>
        </w:tc>
      </w:tr>
      <w:tr w:rsidR="00FA0C43" w:rsidRPr="00FA0C43" w14:paraId="6797E01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D1C1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AF99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ya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150266" w14:textId="50D7686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4709CAE9" w14:textId="66C9B2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A2DE6" w14:textId="41EBD41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FC7EA" w14:textId="2548E26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7,467.80 </w:t>
            </w:r>
          </w:p>
        </w:tc>
      </w:tr>
      <w:tr w:rsidR="00FA0C43" w:rsidRPr="00FA0C43" w14:paraId="510959F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CE77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8858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79B7D9A5" w14:textId="4D18D6F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3,732.50 </w:t>
            </w:r>
          </w:p>
        </w:tc>
        <w:tc>
          <w:tcPr>
            <w:tcW w:w="0" w:type="auto"/>
            <w:tcBorders>
              <w:top w:val="nil"/>
              <w:left w:val="nil"/>
              <w:bottom w:val="single" w:sz="4" w:space="0" w:color="000000"/>
              <w:right w:val="single" w:sz="4" w:space="0" w:color="000000"/>
            </w:tcBorders>
            <w:shd w:val="clear" w:color="auto" w:fill="auto"/>
            <w:noWrap/>
            <w:vAlign w:val="bottom"/>
            <w:hideMark/>
          </w:tcPr>
          <w:p w14:paraId="1D2578F8" w14:textId="7FAFE29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E7678" w14:textId="75607E5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3B228" w14:textId="045309B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3,732.50 </w:t>
            </w:r>
          </w:p>
        </w:tc>
      </w:tr>
      <w:tr w:rsidR="00FA0C43" w:rsidRPr="00FA0C43" w14:paraId="7D6C7FF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D013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391F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n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F275A3" w14:textId="7E7B759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5897B2B3" w14:textId="66768AA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F579D" w14:textId="2A7F94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11307" w14:textId="017887F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7,291.40 </w:t>
            </w:r>
          </w:p>
        </w:tc>
      </w:tr>
      <w:tr w:rsidR="00FA0C43" w:rsidRPr="00FA0C43" w14:paraId="62EF68C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5F5A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D05A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29AF4558" w14:textId="091951A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4403FABD" w14:textId="725748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70038" w14:textId="447559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06332" w14:textId="06FA487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82,765.88 </w:t>
            </w:r>
          </w:p>
        </w:tc>
      </w:tr>
      <w:tr w:rsidR="00FA0C43" w:rsidRPr="00FA0C43" w14:paraId="6ED12A2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2EEB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B945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42D7264C" w14:textId="6C42451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52E51723" w14:textId="2FB97E2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B57846" w14:textId="4C536A7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3F81D" w14:textId="474BFC8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5,548.00 </w:t>
            </w:r>
          </w:p>
        </w:tc>
      </w:tr>
      <w:tr w:rsidR="00FA0C43" w:rsidRPr="00FA0C43" w14:paraId="2EC5CD8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ADEE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526F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75C3D725" w14:textId="32B45FB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7521A059" w14:textId="3F1B4CB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1648E" w14:textId="7516E2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B568F" w14:textId="3334E05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0,550.00 </w:t>
            </w:r>
          </w:p>
        </w:tc>
      </w:tr>
      <w:tr w:rsidR="00FA0C43" w:rsidRPr="00FA0C43" w14:paraId="1C28C74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99B3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36BA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9F60989" w14:textId="59720D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2ED8B033" w14:textId="6087B8B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C6FCA" w14:textId="1A6F5C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97B5E" w14:textId="6BD6E4A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8,437.25 </w:t>
            </w:r>
          </w:p>
        </w:tc>
      </w:tr>
      <w:tr w:rsidR="00FA0C43" w:rsidRPr="00FA0C43" w14:paraId="09C289D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2377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6214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5EF6725C" w14:textId="75B2AE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2F8E12A8" w14:textId="6363012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E8BB2" w14:textId="5A504E8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2359B" w14:textId="3765BB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3,953.00 </w:t>
            </w:r>
          </w:p>
        </w:tc>
      </w:tr>
      <w:tr w:rsidR="00FA0C43" w:rsidRPr="00FA0C43" w14:paraId="645A022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EAB3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A1F1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16386ABD" w14:textId="2F9B2A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0D6387EA" w14:textId="19E6C3B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1D8C6" w14:textId="3B12D9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609AF" w14:textId="5A1486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98,501.00 </w:t>
            </w:r>
          </w:p>
        </w:tc>
      </w:tr>
      <w:tr w:rsidR="00FA0C43" w:rsidRPr="00FA0C43" w14:paraId="67FBDC3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1E8A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8833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56E1EA8" w14:textId="48D32D6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1C9AF8C9" w14:textId="3E4CC7D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70446" w14:textId="11258B3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BAF52" w14:textId="09692F8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55,534.20 </w:t>
            </w:r>
          </w:p>
        </w:tc>
      </w:tr>
      <w:tr w:rsidR="00FA0C43" w:rsidRPr="00FA0C43" w14:paraId="47795146"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C277C"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52C3A367" w14:textId="55838E06"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36607AB7" w14:textId="4DF60DAF"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507F38" w14:textId="7572F46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2D5EC9" w14:textId="2412E34C"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194,161.25 </w:t>
            </w:r>
          </w:p>
        </w:tc>
      </w:tr>
      <w:tr w:rsidR="00FA0C43" w:rsidRPr="00FA0C43" w14:paraId="31FCA3E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FD30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FA34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oto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E71483" w14:textId="1651AB8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170AB0E5" w14:textId="1791426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109BA" w14:textId="1D3001B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ED174" w14:textId="53C4514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46,365.00 </w:t>
            </w:r>
          </w:p>
        </w:tc>
      </w:tr>
      <w:tr w:rsidR="00FA0C43" w:rsidRPr="00FA0C43" w14:paraId="65395E7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941F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57C0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0203C85A" w14:textId="399298D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6629D3F9" w14:textId="39B08EA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5E8E6" w14:textId="6CE5F59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4B08B" w14:textId="073D7C7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8,234.00 </w:t>
            </w:r>
          </w:p>
        </w:tc>
      </w:tr>
      <w:tr w:rsidR="00FA0C43" w:rsidRPr="00FA0C43" w14:paraId="2AA068F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9D11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78C1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319535CD" w14:textId="7E32FAB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443DDA35" w14:textId="109C370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8E9D7" w14:textId="7290B92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F94A0" w14:textId="12B1410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6,273.00 </w:t>
            </w:r>
          </w:p>
        </w:tc>
      </w:tr>
      <w:tr w:rsidR="00FA0C43" w:rsidRPr="00FA0C43" w14:paraId="5CF5673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7617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2B94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78DA57E4" w14:textId="3743016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6B6ABF22" w14:textId="1F222DB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37E8C" w14:textId="30DF67E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AC329" w14:textId="37E1042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1,527.60 </w:t>
            </w:r>
          </w:p>
        </w:tc>
      </w:tr>
      <w:tr w:rsidR="00FA0C43" w:rsidRPr="00FA0C43" w14:paraId="68C8330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6B07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D3B4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39489991" w14:textId="13B508A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31382A0A" w14:textId="0C7A94A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19DB8" w14:textId="727840E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C7EC1" w14:textId="6B90E2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90,692.00 </w:t>
            </w:r>
          </w:p>
        </w:tc>
      </w:tr>
      <w:tr w:rsidR="00FA0C43" w:rsidRPr="00FA0C43" w14:paraId="3DDE1DC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5B3F8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20F8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6A3A0821" w14:textId="1D84AB5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4F56B746" w14:textId="06B132B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1D7BD" w14:textId="171E70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E494C" w14:textId="01299A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0,195.00 </w:t>
            </w:r>
          </w:p>
        </w:tc>
      </w:tr>
      <w:tr w:rsidR="00FA0C43" w:rsidRPr="00FA0C43" w14:paraId="0D69C6B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825F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55F0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785C6C42" w14:textId="5D324FA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0CB20775" w14:textId="5BC6CF4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4C123" w14:textId="4FEEF7B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226F2" w14:textId="7E4F25F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91,124.00 </w:t>
            </w:r>
          </w:p>
        </w:tc>
      </w:tr>
      <w:tr w:rsidR="00FA0C43" w:rsidRPr="00FA0C43" w14:paraId="61943FE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81FD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A1CA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A5ADAB7" w14:textId="131660F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5A8544FE" w14:textId="7E44CE3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4AC0D" w14:textId="07CDA28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93827" w14:textId="7818661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89,750.65 </w:t>
            </w:r>
          </w:p>
        </w:tc>
      </w:tr>
      <w:tr w:rsidR="00FA0C43" w:rsidRPr="00FA0C43" w14:paraId="00A0A715"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638A03"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78B23E72" w14:textId="49FE5784"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302,566,283.34 </w:t>
            </w:r>
          </w:p>
        </w:tc>
        <w:tc>
          <w:tcPr>
            <w:tcW w:w="0" w:type="auto"/>
            <w:tcBorders>
              <w:top w:val="nil"/>
              <w:left w:val="nil"/>
              <w:bottom w:val="single" w:sz="4" w:space="0" w:color="000000"/>
              <w:right w:val="single" w:sz="4" w:space="0" w:color="000000"/>
            </w:tcBorders>
            <w:shd w:val="clear" w:color="A5A5A5" w:fill="A5A5A5"/>
            <w:noWrap/>
            <w:vAlign w:val="bottom"/>
            <w:hideMark/>
          </w:tcPr>
          <w:p w14:paraId="6912A5CE" w14:textId="68435D36"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23,233,431.93 </w:t>
            </w:r>
          </w:p>
        </w:tc>
        <w:tc>
          <w:tcPr>
            <w:tcW w:w="0" w:type="auto"/>
            <w:tcBorders>
              <w:top w:val="nil"/>
              <w:left w:val="nil"/>
              <w:bottom w:val="single" w:sz="4" w:space="0" w:color="000000"/>
              <w:right w:val="single" w:sz="4" w:space="0" w:color="000000"/>
            </w:tcBorders>
            <w:shd w:val="clear" w:color="A5A5A5" w:fill="A5A5A5"/>
            <w:noWrap/>
            <w:vAlign w:val="bottom"/>
            <w:hideMark/>
          </w:tcPr>
          <w:p w14:paraId="0B6FBC8F" w14:textId="50087E2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8A182EE" w14:textId="514840EB"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425,799,715.27 </w:t>
            </w:r>
          </w:p>
        </w:tc>
      </w:tr>
      <w:tr w:rsidR="00FA0C43" w:rsidRPr="00FA0C43" w14:paraId="4A2652C9"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670ED"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7996F296" w14:textId="1D9750D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31,784,388.85 </w:t>
            </w:r>
          </w:p>
        </w:tc>
        <w:tc>
          <w:tcPr>
            <w:tcW w:w="0" w:type="auto"/>
            <w:tcBorders>
              <w:top w:val="nil"/>
              <w:left w:val="nil"/>
              <w:bottom w:val="single" w:sz="4" w:space="0" w:color="000000"/>
              <w:right w:val="single" w:sz="4" w:space="0" w:color="000000"/>
            </w:tcBorders>
            <w:shd w:val="clear" w:color="D8D8D8" w:fill="D8D8D8"/>
            <w:noWrap/>
            <w:vAlign w:val="bottom"/>
            <w:hideMark/>
          </w:tcPr>
          <w:p w14:paraId="2EE55C91" w14:textId="247B103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8,582,931.35 </w:t>
            </w:r>
          </w:p>
        </w:tc>
        <w:tc>
          <w:tcPr>
            <w:tcW w:w="0" w:type="auto"/>
            <w:tcBorders>
              <w:top w:val="nil"/>
              <w:left w:val="nil"/>
              <w:bottom w:val="single" w:sz="4" w:space="0" w:color="000000"/>
              <w:right w:val="single" w:sz="4" w:space="0" w:color="000000"/>
            </w:tcBorders>
            <w:shd w:val="clear" w:color="D8D8D8" w:fill="D8D8D8"/>
            <w:noWrap/>
            <w:vAlign w:val="bottom"/>
            <w:hideMark/>
          </w:tcPr>
          <w:p w14:paraId="301CF07B" w14:textId="35B174CC"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42754D" w14:textId="42BFA411"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50,367,320.20 </w:t>
            </w:r>
          </w:p>
        </w:tc>
      </w:tr>
      <w:tr w:rsidR="00FA0C43" w:rsidRPr="00FA0C43" w14:paraId="07A14CD6"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42CD80"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0CD2713C" w14:textId="6213F09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004EB416" w14:textId="5A1B32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665F66B0" w14:textId="5199AF9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35EB4" w14:textId="435AF40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60,955,288.35 </w:t>
            </w:r>
          </w:p>
        </w:tc>
      </w:tr>
      <w:tr w:rsidR="00FA0C43" w:rsidRPr="00FA0C43" w14:paraId="60EF5F9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D638A"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6B08F01"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proofErr w:type="spellStart"/>
            <w:r w:rsidRPr="00FA0C43">
              <w:rPr>
                <w:rFonts w:ascii="Arial Narrow" w:eastAsia="Times New Roman" w:hAnsi="Arial Narrow"/>
                <w:color w:val="000000"/>
                <w:sz w:val="20"/>
                <w:szCs w:val="20"/>
              </w:rPr>
              <w:t>Agonc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6B0C75" w14:textId="645AB7E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0BC997FC" w14:textId="253F10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849DB" w14:textId="3DA667B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62FF3" w14:textId="064A149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470,980.00 </w:t>
            </w:r>
          </w:p>
        </w:tc>
      </w:tr>
      <w:tr w:rsidR="00FA0C43" w:rsidRPr="00FA0C43" w14:paraId="7489E0A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3FC60"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765CFC3"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proofErr w:type="spellStart"/>
            <w:r w:rsidRPr="00FA0C43">
              <w:rPr>
                <w:rFonts w:ascii="Arial Narrow" w:eastAsia="Times New Roman" w:hAnsi="Arial Narrow"/>
                <w:color w:val="000000"/>
                <w:sz w:val="20"/>
                <w:szCs w:val="20"/>
              </w:rPr>
              <w:t>Alitag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E019FF" w14:textId="40F9F0D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820,880.50 </w:t>
            </w:r>
          </w:p>
        </w:tc>
        <w:tc>
          <w:tcPr>
            <w:tcW w:w="0" w:type="auto"/>
            <w:tcBorders>
              <w:top w:val="nil"/>
              <w:left w:val="nil"/>
              <w:bottom w:val="single" w:sz="4" w:space="0" w:color="000000"/>
              <w:right w:val="single" w:sz="4" w:space="0" w:color="000000"/>
            </w:tcBorders>
            <w:shd w:val="clear" w:color="auto" w:fill="auto"/>
            <w:noWrap/>
            <w:vAlign w:val="bottom"/>
            <w:hideMark/>
          </w:tcPr>
          <w:p w14:paraId="2B522148" w14:textId="70D6585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3923D" w14:textId="5A995F2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DE1C9" w14:textId="4075BA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820,880.50 </w:t>
            </w:r>
          </w:p>
        </w:tc>
      </w:tr>
      <w:tr w:rsidR="00FA0C43" w:rsidRPr="00FA0C43" w14:paraId="4BEAC20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B9C3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3C8A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D5D277" w14:textId="2CE9545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41,315.00 </w:t>
            </w:r>
          </w:p>
        </w:tc>
        <w:tc>
          <w:tcPr>
            <w:tcW w:w="0" w:type="auto"/>
            <w:tcBorders>
              <w:top w:val="nil"/>
              <w:left w:val="nil"/>
              <w:bottom w:val="single" w:sz="4" w:space="0" w:color="000000"/>
              <w:right w:val="single" w:sz="4" w:space="0" w:color="000000"/>
            </w:tcBorders>
            <w:shd w:val="clear" w:color="auto" w:fill="auto"/>
            <w:noWrap/>
            <w:vAlign w:val="bottom"/>
            <w:hideMark/>
          </w:tcPr>
          <w:p w14:paraId="51F7D541" w14:textId="05553B1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CF708" w14:textId="5748C3C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DAE46" w14:textId="4492AE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41,315.00 </w:t>
            </w:r>
          </w:p>
        </w:tc>
      </w:tr>
      <w:tr w:rsidR="00FA0C43" w:rsidRPr="00FA0C43" w14:paraId="1CED2F0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1D56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4312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DF48A3" w14:textId="38E231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7CF28561" w14:textId="73093D2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7EF3D737" w14:textId="7F1EE6C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45848" w14:textId="0C9CA2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389,830.00 </w:t>
            </w:r>
          </w:p>
        </w:tc>
      </w:tr>
      <w:tr w:rsidR="00FA0C43" w:rsidRPr="00FA0C43" w14:paraId="3FDC025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238D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BA8B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19450E37" w14:textId="4B5EA0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006,647.00 </w:t>
            </w:r>
          </w:p>
        </w:tc>
        <w:tc>
          <w:tcPr>
            <w:tcW w:w="0" w:type="auto"/>
            <w:tcBorders>
              <w:top w:val="nil"/>
              <w:left w:val="nil"/>
              <w:bottom w:val="single" w:sz="4" w:space="0" w:color="000000"/>
              <w:right w:val="single" w:sz="4" w:space="0" w:color="000000"/>
            </w:tcBorders>
            <w:shd w:val="clear" w:color="auto" w:fill="auto"/>
            <w:noWrap/>
            <w:vAlign w:val="bottom"/>
            <w:hideMark/>
          </w:tcPr>
          <w:p w14:paraId="093F0643" w14:textId="604C7BA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51DFE73F" w14:textId="25AA96B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72A7D" w14:textId="2ED309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715,667.00 </w:t>
            </w:r>
          </w:p>
        </w:tc>
      </w:tr>
      <w:tr w:rsidR="00FA0C43" w:rsidRPr="00FA0C43" w14:paraId="5987FE1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199D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6D03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EE164F" w14:textId="0B2DB7E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87,975.00 </w:t>
            </w:r>
          </w:p>
        </w:tc>
        <w:tc>
          <w:tcPr>
            <w:tcW w:w="0" w:type="auto"/>
            <w:tcBorders>
              <w:top w:val="nil"/>
              <w:left w:val="nil"/>
              <w:bottom w:val="single" w:sz="4" w:space="0" w:color="000000"/>
              <w:right w:val="single" w:sz="4" w:space="0" w:color="000000"/>
            </w:tcBorders>
            <w:shd w:val="clear" w:color="auto" w:fill="auto"/>
            <w:noWrap/>
            <w:vAlign w:val="bottom"/>
            <w:hideMark/>
          </w:tcPr>
          <w:p w14:paraId="29DAB01D" w14:textId="0F05AB1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3,088.95 </w:t>
            </w:r>
          </w:p>
        </w:tc>
        <w:tc>
          <w:tcPr>
            <w:tcW w:w="0" w:type="auto"/>
            <w:tcBorders>
              <w:top w:val="nil"/>
              <w:left w:val="nil"/>
              <w:bottom w:val="single" w:sz="4" w:space="0" w:color="000000"/>
              <w:right w:val="single" w:sz="4" w:space="0" w:color="000000"/>
            </w:tcBorders>
            <w:shd w:val="clear" w:color="auto" w:fill="auto"/>
            <w:noWrap/>
            <w:vAlign w:val="bottom"/>
            <w:hideMark/>
          </w:tcPr>
          <w:p w14:paraId="45A31317" w14:textId="2DFC90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028EF" w14:textId="6E0B61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931,063.95 </w:t>
            </w:r>
          </w:p>
        </w:tc>
      </w:tr>
      <w:tr w:rsidR="00FA0C43" w:rsidRPr="00FA0C43" w14:paraId="1FA61E8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C5FC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3F6F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4C06441C" w14:textId="3E8B85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276FD2F8" w14:textId="560E6B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07FD440C" w14:textId="488D77D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82C92" w14:textId="3E32AC7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54,807.00 </w:t>
            </w:r>
          </w:p>
        </w:tc>
      </w:tr>
      <w:tr w:rsidR="00FA0C43" w:rsidRPr="00FA0C43" w14:paraId="26EFF60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D0B1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01F9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l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59C033" w14:textId="404D760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372F292A" w14:textId="655A257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AF26C" w14:textId="091AF3B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2DBA0" w14:textId="4B407CD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192,990.00 </w:t>
            </w:r>
          </w:p>
        </w:tc>
      </w:tr>
      <w:tr w:rsidR="00FA0C43" w:rsidRPr="00FA0C43" w14:paraId="0FC239D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BDCF0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BCBFC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0E16D70B" w14:textId="68BAFE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1D4483FC" w14:textId="2D89505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81CDB" w14:textId="3862678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7F43F" w14:textId="2974ABF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734,307.50 </w:t>
            </w:r>
          </w:p>
        </w:tc>
      </w:tr>
      <w:tr w:rsidR="00FA0C43" w:rsidRPr="00FA0C43" w14:paraId="191FBAE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2BEA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9180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Ib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ABE56A" w14:textId="7952026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175,082.50 </w:t>
            </w:r>
          </w:p>
        </w:tc>
        <w:tc>
          <w:tcPr>
            <w:tcW w:w="0" w:type="auto"/>
            <w:tcBorders>
              <w:top w:val="nil"/>
              <w:left w:val="nil"/>
              <w:bottom w:val="single" w:sz="4" w:space="0" w:color="000000"/>
              <w:right w:val="single" w:sz="4" w:space="0" w:color="000000"/>
            </w:tcBorders>
            <w:shd w:val="clear" w:color="auto" w:fill="auto"/>
            <w:noWrap/>
            <w:vAlign w:val="bottom"/>
            <w:hideMark/>
          </w:tcPr>
          <w:p w14:paraId="708CECAB" w14:textId="422463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6960622A" w14:textId="13CF5A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2E3D0" w14:textId="7F8CF47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464,432.50 </w:t>
            </w:r>
          </w:p>
        </w:tc>
      </w:tr>
      <w:tr w:rsidR="00FA0C43" w:rsidRPr="00FA0C43" w14:paraId="5A4F070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3027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19BE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25174B62" w14:textId="6495BCD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09B3AD3F" w14:textId="7086A23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09F7AB" w14:textId="381A9EA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F344A" w14:textId="04A60C9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157,380.00 </w:t>
            </w:r>
          </w:p>
        </w:tc>
      </w:tr>
      <w:tr w:rsidR="00FA0C43" w:rsidRPr="00FA0C43" w14:paraId="17715FC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CCA29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5F33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D04A98" w14:textId="0460A02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0BCA52E2" w14:textId="57F032D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DA5B47" w14:textId="56908EE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CA5F3" w14:textId="659A8DB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164,712.00 </w:t>
            </w:r>
          </w:p>
        </w:tc>
      </w:tr>
      <w:tr w:rsidR="00FA0C43" w:rsidRPr="00FA0C43" w14:paraId="79B827B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4E77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03EE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43D933C0" w14:textId="24BBD51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7EA329CF" w14:textId="367226B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7DAF7" w14:textId="15E5908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81DCD" w14:textId="216E997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35,315.00 </w:t>
            </w:r>
          </w:p>
        </w:tc>
      </w:tr>
      <w:tr w:rsidR="00FA0C43" w:rsidRPr="00FA0C43" w14:paraId="3ADB236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91FF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CAC9B2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74C8FF22" w14:textId="5DB495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6,898,128.00 </w:t>
            </w:r>
          </w:p>
        </w:tc>
        <w:tc>
          <w:tcPr>
            <w:tcW w:w="0" w:type="auto"/>
            <w:tcBorders>
              <w:top w:val="nil"/>
              <w:left w:val="nil"/>
              <w:bottom w:val="single" w:sz="4" w:space="0" w:color="000000"/>
              <w:right w:val="single" w:sz="4" w:space="0" w:color="000000"/>
            </w:tcBorders>
            <w:shd w:val="clear" w:color="auto" w:fill="auto"/>
            <w:noWrap/>
            <w:vAlign w:val="bottom"/>
            <w:hideMark/>
          </w:tcPr>
          <w:p w14:paraId="5DF09EA1" w14:textId="501FC97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027A40" w14:textId="7D1FE06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8DB71" w14:textId="1CD2066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048,128.00 </w:t>
            </w:r>
          </w:p>
        </w:tc>
      </w:tr>
      <w:tr w:rsidR="00FA0C43" w:rsidRPr="00FA0C43" w14:paraId="31F17D1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9D51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1002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078F39AD" w14:textId="086406C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1CA45819" w14:textId="3603471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47E09" w14:textId="651FC5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41FFF" w14:textId="5E7E948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35,315.00 </w:t>
            </w:r>
          </w:p>
        </w:tc>
      </w:tr>
      <w:tr w:rsidR="00FA0C43" w:rsidRPr="00FA0C43" w14:paraId="60E37D8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9926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1931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783C85F" w14:textId="6B7B104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55AAAC24" w14:textId="3533B16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0F9AD3CC" w14:textId="5FB0D6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BF01B" w14:textId="5824887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281,890.00 </w:t>
            </w:r>
          </w:p>
        </w:tc>
      </w:tr>
      <w:tr w:rsidR="00FA0C43" w:rsidRPr="00FA0C43" w14:paraId="19C70DA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2C41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8598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lv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CE6C79" w14:textId="0F0CFB5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52244A27" w14:textId="77B9969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553D9F18" w14:textId="7B46F13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D4F42" w14:textId="1AD9144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8,383,449.00 </w:t>
            </w:r>
          </w:p>
        </w:tc>
      </w:tr>
      <w:tr w:rsidR="00FA0C43" w:rsidRPr="00FA0C43" w14:paraId="763A17F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374F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A210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taas</w:t>
            </w:r>
            <w:proofErr w:type="spellEnd"/>
            <w:r w:rsidRPr="00FA0C43">
              <w:rPr>
                <w:rFonts w:ascii="Arial Narrow" w:eastAsia="Times New Roman" w:hAnsi="Arial Narrow"/>
                <w:i/>
                <w:iCs/>
                <w:color w:val="000000"/>
                <w:sz w:val="20"/>
                <w:szCs w:val="20"/>
              </w:rPr>
              <w:t xml:space="preserve"> Na </w:t>
            </w:r>
            <w:proofErr w:type="spellStart"/>
            <w:r w:rsidRPr="00FA0C43">
              <w:rPr>
                <w:rFonts w:ascii="Arial Narrow" w:eastAsia="Times New Roman" w:hAnsi="Arial Narrow"/>
                <w:i/>
                <w:iCs/>
                <w:color w:val="000000"/>
                <w:sz w:val="20"/>
                <w:szCs w:val="20"/>
              </w:rPr>
              <w:t>Kah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21334D" w14:textId="6995639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10B9E844" w14:textId="7BAF06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043A2" w14:textId="0D542C3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F69E7" w14:textId="1980F3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813,125.00 </w:t>
            </w:r>
          </w:p>
        </w:tc>
      </w:tr>
      <w:tr w:rsidR="00FA0C43" w:rsidRPr="00FA0C43" w14:paraId="0C3B4C2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634C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12714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Nasug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91A915" w14:textId="24DAB02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67106C1C" w14:textId="79DA025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7C105412" w14:textId="5599190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637F1" w14:textId="1A13FA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039,829.00 </w:t>
            </w:r>
          </w:p>
        </w:tc>
      </w:tr>
      <w:tr w:rsidR="00FA0C43" w:rsidRPr="00FA0C43" w14:paraId="74984CB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62A7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737E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402930C7" w14:textId="243299A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07410642" w14:textId="41170E8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9BBC9" w14:textId="43108C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5F57E" w14:textId="34D00DD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35,315.00 </w:t>
            </w:r>
          </w:p>
        </w:tc>
      </w:tr>
      <w:tr w:rsidR="00FA0C43" w:rsidRPr="00FA0C43" w14:paraId="077C4FC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3A7C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93A9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F1A7C63" w14:textId="7477342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6622DC9F" w14:textId="578BF00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6A6F0" w14:textId="78F524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F2398" w14:textId="2F254C0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35,315.00 </w:t>
            </w:r>
          </w:p>
        </w:tc>
      </w:tr>
      <w:tr w:rsidR="00FA0C43" w:rsidRPr="00FA0C43" w14:paraId="3CFB71E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D4B0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50FA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1377DDF" w14:textId="0BF2171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443,375.00 </w:t>
            </w:r>
          </w:p>
        </w:tc>
        <w:tc>
          <w:tcPr>
            <w:tcW w:w="0" w:type="auto"/>
            <w:tcBorders>
              <w:top w:val="nil"/>
              <w:left w:val="nil"/>
              <w:bottom w:val="single" w:sz="4" w:space="0" w:color="000000"/>
              <w:right w:val="single" w:sz="4" w:space="0" w:color="000000"/>
            </w:tcBorders>
            <w:shd w:val="clear" w:color="auto" w:fill="auto"/>
            <w:noWrap/>
            <w:vAlign w:val="bottom"/>
            <w:hideMark/>
          </w:tcPr>
          <w:p w14:paraId="38E4B0EC" w14:textId="2C9414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38643091" w14:textId="6ACAC7F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7F48D" w14:textId="47D4462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316,926.40 </w:t>
            </w:r>
          </w:p>
        </w:tc>
      </w:tr>
      <w:tr w:rsidR="00FA0C43" w:rsidRPr="00FA0C43" w14:paraId="7A6D028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C96D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452C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627B856" w14:textId="04ADBA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6CD7AF9A" w14:textId="6CE90B9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8AA99" w14:textId="49CD060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5689B" w14:textId="5F4201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264,782.50 </w:t>
            </w:r>
          </w:p>
        </w:tc>
      </w:tr>
      <w:tr w:rsidR="00FA0C43" w:rsidRPr="00FA0C43" w14:paraId="117963C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811E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3786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54EC4B6" w14:textId="17ED73C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79DD43EB" w14:textId="46F8E85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38B5A" w14:textId="51123EC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5D4A3" w14:textId="6434BA9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32,345.00 </w:t>
            </w:r>
          </w:p>
        </w:tc>
      </w:tr>
      <w:tr w:rsidR="00FA0C43" w:rsidRPr="00FA0C43" w14:paraId="188F01D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4ACD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7AA1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1E661E09" w14:textId="0089E9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4E9B10A4" w14:textId="43D4969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A4775" w14:textId="68BD366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43237" w14:textId="350631B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478,500.00 </w:t>
            </w:r>
          </w:p>
        </w:tc>
      </w:tr>
      <w:tr w:rsidR="00FA0C43" w:rsidRPr="00FA0C43" w14:paraId="211E056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73B8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26A8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117D8C65" w14:textId="3971130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49,695.00 </w:t>
            </w:r>
          </w:p>
        </w:tc>
        <w:tc>
          <w:tcPr>
            <w:tcW w:w="0" w:type="auto"/>
            <w:tcBorders>
              <w:top w:val="nil"/>
              <w:left w:val="nil"/>
              <w:bottom w:val="single" w:sz="4" w:space="0" w:color="000000"/>
              <w:right w:val="single" w:sz="4" w:space="0" w:color="000000"/>
            </w:tcBorders>
            <w:shd w:val="clear" w:color="auto" w:fill="auto"/>
            <w:noWrap/>
            <w:vAlign w:val="bottom"/>
            <w:hideMark/>
          </w:tcPr>
          <w:p w14:paraId="187FBFE2" w14:textId="745B8B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0F5A0" w14:textId="05BD28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BE1A0" w14:textId="584BFC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49,695.00 </w:t>
            </w:r>
          </w:p>
        </w:tc>
      </w:tr>
      <w:tr w:rsidR="00FA0C43" w:rsidRPr="00FA0C43" w14:paraId="5B8EC0F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22E9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1249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6865FD10" w14:textId="2B7BE48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2BAA35D7" w14:textId="33CD4DA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04994" w14:textId="1214FED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38FC1" w14:textId="31D3C56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582,753.00 </w:t>
            </w:r>
          </w:p>
        </w:tc>
      </w:tr>
      <w:tr w:rsidR="00FA0C43" w:rsidRPr="00FA0C43" w14:paraId="4235C8C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E3B2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FCBB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EB7EE93" w14:textId="070F3A9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57,755.00 </w:t>
            </w:r>
          </w:p>
        </w:tc>
        <w:tc>
          <w:tcPr>
            <w:tcW w:w="0" w:type="auto"/>
            <w:tcBorders>
              <w:top w:val="nil"/>
              <w:left w:val="nil"/>
              <w:bottom w:val="single" w:sz="4" w:space="0" w:color="000000"/>
              <w:right w:val="single" w:sz="4" w:space="0" w:color="000000"/>
            </w:tcBorders>
            <w:shd w:val="clear" w:color="auto" w:fill="auto"/>
            <w:noWrap/>
            <w:vAlign w:val="bottom"/>
            <w:hideMark/>
          </w:tcPr>
          <w:p w14:paraId="114839E0" w14:textId="7C0EA62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1AE0F565" w14:textId="54636E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2E990" w14:textId="64AA27E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15,830.00 </w:t>
            </w:r>
          </w:p>
        </w:tc>
      </w:tr>
      <w:tr w:rsidR="00FA0C43" w:rsidRPr="00FA0C43" w14:paraId="38D2C49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3814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399F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4015BD3E" w14:textId="7D6A75D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1D09D5AF" w14:textId="1FD4B1B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74C1B" w14:textId="698C829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F5DC2" w14:textId="62DB1C3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8,568,908.00 </w:t>
            </w:r>
          </w:p>
        </w:tc>
      </w:tr>
      <w:tr w:rsidR="00FA0C43" w:rsidRPr="00FA0C43" w14:paraId="478C800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C62B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3F77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6169B37F" w14:textId="766A96C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2F180779" w14:textId="46D6FC2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E37BDB" w14:textId="7D1E3F7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364A9" w14:textId="6445D46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660,312.00 </w:t>
            </w:r>
          </w:p>
        </w:tc>
      </w:tr>
      <w:tr w:rsidR="00FA0C43" w:rsidRPr="00FA0C43" w14:paraId="0DA5EB0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97B5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CB14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664A15DC" w14:textId="6C9B067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8,041,805.50 </w:t>
            </w:r>
          </w:p>
        </w:tc>
        <w:tc>
          <w:tcPr>
            <w:tcW w:w="0" w:type="auto"/>
            <w:tcBorders>
              <w:top w:val="nil"/>
              <w:left w:val="nil"/>
              <w:bottom w:val="single" w:sz="4" w:space="0" w:color="000000"/>
              <w:right w:val="single" w:sz="4" w:space="0" w:color="000000"/>
            </w:tcBorders>
            <w:shd w:val="clear" w:color="auto" w:fill="auto"/>
            <w:noWrap/>
            <w:vAlign w:val="bottom"/>
            <w:hideMark/>
          </w:tcPr>
          <w:p w14:paraId="433578AE" w14:textId="4B12F55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75638A4B" w14:textId="26F046F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D4C58" w14:textId="68126F5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8,677,965.50 </w:t>
            </w:r>
          </w:p>
        </w:tc>
      </w:tr>
      <w:tr w:rsidR="00FA0C43" w:rsidRPr="00FA0C43" w14:paraId="370BF17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70D2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FFF97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y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132154" w14:textId="32F5A22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94,903.00 </w:t>
            </w:r>
          </w:p>
        </w:tc>
        <w:tc>
          <w:tcPr>
            <w:tcW w:w="0" w:type="auto"/>
            <w:tcBorders>
              <w:top w:val="nil"/>
              <w:left w:val="nil"/>
              <w:bottom w:val="single" w:sz="4" w:space="0" w:color="000000"/>
              <w:right w:val="single" w:sz="4" w:space="0" w:color="000000"/>
            </w:tcBorders>
            <w:shd w:val="clear" w:color="auto" w:fill="auto"/>
            <w:noWrap/>
            <w:vAlign w:val="bottom"/>
            <w:hideMark/>
          </w:tcPr>
          <w:p w14:paraId="52F26317" w14:textId="6C0228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03F73" w14:textId="0B15A1F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EED4D" w14:textId="49D3656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94,903.00 </w:t>
            </w:r>
          </w:p>
        </w:tc>
      </w:tr>
      <w:tr w:rsidR="00FA0C43" w:rsidRPr="00FA0C43" w14:paraId="1900D74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A383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B90B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ing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3B842F" w14:textId="0A3AE44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2B4AF8C2" w14:textId="5D57FAA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603B7" w14:textId="4E7ED3C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96A23" w14:textId="737B692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87,750.00 </w:t>
            </w:r>
          </w:p>
        </w:tc>
      </w:tr>
      <w:tr w:rsidR="00FA0C43" w:rsidRPr="00FA0C43" w14:paraId="5E73747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084A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DF92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4BF1A9" w14:textId="1BCC7CE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1182A57B" w14:textId="546B3E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13254A" w14:textId="3BCC2E1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A7E44" w14:textId="7A445DF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35,315.00 </w:t>
            </w:r>
          </w:p>
        </w:tc>
      </w:tr>
      <w:tr w:rsidR="00FA0C43" w:rsidRPr="00FA0C43" w14:paraId="7CD48557"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480979"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7CA00D51" w14:textId="6F90872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3,918,096.75 </w:t>
            </w:r>
          </w:p>
        </w:tc>
        <w:tc>
          <w:tcPr>
            <w:tcW w:w="0" w:type="auto"/>
            <w:tcBorders>
              <w:top w:val="nil"/>
              <w:left w:val="nil"/>
              <w:bottom w:val="single" w:sz="4" w:space="0" w:color="000000"/>
              <w:right w:val="single" w:sz="4" w:space="0" w:color="000000"/>
            </w:tcBorders>
            <w:shd w:val="clear" w:color="D8D8D8" w:fill="D8D8D8"/>
            <w:noWrap/>
            <w:vAlign w:val="bottom"/>
            <w:hideMark/>
          </w:tcPr>
          <w:p w14:paraId="232BDCA1" w14:textId="59597831"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48,222,974.75 </w:t>
            </w:r>
          </w:p>
        </w:tc>
        <w:tc>
          <w:tcPr>
            <w:tcW w:w="0" w:type="auto"/>
            <w:tcBorders>
              <w:top w:val="nil"/>
              <w:left w:val="nil"/>
              <w:bottom w:val="single" w:sz="4" w:space="0" w:color="000000"/>
              <w:right w:val="single" w:sz="4" w:space="0" w:color="000000"/>
            </w:tcBorders>
            <w:shd w:val="clear" w:color="D8D8D8" w:fill="D8D8D8"/>
            <w:noWrap/>
            <w:vAlign w:val="bottom"/>
            <w:hideMark/>
          </w:tcPr>
          <w:p w14:paraId="64BBDE3C" w14:textId="6447D0C6"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498428" w14:textId="1B7C06EC"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62,141,071.50 </w:t>
            </w:r>
          </w:p>
        </w:tc>
      </w:tr>
      <w:tr w:rsidR="00FA0C43" w:rsidRPr="00FA0C43" w14:paraId="74CCDAD7"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0C496E"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7269A6F2" w14:textId="7AB6559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5A3695A3" w14:textId="1FD693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2,759,444.20 </w:t>
            </w:r>
          </w:p>
        </w:tc>
        <w:tc>
          <w:tcPr>
            <w:tcW w:w="0" w:type="auto"/>
            <w:tcBorders>
              <w:top w:val="nil"/>
              <w:left w:val="nil"/>
              <w:bottom w:val="single" w:sz="4" w:space="0" w:color="000000"/>
              <w:right w:val="single" w:sz="4" w:space="0" w:color="000000"/>
            </w:tcBorders>
            <w:shd w:val="clear" w:color="auto" w:fill="auto"/>
            <w:noWrap/>
            <w:vAlign w:val="bottom"/>
            <w:hideMark/>
          </w:tcPr>
          <w:p w14:paraId="7B178247" w14:textId="4C094EB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DC57E" w14:textId="498F7C8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2,875,604.20 </w:t>
            </w:r>
          </w:p>
        </w:tc>
      </w:tr>
      <w:tr w:rsidR="00FA0C43" w:rsidRPr="00FA0C43" w14:paraId="4E58116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4576C"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5CACB0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0FDBFB67" w14:textId="543DEB3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9,341.00 </w:t>
            </w:r>
          </w:p>
        </w:tc>
        <w:tc>
          <w:tcPr>
            <w:tcW w:w="0" w:type="auto"/>
            <w:tcBorders>
              <w:top w:val="nil"/>
              <w:left w:val="nil"/>
              <w:bottom w:val="single" w:sz="4" w:space="0" w:color="000000"/>
              <w:right w:val="single" w:sz="4" w:space="0" w:color="000000"/>
            </w:tcBorders>
            <w:shd w:val="clear" w:color="auto" w:fill="auto"/>
            <w:noWrap/>
            <w:vAlign w:val="bottom"/>
            <w:hideMark/>
          </w:tcPr>
          <w:p w14:paraId="05485DD0" w14:textId="1E264F7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39B4D" w14:textId="1664436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9AF4A" w14:textId="302D7A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9,341.00 </w:t>
            </w:r>
          </w:p>
        </w:tc>
      </w:tr>
      <w:tr w:rsidR="00FA0C43" w:rsidRPr="00FA0C43" w14:paraId="6868A0A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0600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FDA0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5BAD472A" w14:textId="1646A1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1900EAB" w14:textId="121755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F8BFE" w14:textId="78F1830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A48E4" w14:textId="2A02827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4,000.00 </w:t>
            </w:r>
          </w:p>
        </w:tc>
      </w:tr>
      <w:tr w:rsidR="00FA0C43" w:rsidRPr="00FA0C43" w14:paraId="4C176E1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839F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509B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34522F15" w14:textId="36FFAFB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55,977.00 </w:t>
            </w:r>
          </w:p>
        </w:tc>
        <w:tc>
          <w:tcPr>
            <w:tcW w:w="0" w:type="auto"/>
            <w:tcBorders>
              <w:top w:val="nil"/>
              <w:left w:val="nil"/>
              <w:bottom w:val="single" w:sz="4" w:space="0" w:color="000000"/>
              <w:right w:val="single" w:sz="4" w:space="0" w:color="000000"/>
            </w:tcBorders>
            <w:shd w:val="clear" w:color="auto" w:fill="auto"/>
            <w:noWrap/>
            <w:vAlign w:val="bottom"/>
            <w:hideMark/>
          </w:tcPr>
          <w:p w14:paraId="4FE519A9" w14:textId="5A07D6D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659,700.00 </w:t>
            </w:r>
          </w:p>
        </w:tc>
        <w:tc>
          <w:tcPr>
            <w:tcW w:w="0" w:type="auto"/>
            <w:tcBorders>
              <w:top w:val="nil"/>
              <w:left w:val="nil"/>
              <w:bottom w:val="single" w:sz="4" w:space="0" w:color="000000"/>
              <w:right w:val="single" w:sz="4" w:space="0" w:color="000000"/>
            </w:tcBorders>
            <w:shd w:val="clear" w:color="auto" w:fill="auto"/>
            <w:noWrap/>
            <w:vAlign w:val="bottom"/>
            <w:hideMark/>
          </w:tcPr>
          <w:p w14:paraId="23164ADA" w14:textId="6A88564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425A99" w14:textId="535312D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415,677.00 </w:t>
            </w:r>
          </w:p>
        </w:tc>
      </w:tr>
      <w:tr w:rsidR="00FA0C43" w:rsidRPr="00FA0C43" w14:paraId="5369E5C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7453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644A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2094FBC3" w14:textId="44C7E2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0E8B1EC4" w14:textId="08C4572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27FE27" w14:textId="1D4698B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DD371" w14:textId="68BF69A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02,000.00 </w:t>
            </w:r>
          </w:p>
        </w:tc>
      </w:tr>
      <w:tr w:rsidR="00FA0C43" w:rsidRPr="00FA0C43" w14:paraId="3497ED6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1C0B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A0A4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17187C84" w14:textId="6F38066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216D9538" w14:textId="6F7CD87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040240D7" w14:textId="53537A4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E341F" w14:textId="1F48B10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2,350.00 </w:t>
            </w:r>
          </w:p>
        </w:tc>
      </w:tr>
      <w:tr w:rsidR="00FA0C43" w:rsidRPr="00FA0C43" w14:paraId="19173CA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B34A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EBE6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asmari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FB8548" w14:textId="5E5950C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49,462.00 </w:t>
            </w:r>
          </w:p>
        </w:tc>
        <w:tc>
          <w:tcPr>
            <w:tcW w:w="0" w:type="auto"/>
            <w:tcBorders>
              <w:top w:val="nil"/>
              <w:left w:val="nil"/>
              <w:bottom w:val="single" w:sz="4" w:space="0" w:color="000000"/>
              <w:right w:val="single" w:sz="4" w:space="0" w:color="000000"/>
            </w:tcBorders>
            <w:shd w:val="clear" w:color="auto" w:fill="auto"/>
            <w:noWrap/>
            <w:vAlign w:val="bottom"/>
            <w:hideMark/>
          </w:tcPr>
          <w:p w14:paraId="4834EB67" w14:textId="4B20A44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3137BCDD" w14:textId="323E708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53A15" w14:textId="0D8D2EA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428,278.78 </w:t>
            </w:r>
          </w:p>
        </w:tc>
      </w:tr>
      <w:tr w:rsidR="00FA0C43" w:rsidRPr="00FA0C43" w14:paraId="52B260C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E950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9116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6C8C812A" w14:textId="298E82D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36,860.75 </w:t>
            </w:r>
          </w:p>
        </w:tc>
        <w:tc>
          <w:tcPr>
            <w:tcW w:w="0" w:type="auto"/>
            <w:tcBorders>
              <w:top w:val="nil"/>
              <w:left w:val="nil"/>
              <w:bottom w:val="single" w:sz="4" w:space="0" w:color="000000"/>
              <w:right w:val="single" w:sz="4" w:space="0" w:color="000000"/>
            </w:tcBorders>
            <w:shd w:val="clear" w:color="auto" w:fill="auto"/>
            <w:noWrap/>
            <w:vAlign w:val="bottom"/>
            <w:hideMark/>
          </w:tcPr>
          <w:p w14:paraId="65441AAC" w14:textId="415D2F0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00C0206A" w14:textId="134387E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83382" w14:textId="045788B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649,530.75 </w:t>
            </w:r>
          </w:p>
        </w:tc>
      </w:tr>
      <w:tr w:rsidR="00FA0C43" w:rsidRPr="00FA0C43" w14:paraId="7CCD58C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89F0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A56F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54281AA0" w14:textId="70C626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192497D" w14:textId="532A897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A0054" w14:textId="77E25B6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B47AA" w14:textId="1B266C9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4,000.00 </w:t>
            </w:r>
          </w:p>
        </w:tc>
      </w:tr>
      <w:tr w:rsidR="00FA0C43" w:rsidRPr="00FA0C43" w14:paraId="51EF6AB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3472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D3EA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General </w:t>
            </w:r>
            <w:proofErr w:type="spellStart"/>
            <w:r w:rsidRPr="00FA0C43">
              <w:rPr>
                <w:rFonts w:ascii="Arial Narrow" w:eastAsia="Times New Roman" w:hAnsi="Arial Narrow"/>
                <w:i/>
                <w:iCs/>
                <w:color w:val="000000"/>
                <w:sz w:val="20"/>
                <w:szCs w:val="20"/>
              </w:rPr>
              <w:t>T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39F313" w14:textId="004578A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0E2EE84A" w14:textId="3245B36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38920C32" w14:textId="1E88DF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AB7BB" w14:textId="4C9C0C8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08,275.00 </w:t>
            </w:r>
          </w:p>
        </w:tc>
      </w:tr>
      <w:tr w:rsidR="00FA0C43" w:rsidRPr="00FA0C43" w14:paraId="4B7AB8F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DCB82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2992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710B0C5E" w14:textId="6A91CA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62,430.00 </w:t>
            </w:r>
          </w:p>
        </w:tc>
        <w:tc>
          <w:tcPr>
            <w:tcW w:w="0" w:type="auto"/>
            <w:tcBorders>
              <w:top w:val="nil"/>
              <w:left w:val="nil"/>
              <w:bottom w:val="single" w:sz="4" w:space="0" w:color="000000"/>
              <w:right w:val="single" w:sz="4" w:space="0" w:color="000000"/>
            </w:tcBorders>
            <w:shd w:val="clear" w:color="auto" w:fill="auto"/>
            <w:noWrap/>
            <w:vAlign w:val="bottom"/>
            <w:hideMark/>
          </w:tcPr>
          <w:p w14:paraId="4FE654D4" w14:textId="0F6E9F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52512B65" w14:textId="4911BA8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AAE7E" w14:textId="42222FD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523,950.60 </w:t>
            </w:r>
          </w:p>
        </w:tc>
      </w:tr>
      <w:tr w:rsidR="00FA0C43" w:rsidRPr="00FA0C43" w14:paraId="318E243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7C88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5D91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1115F13E" w14:textId="60BED65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1D49F9C" w14:textId="4D3DB6D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24FBCD1C" w14:textId="3AFB14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86FCE" w14:textId="7BCF68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9,860.00 </w:t>
            </w:r>
          </w:p>
        </w:tc>
      </w:tr>
      <w:tr w:rsidR="00FA0C43" w:rsidRPr="00FA0C43" w14:paraId="60C206E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1632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156F9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K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67A677" w14:textId="5C9CFB6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7F69E131" w14:textId="62366FF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11D53" w14:textId="19BE5BD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EAAD5" w14:textId="233B34F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87,860.00 </w:t>
            </w:r>
          </w:p>
        </w:tc>
      </w:tr>
      <w:tr w:rsidR="00FA0C43" w:rsidRPr="00FA0C43" w14:paraId="7308E3E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FDDE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FD44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6BBFBC4C" w14:textId="42DD07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5A7B043" w14:textId="556A153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1CF88" w14:textId="08644E9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38267" w14:textId="480D60D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4,000.00 </w:t>
            </w:r>
          </w:p>
        </w:tc>
      </w:tr>
      <w:tr w:rsidR="00FA0C43" w:rsidRPr="00FA0C43" w14:paraId="578EE6A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CE16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EF77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ragond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687707" w14:textId="0239F08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3AB4FD6" w14:textId="0816009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1E22AE2B" w14:textId="5B1DE30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070E7" w14:textId="3BF30F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4,510.00 </w:t>
            </w:r>
          </w:p>
        </w:tc>
      </w:tr>
      <w:tr w:rsidR="00FA0C43" w:rsidRPr="00FA0C43" w14:paraId="57F78FE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4B61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A8D7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5E52B4EC" w14:textId="7D793F6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5F3AAA3" w14:textId="0B59C31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5EE15" w14:textId="202E1F7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B5E52" w14:textId="53881BA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4,000.00 </w:t>
            </w:r>
          </w:p>
        </w:tc>
      </w:tr>
      <w:tr w:rsidR="00FA0C43" w:rsidRPr="00FA0C43" w14:paraId="49C9518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78F4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2100F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Na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2E0F72" w14:textId="7404E51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50133F7C" w14:textId="576EDB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7654C" w14:textId="5B30F9A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5C1A4" w14:textId="16E1090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19,840.00 </w:t>
            </w:r>
          </w:p>
        </w:tc>
      </w:tr>
      <w:tr w:rsidR="00FA0C43" w:rsidRPr="00FA0C43" w14:paraId="2DAF575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A629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528E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Novele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EFDF6B" w14:textId="30A8E1E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045AE51D" w14:textId="2CDEABD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449D3" w14:textId="023630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60F7A5" w14:textId="74D8EE6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3,400.00 </w:t>
            </w:r>
          </w:p>
        </w:tc>
      </w:tr>
      <w:tr w:rsidR="00FA0C43" w:rsidRPr="00FA0C43" w14:paraId="10A8F66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62F3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F55C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ACAC7F3" w14:textId="3862277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00659D82" w14:textId="1E29957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55582AD0" w14:textId="377781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F5C4F" w14:textId="5DC82F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23,574.00 </w:t>
            </w:r>
          </w:p>
        </w:tc>
      </w:tr>
      <w:tr w:rsidR="00FA0C43" w:rsidRPr="00FA0C43" w14:paraId="5105B51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1EC3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EE9A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55E7251A" w14:textId="2520448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83,016.00 </w:t>
            </w:r>
          </w:p>
        </w:tc>
        <w:tc>
          <w:tcPr>
            <w:tcW w:w="0" w:type="auto"/>
            <w:tcBorders>
              <w:top w:val="nil"/>
              <w:left w:val="nil"/>
              <w:bottom w:val="single" w:sz="4" w:space="0" w:color="000000"/>
              <w:right w:val="single" w:sz="4" w:space="0" w:color="000000"/>
            </w:tcBorders>
            <w:shd w:val="clear" w:color="auto" w:fill="auto"/>
            <w:noWrap/>
            <w:vAlign w:val="bottom"/>
            <w:hideMark/>
          </w:tcPr>
          <w:p w14:paraId="1F874A70" w14:textId="51403E9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243F650F" w14:textId="7356BCB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4B708" w14:textId="206C5A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00,671.00 </w:t>
            </w:r>
          </w:p>
        </w:tc>
      </w:tr>
      <w:tr w:rsidR="00FA0C43" w:rsidRPr="00FA0C43" w14:paraId="0F92269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07AE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9054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51CC688E" w14:textId="46BA3AA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29D401C7" w14:textId="6D2CDDB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4555023D" w14:textId="10BAB7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3BAEB" w14:textId="4A0E3C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082,718.00 </w:t>
            </w:r>
          </w:p>
        </w:tc>
      </w:tr>
      <w:tr w:rsidR="00FA0C43" w:rsidRPr="00FA0C43" w14:paraId="1AB0D7F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00B8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6561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C17E82" w14:textId="37B2E7D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511F0603" w14:textId="2300796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2E367131" w14:textId="7BDEDE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11EF1" w14:textId="613496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72,970.14 </w:t>
            </w:r>
          </w:p>
        </w:tc>
      </w:tr>
      <w:tr w:rsidR="00FA0C43" w:rsidRPr="00FA0C43" w14:paraId="7FB6164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9EEE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EFB6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7B6F259C" w14:textId="6FFC930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202BC4B" w14:textId="4972781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6DFE755D" w14:textId="266337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9752F" w14:textId="1F8BD4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60,605.00 </w:t>
            </w:r>
          </w:p>
        </w:tc>
      </w:tr>
      <w:tr w:rsidR="00FA0C43" w:rsidRPr="00FA0C43" w14:paraId="7667D72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810DF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084E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rece</w:t>
            </w:r>
            <w:proofErr w:type="spellEnd"/>
            <w:r w:rsidRPr="00FA0C43">
              <w:rPr>
                <w:rFonts w:ascii="Arial Narrow" w:eastAsia="Times New Roman" w:hAnsi="Arial Narrow"/>
                <w:i/>
                <w:iCs/>
                <w:color w:val="000000"/>
                <w:sz w:val="20"/>
                <w:szCs w:val="20"/>
              </w:rPr>
              <w:t xml:space="preserve"> </w:t>
            </w:r>
            <w:proofErr w:type="spellStart"/>
            <w:r w:rsidRPr="00FA0C43">
              <w:rPr>
                <w:rFonts w:ascii="Arial Narrow" w:eastAsia="Times New Roman" w:hAnsi="Arial Narrow"/>
                <w:i/>
                <w:iCs/>
                <w:color w:val="000000"/>
                <w:sz w:val="20"/>
                <w:szCs w:val="20"/>
              </w:rPr>
              <w:t>Martires</w:t>
            </w:r>
            <w:proofErr w:type="spellEnd"/>
            <w:r w:rsidRPr="00FA0C4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7F88903" w14:textId="1D59DF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34ACF6F5" w14:textId="1ECF8C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712,468.03 </w:t>
            </w:r>
          </w:p>
        </w:tc>
        <w:tc>
          <w:tcPr>
            <w:tcW w:w="0" w:type="auto"/>
            <w:tcBorders>
              <w:top w:val="nil"/>
              <w:left w:val="nil"/>
              <w:bottom w:val="single" w:sz="4" w:space="0" w:color="000000"/>
              <w:right w:val="single" w:sz="4" w:space="0" w:color="000000"/>
            </w:tcBorders>
            <w:shd w:val="clear" w:color="auto" w:fill="auto"/>
            <w:noWrap/>
            <w:vAlign w:val="bottom"/>
            <w:hideMark/>
          </w:tcPr>
          <w:p w14:paraId="6A8AD7B0" w14:textId="6BE3F93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16E1A" w14:textId="6D6CCF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224,056.03 </w:t>
            </w:r>
          </w:p>
        </w:tc>
      </w:tr>
      <w:tr w:rsidR="00FA0C43" w:rsidRPr="00FA0C43" w14:paraId="6868606B"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B64007"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52C2F108" w14:textId="3A726DE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7,375,479.74 </w:t>
            </w:r>
          </w:p>
        </w:tc>
        <w:tc>
          <w:tcPr>
            <w:tcW w:w="0" w:type="auto"/>
            <w:tcBorders>
              <w:top w:val="nil"/>
              <w:left w:val="nil"/>
              <w:bottom w:val="single" w:sz="4" w:space="0" w:color="000000"/>
              <w:right w:val="single" w:sz="4" w:space="0" w:color="000000"/>
            </w:tcBorders>
            <w:shd w:val="clear" w:color="D8D8D8" w:fill="D8D8D8"/>
            <w:noWrap/>
            <w:vAlign w:val="bottom"/>
            <w:hideMark/>
          </w:tcPr>
          <w:p w14:paraId="1BA5AB5B" w14:textId="76D080F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31,499,395.31 </w:t>
            </w:r>
          </w:p>
        </w:tc>
        <w:tc>
          <w:tcPr>
            <w:tcW w:w="0" w:type="auto"/>
            <w:tcBorders>
              <w:top w:val="nil"/>
              <w:left w:val="nil"/>
              <w:bottom w:val="single" w:sz="4" w:space="0" w:color="000000"/>
              <w:right w:val="single" w:sz="4" w:space="0" w:color="000000"/>
            </w:tcBorders>
            <w:shd w:val="clear" w:color="D8D8D8" w:fill="D8D8D8"/>
            <w:noWrap/>
            <w:vAlign w:val="bottom"/>
            <w:hideMark/>
          </w:tcPr>
          <w:p w14:paraId="3DAB87AB" w14:textId="2E0D9E6C"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807B24" w14:textId="5865AD8B"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48,874,875.05 </w:t>
            </w:r>
          </w:p>
        </w:tc>
      </w:tr>
      <w:tr w:rsidR="00FA0C43" w:rsidRPr="00FA0C43" w14:paraId="758E1B97"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47D9CB"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6A7AE9F4" w14:textId="4F421C2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086E321A" w14:textId="0CD2A18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0684B79C" w14:textId="436242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849CF0" w14:textId="43281B9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1,136,200.50 </w:t>
            </w:r>
          </w:p>
        </w:tc>
      </w:tr>
      <w:tr w:rsidR="00FA0C43" w:rsidRPr="00FA0C43" w14:paraId="0E7F79A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55CB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83229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lamin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D1C3BB" w14:textId="5644754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84EB978" w14:textId="0A08C7A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E16F3" w14:textId="3025D4E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32065" w14:textId="520C75C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5,400.00 </w:t>
            </w:r>
          </w:p>
        </w:tc>
      </w:tr>
      <w:tr w:rsidR="00FA0C43" w:rsidRPr="00FA0C43" w14:paraId="4AF96E6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9FAF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CC72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3A0096E1" w14:textId="466E60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43A917AB" w14:textId="438AE0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DE478" w14:textId="6EE8B0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2B845" w14:textId="41186F9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67,600.00 </w:t>
            </w:r>
          </w:p>
        </w:tc>
      </w:tr>
      <w:tr w:rsidR="00FA0C43" w:rsidRPr="00FA0C43" w14:paraId="33DDFD9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C4AE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2DE6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iñ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3A143E" w14:textId="25BC70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00,210.00 </w:t>
            </w:r>
          </w:p>
        </w:tc>
        <w:tc>
          <w:tcPr>
            <w:tcW w:w="0" w:type="auto"/>
            <w:tcBorders>
              <w:top w:val="nil"/>
              <w:left w:val="nil"/>
              <w:bottom w:val="single" w:sz="4" w:space="0" w:color="000000"/>
              <w:right w:val="single" w:sz="4" w:space="0" w:color="000000"/>
            </w:tcBorders>
            <w:shd w:val="clear" w:color="auto" w:fill="auto"/>
            <w:noWrap/>
            <w:vAlign w:val="bottom"/>
            <w:hideMark/>
          </w:tcPr>
          <w:p w14:paraId="3E2762AB" w14:textId="0F6BBD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0801134A" w14:textId="31065C6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DB734" w14:textId="29EE5B5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222,710.00 </w:t>
            </w:r>
          </w:p>
        </w:tc>
      </w:tr>
      <w:tr w:rsidR="00FA0C43" w:rsidRPr="00FA0C43" w14:paraId="4C207C0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6023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FBD9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buy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3919E0" w14:textId="30B7196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8,760.00 </w:t>
            </w:r>
          </w:p>
        </w:tc>
        <w:tc>
          <w:tcPr>
            <w:tcW w:w="0" w:type="auto"/>
            <w:tcBorders>
              <w:top w:val="nil"/>
              <w:left w:val="nil"/>
              <w:bottom w:val="single" w:sz="4" w:space="0" w:color="000000"/>
              <w:right w:val="single" w:sz="4" w:space="0" w:color="000000"/>
            </w:tcBorders>
            <w:shd w:val="clear" w:color="auto" w:fill="auto"/>
            <w:noWrap/>
            <w:vAlign w:val="bottom"/>
            <w:hideMark/>
          </w:tcPr>
          <w:p w14:paraId="14A2A648" w14:textId="30F23A5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3ED1CDF5" w14:textId="055B58C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6F384" w14:textId="269E84F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11,660.00 </w:t>
            </w:r>
          </w:p>
        </w:tc>
      </w:tr>
      <w:tr w:rsidR="00FA0C43" w:rsidRPr="00FA0C43" w14:paraId="35B86D8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3D07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16BF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7CB739BE" w14:textId="062F8CC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65,934.00 </w:t>
            </w:r>
          </w:p>
        </w:tc>
        <w:tc>
          <w:tcPr>
            <w:tcW w:w="0" w:type="auto"/>
            <w:tcBorders>
              <w:top w:val="nil"/>
              <w:left w:val="nil"/>
              <w:bottom w:val="single" w:sz="4" w:space="0" w:color="000000"/>
              <w:right w:val="single" w:sz="4" w:space="0" w:color="000000"/>
            </w:tcBorders>
            <w:shd w:val="clear" w:color="auto" w:fill="auto"/>
            <w:noWrap/>
            <w:vAlign w:val="bottom"/>
            <w:hideMark/>
          </w:tcPr>
          <w:p w14:paraId="1C2F2084" w14:textId="30059D0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0,970.00 </w:t>
            </w:r>
          </w:p>
        </w:tc>
        <w:tc>
          <w:tcPr>
            <w:tcW w:w="0" w:type="auto"/>
            <w:tcBorders>
              <w:top w:val="nil"/>
              <w:left w:val="nil"/>
              <w:bottom w:val="single" w:sz="4" w:space="0" w:color="000000"/>
              <w:right w:val="single" w:sz="4" w:space="0" w:color="000000"/>
            </w:tcBorders>
            <w:shd w:val="clear" w:color="auto" w:fill="auto"/>
            <w:noWrap/>
            <w:vAlign w:val="bottom"/>
            <w:hideMark/>
          </w:tcPr>
          <w:p w14:paraId="56FF3068" w14:textId="7033F1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0F86D" w14:textId="63F74B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06,904.00 </w:t>
            </w:r>
          </w:p>
        </w:tc>
      </w:tr>
      <w:tr w:rsidR="00FA0C43" w:rsidRPr="00FA0C43" w14:paraId="111C095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E84D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A4FA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l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DE4162" w14:textId="46D7BD7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247F41A5" w14:textId="2B9F1D6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616DB" w14:textId="590CB88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7A714" w14:textId="5A2F0BD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18,184.00 </w:t>
            </w:r>
          </w:p>
        </w:tc>
      </w:tr>
      <w:tr w:rsidR="00FA0C43" w:rsidRPr="00FA0C43" w14:paraId="162470E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F844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3908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vint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EC9655" w14:textId="76BE3C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11502E6C" w14:textId="54C5C5D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19C4E" w14:textId="4996A37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64995" w14:textId="3E5FD0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5,400.00 </w:t>
            </w:r>
          </w:p>
        </w:tc>
      </w:tr>
      <w:tr w:rsidR="00FA0C43" w:rsidRPr="00FA0C43" w14:paraId="4EE746E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B970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C890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Fam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10D96F" w14:textId="6711DEA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19724AA6" w14:textId="1EC2976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50A6752E" w14:textId="7841B8C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A4C5D" w14:textId="3451A74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8,624.78 </w:t>
            </w:r>
          </w:p>
        </w:tc>
      </w:tr>
      <w:tr w:rsidR="00FA0C43" w:rsidRPr="00FA0C43" w14:paraId="490EBDB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7340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3C7E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0409078C" w14:textId="36F3074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3,300.00 </w:t>
            </w:r>
          </w:p>
        </w:tc>
        <w:tc>
          <w:tcPr>
            <w:tcW w:w="0" w:type="auto"/>
            <w:tcBorders>
              <w:top w:val="nil"/>
              <w:left w:val="nil"/>
              <w:bottom w:val="single" w:sz="4" w:space="0" w:color="000000"/>
              <w:right w:val="single" w:sz="4" w:space="0" w:color="000000"/>
            </w:tcBorders>
            <w:shd w:val="clear" w:color="auto" w:fill="auto"/>
            <w:noWrap/>
            <w:vAlign w:val="bottom"/>
            <w:hideMark/>
          </w:tcPr>
          <w:p w14:paraId="6973276D" w14:textId="3346022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C68D4" w14:textId="6956BD2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E3388" w14:textId="381D46F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3,300.00 </w:t>
            </w:r>
          </w:p>
        </w:tc>
      </w:tr>
      <w:tr w:rsidR="00FA0C43" w:rsidRPr="00FA0C43" w14:paraId="5437C66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1334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E69192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iliw</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F72916" w14:textId="6C0B296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60,728.00 </w:t>
            </w:r>
          </w:p>
        </w:tc>
        <w:tc>
          <w:tcPr>
            <w:tcW w:w="0" w:type="auto"/>
            <w:tcBorders>
              <w:top w:val="nil"/>
              <w:left w:val="nil"/>
              <w:bottom w:val="single" w:sz="4" w:space="0" w:color="000000"/>
              <w:right w:val="single" w:sz="4" w:space="0" w:color="000000"/>
            </w:tcBorders>
            <w:shd w:val="clear" w:color="auto" w:fill="auto"/>
            <w:noWrap/>
            <w:vAlign w:val="bottom"/>
            <w:hideMark/>
          </w:tcPr>
          <w:p w14:paraId="04F0201D" w14:textId="294A15A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0B0CBA53" w14:textId="29C660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4C811" w14:textId="02A706A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71,325.00 </w:t>
            </w:r>
          </w:p>
        </w:tc>
      </w:tr>
      <w:tr w:rsidR="00FA0C43" w:rsidRPr="00FA0C43" w14:paraId="6FFBC62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2B89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316F3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Los </w:t>
            </w:r>
            <w:proofErr w:type="spellStart"/>
            <w:r w:rsidRPr="00FA0C43">
              <w:rPr>
                <w:rFonts w:ascii="Arial Narrow" w:eastAsia="Times New Roman" w:hAnsi="Arial Narrow"/>
                <w:i/>
                <w:iCs/>
                <w:color w:val="000000"/>
                <w:sz w:val="20"/>
                <w:szCs w:val="20"/>
              </w:rPr>
              <w:t>Bañ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83BD49" w14:textId="3645754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3,048.00 </w:t>
            </w:r>
          </w:p>
        </w:tc>
        <w:tc>
          <w:tcPr>
            <w:tcW w:w="0" w:type="auto"/>
            <w:tcBorders>
              <w:top w:val="nil"/>
              <w:left w:val="nil"/>
              <w:bottom w:val="single" w:sz="4" w:space="0" w:color="000000"/>
              <w:right w:val="single" w:sz="4" w:space="0" w:color="000000"/>
            </w:tcBorders>
            <w:shd w:val="clear" w:color="auto" w:fill="auto"/>
            <w:noWrap/>
            <w:vAlign w:val="bottom"/>
            <w:hideMark/>
          </w:tcPr>
          <w:p w14:paraId="2301777B" w14:textId="2DC892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0A517AFC" w14:textId="47314BE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7CC18" w14:textId="133955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38,089.40 </w:t>
            </w:r>
          </w:p>
        </w:tc>
      </w:tr>
      <w:tr w:rsidR="00FA0C43" w:rsidRPr="00FA0C43" w14:paraId="7CD517A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E90E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9BEC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uisi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583EAB" w14:textId="5B2D81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9,000.00 </w:t>
            </w:r>
          </w:p>
        </w:tc>
        <w:tc>
          <w:tcPr>
            <w:tcW w:w="0" w:type="auto"/>
            <w:tcBorders>
              <w:top w:val="nil"/>
              <w:left w:val="nil"/>
              <w:bottom w:val="single" w:sz="4" w:space="0" w:color="000000"/>
              <w:right w:val="single" w:sz="4" w:space="0" w:color="000000"/>
            </w:tcBorders>
            <w:shd w:val="clear" w:color="auto" w:fill="auto"/>
            <w:noWrap/>
            <w:vAlign w:val="bottom"/>
            <w:hideMark/>
          </w:tcPr>
          <w:p w14:paraId="0968FB51" w14:textId="29E0FA8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E1A0F" w14:textId="4D70D28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A7DCD" w14:textId="6F3E9A7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9,000.00 </w:t>
            </w:r>
          </w:p>
        </w:tc>
      </w:tr>
      <w:tr w:rsidR="00FA0C43" w:rsidRPr="00FA0C43" w14:paraId="2C33151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95F8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35DB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u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BE355B" w14:textId="2BC378E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111A6AB" w14:textId="29AABEE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33DA52" w14:textId="6E92EE6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B3A5B" w14:textId="1901625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5,400.00 </w:t>
            </w:r>
          </w:p>
        </w:tc>
      </w:tr>
      <w:tr w:rsidR="00FA0C43" w:rsidRPr="00FA0C43" w14:paraId="1066AEA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CA5F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6C3D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bit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03551C" w14:textId="348D235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0E4FCBF" w14:textId="05D1917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2BC1029B" w14:textId="573AFB1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DB845" w14:textId="6E1BDE6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7,500.00 </w:t>
            </w:r>
          </w:p>
        </w:tc>
      </w:tr>
      <w:tr w:rsidR="00FA0C43" w:rsidRPr="00FA0C43" w14:paraId="1AB58B9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6772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53DF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61376580" w14:textId="07929B0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253DDCDC" w14:textId="5B9A7F3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EA15D" w14:textId="47D62EC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14487" w14:textId="3AD1D0D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53,800.00 </w:t>
            </w:r>
          </w:p>
        </w:tc>
      </w:tr>
      <w:tr w:rsidR="00FA0C43" w:rsidRPr="00FA0C43" w14:paraId="1EB5133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7D71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4A8D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jay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8EEFA4" w14:textId="16CF0FD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07,950.00 </w:t>
            </w:r>
          </w:p>
        </w:tc>
        <w:tc>
          <w:tcPr>
            <w:tcW w:w="0" w:type="auto"/>
            <w:tcBorders>
              <w:top w:val="nil"/>
              <w:left w:val="nil"/>
              <w:bottom w:val="single" w:sz="4" w:space="0" w:color="000000"/>
              <w:right w:val="single" w:sz="4" w:space="0" w:color="000000"/>
            </w:tcBorders>
            <w:shd w:val="clear" w:color="auto" w:fill="auto"/>
            <w:noWrap/>
            <w:vAlign w:val="bottom"/>
            <w:hideMark/>
          </w:tcPr>
          <w:p w14:paraId="518C39BF" w14:textId="59077D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0460E" w14:textId="685BB4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C4F9E" w14:textId="67E019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07,950.00 </w:t>
            </w:r>
          </w:p>
        </w:tc>
      </w:tr>
      <w:tr w:rsidR="00FA0C43" w:rsidRPr="00FA0C43" w14:paraId="7BD0765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EE98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234B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6EEC30CE" w14:textId="1AA5596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6194C1D" w14:textId="0670A5D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9E959" w14:textId="083D03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9DC11" w14:textId="5FF581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000.00 </w:t>
            </w:r>
          </w:p>
        </w:tc>
      </w:tr>
      <w:tr w:rsidR="00FA0C43" w:rsidRPr="00FA0C43" w14:paraId="5D587A7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9981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D719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6AAA21" w14:textId="36565A3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040DA7C2" w14:textId="3F654C1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962F1" w14:textId="7620905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58A80" w14:textId="5BBA67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6,610.00 </w:t>
            </w:r>
          </w:p>
        </w:tc>
      </w:tr>
      <w:tr w:rsidR="00FA0C43" w:rsidRPr="00FA0C43" w14:paraId="0B59DC4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5E5FE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1D76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2F00F331" w14:textId="1756F1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527E6CCD" w14:textId="4970DBD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5720D1AF" w14:textId="4345C27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8FEEB" w14:textId="13D73E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99,452.00 </w:t>
            </w:r>
          </w:p>
        </w:tc>
      </w:tr>
      <w:tr w:rsidR="00FA0C43" w:rsidRPr="00FA0C43" w14:paraId="2036203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4C99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777D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DDF502" w14:textId="58D13A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490D2F82" w14:textId="5B570E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19E469A4" w14:textId="0FF0D18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58321" w14:textId="310A901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60,655.77 </w:t>
            </w:r>
          </w:p>
        </w:tc>
      </w:tr>
      <w:tr w:rsidR="00FA0C43" w:rsidRPr="00FA0C43" w14:paraId="2E014CA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DC65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E45C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ng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37C525" w14:textId="3CB184C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75,582.00 </w:t>
            </w:r>
          </w:p>
        </w:tc>
        <w:tc>
          <w:tcPr>
            <w:tcW w:w="0" w:type="auto"/>
            <w:tcBorders>
              <w:top w:val="nil"/>
              <w:left w:val="nil"/>
              <w:bottom w:val="single" w:sz="4" w:space="0" w:color="000000"/>
              <w:right w:val="single" w:sz="4" w:space="0" w:color="000000"/>
            </w:tcBorders>
            <w:shd w:val="clear" w:color="auto" w:fill="auto"/>
            <w:noWrap/>
            <w:vAlign w:val="bottom"/>
            <w:hideMark/>
          </w:tcPr>
          <w:p w14:paraId="5F93252F" w14:textId="2168EB2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668F2" w14:textId="2CF0C99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4E2D5" w14:textId="1E2E590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75,582.00 </w:t>
            </w:r>
          </w:p>
        </w:tc>
      </w:tr>
      <w:tr w:rsidR="00FA0C43" w:rsidRPr="00FA0C43" w14:paraId="59D3710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7487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3B8D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3E683355" w14:textId="0305BA2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3E861913" w14:textId="6BAFF1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97CB589" w14:textId="6C7C65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D1520" w14:textId="1F9F1D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028,020.00 </w:t>
            </w:r>
          </w:p>
        </w:tc>
      </w:tr>
      <w:tr w:rsidR="00FA0C43" w:rsidRPr="00FA0C43" w14:paraId="74EBDB3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4728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ACCD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91FEF46" w14:textId="486665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192B349D" w14:textId="48A865C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E2FE5" w14:textId="55CF759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03B42" w14:textId="14A9B3A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6,610.00 </w:t>
            </w:r>
          </w:p>
        </w:tc>
      </w:tr>
      <w:tr w:rsidR="00FA0C43" w:rsidRPr="00FA0C43" w14:paraId="3BA3874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51A4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D0AA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7C5E76BD" w14:textId="0663C99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1,200.00 </w:t>
            </w:r>
          </w:p>
        </w:tc>
        <w:tc>
          <w:tcPr>
            <w:tcW w:w="0" w:type="auto"/>
            <w:tcBorders>
              <w:top w:val="nil"/>
              <w:left w:val="nil"/>
              <w:bottom w:val="single" w:sz="4" w:space="0" w:color="000000"/>
              <w:right w:val="single" w:sz="4" w:space="0" w:color="000000"/>
            </w:tcBorders>
            <w:shd w:val="clear" w:color="auto" w:fill="auto"/>
            <w:noWrap/>
            <w:vAlign w:val="bottom"/>
            <w:hideMark/>
          </w:tcPr>
          <w:p w14:paraId="4EFE3B34" w14:textId="6E12C7D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0A320E30" w14:textId="16FD707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7082D" w14:textId="20BE4E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270,988.83 </w:t>
            </w:r>
          </w:p>
        </w:tc>
      </w:tr>
      <w:tr w:rsidR="00FA0C43" w:rsidRPr="00FA0C43" w14:paraId="70ECDCE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8661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0360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0AE65A15" w14:textId="27F274B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88,320.00 </w:t>
            </w:r>
          </w:p>
        </w:tc>
        <w:tc>
          <w:tcPr>
            <w:tcW w:w="0" w:type="auto"/>
            <w:tcBorders>
              <w:top w:val="nil"/>
              <w:left w:val="nil"/>
              <w:bottom w:val="single" w:sz="4" w:space="0" w:color="000000"/>
              <w:right w:val="single" w:sz="4" w:space="0" w:color="000000"/>
            </w:tcBorders>
            <w:shd w:val="clear" w:color="auto" w:fill="auto"/>
            <w:noWrap/>
            <w:vAlign w:val="bottom"/>
            <w:hideMark/>
          </w:tcPr>
          <w:p w14:paraId="421A8470" w14:textId="5681A8D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0E5787FE" w14:textId="0657DBE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8E3CE" w14:textId="16A347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072,844.48 </w:t>
            </w:r>
          </w:p>
        </w:tc>
      </w:tr>
      <w:tr w:rsidR="00FA0C43" w:rsidRPr="00FA0C43" w14:paraId="047E9E6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34E5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0C03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F1AAD56" w14:textId="6DC601A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3,796.00 </w:t>
            </w:r>
          </w:p>
        </w:tc>
        <w:tc>
          <w:tcPr>
            <w:tcW w:w="0" w:type="auto"/>
            <w:tcBorders>
              <w:top w:val="nil"/>
              <w:left w:val="nil"/>
              <w:bottom w:val="single" w:sz="4" w:space="0" w:color="000000"/>
              <w:right w:val="single" w:sz="4" w:space="0" w:color="000000"/>
            </w:tcBorders>
            <w:shd w:val="clear" w:color="auto" w:fill="auto"/>
            <w:noWrap/>
            <w:vAlign w:val="bottom"/>
            <w:hideMark/>
          </w:tcPr>
          <w:p w14:paraId="7D788E49" w14:textId="1C19208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14F782C1" w14:textId="2CAAEC4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FDFE1" w14:textId="351DC7B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81,346.00 </w:t>
            </w:r>
          </w:p>
        </w:tc>
      </w:tr>
      <w:tr w:rsidR="00FA0C43" w:rsidRPr="00FA0C43" w14:paraId="7245B2A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F845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432C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BABDE58" w14:textId="782C181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6B7DB3B4" w14:textId="6186F40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5063E325" w14:textId="609C9F8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DEBDE" w14:textId="5C7905A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91,300.00 </w:t>
            </w:r>
          </w:p>
        </w:tc>
      </w:tr>
      <w:tr w:rsidR="00FA0C43" w:rsidRPr="00FA0C43" w14:paraId="4A49908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3F32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51A3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52FC2046" w14:textId="34A1871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78,381.74 </w:t>
            </w:r>
          </w:p>
        </w:tc>
        <w:tc>
          <w:tcPr>
            <w:tcW w:w="0" w:type="auto"/>
            <w:tcBorders>
              <w:top w:val="nil"/>
              <w:left w:val="nil"/>
              <w:bottom w:val="single" w:sz="4" w:space="0" w:color="000000"/>
              <w:right w:val="single" w:sz="4" w:space="0" w:color="000000"/>
            </w:tcBorders>
            <w:shd w:val="clear" w:color="auto" w:fill="auto"/>
            <w:noWrap/>
            <w:vAlign w:val="bottom"/>
            <w:hideMark/>
          </w:tcPr>
          <w:p w14:paraId="2D6F0B47" w14:textId="7696B3F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18106136" w14:textId="047B276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E13DB" w14:textId="11E5B7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002,972.29 </w:t>
            </w:r>
          </w:p>
        </w:tc>
      </w:tr>
      <w:tr w:rsidR="00FA0C43" w:rsidRPr="00FA0C43" w14:paraId="0E1340E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B53E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EA73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in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321B89" w14:textId="4B55A0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5C5741D7" w14:textId="25B8CE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5C49A" w14:textId="5C5863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40637" w14:textId="39A2A28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7,190.00 </w:t>
            </w:r>
          </w:p>
        </w:tc>
      </w:tr>
      <w:tr w:rsidR="00FA0C43" w:rsidRPr="00FA0C43" w14:paraId="4C3EFF0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EA1E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62B0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0F2CAA85" w14:textId="0DC56B8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3F966C09" w14:textId="57FC12A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B6632" w14:textId="303C6A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C463C" w14:textId="6221F73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7,256.00 </w:t>
            </w:r>
          </w:p>
        </w:tc>
      </w:tr>
      <w:tr w:rsidR="00FA0C43" w:rsidRPr="00FA0C43" w14:paraId="1FBD1198"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CA2BA6"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11F94810" w14:textId="218A2BE5"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9,500,164.00 </w:t>
            </w:r>
          </w:p>
        </w:tc>
        <w:tc>
          <w:tcPr>
            <w:tcW w:w="0" w:type="auto"/>
            <w:tcBorders>
              <w:top w:val="nil"/>
              <w:left w:val="nil"/>
              <w:bottom w:val="single" w:sz="4" w:space="0" w:color="000000"/>
              <w:right w:val="single" w:sz="4" w:space="0" w:color="000000"/>
            </w:tcBorders>
            <w:shd w:val="clear" w:color="D8D8D8" w:fill="D8D8D8"/>
            <w:noWrap/>
            <w:vAlign w:val="bottom"/>
            <w:hideMark/>
          </w:tcPr>
          <w:p w14:paraId="234E4F9A" w14:textId="608F6D80"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752,0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0E508CDB" w14:textId="0D3B1D7B"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387318" w14:textId="60767A9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1,252,214.68 </w:t>
            </w:r>
          </w:p>
        </w:tc>
      </w:tr>
      <w:tr w:rsidR="00FA0C43" w:rsidRPr="00FA0C43" w14:paraId="32A39C97"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58A9A5"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6B70E5F9" w14:textId="292B436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653362C9" w14:textId="0862389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1B76C" w14:textId="3FFE49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6947B" w14:textId="2D449EA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64,000.00 </w:t>
            </w:r>
          </w:p>
        </w:tc>
      </w:tr>
      <w:tr w:rsidR="00FA0C43" w:rsidRPr="00FA0C43" w14:paraId="367996C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B184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0652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g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55EDA1" w14:textId="047271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4089E625" w14:textId="599B9C2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EFD2D" w14:textId="6B53054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351C2" w14:textId="6ADFEF4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82,000.00 </w:t>
            </w:r>
          </w:p>
        </w:tc>
      </w:tr>
      <w:tr w:rsidR="00FA0C43" w:rsidRPr="00FA0C43" w14:paraId="7BD9487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9F12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68E5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la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4E5ED1" w14:textId="29E5488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69843E8" w14:textId="46B9507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1D5CE" w14:textId="6D90EFF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3EDFF" w14:textId="7B0FEDA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75,000.00 </w:t>
            </w:r>
          </w:p>
        </w:tc>
      </w:tr>
      <w:tr w:rsidR="00FA0C43" w:rsidRPr="00FA0C43" w14:paraId="4E00275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D3DC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767E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tim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594794" w14:textId="4F50E5F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51BE9FC" w14:textId="34EEB0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C2DB4" w14:textId="4BE2F92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24556" w14:textId="0684C97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000.00 </w:t>
            </w:r>
          </w:p>
        </w:tc>
      </w:tr>
      <w:tr w:rsidR="00FA0C43" w:rsidRPr="00FA0C43" w14:paraId="20D91E3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103E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0691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73CC15E" w14:textId="078A0E7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30D31275" w14:textId="06B6CD5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7EE25" w14:textId="1C33371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7BA8A" w14:textId="24DE327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6,000.00 </w:t>
            </w:r>
          </w:p>
        </w:tc>
      </w:tr>
      <w:tr w:rsidR="00FA0C43" w:rsidRPr="00FA0C43" w14:paraId="6E8AA3C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7DB6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8A83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urde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3AA08B" w14:textId="2362813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4F2DEEC7" w14:textId="1E68741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E32EB" w14:textId="14A1DE8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4270D" w14:textId="08345CF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44,000.00 </w:t>
            </w:r>
          </w:p>
        </w:tc>
      </w:tr>
      <w:tr w:rsidR="00FA0C43" w:rsidRPr="00FA0C43" w14:paraId="2FADE3D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B92CF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F7B6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la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2E705D" w14:textId="37267B4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999E7D" w14:textId="6764051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2012B" w14:textId="5C7C28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3ADB4" w14:textId="60FF33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0,000.00 </w:t>
            </w:r>
          </w:p>
        </w:tc>
      </w:tr>
      <w:tr w:rsidR="00FA0C43" w:rsidRPr="00FA0C43" w14:paraId="53F9E9E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BA41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334D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4A2FDDB3" w14:textId="544261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58E696" w14:textId="05F22F4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5292C8B4" w14:textId="3C6343A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A94C7" w14:textId="2F3280C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09,062.68 </w:t>
            </w:r>
          </w:p>
        </w:tc>
      </w:tr>
      <w:tr w:rsidR="00FA0C43" w:rsidRPr="00FA0C43" w14:paraId="4955706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F90E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687B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tan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807DB8" w14:textId="0E86468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63F5AD" w14:textId="614B4C3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4D52D" w14:textId="202D81F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2E568" w14:textId="47B7CC4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0,000.00 </w:t>
            </w:r>
          </w:p>
        </w:tc>
      </w:tr>
      <w:tr w:rsidR="00FA0C43" w:rsidRPr="00FA0C43" w14:paraId="3171890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6E40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5F57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0546E738" w14:textId="22F2116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0C211508" w14:textId="3BBD251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09B87" w14:textId="7C8C44D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B6D81" w14:textId="27DAEDD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4,000.00 </w:t>
            </w:r>
          </w:p>
        </w:tc>
      </w:tr>
      <w:tr w:rsidR="00FA0C43" w:rsidRPr="00FA0C43" w14:paraId="6754EA3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2444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2523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7EB94D6A" w14:textId="5EB36D3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5DBCD40" w14:textId="56CB021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DDFE5" w14:textId="191B9B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63579E" w14:textId="318A61B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55,000.00 </w:t>
            </w:r>
          </w:p>
        </w:tc>
      </w:tr>
      <w:tr w:rsidR="00FA0C43" w:rsidRPr="00FA0C43" w14:paraId="55F9FEA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A161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DA56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General </w:t>
            </w:r>
            <w:proofErr w:type="spellStart"/>
            <w:r w:rsidRPr="00FA0C43">
              <w:rPr>
                <w:rFonts w:ascii="Arial Narrow" w:eastAsia="Times New Roman" w:hAnsi="Arial Narrow"/>
                <w:i/>
                <w:iCs/>
                <w:color w:val="000000"/>
                <w:sz w:val="20"/>
                <w:szCs w:val="20"/>
              </w:rPr>
              <w:t>Nak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602E39" w14:textId="771CE0E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73DA22A3" w14:textId="2C14B6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FB091" w14:textId="10C6832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56D23" w14:textId="367ADA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028.00 </w:t>
            </w:r>
          </w:p>
        </w:tc>
      </w:tr>
      <w:tr w:rsidR="00FA0C43" w:rsidRPr="00FA0C43" w14:paraId="3631BA0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A32E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701F5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Guinay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6F087A" w14:textId="21D787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3CA4E8D1" w14:textId="4665B5B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4721E" w14:textId="037A946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ABAB7" w14:textId="3A4736E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4,000.00 </w:t>
            </w:r>
          </w:p>
        </w:tc>
      </w:tr>
      <w:tr w:rsidR="00FA0C43" w:rsidRPr="00FA0C43" w14:paraId="762ADD7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BB0B7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3BB6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Guma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296330" w14:textId="60BF32C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CF238B" w14:textId="7A5F5C8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3761E" w14:textId="1AC05B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74906" w14:textId="1C09171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0,000.00 </w:t>
            </w:r>
          </w:p>
        </w:tc>
      </w:tr>
      <w:tr w:rsidR="00FA0C43" w:rsidRPr="00FA0C43" w14:paraId="64545B4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7ED0A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7A05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Jo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6DEA64" w14:textId="7698CD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79C5C32F" w14:textId="55F876C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DDF81" w14:textId="7ABF63A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43467" w14:textId="022615E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44,000.00 </w:t>
            </w:r>
          </w:p>
        </w:tc>
      </w:tr>
      <w:tr w:rsidR="00FA0C43" w:rsidRPr="00FA0C43" w14:paraId="74F4EDC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E1B6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AE97E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55079147" w14:textId="095611C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1E5D2863" w14:textId="447CC21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31E66" w14:textId="7D67C12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2375A" w14:textId="529B795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98,000.00 </w:t>
            </w:r>
          </w:p>
        </w:tc>
      </w:tr>
      <w:tr w:rsidR="00FA0C43" w:rsidRPr="00FA0C43" w14:paraId="1E22B83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20EA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A15E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uc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F83AE1" w14:textId="4DE5651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74F7A765" w14:textId="5FCB68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DCFD7" w14:textId="0C57BD6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B5893" w14:textId="648B701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82,000.00 </w:t>
            </w:r>
          </w:p>
        </w:tc>
      </w:tr>
      <w:tr w:rsidR="00FA0C43" w:rsidRPr="00FA0C43" w14:paraId="76C3CF1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2B97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9177F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ucena</w:t>
            </w:r>
            <w:proofErr w:type="spellEnd"/>
            <w:r w:rsidRPr="00FA0C4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BB372D5" w14:textId="3B50699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4E4908C7" w14:textId="624F3CA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62E2AB5C" w14:textId="30573A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4C5EF" w14:textId="790C503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76,115.00 </w:t>
            </w:r>
          </w:p>
        </w:tc>
      </w:tr>
      <w:tr w:rsidR="00FA0C43" w:rsidRPr="00FA0C43" w14:paraId="031F947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EDB8F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ED54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cale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A98319" w14:textId="3190BDB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1742A7" w14:textId="7F2B75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4E212" w14:textId="56B162E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1D1D7" w14:textId="7422D51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0,000.00 </w:t>
            </w:r>
          </w:p>
        </w:tc>
      </w:tr>
      <w:tr w:rsidR="00FA0C43" w:rsidRPr="00FA0C43" w14:paraId="116FE8B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0632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82CD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211D90C6" w14:textId="2730D2A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47ACC9" w14:textId="36CD1D1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C5EFC" w14:textId="341BC90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4935C" w14:textId="485CBCC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0,000.00 </w:t>
            </w:r>
          </w:p>
        </w:tc>
      </w:tr>
      <w:tr w:rsidR="00FA0C43" w:rsidRPr="00FA0C43" w14:paraId="2A548A8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E929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963F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ul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CE04A2" w14:textId="0FDD46D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1B9469E9" w14:textId="395FFF3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FC5D2" w14:textId="740E6D1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4C948" w14:textId="3C4E76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61,225.00 </w:t>
            </w:r>
          </w:p>
        </w:tc>
      </w:tr>
      <w:tr w:rsidR="00FA0C43" w:rsidRPr="00FA0C43" w14:paraId="4E283D2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25D4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1C55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C8C4BD5" w14:textId="35849A3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6D46112E" w14:textId="36C4BD8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DF3A5" w14:textId="148351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8C401" w14:textId="6BD0201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80,952.00 </w:t>
            </w:r>
          </w:p>
        </w:tc>
      </w:tr>
      <w:tr w:rsidR="00FA0C43" w:rsidRPr="00FA0C43" w14:paraId="095E04A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E83D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5AF4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03B1B8D2" w14:textId="07E5D04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0C0018" w14:textId="0627E8D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6B6C6E36" w14:textId="449C349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CF11F" w14:textId="37B384A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02,488.00 </w:t>
            </w:r>
          </w:p>
        </w:tc>
      </w:tr>
      <w:tr w:rsidR="00FA0C43" w:rsidRPr="00FA0C43" w14:paraId="62BA229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4930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9DED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nuk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15DF40" w14:textId="7F6037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E228699" w14:textId="689FCC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26816" w14:textId="634161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FD8EE" w14:textId="53CD077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3,000.00 </w:t>
            </w:r>
          </w:p>
        </w:tc>
      </w:tr>
      <w:tr w:rsidR="00FA0C43" w:rsidRPr="00FA0C43" w14:paraId="180F057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EE03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B74A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tna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36A44D" w14:textId="6BF33A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A49E6F4" w14:textId="50CF08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DF556" w14:textId="3A599F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99DC9" w14:textId="7C40568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3,000.00 </w:t>
            </w:r>
          </w:p>
        </w:tc>
      </w:tr>
      <w:tr w:rsidR="00FA0C43" w:rsidRPr="00FA0C43" w14:paraId="597BC0B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2529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858C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04B3B5C6" w14:textId="7EBE16F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D5125B9" w14:textId="4E00A2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211E46" w14:textId="427DBCE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324D7" w14:textId="04AF939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40,000.00 </w:t>
            </w:r>
          </w:p>
        </w:tc>
      </w:tr>
      <w:tr w:rsidR="00FA0C43" w:rsidRPr="00FA0C43" w14:paraId="672AD60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C33D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DD4B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572676" w14:textId="041D28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4A6B4180" w14:textId="7EC67BD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CB407" w14:textId="56950DC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332EE" w14:textId="0B7AF8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6,000.00 </w:t>
            </w:r>
          </w:p>
        </w:tc>
      </w:tr>
      <w:tr w:rsidR="00FA0C43" w:rsidRPr="00FA0C43" w14:paraId="3B7B903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62300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A243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71ABFC2A" w14:textId="166E57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DF5BB36" w14:textId="1E875C0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BEC73" w14:textId="026BB5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AA58F" w14:textId="3ABA6F4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000.00 </w:t>
            </w:r>
          </w:p>
        </w:tc>
      </w:tr>
      <w:tr w:rsidR="00FA0C43" w:rsidRPr="00FA0C43" w14:paraId="486D7DC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88C7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155B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ol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125F4B" w14:textId="6E1F0DA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65DE8601" w14:textId="7D7E354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7B253" w14:textId="2584103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0EB74" w14:textId="52DFF3C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3,000.00 </w:t>
            </w:r>
          </w:p>
        </w:tc>
      </w:tr>
      <w:tr w:rsidR="00FA0C43" w:rsidRPr="00FA0C43" w14:paraId="7323D55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EB87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6CB0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635693D1" w14:textId="5B2DC88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71AA72" w14:textId="638BA28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49203" w14:textId="6EEA4F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23237" w14:textId="2F7CDC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40,000.00 </w:t>
            </w:r>
          </w:p>
        </w:tc>
      </w:tr>
      <w:tr w:rsidR="00FA0C43" w:rsidRPr="00FA0C43" w14:paraId="530FC57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B5AE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ACE5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43EAE6ED" w14:textId="3065A62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5A9EDBD" w14:textId="6CA6461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224C2" w14:textId="4F9BB8B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8E9AF" w14:textId="1AE45BB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000.00 </w:t>
            </w:r>
          </w:p>
        </w:tc>
      </w:tr>
      <w:tr w:rsidR="00FA0C43" w:rsidRPr="00FA0C43" w14:paraId="2C1DE32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8603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112D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46ABFC7F" w14:textId="5D12C7E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F0277CA" w14:textId="190C9CF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A708D" w14:textId="7DFF4B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CA7D8" w14:textId="1C97857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4,000.00 </w:t>
            </w:r>
          </w:p>
        </w:tc>
      </w:tr>
      <w:tr w:rsidR="00FA0C43" w:rsidRPr="00FA0C43" w14:paraId="3105B12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F9A3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B39E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0518D5D8" w14:textId="32F9CE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4D0762B" w14:textId="2DAB505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21A06" w14:textId="6832E7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D402F" w14:textId="571CCB1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000.00 </w:t>
            </w:r>
          </w:p>
        </w:tc>
      </w:tr>
      <w:tr w:rsidR="00FA0C43" w:rsidRPr="00FA0C43" w14:paraId="3B98440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9540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9288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092454F4" w14:textId="2252912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51DBD7ED" w14:textId="075FBA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77D48" w14:textId="6D73F5F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E195C" w14:textId="0FCAB31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1,000.00 </w:t>
            </w:r>
          </w:p>
        </w:tc>
      </w:tr>
      <w:tr w:rsidR="00FA0C43" w:rsidRPr="00FA0C43" w14:paraId="47BD0A7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7660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9253C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1EA460A5" w14:textId="57C86C7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231C56A3" w14:textId="13BCE8D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463A4" w14:textId="0323EF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F3570" w14:textId="646217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1,600.00 </w:t>
            </w:r>
          </w:p>
        </w:tc>
      </w:tr>
      <w:tr w:rsidR="00FA0C43" w:rsidRPr="00FA0C43" w14:paraId="55A076C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65A8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80CDAB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aria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2EA1B9" w14:textId="5E10EB9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77FF25D9" w14:textId="2F4FC2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5BE867" w14:textId="4A94BD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F608D" w14:textId="1998021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7,716.00 </w:t>
            </w:r>
          </w:p>
        </w:tc>
      </w:tr>
      <w:tr w:rsidR="00FA0C43" w:rsidRPr="00FA0C43" w14:paraId="56480B3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8FE2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B7D9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4E6FCF" w14:textId="4921EB8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53244392" w14:textId="31014D9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11D0B" w14:textId="44A84C5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40324" w14:textId="7C05F9F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04,500.00 </w:t>
            </w:r>
          </w:p>
        </w:tc>
      </w:tr>
      <w:tr w:rsidR="00FA0C43" w:rsidRPr="00FA0C43" w14:paraId="6CC93B3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2C87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08F3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City of </w:t>
            </w:r>
            <w:proofErr w:type="spellStart"/>
            <w:r w:rsidRPr="00FA0C43">
              <w:rPr>
                <w:rFonts w:ascii="Arial Narrow" w:eastAsia="Times New Roman" w:hAnsi="Arial Narrow"/>
                <w:i/>
                <w:iCs/>
                <w:color w:val="000000"/>
                <w:sz w:val="20"/>
                <w:szCs w:val="20"/>
              </w:rPr>
              <w:t>Tay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F3D821" w14:textId="52CF6F0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25B7099C" w14:textId="4CBB53A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8722C" w14:textId="186E87F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0F8C8" w14:textId="2B9ECD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99,528.00 </w:t>
            </w:r>
          </w:p>
        </w:tc>
      </w:tr>
      <w:tr w:rsidR="00FA0C43" w:rsidRPr="00FA0C43" w14:paraId="57E3FCF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1AA0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4FB4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ia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F7BA50" w14:textId="0D6F575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5B376C3" w14:textId="37AE803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FFFAB" w14:textId="24CFFCE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5FFB18" w14:textId="2FA0968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000.00 </w:t>
            </w:r>
          </w:p>
        </w:tc>
      </w:tr>
      <w:tr w:rsidR="00FA0C43" w:rsidRPr="00FA0C43" w14:paraId="6D3ED46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B9D0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7378C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Un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ED00FF" w14:textId="248BA5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1A4C11E7" w14:textId="49B9697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78788" w14:textId="250E258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76A95" w14:textId="6684E9A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9,000.00 </w:t>
            </w:r>
          </w:p>
        </w:tc>
      </w:tr>
      <w:tr w:rsidR="00FA0C43" w:rsidRPr="00FA0C43" w14:paraId="01CC9EC0"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66A50C"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62D67122" w14:textId="2644796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9,988,154.00 </w:t>
            </w:r>
          </w:p>
        </w:tc>
        <w:tc>
          <w:tcPr>
            <w:tcW w:w="0" w:type="auto"/>
            <w:tcBorders>
              <w:top w:val="nil"/>
              <w:left w:val="nil"/>
              <w:bottom w:val="single" w:sz="4" w:space="0" w:color="000000"/>
              <w:right w:val="single" w:sz="4" w:space="0" w:color="000000"/>
            </w:tcBorders>
            <w:shd w:val="clear" w:color="D8D8D8" w:fill="D8D8D8"/>
            <w:noWrap/>
            <w:vAlign w:val="bottom"/>
            <w:hideMark/>
          </w:tcPr>
          <w:p w14:paraId="57BF12E5" w14:textId="4AD7F95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5844CA75" w14:textId="6E834466"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17E097" w14:textId="369C932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43,164,233.84 </w:t>
            </w:r>
          </w:p>
        </w:tc>
      </w:tr>
      <w:tr w:rsidR="00FA0C43" w:rsidRPr="00FA0C43" w14:paraId="4246394E"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F2EDC4"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7F982CA7" w14:textId="5FAD4F5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0BF5F935" w14:textId="60C5149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76662783" w14:textId="36F024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6D4CF" w14:textId="52EB251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946,654.80 </w:t>
            </w:r>
          </w:p>
        </w:tc>
      </w:tr>
      <w:tr w:rsidR="00FA0C43" w:rsidRPr="00FA0C43" w14:paraId="42289F1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12D0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9D25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ng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0646AB" w14:textId="5C0984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57,010.00 </w:t>
            </w:r>
          </w:p>
        </w:tc>
        <w:tc>
          <w:tcPr>
            <w:tcW w:w="0" w:type="auto"/>
            <w:tcBorders>
              <w:top w:val="nil"/>
              <w:left w:val="nil"/>
              <w:bottom w:val="single" w:sz="4" w:space="0" w:color="000000"/>
              <w:right w:val="single" w:sz="4" w:space="0" w:color="000000"/>
            </w:tcBorders>
            <w:shd w:val="clear" w:color="auto" w:fill="auto"/>
            <w:noWrap/>
            <w:vAlign w:val="bottom"/>
            <w:hideMark/>
          </w:tcPr>
          <w:p w14:paraId="66D1CE7C" w14:textId="1D5EA7A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19EB4603" w14:textId="0055DD5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9A832" w14:textId="3DCE64F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57,910.00 </w:t>
            </w:r>
          </w:p>
        </w:tc>
      </w:tr>
      <w:tr w:rsidR="00FA0C43" w:rsidRPr="00FA0C43" w14:paraId="491BF4E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B7F8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95AC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3FEB74BB" w14:textId="765DEC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308,436.00 </w:t>
            </w:r>
          </w:p>
        </w:tc>
        <w:tc>
          <w:tcPr>
            <w:tcW w:w="0" w:type="auto"/>
            <w:tcBorders>
              <w:top w:val="nil"/>
              <w:left w:val="nil"/>
              <w:bottom w:val="single" w:sz="4" w:space="0" w:color="000000"/>
              <w:right w:val="single" w:sz="4" w:space="0" w:color="000000"/>
            </w:tcBorders>
            <w:shd w:val="clear" w:color="auto" w:fill="auto"/>
            <w:noWrap/>
            <w:vAlign w:val="bottom"/>
            <w:hideMark/>
          </w:tcPr>
          <w:p w14:paraId="46EA02E0" w14:textId="2C23C7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1A7D1628" w14:textId="0E6BEF4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7BAA5" w14:textId="6280E02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684,248.00 </w:t>
            </w:r>
          </w:p>
        </w:tc>
      </w:tr>
      <w:tr w:rsidR="00FA0C43" w:rsidRPr="00FA0C43" w14:paraId="2E9410B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8FB86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344B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907B91" w14:textId="3E46218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13,067.00 </w:t>
            </w:r>
          </w:p>
        </w:tc>
        <w:tc>
          <w:tcPr>
            <w:tcW w:w="0" w:type="auto"/>
            <w:tcBorders>
              <w:top w:val="nil"/>
              <w:left w:val="nil"/>
              <w:bottom w:val="single" w:sz="4" w:space="0" w:color="000000"/>
              <w:right w:val="single" w:sz="4" w:space="0" w:color="000000"/>
            </w:tcBorders>
            <w:shd w:val="clear" w:color="auto" w:fill="auto"/>
            <w:noWrap/>
            <w:vAlign w:val="bottom"/>
            <w:hideMark/>
          </w:tcPr>
          <w:p w14:paraId="1FE16E60" w14:textId="17464D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426BA" w14:textId="107A679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E7CD9" w14:textId="33C537B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13,067.00 </w:t>
            </w:r>
          </w:p>
        </w:tc>
      </w:tr>
      <w:tr w:rsidR="00FA0C43" w:rsidRPr="00FA0C43" w14:paraId="1F22317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2BC1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57B6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135B9368" w14:textId="40C9277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7,448.00 </w:t>
            </w:r>
          </w:p>
        </w:tc>
        <w:tc>
          <w:tcPr>
            <w:tcW w:w="0" w:type="auto"/>
            <w:tcBorders>
              <w:top w:val="nil"/>
              <w:left w:val="nil"/>
              <w:bottom w:val="single" w:sz="4" w:space="0" w:color="000000"/>
              <w:right w:val="single" w:sz="4" w:space="0" w:color="000000"/>
            </w:tcBorders>
            <w:shd w:val="clear" w:color="auto" w:fill="auto"/>
            <w:noWrap/>
            <w:vAlign w:val="bottom"/>
            <w:hideMark/>
          </w:tcPr>
          <w:p w14:paraId="3B32C730" w14:textId="5032EC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03E14" w14:textId="6755655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A3D3C" w14:textId="103CBF5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7,448.00 </w:t>
            </w:r>
          </w:p>
        </w:tc>
      </w:tr>
      <w:tr w:rsidR="00FA0C43" w:rsidRPr="00FA0C43" w14:paraId="1BB3C14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1937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38DF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4539B35D" w14:textId="1E4A794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038,570.00 </w:t>
            </w:r>
          </w:p>
        </w:tc>
        <w:tc>
          <w:tcPr>
            <w:tcW w:w="0" w:type="auto"/>
            <w:tcBorders>
              <w:top w:val="nil"/>
              <w:left w:val="nil"/>
              <w:bottom w:val="single" w:sz="4" w:space="0" w:color="000000"/>
              <w:right w:val="single" w:sz="4" w:space="0" w:color="000000"/>
            </w:tcBorders>
            <w:shd w:val="clear" w:color="auto" w:fill="auto"/>
            <w:noWrap/>
            <w:vAlign w:val="bottom"/>
            <w:hideMark/>
          </w:tcPr>
          <w:p w14:paraId="51A2DC03" w14:textId="20C5E9E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6FDF4823" w14:textId="0EB8D2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F59E1" w14:textId="3685BCC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968,401.25 </w:t>
            </w:r>
          </w:p>
        </w:tc>
      </w:tr>
      <w:tr w:rsidR="00FA0C43" w:rsidRPr="00FA0C43" w14:paraId="7972DFA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ABCC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9CF8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529C2E36" w14:textId="6EEFF6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22,060.00 </w:t>
            </w:r>
          </w:p>
        </w:tc>
        <w:tc>
          <w:tcPr>
            <w:tcW w:w="0" w:type="auto"/>
            <w:tcBorders>
              <w:top w:val="nil"/>
              <w:left w:val="nil"/>
              <w:bottom w:val="single" w:sz="4" w:space="0" w:color="000000"/>
              <w:right w:val="single" w:sz="4" w:space="0" w:color="000000"/>
            </w:tcBorders>
            <w:shd w:val="clear" w:color="auto" w:fill="auto"/>
            <w:noWrap/>
            <w:vAlign w:val="bottom"/>
            <w:hideMark/>
          </w:tcPr>
          <w:p w14:paraId="4CA5AD3A" w14:textId="7D7A17E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0AF35B39" w14:textId="22DB3C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F4252" w14:textId="67C3E8E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72,196.50 </w:t>
            </w:r>
          </w:p>
        </w:tc>
      </w:tr>
      <w:tr w:rsidR="00FA0C43" w:rsidRPr="00FA0C43" w14:paraId="1C20D57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A081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63EA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Jala-J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6DE7F4" w14:textId="6AFA7A1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685556" w14:textId="1D51021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199E6D15" w14:textId="75D546E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B71E1" w14:textId="51FD55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20,490.00 </w:t>
            </w:r>
          </w:p>
        </w:tc>
      </w:tr>
      <w:tr w:rsidR="00FA0C43" w:rsidRPr="00FA0C43" w14:paraId="3581A3A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A7D6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9378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F3F37B" w14:textId="18CD79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39,844.00 </w:t>
            </w:r>
          </w:p>
        </w:tc>
        <w:tc>
          <w:tcPr>
            <w:tcW w:w="0" w:type="auto"/>
            <w:tcBorders>
              <w:top w:val="nil"/>
              <w:left w:val="nil"/>
              <w:bottom w:val="single" w:sz="4" w:space="0" w:color="000000"/>
              <w:right w:val="single" w:sz="4" w:space="0" w:color="000000"/>
            </w:tcBorders>
            <w:shd w:val="clear" w:color="auto" w:fill="auto"/>
            <w:noWrap/>
            <w:vAlign w:val="bottom"/>
            <w:hideMark/>
          </w:tcPr>
          <w:p w14:paraId="12D0B3CA" w14:textId="0C8165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E1AD5" w14:textId="3B46A89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83E09" w14:textId="1210D5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39,844.00 </w:t>
            </w:r>
          </w:p>
        </w:tc>
      </w:tr>
      <w:tr w:rsidR="00FA0C43" w:rsidRPr="00FA0C43" w14:paraId="29DCF5B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F65E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61A6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il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4FAB12" w14:textId="7232725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88,961.00 </w:t>
            </w:r>
          </w:p>
        </w:tc>
        <w:tc>
          <w:tcPr>
            <w:tcW w:w="0" w:type="auto"/>
            <w:tcBorders>
              <w:top w:val="nil"/>
              <w:left w:val="nil"/>
              <w:bottom w:val="single" w:sz="4" w:space="0" w:color="000000"/>
              <w:right w:val="single" w:sz="4" w:space="0" w:color="000000"/>
            </w:tcBorders>
            <w:shd w:val="clear" w:color="auto" w:fill="auto"/>
            <w:noWrap/>
            <w:vAlign w:val="bottom"/>
            <w:hideMark/>
          </w:tcPr>
          <w:p w14:paraId="4762C095" w14:textId="46938C1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3282F576" w14:textId="65068A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F87D5" w14:textId="6F1FF42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1,961.00 </w:t>
            </w:r>
          </w:p>
        </w:tc>
      </w:tr>
      <w:tr w:rsidR="00FA0C43" w:rsidRPr="00FA0C43" w14:paraId="50772DA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B7F1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6863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Rodriguez (</w:t>
            </w:r>
            <w:proofErr w:type="spellStart"/>
            <w:r w:rsidRPr="00FA0C43">
              <w:rPr>
                <w:rFonts w:ascii="Arial Narrow" w:eastAsia="Times New Roman" w:hAnsi="Arial Narrow"/>
                <w:i/>
                <w:iCs/>
                <w:color w:val="000000"/>
                <w:sz w:val="20"/>
                <w:szCs w:val="20"/>
              </w:rPr>
              <w:t>Montalban</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1E8D4E9" w14:textId="024E06D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626,666.00 </w:t>
            </w:r>
          </w:p>
        </w:tc>
        <w:tc>
          <w:tcPr>
            <w:tcW w:w="0" w:type="auto"/>
            <w:tcBorders>
              <w:top w:val="nil"/>
              <w:left w:val="nil"/>
              <w:bottom w:val="single" w:sz="4" w:space="0" w:color="000000"/>
              <w:right w:val="single" w:sz="4" w:space="0" w:color="000000"/>
            </w:tcBorders>
            <w:shd w:val="clear" w:color="auto" w:fill="auto"/>
            <w:noWrap/>
            <w:vAlign w:val="bottom"/>
            <w:hideMark/>
          </w:tcPr>
          <w:p w14:paraId="6C3CC70F" w14:textId="4D397D6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72AD712C" w14:textId="1D6834E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BA664" w14:textId="16F5F0E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5,267,529.00 </w:t>
            </w:r>
          </w:p>
        </w:tc>
      </w:tr>
      <w:tr w:rsidR="00FA0C43" w:rsidRPr="00FA0C43" w14:paraId="05E457A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079A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8B94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121924C0" w14:textId="07FA145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10,369.00 </w:t>
            </w:r>
          </w:p>
        </w:tc>
        <w:tc>
          <w:tcPr>
            <w:tcW w:w="0" w:type="auto"/>
            <w:tcBorders>
              <w:top w:val="nil"/>
              <w:left w:val="nil"/>
              <w:bottom w:val="single" w:sz="4" w:space="0" w:color="000000"/>
              <w:right w:val="single" w:sz="4" w:space="0" w:color="000000"/>
            </w:tcBorders>
            <w:shd w:val="clear" w:color="auto" w:fill="auto"/>
            <w:noWrap/>
            <w:vAlign w:val="bottom"/>
            <w:hideMark/>
          </w:tcPr>
          <w:p w14:paraId="69A39D8F" w14:textId="796192A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44E05F8D" w14:textId="16461A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E6D93" w14:textId="189282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934,761.29 </w:t>
            </w:r>
          </w:p>
        </w:tc>
      </w:tr>
      <w:tr w:rsidR="00FA0C43" w:rsidRPr="00FA0C43" w14:paraId="64877DA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3050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5685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E18ACE" w14:textId="7E824C7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49,722.00 </w:t>
            </w:r>
          </w:p>
        </w:tc>
        <w:tc>
          <w:tcPr>
            <w:tcW w:w="0" w:type="auto"/>
            <w:tcBorders>
              <w:top w:val="nil"/>
              <w:left w:val="nil"/>
              <w:bottom w:val="single" w:sz="4" w:space="0" w:color="000000"/>
              <w:right w:val="single" w:sz="4" w:space="0" w:color="000000"/>
            </w:tcBorders>
            <w:shd w:val="clear" w:color="auto" w:fill="auto"/>
            <w:noWrap/>
            <w:vAlign w:val="bottom"/>
            <w:hideMark/>
          </w:tcPr>
          <w:p w14:paraId="4896E491" w14:textId="6D8DA2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B5F72" w14:textId="47F821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99147" w14:textId="77EE0B2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49,722.00 </w:t>
            </w:r>
          </w:p>
        </w:tc>
      </w:tr>
      <w:tr w:rsidR="00FA0C43" w:rsidRPr="00FA0C43" w14:paraId="1928CB0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BF2D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F078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1B60AA73" w14:textId="7AEB7B0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43,301.00 </w:t>
            </w:r>
          </w:p>
        </w:tc>
        <w:tc>
          <w:tcPr>
            <w:tcW w:w="0" w:type="auto"/>
            <w:tcBorders>
              <w:top w:val="nil"/>
              <w:left w:val="nil"/>
              <w:bottom w:val="single" w:sz="4" w:space="0" w:color="000000"/>
              <w:right w:val="single" w:sz="4" w:space="0" w:color="000000"/>
            </w:tcBorders>
            <w:shd w:val="clear" w:color="auto" w:fill="auto"/>
            <w:noWrap/>
            <w:vAlign w:val="bottom"/>
            <w:hideMark/>
          </w:tcPr>
          <w:p w14:paraId="6677C089" w14:textId="7DFABAE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B2241E8" w14:textId="775536B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7179C" w14:textId="17635A8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998,301.00 </w:t>
            </w:r>
          </w:p>
        </w:tc>
      </w:tr>
      <w:tr w:rsidR="00FA0C43" w:rsidRPr="00FA0C43" w14:paraId="314E2AA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21B1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6471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0B72930E" w14:textId="6879B91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61,700.00 </w:t>
            </w:r>
          </w:p>
        </w:tc>
        <w:tc>
          <w:tcPr>
            <w:tcW w:w="0" w:type="auto"/>
            <w:tcBorders>
              <w:top w:val="nil"/>
              <w:left w:val="nil"/>
              <w:bottom w:val="single" w:sz="4" w:space="0" w:color="000000"/>
              <w:right w:val="single" w:sz="4" w:space="0" w:color="000000"/>
            </w:tcBorders>
            <w:shd w:val="clear" w:color="auto" w:fill="auto"/>
            <w:noWrap/>
            <w:vAlign w:val="bottom"/>
            <w:hideMark/>
          </w:tcPr>
          <w:p w14:paraId="4580350F" w14:textId="79CD1E2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06A65" w14:textId="2E5DFA3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E9EBF" w14:textId="77CF32E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61,700.00 </w:t>
            </w:r>
          </w:p>
        </w:tc>
      </w:tr>
      <w:tr w:rsidR="00FA0C43" w:rsidRPr="00FA0C43" w14:paraId="070C5196"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C6AB73"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46AC1466" w14:textId="507A828E"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35,718,272.48 </w:t>
            </w:r>
          </w:p>
        </w:tc>
        <w:tc>
          <w:tcPr>
            <w:tcW w:w="0" w:type="auto"/>
            <w:tcBorders>
              <w:top w:val="nil"/>
              <w:left w:val="nil"/>
              <w:bottom w:val="single" w:sz="4" w:space="0" w:color="000000"/>
              <w:right w:val="single" w:sz="4" w:space="0" w:color="000000"/>
            </w:tcBorders>
            <w:shd w:val="clear" w:color="A5A5A5" w:fill="A5A5A5"/>
            <w:noWrap/>
            <w:vAlign w:val="bottom"/>
            <w:hideMark/>
          </w:tcPr>
          <w:p w14:paraId="52975AAE" w14:textId="15F35D4E"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37EA5F2" w14:textId="5432050C"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CB0FB7E" w14:textId="35AAA511"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35,718,272.48 </w:t>
            </w:r>
          </w:p>
        </w:tc>
      </w:tr>
      <w:tr w:rsidR="00FA0C43" w:rsidRPr="00FA0C43" w14:paraId="2F685F07"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A2A920"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413F3553" w14:textId="392F6A61"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30ED7F01" w14:textId="7B31E240"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22E18A4" w14:textId="466E657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7405CC" w14:textId="0E82849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3,237,153.70 </w:t>
            </w:r>
          </w:p>
        </w:tc>
      </w:tr>
      <w:tr w:rsidR="00FA0C43" w:rsidRPr="00FA0C43" w14:paraId="7844161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2591F"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1E25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84E28B" w14:textId="41487D2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7AF3DE83" w14:textId="220BF74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C36B5" w14:textId="32B319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BA5FC" w14:textId="6DB9707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22,900.00 </w:t>
            </w:r>
          </w:p>
        </w:tc>
      </w:tr>
      <w:tr w:rsidR="00FA0C43" w:rsidRPr="00FA0C43" w14:paraId="5068DB7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0996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9892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E6EEE8F" w14:textId="2A16E6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30C2E4E8" w14:textId="1773262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4538D" w14:textId="7477C66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615B3" w14:textId="1DF6B7D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3,050.00 </w:t>
            </w:r>
          </w:p>
        </w:tc>
      </w:tr>
      <w:tr w:rsidR="00FA0C43" w:rsidRPr="00FA0C43" w14:paraId="68F9D52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8B47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FBDE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G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541E41" w14:textId="7440DF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0B198254" w14:textId="21894F5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97467" w14:textId="2FD8052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393D8" w14:textId="441F287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9,387.50 </w:t>
            </w:r>
          </w:p>
        </w:tc>
      </w:tr>
      <w:tr w:rsidR="00FA0C43" w:rsidRPr="00FA0C43" w14:paraId="7ED4680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21A1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FF30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ogp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FADAAA" w14:textId="3678A35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54A3690C" w14:textId="1F7B4C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1E188" w14:textId="6677E3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5CEAA" w14:textId="09B0620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05,900.00 </w:t>
            </w:r>
          </w:p>
        </w:tc>
      </w:tr>
      <w:tr w:rsidR="00FA0C43" w:rsidRPr="00FA0C43" w14:paraId="4194B36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76C4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F2696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8C2DE20" w14:textId="4F92EB2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D04A91" w14:textId="71FB8F7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96774" w14:textId="15FEE9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2B19F" w14:textId="0597BF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00,000.00 </w:t>
            </w:r>
          </w:p>
        </w:tc>
      </w:tr>
      <w:tr w:rsidR="00FA0C43" w:rsidRPr="00FA0C43" w14:paraId="64E4B2E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4134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5150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3613FC18" w14:textId="54C1843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37BAE831" w14:textId="2844790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A7C44" w14:textId="6A9D74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2DF5B9" w14:textId="7491724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45,916.20 </w:t>
            </w:r>
          </w:p>
        </w:tc>
      </w:tr>
      <w:tr w:rsidR="00FA0C43" w:rsidRPr="00FA0C43" w14:paraId="432B0651"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B00B81"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60B6278E" w14:textId="0E3FD24E"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4,962,276.80 </w:t>
            </w:r>
          </w:p>
        </w:tc>
        <w:tc>
          <w:tcPr>
            <w:tcW w:w="0" w:type="auto"/>
            <w:tcBorders>
              <w:top w:val="nil"/>
              <w:left w:val="nil"/>
              <w:bottom w:val="single" w:sz="4" w:space="0" w:color="000000"/>
              <w:right w:val="single" w:sz="4" w:space="0" w:color="000000"/>
            </w:tcBorders>
            <w:shd w:val="clear" w:color="D8D8D8" w:fill="D8D8D8"/>
            <w:noWrap/>
            <w:vAlign w:val="bottom"/>
            <w:hideMark/>
          </w:tcPr>
          <w:p w14:paraId="47186EAB" w14:textId="53DE2CA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F5A682C" w14:textId="484A293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A5B0F7E" w14:textId="56C741F5"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4,962,276.80 </w:t>
            </w:r>
          </w:p>
        </w:tc>
      </w:tr>
      <w:tr w:rsidR="00FA0C43" w:rsidRPr="00FA0C43" w14:paraId="69E5DAE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E322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7157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bra</w:t>
            </w:r>
            <w:proofErr w:type="spellEnd"/>
            <w:r w:rsidRPr="00FA0C43">
              <w:rPr>
                <w:rFonts w:ascii="Arial Narrow" w:eastAsia="Times New Roman" w:hAnsi="Arial Narrow"/>
                <w:i/>
                <w:iCs/>
                <w:color w:val="000000"/>
                <w:sz w:val="20"/>
                <w:szCs w:val="20"/>
              </w:rPr>
              <w:t xml:space="preserve"> de </w:t>
            </w:r>
            <w:proofErr w:type="spellStart"/>
            <w:r w:rsidRPr="00FA0C43">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FFC734" w14:textId="02B7E80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678A0695" w14:textId="044DEBB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B6329" w14:textId="1F006A5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7FE59" w14:textId="217B2C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5,500.00 </w:t>
            </w:r>
          </w:p>
        </w:tc>
      </w:tr>
      <w:tr w:rsidR="00FA0C43" w:rsidRPr="00FA0C43" w14:paraId="349FEEB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BEF9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3509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lint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68924B" w14:textId="6E08103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71C1195D" w14:textId="28D27B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707FD" w14:textId="42626F0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A2A7B" w14:textId="5F3029F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55,320.00 </w:t>
            </w:r>
          </w:p>
        </w:tc>
      </w:tr>
      <w:tr w:rsidR="00FA0C43" w:rsidRPr="00FA0C43" w14:paraId="44199F1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4E2F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37EA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u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ADFE84" w14:textId="2AE2DD3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5209FCD9" w14:textId="14F9C3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5E413" w14:textId="7D545AC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BA58A" w14:textId="7FA3ED4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8,775.00 </w:t>
            </w:r>
          </w:p>
        </w:tc>
      </w:tr>
      <w:tr w:rsidR="00FA0C43" w:rsidRPr="00FA0C43" w14:paraId="68430D8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A27A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FFEC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E6DA1E3" w14:textId="7C976B0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3EE83E88" w14:textId="01699D5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3C2AB" w14:textId="2B32145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FFD1B" w14:textId="5BF68F8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6,650.00 </w:t>
            </w:r>
          </w:p>
        </w:tc>
      </w:tr>
      <w:tr w:rsidR="00FA0C43" w:rsidRPr="00FA0C43" w14:paraId="2B12298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BDD8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EA3F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mbu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842000" w14:textId="451EB00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69CC9CD4" w14:textId="18B8499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96261" w14:textId="55A4245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301CA0" w14:textId="3CDFFC1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000.00 </w:t>
            </w:r>
          </w:p>
        </w:tc>
      </w:tr>
      <w:tr w:rsidR="00FA0C43" w:rsidRPr="00FA0C43" w14:paraId="76DD739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0B25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7265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l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67F821" w14:textId="6D5C455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54A70039" w14:textId="2B25F52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07CAD" w14:textId="2089B3E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BB6E3" w14:textId="00D6FA6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1,200.00 </w:t>
            </w:r>
          </w:p>
        </w:tc>
      </w:tr>
      <w:tr w:rsidR="00FA0C43" w:rsidRPr="00FA0C43" w14:paraId="46B3E1E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99DF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1DC24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6B3FF4E" w14:textId="5ABD989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62562C6D" w14:textId="7C44B9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32A51" w14:textId="4C20DFE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B1B4C" w14:textId="27F7C38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0,131.30 </w:t>
            </w:r>
          </w:p>
        </w:tc>
      </w:tr>
      <w:tr w:rsidR="00FA0C43" w:rsidRPr="00FA0C43" w14:paraId="2E26F55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DF65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053E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ab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6EA458" w14:textId="14FB39A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3DA3BA5B" w14:textId="7A6DFA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10E99" w14:textId="43E6F1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9DFBE" w14:textId="328042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04,855.00 </w:t>
            </w:r>
          </w:p>
        </w:tc>
      </w:tr>
      <w:tr w:rsidR="00FA0C43" w:rsidRPr="00FA0C43" w14:paraId="5F914D4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F84D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9063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E2FAC4B" w14:textId="2A3EA9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75F183F2" w14:textId="5D56651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FDECA" w14:textId="5E0B74F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2B93B" w14:textId="3B7110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48,643.70 </w:t>
            </w:r>
          </w:p>
        </w:tc>
      </w:tr>
      <w:tr w:rsidR="00FA0C43" w:rsidRPr="00FA0C43" w14:paraId="1731DC0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E3D0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779F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05F3626" w14:textId="14E812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0FAD30D7" w14:textId="20B0DB4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76447" w14:textId="46F83B3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EA5CD" w14:textId="7F704D1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92,201.80 </w:t>
            </w:r>
          </w:p>
        </w:tc>
      </w:tr>
      <w:tr w:rsidR="00FA0C43" w:rsidRPr="00FA0C43" w14:paraId="026FD56E"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D31571"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32EA7787" w14:textId="08788110"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7F84A09" w14:textId="47BAE99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B3D2CDD" w14:textId="563E246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4EEDBD9" w14:textId="2712B0C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9,141,750.00 </w:t>
            </w:r>
          </w:p>
        </w:tc>
      </w:tr>
      <w:tr w:rsidR="00FA0C43" w:rsidRPr="00FA0C43" w14:paraId="6D05623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5B7E8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1E94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2EDFF2" w14:textId="0DA29EF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F5225A0" w14:textId="4C1FF69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A3561" w14:textId="6EA08E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5EA44E" w14:textId="203FC9A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0,000.00 </w:t>
            </w:r>
          </w:p>
        </w:tc>
      </w:tr>
      <w:tr w:rsidR="00FA0C43" w:rsidRPr="00FA0C43" w14:paraId="4F458A4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7009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ED53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n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46341D" w14:textId="7928FBE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3C4A0FA2" w14:textId="32A542D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67E31" w14:textId="395AE5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3C417" w14:textId="491C65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6,152.75 </w:t>
            </w:r>
          </w:p>
        </w:tc>
      </w:tr>
      <w:tr w:rsidR="00FA0C43" w:rsidRPr="00FA0C43" w14:paraId="3DC48DE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58D7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A114B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onga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A4FF22" w14:textId="3ABA4D9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2ADC93D8" w14:textId="5295BFA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08CCC" w14:textId="4C9E330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66B50" w14:textId="67C8CE4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2,806.50 </w:t>
            </w:r>
          </w:p>
        </w:tc>
      </w:tr>
      <w:tr w:rsidR="00FA0C43" w:rsidRPr="00FA0C43" w14:paraId="2CB3354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5C4F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1377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ulalacao</w:t>
            </w:r>
            <w:proofErr w:type="spellEnd"/>
            <w:r w:rsidRPr="00FA0C43">
              <w:rPr>
                <w:rFonts w:ascii="Arial Narrow" w:eastAsia="Times New Roman" w:hAnsi="Arial Narrow"/>
                <w:i/>
                <w:iCs/>
                <w:color w:val="000000"/>
                <w:sz w:val="20"/>
                <w:szCs w:val="20"/>
              </w:rPr>
              <w:t xml:space="preserve">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2119382E" w14:textId="6A0A68E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5F8D0ADC" w14:textId="3FBDDDF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68512" w14:textId="40B12F0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BD3A3" w14:textId="1F2D8A6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5,252.75 </w:t>
            </w:r>
          </w:p>
        </w:tc>
      </w:tr>
      <w:tr w:rsidR="00FA0C43" w:rsidRPr="00FA0C43" w14:paraId="5814FA7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E9C2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8B3E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City of </w:t>
            </w:r>
            <w:proofErr w:type="spellStart"/>
            <w:r w:rsidRPr="00FA0C43">
              <w:rPr>
                <w:rFonts w:ascii="Arial Narrow" w:eastAsia="Times New Roman" w:hAnsi="Arial Narrow"/>
                <w:i/>
                <w:iCs/>
                <w:color w:val="000000"/>
                <w:sz w:val="20"/>
                <w:szCs w:val="20"/>
              </w:rPr>
              <w:t>Cal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6B2A0B" w14:textId="7B79399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2238C283" w14:textId="4668245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ADF3F" w14:textId="7C9944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374EA" w14:textId="23E4BDB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18,000.00 </w:t>
            </w:r>
          </w:p>
        </w:tc>
      </w:tr>
      <w:tr w:rsidR="00FA0C43" w:rsidRPr="00FA0C43" w14:paraId="2474294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9BE1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5D37F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0E37E103" w14:textId="43BF37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BFD602" w14:textId="14D3E80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1BAC2" w14:textId="225917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66883" w14:textId="5FAD15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0,000.00 </w:t>
            </w:r>
          </w:p>
        </w:tc>
      </w:tr>
      <w:tr w:rsidR="00FA0C43" w:rsidRPr="00FA0C43" w14:paraId="786EA7A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0D02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F357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n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525438" w14:textId="159AEB9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5175C148" w14:textId="7BD87F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4D84D" w14:textId="0E55339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AC016" w14:textId="137E714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2,806.50 </w:t>
            </w:r>
          </w:p>
        </w:tc>
      </w:tr>
      <w:tr w:rsidR="00FA0C43" w:rsidRPr="00FA0C43" w14:paraId="2623794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21BA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B2D2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Nauj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4F40EC" w14:textId="1CF403A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707A9A30" w14:textId="0010A90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A1867" w14:textId="5E9A4EC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06EFBA" w14:textId="729A46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98,925.00 </w:t>
            </w:r>
          </w:p>
        </w:tc>
      </w:tr>
      <w:tr w:rsidR="00FA0C43" w:rsidRPr="00FA0C43" w14:paraId="7247296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0827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9073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inam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276EFF" w14:textId="22D74D8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1CDA238D" w14:textId="2C3B33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295E3" w14:textId="0E1389E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D121C" w14:textId="14D86B9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27,806.50 </w:t>
            </w:r>
          </w:p>
        </w:tc>
      </w:tr>
      <w:tr w:rsidR="00FA0C43" w:rsidRPr="00FA0C43" w14:paraId="0C46895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C9EC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4E97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12EDC058" w14:textId="25A3CB4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F8AD56" w14:textId="782C428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1E8D03" w14:textId="37CD5BB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4A4F3" w14:textId="5FB471B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0,000.00 </w:t>
            </w:r>
          </w:p>
        </w:tc>
      </w:tr>
      <w:tr w:rsidR="00FA0C43" w:rsidRPr="00FA0C43" w14:paraId="076AA03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FE71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102F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077BC4FB" w14:textId="2B00136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2407F57" w14:textId="6DE3B41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62023F" w14:textId="6874B9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D1C55" w14:textId="3833FFB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0,000.00 </w:t>
            </w:r>
          </w:p>
        </w:tc>
      </w:tr>
      <w:tr w:rsidR="00FA0C43" w:rsidRPr="00FA0C43" w14:paraId="23DDBE6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126E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DA22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93EF79" w14:textId="0C427D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5694F3" w14:textId="5BADF79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D1D9F" w14:textId="777E221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63374" w14:textId="6CC86FA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0,000.00 </w:t>
            </w:r>
          </w:p>
        </w:tc>
      </w:tr>
      <w:tr w:rsidR="00FA0C43" w:rsidRPr="00FA0C43" w14:paraId="495ACB7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D741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B82E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029A9F82" w14:textId="36F322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E5F6CD" w14:textId="2A5DD7D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9CF46" w14:textId="6C4E7D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16EC3" w14:textId="62EF9F2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0,000.00 </w:t>
            </w:r>
          </w:p>
        </w:tc>
      </w:tr>
      <w:tr w:rsidR="00FA0C43" w:rsidRPr="00FA0C43" w14:paraId="3123726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D97C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3D86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59C1A29C" w14:textId="38E7B0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88278A" w14:textId="154B152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1D66A" w14:textId="4DEF200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B6EF6" w14:textId="56BF2CA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0,000.00 </w:t>
            </w:r>
          </w:p>
        </w:tc>
      </w:tr>
      <w:tr w:rsidR="00FA0C43" w:rsidRPr="00FA0C43" w14:paraId="6D361B6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7888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D204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D7BDB9F" w14:textId="48D950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A53376" w14:textId="2BE72AC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40165" w14:textId="3F14E80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65D21" w14:textId="66D8EC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0,000.00 </w:t>
            </w:r>
          </w:p>
        </w:tc>
      </w:tr>
      <w:tr w:rsidR="00FA0C43" w:rsidRPr="00FA0C43" w14:paraId="238F22E7"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C644FD"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04518072" w14:textId="635818B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6,650,422.98 </w:t>
            </w:r>
          </w:p>
        </w:tc>
        <w:tc>
          <w:tcPr>
            <w:tcW w:w="0" w:type="auto"/>
            <w:tcBorders>
              <w:top w:val="nil"/>
              <w:left w:val="nil"/>
              <w:bottom w:val="single" w:sz="4" w:space="0" w:color="000000"/>
              <w:right w:val="single" w:sz="4" w:space="0" w:color="000000"/>
            </w:tcBorders>
            <w:shd w:val="clear" w:color="D8D8D8" w:fill="D8D8D8"/>
            <w:noWrap/>
            <w:vAlign w:val="bottom"/>
            <w:hideMark/>
          </w:tcPr>
          <w:p w14:paraId="45B9436C" w14:textId="4BAB184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F5C4DF0" w14:textId="01E3E425"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26E9DF" w14:textId="5E91D80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6,650,422.98 </w:t>
            </w:r>
          </w:p>
        </w:tc>
      </w:tr>
      <w:tr w:rsidR="00FA0C43" w:rsidRPr="00FA0C43" w14:paraId="495867B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ACBE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BAD9B3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bor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2934B9" w14:textId="0B7F361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1DD874A7" w14:textId="1DFD53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FDD2C" w14:textId="3BED180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4A4CB" w14:textId="54DA5C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8,087.15 </w:t>
            </w:r>
          </w:p>
        </w:tc>
      </w:tr>
      <w:tr w:rsidR="00FA0C43" w:rsidRPr="00FA0C43" w14:paraId="5F89FC9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E9E1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4637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tar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7907DA" w14:textId="1BCBB8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232F0971" w14:textId="2457FDD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A0652" w14:textId="257C778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1628F" w14:textId="2E56282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3,600.00 </w:t>
            </w:r>
          </w:p>
        </w:tc>
      </w:tr>
      <w:tr w:rsidR="00FA0C43" w:rsidRPr="00FA0C43" w14:paraId="28027C8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B699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FDDB8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us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DBD3E9" w14:textId="1D610E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0E5D73E1" w14:textId="244EE65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3374F" w14:textId="3A9E628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DB0DB" w14:textId="52F91AF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49,500.00 </w:t>
            </w:r>
          </w:p>
        </w:tc>
      </w:tr>
      <w:tr w:rsidR="00FA0C43" w:rsidRPr="00FA0C43" w14:paraId="64CF7FF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0839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4057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or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01FA53" w14:textId="052B67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25ED2210" w14:textId="07565F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08679" w14:textId="13F6E2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38E72" w14:textId="014F3B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83,950.00 </w:t>
            </w:r>
          </w:p>
        </w:tc>
      </w:tr>
      <w:tr w:rsidR="00FA0C43" w:rsidRPr="00FA0C43" w14:paraId="5CCB83A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C929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FF08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ul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FC9204" w14:textId="320DBA0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7A64DE" w14:textId="5490E05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C6215" w14:textId="29D5636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B7369" w14:textId="1F6B9A3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00,000.00 </w:t>
            </w:r>
          </w:p>
        </w:tc>
      </w:tr>
      <w:tr w:rsidR="00FA0C43" w:rsidRPr="00FA0C43" w14:paraId="54404F3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5EAF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2FA8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53A1610F" w14:textId="01876A2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711564BF" w14:textId="1804E57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6ED98" w14:textId="65616F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5C3F2" w14:textId="2A2AD0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2,723.73 </w:t>
            </w:r>
          </w:p>
        </w:tc>
      </w:tr>
      <w:tr w:rsidR="00FA0C43" w:rsidRPr="00FA0C43" w14:paraId="680ABCC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BF0A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C4AA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488B88B" w14:textId="6802D3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1C7819" w14:textId="51370E6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83B7C" w14:textId="7EF4E5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EED2C" w14:textId="72D47F6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0,000.00 </w:t>
            </w:r>
          </w:p>
        </w:tc>
      </w:tr>
      <w:tr w:rsidR="00FA0C43" w:rsidRPr="00FA0C43" w14:paraId="7693006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9D26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9694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Puerto </w:t>
            </w:r>
            <w:proofErr w:type="spellStart"/>
            <w:r w:rsidRPr="00FA0C43">
              <w:rPr>
                <w:rFonts w:ascii="Arial Narrow" w:eastAsia="Times New Roman" w:hAnsi="Arial Narrow"/>
                <w:i/>
                <w:iCs/>
                <w:color w:val="000000"/>
                <w:sz w:val="20"/>
                <w:szCs w:val="20"/>
              </w:rPr>
              <w:t>Princesa</w:t>
            </w:r>
            <w:proofErr w:type="spellEnd"/>
            <w:r w:rsidRPr="00FA0C4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1196525" w14:textId="222712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17,471.15 </w:t>
            </w:r>
          </w:p>
        </w:tc>
        <w:tc>
          <w:tcPr>
            <w:tcW w:w="0" w:type="auto"/>
            <w:tcBorders>
              <w:top w:val="nil"/>
              <w:left w:val="nil"/>
              <w:bottom w:val="single" w:sz="4" w:space="0" w:color="000000"/>
              <w:right w:val="single" w:sz="4" w:space="0" w:color="000000"/>
            </w:tcBorders>
            <w:shd w:val="clear" w:color="auto" w:fill="auto"/>
            <w:noWrap/>
            <w:vAlign w:val="bottom"/>
            <w:hideMark/>
          </w:tcPr>
          <w:p w14:paraId="764A22CA" w14:textId="0AE05FD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5A462" w14:textId="04A5BF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006F6" w14:textId="766A49C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17,471.15 </w:t>
            </w:r>
          </w:p>
        </w:tc>
      </w:tr>
      <w:tr w:rsidR="00FA0C43" w:rsidRPr="00FA0C43" w14:paraId="0DCE21C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319F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86C4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4CADCAB0" w14:textId="228EFAA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42459568" w14:textId="709A3C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19DF6" w14:textId="0FDA50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59E6A" w14:textId="3B5E8E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43,000.00 </w:t>
            </w:r>
          </w:p>
        </w:tc>
      </w:tr>
      <w:tr w:rsidR="00FA0C43" w:rsidRPr="00FA0C43" w14:paraId="12EB35E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3917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11DF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882185" w14:textId="47B6165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747A9E0A" w14:textId="3D6EBA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DE4B7" w14:textId="4FC9FB4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BF65A" w14:textId="708D45B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62,090.95 </w:t>
            </w:r>
          </w:p>
        </w:tc>
      </w:tr>
      <w:tr w:rsidR="00FA0C43" w:rsidRPr="00FA0C43" w14:paraId="05ADD45E"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7F2D9D"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7E05CC4E" w14:textId="254F4A2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1,726,669.00 </w:t>
            </w:r>
          </w:p>
        </w:tc>
        <w:tc>
          <w:tcPr>
            <w:tcW w:w="0" w:type="auto"/>
            <w:tcBorders>
              <w:top w:val="nil"/>
              <w:left w:val="nil"/>
              <w:bottom w:val="single" w:sz="4" w:space="0" w:color="000000"/>
              <w:right w:val="single" w:sz="4" w:space="0" w:color="000000"/>
            </w:tcBorders>
            <w:shd w:val="clear" w:color="D8D8D8" w:fill="D8D8D8"/>
            <w:noWrap/>
            <w:vAlign w:val="bottom"/>
            <w:hideMark/>
          </w:tcPr>
          <w:p w14:paraId="3F7BB83C" w14:textId="3BE05D39"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8579EDB" w14:textId="5C8FD199"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75EEDC" w14:textId="293860A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1,726,669.00 </w:t>
            </w:r>
          </w:p>
        </w:tc>
      </w:tr>
      <w:tr w:rsidR="00FA0C43" w:rsidRPr="00FA0C43" w14:paraId="1B79892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8D51D"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5D4B7D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2C9E7CB7" w14:textId="1F7C4D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572353BE" w14:textId="5897AE1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08302" w14:textId="1ADC1CF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BE952F" w14:textId="6221F4C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2,579.00 </w:t>
            </w:r>
          </w:p>
        </w:tc>
      </w:tr>
      <w:tr w:rsidR="00FA0C43" w:rsidRPr="00FA0C43" w14:paraId="4BCF7DA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F964B"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F85736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7DA928CB" w14:textId="208B7BC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D8EEB55" w14:textId="5D8D50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6F1D2" w14:textId="5AB01C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7EC3E" w14:textId="28CEA7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5,000.00 </w:t>
            </w:r>
          </w:p>
        </w:tc>
      </w:tr>
      <w:tr w:rsidR="00FA0C43" w:rsidRPr="00FA0C43" w14:paraId="7978804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432BA"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BEAF93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jidio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677F55" w14:textId="0E5D599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2D8CBD3E" w14:textId="7EA55BF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4B371" w14:textId="720AB58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4A734" w14:textId="6E5BB6B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46,825.00 </w:t>
            </w:r>
          </w:p>
        </w:tc>
      </w:tr>
      <w:tr w:rsidR="00FA0C43" w:rsidRPr="00FA0C43" w14:paraId="58889B3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DD4D1A"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AE3B24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7C3BA489" w14:textId="0942AFA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17240BF1" w14:textId="05D87A2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ACCE1" w14:textId="0E35810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2B3A6" w14:textId="583D995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7,300.00 </w:t>
            </w:r>
          </w:p>
        </w:tc>
      </w:tr>
      <w:tr w:rsidR="00FA0C43" w:rsidRPr="00FA0C43" w14:paraId="66F7C27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79FEB"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E7EB56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E028270" w14:textId="52A551E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41530836" w14:textId="012F2E1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ECD78" w14:textId="125156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D43DF" w14:textId="3CFE519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99,250.00 </w:t>
            </w:r>
          </w:p>
        </w:tc>
      </w:tr>
      <w:tr w:rsidR="00FA0C43" w:rsidRPr="00FA0C43" w14:paraId="135E45C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B4F2E"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349614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orcuer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263BF6" w14:textId="70BDE2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02D70B50" w14:textId="7B8A676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99F5B" w14:textId="0ACDB76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32EBE" w14:textId="6432284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1,800.00 </w:t>
            </w:r>
          </w:p>
        </w:tc>
      </w:tr>
      <w:tr w:rsidR="00FA0C43" w:rsidRPr="00FA0C43" w14:paraId="619769B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86918"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1D48A3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41C771A4" w14:textId="1F91F72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1B5F7E9E" w14:textId="478CFF0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9254D" w14:textId="6D74B56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8D3C3" w14:textId="7A81FBA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97,100.00 </w:t>
            </w:r>
          </w:p>
        </w:tc>
      </w:tr>
      <w:tr w:rsidR="00FA0C43" w:rsidRPr="00FA0C43" w14:paraId="1558060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F80D4"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5BDF55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o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7A10E0" w14:textId="0853CF0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0CE64E66" w14:textId="4DE87C3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A5D8B" w14:textId="14A69B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38A10" w14:textId="46FA7E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1,100.00 </w:t>
            </w:r>
          </w:p>
        </w:tc>
      </w:tr>
      <w:tr w:rsidR="00FA0C43" w:rsidRPr="00FA0C43" w14:paraId="2E881FF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B5CBB"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C51624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gdiw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3315E0" w14:textId="40E1E2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37DB3068" w14:textId="111F2B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CCD56" w14:textId="013A50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E47FE" w14:textId="090A78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2,050.00 </w:t>
            </w:r>
          </w:p>
        </w:tc>
      </w:tr>
      <w:tr w:rsidR="00FA0C43" w:rsidRPr="00FA0C43" w14:paraId="371D19D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3F6641"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6429A7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Odio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2B97D4" w14:textId="200DC0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68,100.00 </w:t>
            </w:r>
          </w:p>
        </w:tc>
        <w:tc>
          <w:tcPr>
            <w:tcW w:w="0" w:type="auto"/>
            <w:tcBorders>
              <w:top w:val="nil"/>
              <w:left w:val="nil"/>
              <w:bottom w:val="single" w:sz="4" w:space="0" w:color="000000"/>
              <w:right w:val="single" w:sz="4" w:space="0" w:color="000000"/>
            </w:tcBorders>
            <w:shd w:val="clear" w:color="auto" w:fill="auto"/>
            <w:noWrap/>
            <w:vAlign w:val="bottom"/>
            <w:hideMark/>
          </w:tcPr>
          <w:p w14:paraId="676C4B06" w14:textId="7FA971D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7090F" w14:textId="68D282C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36329" w14:textId="060696E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68,100.00 </w:t>
            </w:r>
          </w:p>
        </w:tc>
      </w:tr>
      <w:tr w:rsidR="00FA0C43" w:rsidRPr="00FA0C43" w14:paraId="536ECEA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6403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ABE1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0EAB946F" w14:textId="294D14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676A2782" w14:textId="3FACE8A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AA77A" w14:textId="4215F9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7D9D2" w14:textId="10624AA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91,750.00 </w:t>
            </w:r>
          </w:p>
        </w:tc>
      </w:tr>
      <w:tr w:rsidR="00FA0C43" w:rsidRPr="00FA0C43" w14:paraId="6B2EB06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B179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5C34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8E1E53E" w14:textId="1DCA647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2462ED" w14:textId="72D825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3EB0D" w14:textId="46F844A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D1A1B" w14:textId="28BB01E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0,000.00 </w:t>
            </w:r>
          </w:p>
        </w:tc>
      </w:tr>
      <w:tr w:rsidR="00FA0C43" w:rsidRPr="00FA0C43" w14:paraId="5522D98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2962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7CA5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39DB0410" w14:textId="1ABF0F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2237AF15" w14:textId="3DFFC52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4873A" w14:textId="0DE4384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4AAAA" w14:textId="53BF38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78,905.00 </w:t>
            </w:r>
          </w:p>
        </w:tc>
      </w:tr>
      <w:tr w:rsidR="00FA0C43" w:rsidRPr="00FA0C43" w14:paraId="35B8412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FF95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C7A2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8B63ECD" w14:textId="3038C84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5293E6C9" w14:textId="27B81A1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97C39" w14:textId="48BC4B2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F49F4" w14:textId="70EE3E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05,000.00 </w:t>
            </w:r>
          </w:p>
        </w:tc>
      </w:tr>
      <w:tr w:rsidR="00FA0C43" w:rsidRPr="00FA0C43" w14:paraId="2D53030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955D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F8BB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DB0180A" w14:textId="61E371E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58,770.00 </w:t>
            </w:r>
          </w:p>
        </w:tc>
        <w:tc>
          <w:tcPr>
            <w:tcW w:w="0" w:type="auto"/>
            <w:tcBorders>
              <w:top w:val="nil"/>
              <w:left w:val="nil"/>
              <w:bottom w:val="single" w:sz="4" w:space="0" w:color="000000"/>
              <w:right w:val="single" w:sz="4" w:space="0" w:color="000000"/>
            </w:tcBorders>
            <w:shd w:val="clear" w:color="auto" w:fill="auto"/>
            <w:noWrap/>
            <w:vAlign w:val="bottom"/>
            <w:hideMark/>
          </w:tcPr>
          <w:p w14:paraId="17971DB0" w14:textId="6C5DE13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AABB4" w14:textId="3D3CB3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9C5CD" w14:textId="1B7BA1E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58,770.00 </w:t>
            </w:r>
          </w:p>
        </w:tc>
      </w:tr>
      <w:tr w:rsidR="00FA0C43" w:rsidRPr="00FA0C43" w14:paraId="5E0AD2A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851F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DB84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2E72D761" w14:textId="6223A57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06BD7371" w14:textId="42339FF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2694E" w14:textId="77AC309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E921A" w14:textId="3E1F3C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6,375.00 </w:t>
            </w:r>
          </w:p>
        </w:tc>
      </w:tr>
      <w:tr w:rsidR="00FA0C43" w:rsidRPr="00FA0C43" w14:paraId="2BE3F3D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F40C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6024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7CB1C5F6" w14:textId="29361D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4B0477DC" w14:textId="7F38B8E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718C1" w14:textId="7A372EF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D51D2" w14:textId="2F3D3D7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94,765.00 </w:t>
            </w:r>
          </w:p>
        </w:tc>
      </w:tr>
      <w:tr w:rsidR="00FA0C43" w:rsidRPr="00FA0C43" w14:paraId="147440CD"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0EC9EF"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4965CA90" w14:textId="117575E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52,989,318.40 </w:t>
            </w:r>
          </w:p>
        </w:tc>
        <w:tc>
          <w:tcPr>
            <w:tcW w:w="0" w:type="auto"/>
            <w:tcBorders>
              <w:top w:val="nil"/>
              <w:left w:val="nil"/>
              <w:bottom w:val="single" w:sz="4" w:space="0" w:color="000000"/>
              <w:right w:val="single" w:sz="4" w:space="0" w:color="000000"/>
            </w:tcBorders>
            <w:shd w:val="clear" w:color="A5A5A5" w:fill="A5A5A5"/>
            <w:noWrap/>
            <w:vAlign w:val="bottom"/>
            <w:hideMark/>
          </w:tcPr>
          <w:p w14:paraId="6118D000" w14:textId="2DEF4315"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FF07A1A" w14:textId="52DF752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788F2B7" w14:textId="26D8206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56,066,268.40 </w:t>
            </w:r>
          </w:p>
        </w:tc>
      </w:tr>
      <w:tr w:rsidR="00FA0C43" w:rsidRPr="00FA0C43" w14:paraId="58F8FB82"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6C75F"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127B6B9E" w14:textId="1D3D3645"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0,116,019.15 </w:t>
            </w:r>
          </w:p>
        </w:tc>
        <w:tc>
          <w:tcPr>
            <w:tcW w:w="0" w:type="auto"/>
            <w:tcBorders>
              <w:top w:val="nil"/>
              <w:left w:val="nil"/>
              <w:bottom w:val="single" w:sz="4" w:space="0" w:color="000000"/>
              <w:right w:val="single" w:sz="4" w:space="0" w:color="000000"/>
            </w:tcBorders>
            <w:shd w:val="clear" w:color="D8D8D8" w:fill="D8D8D8"/>
            <w:noWrap/>
            <w:vAlign w:val="bottom"/>
            <w:hideMark/>
          </w:tcPr>
          <w:p w14:paraId="23DC59A7" w14:textId="51878EC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768198F" w14:textId="6DC8E4A0"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A95E23" w14:textId="7C89E2D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1,561,769.15 </w:t>
            </w:r>
          </w:p>
        </w:tc>
      </w:tr>
      <w:tr w:rsidR="00FA0C43" w:rsidRPr="00FA0C43" w14:paraId="0F06AA0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57F3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D7A4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6FC7E853" w14:textId="66E59C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6328BAC0" w14:textId="10763AA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9148AB" w14:textId="702D97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D97B2" w14:textId="067D4D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86,728.00 </w:t>
            </w:r>
          </w:p>
        </w:tc>
      </w:tr>
      <w:tr w:rsidR="00FA0C43" w:rsidRPr="00FA0C43" w14:paraId="039C98E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4A9A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C40F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ca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B5BF91" w14:textId="4AE438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1982E41C" w14:textId="4D9C53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5D61F" w14:textId="71C30E1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435D5" w14:textId="769B066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39,865.16 </w:t>
            </w:r>
          </w:p>
        </w:tc>
      </w:tr>
      <w:tr w:rsidR="00FA0C43" w:rsidRPr="00FA0C43" w14:paraId="1BD85A5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2597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E232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A66079" w14:textId="79482EE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0DCFDC06" w14:textId="7ABCF98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89264" w14:textId="5420A2E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4F9B7" w14:textId="6AE461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08,781.72 </w:t>
            </w:r>
          </w:p>
        </w:tc>
      </w:tr>
      <w:tr w:rsidR="00FA0C43" w:rsidRPr="00FA0C43" w14:paraId="5D299C9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F099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F7FA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14002FEA" w14:textId="7F11B08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663AD11D" w14:textId="19E39B2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79752CB5" w14:textId="03B1862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12087" w14:textId="6A45A3B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961,210.81 </w:t>
            </w:r>
          </w:p>
        </w:tc>
      </w:tr>
      <w:tr w:rsidR="00FA0C43" w:rsidRPr="00FA0C43" w14:paraId="0F9586B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84BC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F063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Guinob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0EB41E" w14:textId="1D0642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36209C98" w14:textId="3A407C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1C2447D1" w14:textId="24F2D2C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3D32D" w14:textId="5A6503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88,541.24 </w:t>
            </w:r>
          </w:p>
        </w:tc>
      </w:tr>
      <w:tr w:rsidR="00FA0C43" w:rsidRPr="00FA0C43" w14:paraId="2E1A3EA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D5D1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CA047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3F1933E6" w14:textId="36B6E5C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44E8D818" w14:textId="7B889FB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6ECE2" w14:textId="4FE8F1D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A5D9E" w14:textId="299142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4,266.28 </w:t>
            </w:r>
          </w:p>
        </w:tc>
      </w:tr>
      <w:tr w:rsidR="00FA0C43" w:rsidRPr="00FA0C43" w14:paraId="6DECFFD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36AE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8397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126500" w14:textId="750BBD4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4FB97CC0" w14:textId="15A0E1D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3C418" w14:textId="4577B12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6873D" w14:textId="14D5AB2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95,243.13 </w:t>
            </w:r>
          </w:p>
        </w:tc>
      </w:tr>
      <w:tr w:rsidR="00FA0C43" w:rsidRPr="00FA0C43" w14:paraId="78DF50D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03FB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90A2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City of </w:t>
            </w:r>
            <w:proofErr w:type="spellStart"/>
            <w:r w:rsidRPr="00FA0C43">
              <w:rPr>
                <w:rFonts w:ascii="Arial Narrow" w:eastAsia="Times New Roman" w:hAnsi="Arial Narrow"/>
                <w:i/>
                <w:iCs/>
                <w:color w:val="000000"/>
                <w:sz w:val="20"/>
                <w:szCs w:val="20"/>
              </w:rPr>
              <w:t>Li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473643" w14:textId="5AF9345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79F975BD" w14:textId="2B2BB4D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6C5D9" w14:textId="223BBB6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10F24" w14:textId="6B8D7B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60,396.60 </w:t>
            </w:r>
          </w:p>
        </w:tc>
      </w:tr>
      <w:tr w:rsidR="00FA0C43" w:rsidRPr="00FA0C43" w14:paraId="3073C97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E492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9951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lilip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9A76F8" w14:textId="2BA7F3D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6ED2BE1D" w14:textId="5B5FBD8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45D51" w14:textId="7BE53D7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CACCA" w14:textId="3CB245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6,033.52 </w:t>
            </w:r>
          </w:p>
        </w:tc>
      </w:tr>
      <w:tr w:rsidR="00FA0C43" w:rsidRPr="00FA0C43" w14:paraId="3D43D28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3B5F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97EC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3095C5" w14:textId="06CA1D1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0EEE7060" w14:textId="4128706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9C320" w14:textId="32D6C2A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FA1EE" w14:textId="57E7965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8,021.36 </w:t>
            </w:r>
          </w:p>
        </w:tc>
      </w:tr>
      <w:tr w:rsidR="00FA0C43" w:rsidRPr="00FA0C43" w14:paraId="06FFF04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FB13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DC18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50A717C3" w14:textId="348306B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35477001" w14:textId="4A9E44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099E0" w14:textId="66B3A22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BF319" w14:textId="4985424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2,221.40 </w:t>
            </w:r>
          </w:p>
        </w:tc>
      </w:tr>
      <w:tr w:rsidR="00FA0C43" w:rsidRPr="00FA0C43" w14:paraId="036183F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1411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19CCE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O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D71F80" w14:textId="2ADAF7C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61E039F4" w14:textId="7065C93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C3847" w14:textId="7E6B4E5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7F88D" w14:textId="4798C3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76,025.44 </w:t>
            </w:r>
          </w:p>
        </w:tc>
      </w:tr>
      <w:tr w:rsidR="00FA0C43" w:rsidRPr="00FA0C43" w14:paraId="6DC6819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1602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A2401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338255C1" w14:textId="4308BB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30,357.04 </w:t>
            </w:r>
          </w:p>
        </w:tc>
        <w:tc>
          <w:tcPr>
            <w:tcW w:w="0" w:type="auto"/>
            <w:tcBorders>
              <w:top w:val="nil"/>
              <w:left w:val="nil"/>
              <w:bottom w:val="single" w:sz="4" w:space="0" w:color="000000"/>
              <w:right w:val="single" w:sz="4" w:space="0" w:color="000000"/>
            </w:tcBorders>
            <w:shd w:val="clear" w:color="auto" w:fill="auto"/>
            <w:noWrap/>
            <w:vAlign w:val="bottom"/>
            <w:hideMark/>
          </w:tcPr>
          <w:p w14:paraId="2A208FF3" w14:textId="2F04B6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F3804" w14:textId="2EAE62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4CA05" w14:textId="20E9970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30,357.04 </w:t>
            </w:r>
          </w:p>
        </w:tc>
      </w:tr>
      <w:tr w:rsidR="00FA0C43" w:rsidRPr="00FA0C43" w14:paraId="279597F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7789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8B26B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olang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59ABF9" w14:textId="249A464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75,292.23 </w:t>
            </w:r>
          </w:p>
        </w:tc>
        <w:tc>
          <w:tcPr>
            <w:tcW w:w="0" w:type="auto"/>
            <w:tcBorders>
              <w:top w:val="nil"/>
              <w:left w:val="nil"/>
              <w:bottom w:val="single" w:sz="4" w:space="0" w:color="000000"/>
              <w:right w:val="single" w:sz="4" w:space="0" w:color="000000"/>
            </w:tcBorders>
            <w:shd w:val="clear" w:color="auto" w:fill="auto"/>
            <w:noWrap/>
            <w:vAlign w:val="bottom"/>
            <w:hideMark/>
          </w:tcPr>
          <w:p w14:paraId="472759B5" w14:textId="5E7CDB2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93E1C" w14:textId="031F952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08B58" w14:textId="0800066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75,292.23 </w:t>
            </w:r>
          </w:p>
        </w:tc>
      </w:tr>
      <w:tr w:rsidR="00FA0C43" w:rsidRPr="00FA0C43" w14:paraId="406C7F6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38B9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FD84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Rapu-Rap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5A131C" w14:textId="2A20C7D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709BECCA" w14:textId="7FF97BE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7F67F" w14:textId="2BBFF4B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83C62" w14:textId="050915D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2,743.04 </w:t>
            </w:r>
          </w:p>
        </w:tc>
      </w:tr>
      <w:tr w:rsidR="00FA0C43" w:rsidRPr="00FA0C43" w14:paraId="21442D1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0CF6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0E68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o Domingo (</w:t>
            </w:r>
            <w:proofErr w:type="spellStart"/>
            <w:r w:rsidRPr="00FA0C43">
              <w:rPr>
                <w:rFonts w:ascii="Arial Narrow" w:eastAsia="Times New Roman" w:hAnsi="Arial Narrow"/>
                <w:i/>
                <w:iCs/>
                <w:color w:val="000000"/>
                <w:sz w:val="20"/>
                <w:szCs w:val="20"/>
              </w:rPr>
              <w:t>Libog</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B99840C" w14:textId="153B447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1B6B6527" w14:textId="6F45442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1443C4" w14:textId="05C8985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86B53" w14:textId="5D6C59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8,630.00 </w:t>
            </w:r>
          </w:p>
        </w:tc>
      </w:tr>
      <w:tr w:rsidR="00FA0C43" w:rsidRPr="00FA0C43" w14:paraId="2610A7C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298C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2B164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70038147" w14:textId="4A328E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90,896.80 </w:t>
            </w:r>
          </w:p>
        </w:tc>
        <w:tc>
          <w:tcPr>
            <w:tcW w:w="0" w:type="auto"/>
            <w:tcBorders>
              <w:top w:val="nil"/>
              <w:left w:val="nil"/>
              <w:bottom w:val="single" w:sz="4" w:space="0" w:color="000000"/>
              <w:right w:val="single" w:sz="4" w:space="0" w:color="000000"/>
            </w:tcBorders>
            <w:shd w:val="clear" w:color="auto" w:fill="auto"/>
            <w:noWrap/>
            <w:vAlign w:val="bottom"/>
            <w:hideMark/>
          </w:tcPr>
          <w:p w14:paraId="518383EB" w14:textId="1FF9A56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8A36A" w14:textId="6CE378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1F990" w14:textId="5E9983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90,896.80 </w:t>
            </w:r>
          </w:p>
        </w:tc>
      </w:tr>
      <w:tr w:rsidR="00FA0C43" w:rsidRPr="00FA0C43" w14:paraId="015A056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0650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106D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5DE19BD6" w14:textId="31D34C3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33244047" w14:textId="5BB1BC3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2ADFA" w14:textId="3D05032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8FC8E" w14:textId="07651B6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6,515.38 </w:t>
            </w:r>
          </w:p>
        </w:tc>
      </w:tr>
      <w:tr w:rsidR="00FA0C43" w:rsidRPr="00FA0C43" w14:paraId="7F2A9430"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D79D5"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F87DC89" w14:textId="488F00A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5,184,129.67 </w:t>
            </w:r>
          </w:p>
        </w:tc>
        <w:tc>
          <w:tcPr>
            <w:tcW w:w="0" w:type="auto"/>
            <w:tcBorders>
              <w:top w:val="nil"/>
              <w:left w:val="nil"/>
              <w:bottom w:val="single" w:sz="4" w:space="0" w:color="000000"/>
              <w:right w:val="single" w:sz="4" w:space="0" w:color="000000"/>
            </w:tcBorders>
            <w:shd w:val="clear" w:color="D8D8D8" w:fill="D8D8D8"/>
            <w:noWrap/>
            <w:vAlign w:val="bottom"/>
            <w:hideMark/>
          </w:tcPr>
          <w:p w14:paraId="2A245866" w14:textId="68822456"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6018B8" w14:textId="11D2838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4A1389D" w14:textId="6E0ED87C"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5,184,129.67 </w:t>
            </w:r>
          </w:p>
        </w:tc>
      </w:tr>
      <w:tr w:rsidR="00FA0C43" w:rsidRPr="00FA0C43" w14:paraId="7D2156B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400F5"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572E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05B4B3E0" w14:textId="67641A7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00654A35" w14:textId="207EDFC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C7EB6" w14:textId="15DE2E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5F372" w14:textId="1A055A5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87,256.42 </w:t>
            </w:r>
          </w:p>
        </w:tc>
      </w:tr>
      <w:tr w:rsidR="00FA0C43" w:rsidRPr="00FA0C43" w14:paraId="4EC6764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8F0F8"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1140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39A097" w14:textId="1940C52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10D2A81A" w14:textId="6D72596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79D52" w14:textId="7B4C2B7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B559C" w14:textId="642F31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8,583.16 </w:t>
            </w:r>
          </w:p>
        </w:tc>
      </w:tr>
      <w:tr w:rsidR="00FA0C43" w:rsidRPr="00FA0C43" w14:paraId="789918F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B4F55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3BE4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pal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1776D2" w14:textId="5119066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323625A4" w14:textId="70BC48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EC5C4" w14:textId="01A93F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5CB18" w14:textId="22B0050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1,553.00 </w:t>
            </w:r>
          </w:p>
        </w:tc>
      </w:tr>
      <w:tr w:rsidR="00FA0C43" w:rsidRPr="00FA0C43" w14:paraId="100397F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03FA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76EE3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a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9D9A2F" w14:textId="0D1176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0530CDA0" w14:textId="1FC4D84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D30B7" w14:textId="23B8DD8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2C228" w14:textId="182334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53,789.64 </w:t>
            </w:r>
          </w:p>
        </w:tc>
      </w:tr>
      <w:tr w:rsidR="00FA0C43" w:rsidRPr="00FA0C43" w14:paraId="12671A5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A5B3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BB11F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6CAC4235" w14:textId="2B8F448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8,542.40 </w:t>
            </w:r>
          </w:p>
        </w:tc>
        <w:tc>
          <w:tcPr>
            <w:tcW w:w="0" w:type="auto"/>
            <w:tcBorders>
              <w:top w:val="nil"/>
              <w:left w:val="nil"/>
              <w:bottom w:val="single" w:sz="4" w:space="0" w:color="000000"/>
              <w:right w:val="single" w:sz="4" w:space="0" w:color="000000"/>
            </w:tcBorders>
            <w:shd w:val="clear" w:color="auto" w:fill="auto"/>
            <w:noWrap/>
            <w:vAlign w:val="bottom"/>
            <w:hideMark/>
          </w:tcPr>
          <w:p w14:paraId="2774EE88" w14:textId="19EAC25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F93DF" w14:textId="77D24F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8C241" w14:textId="7FB33D6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8,542.40 </w:t>
            </w:r>
          </w:p>
        </w:tc>
      </w:tr>
      <w:tr w:rsidR="00FA0C43" w:rsidRPr="00FA0C43" w14:paraId="6CBAAA1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A937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8DD0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334ADA" w14:textId="14D804B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52CB5EB7" w14:textId="73CC4B7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D844C" w14:textId="2F8A227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92E14" w14:textId="43BCAF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22,500.00 </w:t>
            </w:r>
          </w:p>
        </w:tc>
      </w:tr>
      <w:tr w:rsidR="00FA0C43" w:rsidRPr="00FA0C43" w14:paraId="3F6ED6E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BF1B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5170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53224D8D" w14:textId="3C9BBD1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6605EF6A" w14:textId="397DDFC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EA382" w14:textId="4AC41E1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35838" w14:textId="6DFC7DB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5,229.29 </w:t>
            </w:r>
          </w:p>
        </w:tc>
      </w:tr>
      <w:tr w:rsidR="00FA0C43" w:rsidRPr="00FA0C43" w14:paraId="4E6E44D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6739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E543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racal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F2417C" w14:textId="5B7567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00C71B07" w14:textId="535CFAA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47B16" w14:textId="4A55F55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2E6E4" w14:textId="08233E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0,633.32 </w:t>
            </w:r>
          </w:p>
        </w:tc>
      </w:tr>
      <w:tr w:rsidR="00FA0C43" w:rsidRPr="00FA0C43" w14:paraId="2B97F99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3FFC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C88C2B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55A3F59F" w14:textId="694D6BE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0E12C5AF" w14:textId="52042E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673CA" w14:textId="2113BF0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4BC1D" w14:textId="7786E0E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2,430.00 </w:t>
            </w:r>
          </w:p>
        </w:tc>
      </w:tr>
      <w:tr w:rsidR="00FA0C43" w:rsidRPr="00FA0C43" w14:paraId="5BBF2F1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E6CF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6530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C9B5E6C" w14:textId="4A5DBF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6F8256A2" w14:textId="4D24A1A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2795D" w14:textId="667248D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6D001" w14:textId="7F900B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490.94 </w:t>
            </w:r>
          </w:p>
        </w:tc>
      </w:tr>
      <w:tr w:rsidR="00FA0C43" w:rsidRPr="00FA0C43" w14:paraId="42CAB62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DED8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E370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5E61B8FE" w14:textId="579EA87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6602E3FA" w14:textId="677EF77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0E9C1" w14:textId="4FCDB71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4553A" w14:textId="318B722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71,168.82 </w:t>
            </w:r>
          </w:p>
        </w:tc>
      </w:tr>
      <w:tr w:rsidR="00FA0C43" w:rsidRPr="00FA0C43" w14:paraId="359A9DE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B179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3D2E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4D3E5E1A" w14:textId="4E51AE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6CACED26" w14:textId="4FC19A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12C59D" w14:textId="4BBD780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3E6CA" w14:textId="1E3ACE7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7,902.68 </w:t>
            </w:r>
          </w:p>
        </w:tc>
      </w:tr>
      <w:tr w:rsidR="00FA0C43" w:rsidRPr="00FA0C43" w14:paraId="1BDC8AA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996F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163F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Vinzon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34B33B" w14:textId="07E9D35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2ECC9043" w14:textId="426346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72C29" w14:textId="2516247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60839" w14:textId="29CA071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0,050.00 </w:t>
            </w:r>
          </w:p>
        </w:tc>
      </w:tr>
      <w:tr w:rsidR="00FA0C43" w:rsidRPr="00FA0C43" w14:paraId="13813CE5"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C0CFCF"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DF1248B" w14:textId="7A164160"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2,074,599.73 </w:t>
            </w:r>
          </w:p>
        </w:tc>
        <w:tc>
          <w:tcPr>
            <w:tcW w:w="0" w:type="auto"/>
            <w:tcBorders>
              <w:top w:val="nil"/>
              <w:left w:val="nil"/>
              <w:bottom w:val="single" w:sz="4" w:space="0" w:color="000000"/>
              <w:right w:val="single" w:sz="4" w:space="0" w:color="000000"/>
            </w:tcBorders>
            <w:shd w:val="clear" w:color="D8D8D8" w:fill="D8D8D8"/>
            <w:noWrap/>
            <w:vAlign w:val="bottom"/>
            <w:hideMark/>
          </w:tcPr>
          <w:p w14:paraId="0713DB84" w14:textId="242F541C"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FD90376" w14:textId="5F25603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669BA9" w14:textId="465DAF90"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2,124,599.73 </w:t>
            </w:r>
          </w:p>
        </w:tc>
      </w:tr>
      <w:tr w:rsidR="00FA0C43" w:rsidRPr="00FA0C43" w14:paraId="51F3A93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9D74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3F66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6B610883" w14:textId="6C71231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049078DD" w14:textId="5C4E7A7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95FB9" w14:textId="0C8018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A00D8" w14:textId="6D0E411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50,692.18 </w:t>
            </w:r>
          </w:p>
        </w:tc>
      </w:tr>
      <w:tr w:rsidR="00FA0C43" w:rsidRPr="00FA0C43" w14:paraId="5BFFAEF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0609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6CCD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9C0B5F" w14:textId="6197BF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0D6D241D" w14:textId="7ACDB00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F35E4" w14:textId="78FB9F9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33EFF" w14:textId="275241D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02,623.68 </w:t>
            </w:r>
          </w:p>
        </w:tc>
      </w:tr>
      <w:tr w:rsidR="00FA0C43" w:rsidRPr="00FA0C43" w14:paraId="45A87ED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72DC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3865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l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D615EA" w14:textId="1AC60A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0213AF71" w14:textId="7B9E644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E3839" w14:textId="41131E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FC910" w14:textId="05AFAE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35,068.94 </w:t>
            </w:r>
          </w:p>
        </w:tc>
      </w:tr>
      <w:tr w:rsidR="00FA0C43" w:rsidRPr="00FA0C43" w14:paraId="051C0D3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698A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A3DD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6A543E58" w14:textId="4F87732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3CE8A7DC" w14:textId="6897F7B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C805C" w14:textId="4E3684A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5104D" w14:textId="7C51327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7,730.00 </w:t>
            </w:r>
          </w:p>
        </w:tc>
      </w:tr>
      <w:tr w:rsidR="00FA0C43" w:rsidRPr="00FA0C43" w14:paraId="4709389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3E07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79EF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om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D8FEE8" w14:textId="7661D5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18B7DA15" w14:textId="325850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627BA" w14:textId="5E74B3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EEB15" w14:textId="50B634F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7,617.76 </w:t>
            </w:r>
          </w:p>
        </w:tc>
      </w:tr>
      <w:tr w:rsidR="00FA0C43" w:rsidRPr="00FA0C43" w14:paraId="1D6936D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C9BB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DE74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uh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1DC8E2" w14:textId="6B10954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4DB0743F" w14:textId="0B25589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86F54" w14:textId="79D8387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3A636" w14:textId="450785D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51,620.22 </w:t>
            </w:r>
          </w:p>
        </w:tc>
      </w:tr>
      <w:tr w:rsidR="00FA0C43" w:rsidRPr="00FA0C43" w14:paraId="011F8CC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6A458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9267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2444F9A6" w14:textId="4939938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052A100D" w14:textId="0F22C08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B685C9" w14:textId="2A1C21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7394D" w14:textId="57480D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77,459.07 </w:t>
            </w:r>
          </w:p>
        </w:tc>
      </w:tr>
      <w:tr w:rsidR="00FA0C43" w:rsidRPr="00FA0C43" w14:paraId="5C5A1D8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68501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532C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092EDB" w14:textId="35CC31D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275758C8" w14:textId="69959D5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5C699" w14:textId="1B9391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0C288" w14:textId="5F02D47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7,220.72 </w:t>
            </w:r>
          </w:p>
        </w:tc>
      </w:tr>
      <w:tr w:rsidR="00FA0C43" w:rsidRPr="00FA0C43" w14:paraId="59AD103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BFA3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A197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lab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1EF69D" w14:textId="39F6F75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2AE7DAD3" w14:textId="73A6405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298D0" w14:textId="6B15587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D13F8" w14:textId="517A1ED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18,472.76 </w:t>
            </w:r>
          </w:p>
        </w:tc>
      </w:tr>
      <w:tr w:rsidR="00FA0C43" w:rsidRPr="00FA0C43" w14:paraId="5C3D649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3A67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6A5B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mal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B0EA1A" w14:textId="776AFB6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6E11A1E3" w14:textId="51AADC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C7561" w14:textId="26F6145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FE415" w14:textId="0D7A53D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482.96 </w:t>
            </w:r>
          </w:p>
        </w:tc>
      </w:tr>
      <w:tr w:rsidR="00FA0C43" w:rsidRPr="00FA0C43" w14:paraId="27F3326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866F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A4075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na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B9C7F4" w14:textId="2715EC5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3B38BC73" w14:textId="1E215B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25555" w14:textId="11771F8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05148" w14:textId="593EFA5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4,596.44 </w:t>
            </w:r>
          </w:p>
        </w:tc>
      </w:tr>
      <w:tr w:rsidR="00FA0C43" w:rsidRPr="00FA0C43" w14:paraId="4602B12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29A2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17FA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ram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C9D758" w14:textId="3CE5CE3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5C5729FA" w14:textId="0B32BCF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241F3" w14:textId="6A717C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D8D0DB" w14:textId="200970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42,126.16 </w:t>
            </w:r>
          </w:p>
        </w:tc>
      </w:tr>
      <w:tr w:rsidR="00FA0C43" w:rsidRPr="00FA0C43" w14:paraId="49A3978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3152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609B1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1B2BAF3C" w14:textId="1723633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75EE4265" w14:textId="79B8AAC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62656" w14:textId="4DDBA0E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97EA4" w14:textId="592CA8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2,312.68 </w:t>
            </w:r>
          </w:p>
        </w:tc>
      </w:tr>
      <w:tr w:rsidR="00FA0C43" w:rsidRPr="00FA0C43" w14:paraId="10EB623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8595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8A69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Garchito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6BC0FA" w14:textId="7DDFF98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72D713A7" w14:textId="2B3B13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19EFE5" w14:textId="56A1543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4F258" w14:textId="61AACC1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2,569.16 </w:t>
            </w:r>
          </w:p>
        </w:tc>
      </w:tr>
      <w:tr w:rsidR="00FA0C43" w:rsidRPr="00FA0C43" w14:paraId="69D9B70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3922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9ADA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54783D01" w14:textId="3F05455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23C93EEF" w14:textId="246A6CB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01C0E" w14:textId="0973F5B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13EFF" w14:textId="4CC8854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91,422.48 </w:t>
            </w:r>
          </w:p>
        </w:tc>
      </w:tr>
      <w:tr w:rsidR="00FA0C43" w:rsidRPr="00FA0C43" w14:paraId="28A08C2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F7EE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44B5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Iriga</w:t>
            </w:r>
            <w:proofErr w:type="spellEnd"/>
            <w:r w:rsidRPr="00FA0C4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98A55BD" w14:textId="20704E3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2B082268" w14:textId="40D6700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CB516" w14:textId="09123DD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C0DDE" w14:textId="4130D03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5,490.06 </w:t>
            </w:r>
          </w:p>
        </w:tc>
      </w:tr>
      <w:tr w:rsidR="00FA0C43" w:rsidRPr="00FA0C43" w14:paraId="0001EBC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D5F6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1C4D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D93E73" w14:textId="046FE65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083DB386" w14:textId="749C01A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CC4F7" w14:textId="6DAFE8F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D14CA" w14:textId="7C206BD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60,430.04 </w:t>
            </w:r>
          </w:p>
        </w:tc>
      </w:tr>
      <w:tr w:rsidR="00FA0C43" w:rsidRPr="00FA0C43" w14:paraId="5A16428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01C2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591C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ibm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B5BC02" w14:textId="566EBF1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47FA6E38" w14:textId="11BB4F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633DD9" w14:textId="2AF964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89011" w14:textId="69DF4E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28,458.20 </w:t>
            </w:r>
          </w:p>
        </w:tc>
      </w:tr>
      <w:tr w:rsidR="00FA0C43" w:rsidRPr="00FA0C43" w14:paraId="6A9DF18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3C29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BCFA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69FC22" w14:textId="136476E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29FA5C40" w14:textId="4E47BB1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1CA10" w14:textId="1501CF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A16DE1" w14:textId="6613E1F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84,242.92 </w:t>
            </w:r>
          </w:p>
        </w:tc>
      </w:tr>
      <w:tr w:rsidR="00FA0C43" w:rsidRPr="00FA0C43" w14:paraId="02EEDE2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85FC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E251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g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30A843" w14:textId="1079D21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60B3D6D3" w14:textId="0086F2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5373D" w14:textId="427887A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51026" w14:textId="213599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9,508.88 </w:t>
            </w:r>
          </w:p>
        </w:tc>
      </w:tr>
      <w:tr w:rsidR="00FA0C43" w:rsidRPr="00FA0C43" w14:paraId="2D71A9B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DC73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FD67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ila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B40D31" w14:textId="42C51E8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2A6AE8D8" w14:textId="1F8EBE0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36A5A" w14:textId="557AF35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3EE45" w14:textId="26AD691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2,807.88 </w:t>
            </w:r>
          </w:p>
        </w:tc>
      </w:tr>
      <w:tr w:rsidR="00FA0C43" w:rsidRPr="00FA0C43" w14:paraId="5CC816C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8964B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8BA8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in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47EFC2" w14:textId="69AD8FA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76C5B9D8" w14:textId="66DB227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7818B" w14:textId="6C1EBE1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15E86" w14:textId="6B5A3F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0,958.80 </w:t>
            </w:r>
          </w:p>
        </w:tc>
      </w:tr>
      <w:tr w:rsidR="00FA0C43" w:rsidRPr="00FA0C43" w14:paraId="3FB86FC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ECB0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F934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Nabu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A0D193" w14:textId="559D96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5494BE48" w14:textId="6938B5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4ADBD" w14:textId="1F3937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A26D7" w14:textId="65C0BB2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29,371.53 </w:t>
            </w:r>
          </w:p>
        </w:tc>
      </w:tr>
      <w:tr w:rsidR="00FA0C43" w:rsidRPr="00FA0C43" w14:paraId="3FA6A9D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5A13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6154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520BAA13" w14:textId="0B75EB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24886DDA" w14:textId="7F482C8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AFA98" w14:textId="47B11A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C6E1C" w14:textId="6FD2B1E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82,045.18 </w:t>
            </w:r>
          </w:p>
        </w:tc>
      </w:tr>
      <w:tr w:rsidR="00FA0C43" w:rsidRPr="00FA0C43" w14:paraId="34BAC0B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CF858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1C09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48863E24" w14:textId="141F53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610ACA76" w14:textId="1C6E6E3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5F378" w14:textId="54BE1B6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A444B" w14:textId="4C536DE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91,480.00 </w:t>
            </w:r>
          </w:p>
        </w:tc>
      </w:tr>
      <w:tr w:rsidR="00FA0C43" w:rsidRPr="00FA0C43" w14:paraId="2BFAF4C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097A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7CE9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50CC814B" w14:textId="6DFA6B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5088F44F" w14:textId="6ED2FC7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16147" w14:textId="63B198A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DADD3" w14:textId="18BFE9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91,506.28 </w:t>
            </w:r>
          </w:p>
        </w:tc>
      </w:tr>
      <w:tr w:rsidR="00FA0C43" w:rsidRPr="00FA0C43" w14:paraId="3DDC88A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CF51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3772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s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1F0069" w14:textId="08394D9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655FB5E7" w14:textId="350491A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23F21" w14:textId="55974B5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C9128" w14:textId="2E9CC4B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79,547.69 </w:t>
            </w:r>
          </w:p>
        </w:tc>
      </w:tr>
      <w:tr w:rsidR="00FA0C43" w:rsidRPr="00FA0C43" w14:paraId="3F48DD9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2357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92FA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6C260051" w14:textId="430BDE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08E71DCA" w14:textId="0D5B926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E7353" w14:textId="4644C5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AFFB0" w14:textId="0B61B3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60,780.54 </w:t>
            </w:r>
          </w:p>
        </w:tc>
      </w:tr>
      <w:tr w:rsidR="00FA0C43" w:rsidRPr="00FA0C43" w14:paraId="67158E0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8A1D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6C99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resentacion</w:t>
            </w:r>
            <w:proofErr w:type="spellEnd"/>
            <w:r w:rsidRPr="00FA0C43">
              <w:rPr>
                <w:rFonts w:ascii="Arial Narrow" w:eastAsia="Times New Roman" w:hAnsi="Arial Narrow"/>
                <w:i/>
                <w:iCs/>
                <w:color w:val="000000"/>
                <w:sz w:val="20"/>
                <w:szCs w:val="20"/>
              </w:rPr>
              <w:t xml:space="preserve"> (</w:t>
            </w:r>
            <w:proofErr w:type="spellStart"/>
            <w:r w:rsidRPr="00FA0C43">
              <w:rPr>
                <w:rFonts w:ascii="Arial Narrow" w:eastAsia="Times New Roman" w:hAnsi="Arial Narrow"/>
                <w:i/>
                <w:iCs/>
                <w:color w:val="000000"/>
                <w:sz w:val="20"/>
                <w:szCs w:val="20"/>
              </w:rPr>
              <w:t>Parubcan</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B3FAC8B" w14:textId="1A158E2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54CB4DDA" w14:textId="2368811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679B1" w14:textId="5A0144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73871" w14:textId="6B3BEA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7,703.44 </w:t>
            </w:r>
          </w:p>
        </w:tc>
      </w:tr>
      <w:tr w:rsidR="00FA0C43" w:rsidRPr="00FA0C43" w14:paraId="5024394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607A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016C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R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C61E2A" w14:textId="557F389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36801D9B" w14:textId="46460F6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C8FCF" w14:textId="7B8FE62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25E37F" w14:textId="7D5DE52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3,816.76 </w:t>
            </w:r>
          </w:p>
        </w:tc>
      </w:tr>
      <w:tr w:rsidR="00FA0C43" w:rsidRPr="00FA0C43" w14:paraId="03F2229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5253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0939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agñ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0A793F" w14:textId="7F16B39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28DA2FB1" w14:textId="259F6D2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646FEB" w14:textId="20A0C46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66351" w14:textId="1D2FF25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81,126.78 </w:t>
            </w:r>
          </w:p>
        </w:tc>
      </w:tr>
      <w:tr w:rsidR="00FA0C43" w:rsidRPr="00FA0C43" w14:paraId="247CE56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59E3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3C05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San </w:t>
            </w:r>
            <w:proofErr w:type="spellStart"/>
            <w:r w:rsidRPr="00FA0C43">
              <w:rPr>
                <w:rFonts w:ascii="Arial Narrow" w:eastAsia="Times New Roman" w:hAnsi="Arial Narrow"/>
                <w:i/>
                <w:iCs/>
                <w:color w:val="000000"/>
                <w:sz w:val="20"/>
                <w:szCs w:val="20"/>
              </w:rPr>
              <w:t>ferna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674031" w14:textId="5FFD950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15168F9D" w14:textId="29B5DA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03E99" w14:textId="7EB434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E2EC7" w14:textId="4006FD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97,057.28 </w:t>
            </w:r>
          </w:p>
        </w:tc>
      </w:tr>
      <w:tr w:rsidR="00FA0C43" w:rsidRPr="00FA0C43" w14:paraId="02455CA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8FBC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FE1F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B6C0D41" w14:textId="0680E5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20,076.34 </w:t>
            </w:r>
          </w:p>
        </w:tc>
        <w:tc>
          <w:tcPr>
            <w:tcW w:w="0" w:type="auto"/>
            <w:tcBorders>
              <w:top w:val="nil"/>
              <w:left w:val="nil"/>
              <w:bottom w:val="single" w:sz="4" w:space="0" w:color="000000"/>
              <w:right w:val="single" w:sz="4" w:space="0" w:color="000000"/>
            </w:tcBorders>
            <w:shd w:val="clear" w:color="auto" w:fill="auto"/>
            <w:noWrap/>
            <w:vAlign w:val="bottom"/>
            <w:hideMark/>
          </w:tcPr>
          <w:p w14:paraId="5B45589E" w14:textId="71AEFE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595B8" w14:textId="344346D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D7208" w14:textId="586B6E1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20,076.34 </w:t>
            </w:r>
          </w:p>
        </w:tc>
      </w:tr>
      <w:tr w:rsidR="00FA0C43" w:rsidRPr="00FA0C43" w14:paraId="34A2C5E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F1D3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0FF46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ipoc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204A8A" w14:textId="1E5BF5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37D88DA3" w14:textId="22372C5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E89A6" w14:textId="558F719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35A34" w14:textId="7DBE670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33,077.76 </w:t>
            </w:r>
          </w:p>
        </w:tc>
      </w:tr>
      <w:tr w:rsidR="00FA0C43" w:rsidRPr="00FA0C43" w14:paraId="3CEEFBC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F0B3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EA7E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irum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6B4D97" w14:textId="1082071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438C4E15" w14:textId="6AED5ED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C5D42" w14:textId="36FAAD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2A0D1" w14:textId="71D229D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1,152.72 </w:t>
            </w:r>
          </w:p>
        </w:tc>
      </w:tr>
      <w:tr w:rsidR="00FA0C43" w:rsidRPr="00FA0C43" w14:paraId="04661ED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3DAFD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F03C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ig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909FC5" w14:textId="745DC72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004DFE12" w14:textId="50BA2CE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18A02D" w14:textId="1BBB042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5BB90" w14:textId="50EABE8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70,584.32 </w:t>
            </w:r>
          </w:p>
        </w:tc>
      </w:tr>
      <w:tr w:rsidR="00FA0C43" w:rsidRPr="00FA0C43" w14:paraId="6AF1672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8D8A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5D006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inam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E60315" w14:textId="06B58DE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3F10F9EC" w14:textId="24AB2D6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09C8B" w14:textId="59B27BF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9230BF" w14:textId="1FF952A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387,361.12 </w:t>
            </w:r>
          </w:p>
        </w:tc>
      </w:tr>
      <w:tr w:rsidR="00FA0C43" w:rsidRPr="00FA0C43" w14:paraId="65C1678D"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F2E9D"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proofErr w:type="spellStart"/>
            <w:r w:rsidRPr="00FA0C43">
              <w:rPr>
                <w:rFonts w:ascii="Arial Narrow" w:eastAsia="Times New Roman" w:hAnsi="Arial Narrow"/>
                <w:b/>
                <w:b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37C2928" w14:textId="47BD8AB9"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0D43C17F" w14:textId="5293327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B62D011" w14:textId="6D7D640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D51F74" w14:textId="645D145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3,332,426.38 </w:t>
            </w:r>
          </w:p>
        </w:tc>
      </w:tr>
      <w:tr w:rsidR="00FA0C43" w:rsidRPr="00FA0C43" w14:paraId="4FF52A0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AE69C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DFF0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PLGU </w:t>
            </w:r>
            <w:proofErr w:type="spellStart"/>
            <w:r w:rsidRPr="00FA0C43">
              <w:rPr>
                <w:rFonts w:ascii="Arial Narrow" w:eastAsia="Times New Roman" w:hAnsi="Arial Narrow"/>
                <w:i/>
                <w:i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CD2DF8" w14:textId="18DC1C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0069640E" w14:textId="475BDAB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02235" w14:textId="750012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D4324" w14:textId="694498E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477,956.38 </w:t>
            </w:r>
          </w:p>
        </w:tc>
      </w:tr>
      <w:tr w:rsidR="00FA0C43" w:rsidRPr="00FA0C43" w14:paraId="3F73709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AC16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9C13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Andres (</w:t>
            </w:r>
            <w:proofErr w:type="spellStart"/>
            <w:r w:rsidRPr="00FA0C43">
              <w:rPr>
                <w:rFonts w:ascii="Arial Narrow" w:eastAsia="Times New Roman" w:hAnsi="Arial Narrow"/>
                <w:i/>
                <w:iCs/>
                <w:color w:val="000000"/>
                <w:sz w:val="20"/>
                <w:szCs w:val="20"/>
              </w:rPr>
              <w:t>Calolbon</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835408D" w14:textId="5553570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2DFA5391" w14:textId="0652515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49C57" w14:textId="33E5830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CEBE6C" w14:textId="250A8C2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6,490.00 </w:t>
            </w:r>
          </w:p>
        </w:tc>
      </w:tr>
      <w:tr w:rsidR="00FA0C43" w:rsidRPr="00FA0C43" w14:paraId="48AFEE6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25BB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6658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Vi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22069E" w14:textId="43924AF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3864D109" w14:textId="7451AA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426DB" w14:textId="73690D7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35835" w14:textId="05149B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7,980.00 </w:t>
            </w:r>
          </w:p>
        </w:tc>
      </w:tr>
      <w:tr w:rsidR="00FA0C43" w:rsidRPr="00FA0C43" w14:paraId="3BAC54E0"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5980C5"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24ADC482" w14:textId="0E39BD4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015,801.32 </w:t>
            </w:r>
          </w:p>
        </w:tc>
        <w:tc>
          <w:tcPr>
            <w:tcW w:w="0" w:type="auto"/>
            <w:tcBorders>
              <w:top w:val="nil"/>
              <w:left w:val="nil"/>
              <w:bottom w:val="single" w:sz="4" w:space="0" w:color="000000"/>
              <w:right w:val="single" w:sz="4" w:space="0" w:color="000000"/>
            </w:tcBorders>
            <w:shd w:val="clear" w:color="D8D8D8" w:fill="D8D8D8"/>
            <w:noWrap/>
            <w:vAlign w:val="bottom"/>
            <w:hideMark/>
          </w:tcPr>
          <w:p w14:paraId="395878E2" w14:textId="61D0274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223EC9" w14:textId="3D527910"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CF5FD7" w14:textId="711CD5C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015,801.32 </w:t>
            </w:r>
          </w:p>
        </w:tc>
      </w:tr>
      <w:tr w:rsidR="00FA0C43" w:rsidRPr="00FA0C43" w14:paraId="0EC2166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0E1F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9198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le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C5C369" w14:textId="6DD6FC1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59E66BC9" w14:textId="078B8AB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1D349" w14:textId="2A1AEDE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38C7B" w14:textId="5802AC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6,151.00 </w:t>
            </w:r>
          </w:p>
        </w:tc>
      </w:tr>
      <w:tr w:rsidR="00FA0C43" w:rsidRPr="00FA0C43" w14:paraId="5CAF9DA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225B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CBA9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1EEAAE" w14:textId="6EAFC31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0E1DD521" w14:textId="65BC305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60425" w14:textId="63D809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9B8EA" w14:textId="2F94B60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4,226.50 </w:t>
            </w:r>
          </w:p>
        </w:tc>
      </w:tr>
      <w:tr w:rsidR="00FA0C43" w:rsidRPr="00FA0C43" w14:paraId="3BD68EB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F626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F3B1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imas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7A1514" w14:textId="165DF35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51877D8D" w14:textId="6BC3459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86988" w14:textId="6BA1F6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5620B" w14:textId="581B561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700.00 </w:t>
            </w:r>
          </w:p>
        </w:tc>
      </w:tr>
      <w:tr w:rsidR="00FA0C43" w:rsidRPr="00FA0C43" w14:paraId="118BE9D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DD9B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56BF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360C9916" w14:textId="33618F7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1C59A21B" w14:textId="529E906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CB9BB" w14:textId="16A02BD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DFF32" w14:textId="5DD7FB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3,192.50 </w:t>
            </w:r>
          </w:p>
        </w:tc>
      </w:tr>
      <w:tr w:rsidR="00FA0C43" w:rsidRPr="00FA0C43" w14:paraId="11FF4F0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6191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CA41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233F5342" w14:textId="1C6C4B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4F69C33F" w14:textId="1837D8D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4318A" w14:textId="011F31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D32F5" w14:textId="191A985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4,420.00 </w:t>
            </w:r>
          </w:p>
        </w:tc>
      </w:tr>
      <w:tr w:rsidR="00FA0C43" w:rsidRPr="00FA0C43" w14:paraId="06287AF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7306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58EB7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o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4DD401" w14:textId="03BCA72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71CADE70" w14:textId="1F52F7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451BF" w14:textId="5DFDCA3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0C4F6" w14:textId="3FDC06E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2,634.00 </w:t>
            </w:r>
          </w:p>
        </w:tc>
      </w:tr>
      <w:tr w:rsidR="00FA0C43" w:rsidRPr="00FA0C43" w14:paraId="136C680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1F0B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C123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onre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D3A63E" w14:textId="2E25E0D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0B9D5F56" w14:textId="0F06D47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F0C4F" w14:textId="10DA38E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7F0AA" w14:textId="5D0C32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6,792.50 </w:t>
            </w:r>
          </w:p>
        </w:tc>
      </w:tr>
      <w:tr w:rsidR="00FA0C43" w:rsidRPr="00FA0C43" w14:paraId="45D0B68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07E9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5EFE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la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B04FFA" w14:textId="4A25849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7AF8D700" w14:textId="380DADC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D0925" w14:textId="1BD6D8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4AAE2" w14:textId="789E2A2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4,260.00 </w:t>
            </w:r>
          </w:p>
        </w:tc>
      </w:tr>
      <w:tr w:rsidR="00FA0C43" w:rsidRPr="00FA0C43" w14:paraId="6A3925B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750A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DD066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Pio V. </w:t>
            </w:r>
            <w:proofErr w:type="spellStart"/>
            <w:r w:rsidRPr="00FA0C43">
              <w:rPr>
                <w:rFonts w:ascii="Arial Narrow" w:eastAsia="Times New Roman" w:hAnsi="Arial Narrow"/>
                <w:i/>
                <w:iCs/>
                <w:color w:val="000000"/>
                <w:sz w:val="20"/>
                <w:szCs w:val="20"/>
              </w:rPr>
              <w:t>Corpuz</w:t>
            </w:r>
            <w:proofErr w:type="spellEnd"/>
            <w:r w:rsidRPr="00FA0C43">
              <w:rPr>
                <w:rFonts w:ascii="Arial Narrow" w:eastAsia="Times New Roman" w:hAnsi="Arial Narrow"/>
                <w:i/>
                <w:iCs/>
                <w:color w:val="000000"/>
                <w:sz w:val="20"/>
                <w:szCs w:val="20"/>
              </w:rPr>
              <w:t xml:space="preserve"> (</w:t>
            </w:r>
            <w:proofErr w:type="spellStart"/>
            <w:r w:rsidRPr="00FA0C43">
              <w:rPr>
                <w:rFonts w:ascii="Arial Narrow" w:eastAsia="Times New Roman" w:hAnsi="Arial Narrow"/>
                <w:i/>
                <w:iCs/>
                <w:color w:val="000000"/>
                <w:sz w:val="20"/>
                <w:szCs w:val="20"/>
              </w:rPr>
              <w:t>Limbuhan</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E4C90FC" w14:textId="5960937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5A630A62" w14:textId="18859E4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22EBD" w14:textId="3AA41C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7DA09" w14:textId="5B51831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2,840.00 </w:t>
            </w:r>
          </w:p>
        </w:tc>
      </w:tr>
      <w:tr w:rsidR="00FA0C43" w:rsidRPr="00FA0C43" w14:paraId="2FC467A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9413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9F6A88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6AB1D14" w14:textId="28DA7E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2D87554B" w14:textId="6E4D712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FED99" w14:textId="0919BD4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AC7C6" w14:textId="6F6027E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95,535.00 </w:t>
            </w:r>
          </w:p>
        </w:tc>
      </w:tr>
      <w:tr w:rsidR="00FA0C43" w:rsidRPr="00FA0C43" w14:paraId="40E2781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8EB0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C327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U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590CC6" w14:textId="3896D78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654BBFF9" w14:textId="5E6DA97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0AE91" w14:textId="02EC29B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5B4DC" w14:textId="7558995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5,049.82 </w:t>
            </w:r>
          </w:p>
        </w:tc>
      </w:tr>
      <w:tr w:rsidR="00FA0C43" w:rsidRPr="00FA0C43" w14:paraId="65BAC1BC"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26C594"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29769ED3" w14:textId="7D07305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0,266,342.15 </w:t>
            </w:r>
          </w:p>
        </w:tc>
        <w:tc>
          <w:tcPr>
            <w:tcW w:w="0" w:type="auto"/>
            <w:tcBorders>
              <w:top w:val="nil"/>
              <w:left w:val="nil"/>
              <w:bottom w:val="single" w:sz="4" w:space="0" w:color="000000"/>
              <w:right w:val="single" w:sz="4" w:space="0" w:color="000000"/>
            </w:tcBorders>
            <w:shd w:val="clear" w:color="D8D8D8" w:fill="D8D8D8"/>
            <w:noWrap/>
            <w:vAlign w:val="bottom"/>
            <w:hideMark/>
          </w:tcPr>
          <w:p w14:paraId="46B7D93F" w14:textId="6701D0B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6162280" w14:textId="553AEFA4"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A364F74" w14:textId="2F3D5131"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1,847,542.15 </w:t>
            </w:r>
          </w:p>
        </w:tc>
      </w:tr>
      <w:tr w:rsidR="00FA0C43" w:rsidRPr="00FA0C43" w14:paraId="62AFB95A"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8A72C34"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505797BD" w14:textId="6D77077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4B650720" w14:textId="383781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F2BD1" w14:textId="13DF026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0DEEC" w14:textId="5594DAB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164,288.77 </w:t>
            </w:r>
          </w:p>
        </w:tc>
      </w:tr>
      <w:tr w:rsidR="00FA0C43" w:rsidRPr="00FA0C43" w14:paraId="41ABA84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697F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102F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7F3BEA49" w14:textId="2BBDDEE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3897FEF0" w14:textId="5DFD69D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BFFF3" w14:textId="7C51BE2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6E10C" w14:textId="4F05EE7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2,882.44 </w:t>
            </w:r>
          </w:p>
        </w:tc>
      </w:tr>
      <w:tr w:rsidR="00FA0C43" w:rsidRPr="00FA0C43" w14:paraId="5CE6EC8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63CEC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FEB4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F2C882" w14:textId="3539A92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1D02ED68" w14:textId="40C0BA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A81E1" w14:textId="2768336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55912" w14:textId="4D8D2E8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0,258.54 </w:t>
            </w:r>
          </w:p>
        </w:tc>
      </w:tr>
      <w:tr w:rsidR="00FA0C43" w:rsidRPr="00FA0C43" w14:paraId="163FEB8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CFA3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8F86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ulu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8DBBF8" w14:textId="76D276B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6270CFF1" w14:textId="17F6E84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628E5" w14:textId="023F04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B9296" w14:textId="570DD7C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5,213.48 </w:t>
            </w:r>
          </w:p>
        </w:tc>
      </w:tr>
      <w:tr w:rsidR="00FA0C43" w:rsidRPr="00FA0C43" w14:paraId="6F76C57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A52F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D697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191368ED" w14:textId="685481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18AD0126" w14:textId="43C22F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11D95C" w14:textId="537EFF1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C6E00" w14:textId="3AF2A8E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6,672.72 </w:t>
            </w:r>
          </w:p>
        </w:tc>
      </w:tr>
      <w:tr w:rsidR="00FA0C43" w:rsidRPr="00FA0C43" w14:paraId="730A55A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2012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230E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3FCB90B8" w14:textId="02868A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7F7BCB84" w14:textId="1380CE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3B7DA4" w14:textId="431528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FCBA1" w14:textId="00016A8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73,501.02 </w:t>
            </w:r>
          </w:p>
        </w:tc>
      </w:tr>
      <w:tr w:rsidR="00FA0C43" w:rsidRPr="00FA0C43" w14:paraId="388EA02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3E67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E43E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on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F0679C" w14:textId="0F41C86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23C3B253" w14:textId="219E528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259CEE4C" w14:textId="7B455F1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EB2C7" w14:textId="23F4F44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48,112.24 </w:t>
            </w:r>
          </w:p>
        </w:tc>
      </w:tr>
      <w:tr w:rsidR="00FA0C43" w:rsidRPr="00FA0C43" w14:paraId="6049683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2C30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20994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Gu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A4A89D" w14:textId="6804FD2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01E53986" w14:textId="0EA6742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51DC7CC8" w14:textId="7A96971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BF0DA" w14:textId="0579A39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80,626.00 </w:t>
            </w:r>
          </w:p>
        </w:tc>
      </w:tr>
      <w:tr w:rsidR="00FA0C43" w:rsidRPr="00FA0C43" w14:paraId="2821453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F94E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FCE4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Iro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49B03E" w14:textId="75098A4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14FB1FC1" w14:textId="1128D90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DF1CE" w14:textId="2DF1241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21247" w14:textId="3E8DE9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44,244.13 </w:t>
            </w:r>
          </w:p>
        </w:tc>
      </w:tr>
      <w:tr w:rsidR="00FA0C43" w:rsidRPr="00FA0C43" w14:paraId="67C235B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9110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F368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Ju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9B8B9E" w14:textId="34FC20C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60481D8A" w14:textId="71A237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49A21BC3" w14:textId="46E6EF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FDF81" w14:textId="5FF6A7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9,532.92 </w:t>
            </w:r>
          </w:p>
        </w:tc>
      </w:tr>
      <w:tr w:rsidR="00FA0C43" w:rsidRPr="00FA0C43" w14:paraId="6F7C848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45DF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693F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06C66703" w14:textId="05DE967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046A8548" w14:textId="4799D2D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7CE90" w14:textId="15C330B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C0EA7" w14:textId="1D8343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7,359.60 </w:t>
            </w:r>
          </w:p>
        </w:tc>
      </w:tr>
      <w:tr w:rsidR="00FA0C43" w:rsidRPr="00FA0C43" w14:paraId="357785C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6579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AF63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t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14D5A8" w14:textId="0D02DCC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4,585.00 </w:t>
            </w:r>
          </w:p>
        </w:tc>
        <w:tc>
          <w:tcPr>
            <w:tcW w:w="0" w:type="auto"/>
            <w:tcBorders>
              <w:top w:val="nil"/>
              <w:left w:val="nil"/>
              <w:bottom w:val="single" w:sz="4" w:space="0" w:color="000000"/>
              <w:right w:val="single" w:sz="4" w:space="0" w:color="000000"/>
            </w:tcBorders>
            <w:shd w:val="clear" w:color="auto" w:fill="auto"/>
            <w:noWrap/>
            <w:vAlign w:val="bottom"/>
            <w:hideMark/>
          </w:tcPr>
          <w:p w14:paraId="0B55458F" w14:textId="1A0E58E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615A22EA" w14:textId="51745AE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A4C0A" w14:textId="089CBF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00,785.00 </w:t>
            </w:r>
          </w:p>
        </w:tc>
      </w:tr>
      <w:tr w:rsidR="00FA0C43" w:rsidRPr="00FA0C43" w14:paraId="586530C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32F6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D762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DBA8ECE" w14:textId="0BF1F9F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29057078" w14:textId="4D30855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87A58" w14:textId="378E10E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A5823" w14:textId="6501B3D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81,665.13 </w:t>
            </w:r>
          </w:p>
        </w:tc>
      </w:tr>
      <w:tr w:rsidR="00FA0C43" w:rsidRPr="00FA0C43" w14:paraId="24CC668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C64B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80529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18EE293A" w14:textId="6282E0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03B067E5" w14:textId="0647897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E7D28" w14:textId="0EB2B2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42D83" w14:textId="4F75098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7,236.32 </w:t>
            </w:r>
          </w:p>
        </w:tc>
      </w:tr>
      <w:tr w:rsidR="00FA0C43" w:rsidRPr="00FA0C43" w14:paraId="6DDE077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85949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25F5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03314BF4" w14:textId="148EEAA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153B88F7" w14:textId="30AE36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21D7D" w14:textId="77BABA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1FFE6" w14:textId="342C704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887.40 </w:t>
            </w:r>
          </w:p>
        </w:tc>
      </w:tr>
      <w:tr w:rsidR="00FA0C43" w:rsidRPr="00FA0C43" w14:paraId="1BD5186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1D09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C726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06FD6D6D" w14:textId="7EECE6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435BB52E" w14:textId="34E02BC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28F19" w14:textId="39A4D4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88B1A" w14:textId="28302C3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38,276.44 </w:t>
            </w:r>
          </w:p>
        </w:tc>
      </w:tr>
      <w:tr w:rsidR="00FA0C43" w:rsidRPr="00FA0C43" w14:paraId="424DD19D"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14E4FA"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11A13D50" w14:textId="1D7F544E"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33,865,360.15 </w:t>
            </w:r>
          </w:p>
        </w:tc>
        <w:tc>
          <w:tcPr>
            <w:tcW w:w="0" w:type="auto"/>
            <w:tcBorders>
              <w:top w:val="nil"/>
              <w:left w:val="nil"/>
              <w:bottom w:val="single" w:sz="4" w:space="0" w:color="000000"/>
              <w:right w:val="single" w:sz="4" w:space="0" w:color="000000"/>
            </w:tcBorders>
            <w:shd w:val="clear" w:color="A5A5A5" w:fill="A5A5A5"/>
            <w:noWrap/>
            <w:vAlign w:val="bottom"/>
            <w:hideMark/>
          </w:tcPr>
          <w:p w14:paraId="71B9EE84" w14:textId="28DEB55B"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5003099" w14:textId="30EEBEE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3550DC2" w14:textId="2422C50C"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34,468,510.15 </w:t>
            </w:r>
          </w:p>
        </w:tc>
      </w:tr>
      <w:tr w:rsidR="00FA0C43" w:rsidRPr="00FA0C43" w14:paraId="4B05C5EE"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6F3FB7"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4CEC147D" w14:textId="097234F1"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1,194,057.82 </w:t>
            </w:r>
          </w:p>
        </w:tc>
        <w:tc>
          <w:tcPr>
            <w:tcW w:w="0" w:type="auto"/>
            <w:tcBorders>
              <w:top w:val="nil"/>
              <w:left w:val="nil"/>
              <w:bottom w:val="single" w:sz="4" w:space="0" w:color="000000"/>
              <w:right w:val="single" w:sz="4" w:space="0" w:color="000000"/>
            </w:tcBorders>
            <w:shd w:val="clear" w:color="D8D8D8" w:fill="D8D8D8"/>
            <w:noWrap/>
            <w:vAlign w:val="bottom"/>
            <w:hideMark/>
          </w:tcPr>
          <w:p w14:paraId="17DAE46B" w14:textId="31CF0B96"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3798AA7" w14:textId="34C4E76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C901D6" w14:textId="7AD50CE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1,471,807.82 </w:t>
            </w:r>
          </w:p>
        </w:tc>
      </w:tr>
      <w:tr w:rsidR="00FA0C43" w:rsidRPr="00FA0C43" w14:paraId="6ED8972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7065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A168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ltav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0E6532" w14:textId="2F22AB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B4D258E" w14:textId="6C7817C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A66BC3" w14:textId="6105B3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0F400" w14:textId="5523FC2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5,000.00 </w:t>
            </w:r>
          </w:p>
        </w:tc>
      </w:tr>
      <w:tr w:rsidR="00FA0C43" w:rsidRPr="00FA0C43" w14:paraId="306700E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C7A2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71E1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29E564" w14:textId="0AE293E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521E8C" w14:textId="3D68449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AA604" w14:textId="7FC37FF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FDA64" w14:textId="069B367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30,000.00 </w:t>
            </w:r>
          </w:p>
        </w:tc>
      </w:tr>
      <w:tr w:rsidR="00FA0C43" w:rsidRPr="00FA0C43" w14:paraId="3964D59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961C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8BEF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26D237D6" w14:textId="6963597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69B4D220" w14:textId="60F853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DF71B" w14:textId="03B46A4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DACB6" w14:textId="1144C88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50,880.00 </w:t>
            </w:r>
          </w:p>
        </w:tc>
      </w:tr>
      <w:tr w:rsidR="00FA0C43" w:rsidRPr="00FA0C43" w14:paraId="15511B1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37F7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EB2A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74B7AA9E" w14:textId="3B62EC8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45197153" w14:textId="1FD59AA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7C1D55CA" w14:textId="4E96F47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12205" w14:textId="03E4D3C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80,447.20 </w:t>
            </w:r>
          </w:p>
        </w:tc>
      </w:tr>
      <w:tr w:rsidR="00FA0C43" w:rsidRPr="00FA0C43" w14:paraId="1244655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7E41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637C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ib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D76718" w14:textId="41145AA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299B09C4" w14:textId="060966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27C65" w14:textId="2F3E34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B0084" w14:textId="034357D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21,656.70 </w:t>
            </w:r>
          </w:p>
        </w:tc>
      </w:tr>
      <w:tr w:rsidR="00FA0C43" w:rsidRPr="00FA0C43" w14:paraId="3D1C08C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120B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0B8F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d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4597B5" w14:textId="36F006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12D9AD69" w14:textId="1FB2B3C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E4087" w14:textId="237F35D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E5B67" w14:textId="5DDEB5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67,414.10 </w:t>
            </w:r>
          </w:p>
        </w:tc>
      </w:tr>
      <w:tr w:rsidR="00FA0C43" w:rsidRPr="00FA0C43" w14:paraId="255666E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AB5A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7BA5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69633F3D" w14:textId="4626889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1F7DFF7F" w14:textId="2C7B69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F7A09" w14:textId="7770DA0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98F60" w14:textId="65AB59F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5,000.00 </w:t>
            </w:r>
          </w:p>
        </w:tc>
      </w:tr>
      <w:tr w:rsidR="00FA0C43" w:rsidRPr="00FA0C43" w14:paraId="2BFA031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5A11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13FD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ur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2B6209" w14:textId="6768838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6D5CFD49" w14:textId="3A50DC2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DC9D7" w14:textId="66A9087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4FB5F" w14:textId="64D049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80,500.00 </w:t>
            </w:r>
          </w:p>
        </w:tc>
      </w:tr>
      <w:tr w:rsidR="00FA0C43" w:rsidRPr="00FA0C43" w14:paraId="79978EA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673C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4B05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Iba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0E275D" w14:textId="0028B9A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77,000.00 </w:t>
            </w:r>
          </w:p>
        </w:tc>
        <w:tc>
          <w:tcPr>
            <w:tcW w:w="0" w:type="auto"/>
            <w:tcBorders>
              <w:top w:val="nil"/>
              <w:left w:val="nil"/>
              <w:bottom w:val="single" w:sz="4" w:space="0" w:color="000000"/>
              <w:right w:val="single" w:sz="4" w:space="0" w:color="000000"/>
            </w:tcBorders>
            <w:shd w:val="clear" w:color="auto" w:fill="auto"/>
            <w:noWrap/>
            <w:vAlign w:val="bottom"/>
            <w:hideMark/>
          </w:tcPr>
          <w:p w14:paraId="7B08FD3D" w14:textId="7ACFD51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800ED" w14:textId="23DE3B9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85000" w14:textId="0C130B2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77,000.00 </w:t>
            </w:r>
          </w:p>
        </w:tc>
      </w:tr>
      <w:tr w:rsidR="00FA0C43" w:rsidRPr="00FA0C43" w14:paraId="0187777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84B9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8152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ez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A04F56" w14:textId="4BE0461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12106BBD" w14:textId="5D543ED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1EECE" w14:textId="0C62A10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3310B4" w14:textId="7A2B557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72,100.00 </w:t>
            </w:r>
          </w:p>
        </w:tc>
      </w:tr>
      <w:tr w:rsidR="00FA0C43" w:rsidRPr="00FA0C43" w14:paraId="418A910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DFBD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4815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ka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D2B80D" w14:textId="3378A81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54,800.00 </w:t>
            </w:r>
          </w:p>
        </w:tc>
        <w:tc>
          <w:tcPr>
            <w:tcW w:w="0" w:type="auto"/>
            <w:tcBorders>
              <w:top w:val="nil"/>
              <w:left w:val="nil"/>
              <w:bottom w:val="single" w:sz="4" w:space="0" w:color="000000"/>
              <w:right w:val="single" w:sz="4" w:space="0" w:color="000000"/>
            </w:tcBorders>
            <w:shd w:val="clear" w:color="auto" w:fill="auto"/>
            <w:noWrap/>
            <w:vAlign w:val="bottom"/>
            <w:hideMark/>
          </w:tcPr>
          <w:p w14:paraId="27EBB592" w14:textId="54B942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17CA1" w14:textId="463EB54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6F71F" w14:textId="4F38D92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54,800.00 </w:t>
            </w:r>
          </w:p>
        </w:tc>
      </w:tr>
      <w:tr w:rsidR="00FA0C43" w:rsidRPr="00FA0C43" w14:paraId="5C5F0B0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A621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17D5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3EF372C3" w14:textId="17C860E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8,100,835.40 </w:t>
            </w:r>
          </w:p>
        </w:tc>
        <w:tc>
          <w:tcPr>
            <w:tcW w:w="0" w:type="auto"/>
            <w:tcBorders>
              <w:top w:val="nil"/>
              <w:left w:val="nil"/>
              <w:bottom w:val="single" w:sz="4" w:space="0" w:color="000000"/>
              <w:right w:val="single" w:sz="4" w:space="0" w:color="000000"/>
            </w:tcBorders>
            <w:shd w:val="clear" w:color="auto" w:fill="auto"/>
            <w:noWrap/>
            <w:vAlign w:val="bottom"/>
            <w:hideMark/>
          </w:tcPr>
          <w:p w14:paraId="1C868719" w14:textId="096265E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97EE7" w14:textId="2CBEA5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6664B" w14:textId="4DB3A5C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8,100,835.40 </w:t>
            </w:r>
          </w:p>
        </w:tc>
      </w:tr>
      <w:tr w:rsidR="00FA0C43" w:rsidRPr="00FA0C43" w14:paraId="4D3288E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77E1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CEAB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F4FDFE" w14:textId="049E7F6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53,400.00 </w:t>
            </w:r>
          </w:p>
        </w:tc>
        <w:tc>
          <w:tcPr>
            <w:tcW w:w="0" w:type="auto"/>
            <w:tcBorders>
              <w:top w:val="nil"/>
              <w:left w:val="nil"/>
              <w:bottom w:val="single" w:sz="4" w:space="0" w:color="000000"/>
              <w:right w:val="single" w:sz="4" w:space="0" w:color="000000"/>
            </w:tcBorders>
            <w:shd w:val="clear" w:color="auto" w:fill="auto"/>
            <w:noWrap/>
            <w:vAlign w:val="bottom"/>
            <w:hideMark/>
          </w:tcPr>
          <w:p w14:paraId="7CC0C3D3" w14:textId="1BA202C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56B98" w14:textId="5C4092F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D5619" w14:textId="5B17DE8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53,400.00 </w:t>
            </w:r>
          </w:p>
        </w:tc>
      </w:tr>
      <w:tr w:rsidR="00FA0C43" w:rsidRPr="00FA0C43" w14:paraId="37633A6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A025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8C54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N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B62B4A" w14:textId="7A31C6C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09A76338" w14:textId="37A6E3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60AB2" w14:textId="1899683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54714" w14:textId="7D1B086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59,340.00 </w:t>
            </w:r>
          </w:p>
        </w:tc>
      </w:tr>
      <w:tr w:rsidR="00FA0C43" w:rsidRPr="00FA0C43" w14:paraId="6C54CDF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50AB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9D5C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Numanc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CAA9A1" w14:textId="20A16F5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00DA4EC6" w14:textId="70567D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CA7C5" w14:textId="07098DA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CFFFE" w14:textId="1A3E87E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5,897.42 </w:t>
            </w:r>
          </w:p>
        </w:tc>
      </w:tr>
      <w:tr w:rsidR="00FA0C43" w:rsidRPr="00FA0C43" w14:paraId="72C2A8A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D6CB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0A47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E31A7E" w14:textId="062AC67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217C0767" w14:textId="6F2C2D7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4B3AA" w14:textId="48FF7CC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D51E8" w14:textId="1C94D22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87,537.00 </w:t>
            </w:r>
          </w:p>
        </w:tc>
      </w:tr>
      <w:tr w:rsidR="00FA0C43" w:rsidRPr="00FA0C43" w14:paraId="155162B8"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CE3112"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713D3DCD" w14:textId="30FE4A5F"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3,711,4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5578DF80" w14:textId="32BF6464"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9231F6C" w14:textId="65FAA02E"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79379D" w14:textId="2AC2CDC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3,986,853.71 </w:t>
            </w:r>
          </w:p>
        </w:tc>
      </w:tr>
      <w:tr w:rsidR="00FA0C43" w:rsidRPr="00FA0C43" w14:paraId="1E293B0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4E87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7CD5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nini</w:t>
            </w:r>
            <w:proofErr w:type="spellEnd"/>
            <w:r w:rsidRPr="00FA0C43">
              <w:rPr>
                <w:rFonts w:ascii="Arial Narrow" w:eastAsia="Times New Roman" w:hAnsi="Arial Narrow"/>
                <w:i/>
                <w:iCs/>
                <w:color w:val="000000"/>
                <w:sz w:val="20"/>
                <w:szCs w:val="20"/>
              </w:rPr>
              <w:t>-y</w:t>
            </w:r>
          </w:p>
        </w:tc>
        <w:tc>
          <w:tcPr>
            <w:tcW w:w="0" w:type="auto"/>
            <w:tcBorders>
              <w:top w:val="nil"/>
              <w:left w:val="nil"/>
              <w:bottom w:val="single" w:sz="4" w:space="0" w:color="000000"/>
              <w:right w:val="single" w:sz="4" w:space="0" w:color="000000"/>
            </w:tcBorders>
            <w:shd w:val="clear" w:color="auto" w:fill="auto"/>
            <w:noWrap/>
            <w:vAlign w:val="bottom"/>
            <w:hideMark/>
          </w:tcPr>
          <w:p w14:paraId="2EAE4D6A" w14:textId="7A82CD3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6FDCB32C" w14:textId="6AD1FAC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28CC2" w14:textId="62EB82B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EA600" w14:textId="5FCFBA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8,984.96 </w:t>
            </w:r>
          </w:p>
        </w:tc>
      </w:tr>
      <w:tr w:rsidR="00FA0C43" w:rsidRPr="00FA0C43" w14:paraId="50AEBAA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B2C8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770EF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Hamt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867CEA" w14:textId="6163E61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4772ECA8" w14:textId="070FD7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DC618" w14:textId="24AEC3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55120" w14:textId="325AD4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168,099.20 </w:t>
            </w:r>
          </w:p>
        </w:tc>
      </w:tr>
      <w:tr w:rsidR="00FA0C43" w:rsidRPr="00FA0C43" w14:paraId="7E75B03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C4CB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73E4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BFDF08E" w14:textId="5BE2B60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08025699" w14:textId="6B9605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0EB58" w14:textId="1329652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17EE9" w14:textId="2C8F95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63,820.45 </w:t>
            </w:r>
          </w:p>
        </w:tc>
      </w:tr>
      <w:tr w:rsidR="00FA0C43" w:rsidRPr="00FA0C43" w14:paraId="52B43B5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64B5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4C07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San </w:t>
            </w:r>
            <w:proofErr w:type="spellStart"/>
            <w:r w:rsidRPr="00FA0C43">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476A3F" w14:textId="18F186C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22,395.00 </w:t>
            </w:r>
          </w:p>
        </w:tc>
        <w:tc>
          <w:tcPr>
            <w:tcW w:w="0" w:type="auto"/>
            <w:tcBorders>
              <w:top w:val="nil"/>
              <w:left w:val="nil"/>
              <w:bottom w:val="single" w:sz="4" w:space="0" w:color="000000"/>
              <w:right w:val="single" w:sz="4" w:space="0" w:color="000000"/>
            </w:tcBorders>
            <w:shd w:val="clear" w:color="auto" w:fill="auto"/>
            <w:noWrap/>
            <w:vAlign w:val="bottom"/>
            <w:hideMark/>
          </w:tcPr>
          <w:p w14:paraId="05C3B966" w14:textId="485980C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C2E9C" w14:textId="30186A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4E520" w14:textId="36C4542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22,395.00 </w:t>
            </w:r>
          </w:p>
        </w:tc>
      </w:tr>
      <w:tr w:rsidR="00FA0C43" w:rsidRPr="00FA0C43" w14:paraId="57C170A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5A75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17E8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ibalo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611881" w14:textId="2E4FF4E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F5DD8F" w14:textId="3229C10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1A8D7" w14:textId="61E236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F71D8B" w14:textId="0752754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0,000.00 </w:t>
            </w:r>
          </w:p>
        </w:tc>
      </w:tr>
      <w:tr w:rsidR="00FA0C43" w:rsidRPr="00FA0C43" w14:paraId="48FE025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AD72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C1CD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Tobias </w:t>
            </w:r>
            <w:proofErr w:type="spellStart"/>
            <w:r w:rsidRPr="00FA0C43">
              <w:rPr>
                <w:rFonts w:ascii="Arial Narrow" w:eastAsia="Times New Roman" w:hAnsi="Arial Narrow"/>
                <w:i/>
                <w:iCs/>
                <w:color w:val="000000"/>
                <w:sz w:val="20"/>
                <w:szCs w:val="20"/>
              </w:rPr>
              <w:t>Fornier</w:t>
            </w:r>
            <w:proofErr w:type="spellEnd"/>
            <w:r w:rsidRPr="00FA0C43">
              <w:rPr>
                <w:rFonts w:ascii="Arial Narrow" w:eastAsia="Times New Roman" w:hAnsi="Arial Narrow"/>
                <w:i/>
                <w:iCs/>
                <w:color w:val="000000"/>
                <w:sz w:val="20"/>
                <w:szCs w:val="20"/>
              </w:rPr>
              <w:t xml:space="preserve"> (Dao)</w:t>
            </w:r>
          </w:p>
        </w:tc>
        <w:tc>
          <w:tcPr>
            <w:tcW w:w="0" w:type="auto"/>
            <w:tcBorders>
              <w:top w:val="nil"/>
              <w:left w:val="nil"/>
              <w:bottom w:val="single" w:sz="4" w:space="0" w:color="000000"/>
              <w:right w:val="single" w:sz="4" w:space="0" w:color="000000"/>
            </w:tcBorders>
            <w:shd w:val="clear" w:color="auto" w:fill="auto"/>
            <w:noWrap/>
            <w:vAlign w:val="bottom"/>
            <w:hideMark/>
          </w:tcPr>
          <w:p w14:paraId="1A1BA772" w14:textId="2D52E77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23,565.00 </w:t>
            </w:r>
          </w:p>
        </w:tc>
        <w:tc>
          <w:tcPr>
            <w:tcW w:w="0" w:type="auto"/>
            <w:tcBorders>
              <w:top w:val="nil"/>
              <w:left w:val="nil"/>
              <w:bottom w:val="single" w:sz="4" w:space="0" w:color="000000"/>
              <w:right w:val="single" w:sz="4" w:space="0" w:color="000000"/>
            </w:tcBorders>
            <w:shd w:val="clear" w:color="auto" w:fill="auto"/>
            <w:noWrap/>
            <w:vAlign w:val="bottom"/>
            <w:hideMark/>
          </w:tcPr>
          <w:p w14:paraId="31F3887F" w14:textId="5C01766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C83FEF" w14:textId="3ABAE6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99ED3" w14:textId="3B1EDDC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23,565.00 </w:t>
            </w:r>
          </w:p>
        </w:tc>
      </w:tr>
      <w:tr w:rsidR="00FA0C43" w:rsidRPr="00FA0C43" w14:paraId="29C6395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B8E5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8103F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2B82CCF7" w14:textId="5B933E7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53FDE14B" w14:textId="060B155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8D19D" w14:textId="0EA382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E45EF" w14:textId="5F09E5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0,040.00 </w:t>
            </w:r>
          </w:p>
        </w:tc>
      </w:tr>
      <w:tr w:rsidR="00FA0C43" w:rsidRPr="00FA0C43" w14:paraId="286A011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28B7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DD57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rb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F2D94C" w14:textId="136CD6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47,229.00 </w:t>
            </w:r>
          </w:p>
        </w:tc>
        <w:tc>
          <w:tcPr>
            <w:tcW w:w="0" w:type="auto"/>
            <w:tcBorders>
              <w:top w:val="nil"/>
              <w:left w:val="nil"/>
              <w:bottom w:val="single" w:sz="4" w:space="0" w:color="000000"/>
              <w:right w:val="single" w:sz="4" w:space="0" w:color="000000"/>
            </w:tcBorders>
            <w:shd w:val="clear" w:color="auto" w:fill="auto"/>
            <w:noWrap/>
            <w:vAlign w:val="bottom"/>
            <w:hideMark/>
          </w:tcPr>
          <w:p w14:paraId="278712C0" w14:textId="0E91BC0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716F0" w14:textId="5CF398E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797BB" w14:textId="68E1A5B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47,229.00 </w:t>
            </w:r>
          </w:p>
        </w:tc>
      </w:tr>
      <w:tr w:rsidR="00FA0C43" w:rsidRPr="00FA0C43" w14:paraId="636BF6D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7891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3461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ugas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74E189" w14:textId="213F007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9FCFDF0" w14:textId="5505902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9A6D0BA" w14:textId="2A726F7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2692F" w14:textId="12C28CB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10,400.00 </w:t>
            </w:r>
          </w:p>
        </w:tc>
      </w:tr>
      <w:tr w:rsidR="00FA0C43" w:rsidRPr="00FA0C43" w14:paraId="3DF4D0A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8F28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C811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lu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E0AEEA" w14:textId="62D0F3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A307E6" w14:textId="738789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2C193" w14:textId="36533FC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8E5AA" w14:textId="6C678BA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40,000.00 </w:t>
            </w:r>
          </w:p>
        </w:tc>
      </w:tr>
      <w:tr w:rsidR="00FA0C43" w:rsidRPr="00FA0C43" w14:paraId="6FF4A96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503B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C38A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ula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3743DB" w14:textId="4A841D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7832D776" w14:textId="3D24F28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0BED4" w14:textId="3597518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25B9AF" w14:textId="0A25775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64,250.00 </w:t>
            </w:r>
          </w:p>
        </w:tc>
      </w:tr>
      <w:tr w:rsidR="00FA0C43" w:rsidRPr="00FA0C43" w14:paraId="36C5A06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14A44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DE33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ua</w:t>
            </w:r>
            <w:proofErr w:type="spellEnd"/>
            <w:r w:rsidRPr="00FA0C43">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4332CF7C" w14:textId="3CA7178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35,168.10 </w:t>
            </w:r>
          </w:p>
        </w:tc>
        <w:tc>
          <w:tcPr>
            <w:tcW w:w="0" w:type="auto"/>
            <w:tcBorders>
              <w:top w:val="nil"/>
              <w:left w:val="nil"/>
              <w:bottom w:val="single" w:sz="4" w:space="0" w:color="000000"/>
              <w:right w:val="single" w:sz="4" w:space="0" w:color="000000"/>
            </w:tcBorders>
            <w:shd w:val="clear" w:color="auto" w:fill="auto"/>
            <w:noWrap/>
            <w:vAlign w:val="bottom"/>
            <w:hideMark/>
          </w:tcPr>
          <w:p w14:paraId="0F4E9081" w14:textId="64F966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A7124" w14:textId="3BF5DB9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34879" w14:textId="7E70A5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35,168.10 </w:t>
            </w:r>
          </w:p>
        </w:tc>
      </w:tr>
      <w:tr w:rsidR="00FA0C43" w:rsidRPr="00FA0C43" w14:paraId="617FAF3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7E5D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A239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25A3CBDE" w14:textId="65890C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17D0DB18" w14:textId="1F9E8AD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1F139" w14:textId="2EBCA5A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FF8D1" w14:textId="5224415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04,350.00 </w:t>
            </w:r>
          </w:p>
        </w:tc>
      </w:tr>
      <w:tr w:rsidR="00FA0C43" w:rsidRPr="00FA0C43" w14:paraId="6AB9FAD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0B70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970C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D8BD8A" w14:textId="257DABF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3EEC2DE6" w14:textId="205D6F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9B76F" w14:textId="6ADFEF3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EDFDC" w14:textId="09B826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33,487.00 </w:t>
            </w:r>
          </w:p>
        </w:tc>
      </w:tr>
      <w:tr w:rsidR="00FA0C43" w:rsidRPr="00FA0C43" w14:paraId="24D2682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9705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85A3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tno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6A56FC" w14:textId="0F59B6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1097DB50" w14:textId="63BE3C8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556C4" w14:textId="635556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E7AB7" w14:textId="7243B2E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5,800.00 </w:t>
            </w:r>
          </w:p>
        </w:tc>
      </w:tr>
      <w:tr w:rsidR="00FA0C43" w:rsidRPr="00FA0C43" w14:paraId="65FD98A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280C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224C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ebas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890C9A" w14:textId="041DE2A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28B55FE4" w14:textId="190A227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C6F8A" w14:textId="41A5D3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FE670" w14:textId="5B1B7F5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91,190.00 </w:t>
            </w:r>
          </w:p>
        </w:tc>
      </w:tr>
      <w:tr w:rsidR="00FA0C43" w:rsidRPr="00FA0C43" w14:paraId="68B6A7E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5F97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0FA7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i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248636" w14:textId="08358A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0F3D9232" w14:textId="55336B6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E5411" w14:textId="1B7F5AA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BEA17" w14:textId="020EC34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78,075.00 </w:t>
            </w:r>
          </w:p>
        </w:tc>
      </w:tr>
      <w:tr w:rsidR="00FA0C43" w:rsidRPr="00FA0C43" w14:paraId="3469C51B"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543DE2"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proofErr w:type="spellStart"/>
            <w:r w:rsidRPr="00FA0C43">
              <w:rPr>
                <w:rFonts w:ascii="Arial Narrow" w:eastAsia="Times New Roman" w:hAnsi="Arial Narrow"/>
                <w:b/>
                <w:b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4D6CF55" w14:textId="57DFC23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8,402,434.95 </w:t>
            </w:r>
          </w:p>
        </w:tc>
        <w:tc>
          <w:tcPr>
            <w:tcW w:w="0" w:type="auto"/>
            <w:tcBorders>
              <w:top w:val="nil"/>
              <w:left w:val="nil"/>
              <w:bottom w:val="single" w:sz="4" w:space="0" w:color="000000"/>
              <w:right w:val="single" w:sz="4" w:space="0" w:color="000000"/>
            </w:tcBorders>
            <w:shd w:val="clear" w:color="D8D8D8" w:fill="D8D8D8"/>
            <w:noWrap/>
            <w:vAlign w:val="bottom"/>
            <w:hideMark/>
          </w:tcPr>
          <w:p w14:paraId="2FDCCD9E" w14:textId="45A1DAFE"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C8E2CA" w14:textId="25A6C10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9B148A8" w14:textId="17508534"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8,402,434.95 </w:t>
            </w:r>
          </w:p>
        </w:tc>
      </w:tr>
      <w:tr w:rsidR="00FA0C43" w:rsidRPr="00FA0C43" w14:paraId="371ACDA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B6B7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17433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Province of </w:t>
            </w:r>
            <w:proofErr w:type="spellStart"/>
            <w:r w:rsidRPr="00FA0C43">
              <w:rPr>
                <w:rFonts w:ascii="Arial Narrow" w:eastAsia="Times New Roman" w:hAnsi="Arial Narrow"/>
                <w:i/>
                <w:i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7BA17F" w14:textId="19A9276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2DEF8EA2" w14:textId="0C1E97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F9C51" w14:textId="47D0400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CA37F" w14:textId="34BD5DA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0,320.00 </w:t>
            </w:r>
          </w:p>
        </w:tc>
      </w:tr>
      <w:tr w:rsidR="00FA0C43" w:rsidRPr="00FA0C43" w14:paraId="263E7E4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18A5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53413C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uarte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E87929" w14:textId="34CF0D1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667D03FE" w14:textId="025AACF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F08E7" w14:textId="03D4DF5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579C3" w14:textId="3C3DADD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86,820.00 </w:t>
            </w:r>
          </w:p>
        </w:tc>
      </w:tr>
      <w:tr w:rsidR="00FA0C43" w:rsidRPr="00FA0C43" w14:paraId="4E0CCDD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E60C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2771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6BB0C424" w14:textId="5ADFB9E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60,000.00 </w:t>
            </w:r>
          </w:p>
        </w:tc>
        <w:tc>
          <w:tcPr>
            <w:tcW w:w="0" w:type="auto"/>
            <w:tcBorders>
              <w:top w:val="nil"/>
              <w:left w:val="nil"/>
              <w:bottom w:val="single" w:sz="4" w:space="0" w:color="000000"/>
              <w:right w:val="single" w:sz="4" w:space="0" w:color="000000"/>
            </w:tcBorders>
            <w:shd w:val="clear" w:color="auto" w:fill="auto"/>
            <w:noWrap/>
            <w:vAlign w:val="bottom"/>
            <w:hideMark/>
          </w:tcPr>
          <w:p w14:paraId="776177DC" w14:textId="57BD7EC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02A94" w14:textId="518361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E731D" w14:textId="59D38A7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60,000.00 </w:t>
            </w:r>
          </w:p>
        </w:tc>
      </w:tr>
      <w:tr w:rsidR="00FA0C43" w:rsidRPr="00FA0C43" w14:paraId="4946702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2BDD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A25D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um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0B8F09" w14:textId="26B502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7A7B40DB" w14:textId="4AA4932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403AC" w14:textId="6EE3870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DCFE7" w14:textId="0899C57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2,000.00 </w:t>
            </w:r>
          </w:p>
        </w:tc>
      </w:tr>
      <w:tr w:rsidR="00FA0C43" w:rsidRPr="00FA0C43" w14:paraId="6F57D16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A6AB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D4F7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um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0F5A28" w14:textId="3B993C9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76029229" w14:textId="4A849E8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E22BB" w14:textId="7390B2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7593E" w14:textId="2908E12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60,447.75 </w:t>
            </w:r>
          </w:p>
        </w:tc>
      </w:tr>
      <w:tr w:rsidR="00FA0C43" w:rsidRPr="00FA0C43" w14:paraId="395362B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9A1B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D5A4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Iv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CCE7C7" w14:textId="0752DC4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33E4878C" w14:textId="5CB0AB4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0DFEC" w14:textId="0DEF2E3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B4750" w14:textId="7B39370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5,944.00 </w:t>
            </w:r>
          </w:p>
        </w:tc>
      </w:tr>
      <w:tr w:rsidR="00FA0C43" w:rsidRPr="00FA0C43" w14:paraId="1138F52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E7AF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F4A7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Jami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979131" w14:textId="37C6B05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4DA9CADC" w14:textId="633C34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82D65" w14:textId="2A2E08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23C81" w14:textId="16D9B5C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268,223.75 </w:t>
            </w:r>
          </w:p>
        </w:tc>
      </w:tr>
      <w:tr w:rsidR="00FA0C43" w:rsidRPr="00FA0C43" w14:paraId="3A5A579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2838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CDD7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w:t>
            </w:r>
            <w:proofErr w:type="spellStart"/>
            <w:r w:rsidRPr="00FA0C43">
              <w:rPr>
                <w:rFonts w:ascii="Arial Narrow" w:eastAsia="Times New Roman" w:hAnsi="Arial Narrow"/>
                <w:i/>
                <w:iCs/>
                <w:color w:val="000000"/>
                <w:sz w:val="20"/>
                <w:szCs w:val="20"/>
              </w:rPr>
              <w:t>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69B929" w14:textId="0F287D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CF12EF0" w14:textId="05332A2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28D40" w14:textId="1B076B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17E7A" w14:textId="19F14E4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05,000.00 </w:t>
            </w:r>
          </w:p>
        </w:tc>
      </w:tr>
      <w:tr w:rsidR="00FA0C43" w:rsidRPr="00FA0C43" w14:paraId="4FD443C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E300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5CBB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m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C534BF" w14:textId="4C644BE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41,000.00 </w:t>
            </w:r>
          </w:p>
        </w:tc>
        <w:tc>
          <w:tcPr>
            <w:tcW w:w="0" w:type="auto"/>
            <w:tcBorders>
              <w:top w:val="nil"/>
              <w:left w:val="nil"/>
              <w:bottom w:val="single" w:sz="4" w:space="0" w:color="000000"/>
              <w:right w:val="single" w:sz="4" w:space="0" w:color="000000"/>
            </w:tcBorders>
            <w:shd w:val="clear" w:color="auto" w:fill="auto"/>
            <w:noWrap/>
            <w:vAlign w:val="bottom"/>
            <w:hideMark/>
          </w:tcPr>
          <w:p w14:paraId="6E857A98" w14:textId="05278CD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BD1920" w14:textId="2FAA1E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99680" w14:textId="70ACEA3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41,000.00 </w:t>
            </w:r>
          </w:p>
        </w:tc>
      </w:tr>
      <w:tr w:rsidR="00FA0C43" w:rsidRPr="00FA0C43" w14:paraId="2FF3B79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9769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799B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2D218615" w14:textId="0CD1F0D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A21A3B9" w14:textId="76C471F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2F713" w14:textId="085A66F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D924E" w14:textId="6406BD0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625,000.00 </w:t>
            </w:r>
          </w:p>
        </w:tc>
      </w:tr>
      <w:tr w:rsidR="00FA0C43" w:rsidRPr="00FA0C43" w14:paraId="70D3E2F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61D4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EF4D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n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734B65" w14:textId="4043B4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81,400.00 </w:t>
            </w:r>
          </w:p>
        </w:tc>
        <w:tc>
          <w:tcPr>
            <w:tcW w:w="0" w:type="auto"/>
            <w:tcBorders>
              <w:top w:val="nil"/>
              <w:left w:val="nil"/>
              <w:bottom w:val="single" w:sz="4" w:space="0" w:color="000000"/>
              <w:right w:val="single" w:sz="4" w:space="0" w:color="000000"/>
            </w:tcBorders>
            <w:shd w:val="clear" w:color="auto" w:fill="auto"/>
            <w:noWrap/>
            <w:vAlign w:val="bottom"/>
            <w:hideMark/>
          </w:tcPr>
          <w:p w14:paraId="6E204E7C" w14:textId="15D9685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FE15B" w14:textId="05FE74F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55912" w14:textId="67A3E22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81,400.00 </w:t>
            </w:r>
          </w:p>
        </w:tc>
      </w:tr>
      <w:tr w:rsidR="00FA0C43" w:rsidRPr="00FA0C43" w14:paraId="3EDDFEB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7617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216F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7D83003" w14:textId="1B7ED1C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1BB6CFF7" w14:textId="1DEE4A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4E749" w14:textId="0FBC2FE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9A9F9" w14:textId="0274BAC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13,298.75 </w:t>
            </w:r>
          </w:p>
        </w:tc>
      </w:tr>
      <w:tr w:rsidR="00FA0C43" w:rsidRPr="00FA0C43" w14:paraId="469828A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2079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982B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12C8B167" w14:textId="4DAB697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384A66C1" w14:textId="3EEB97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4C5A5" w14:textId="138F2E6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F0203" w14:textId="2DC11B7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81,160.00 </w:t>
            </w:r>
          </w:p>
        </w:tc>
      </w:tr>
      <w:tr w:rsidR="00FA0C43" w:rsidRPr="00FA0C43" w14:paraId="40A192F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BD57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A52A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President </w:t>
            </w:r>
            <w:proofErr w:type="spellStart"/>
            <w:r w:rsidRPr="00FA0C43">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E10777" w14:textId="12642C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E82850" w14:textId="64C4676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F54DD" w14:textId="61E0A54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766EB" w14:textId="32BDEFD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60,000.00 </w:t>
            </w:r>
          </w:p>
        </w:tc>
      </w:tr>
      <w:tr w:rsidR="00FA0C43" w:rsidRPr="00FA0C43" w14:paraId="2A042F3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EFED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36F6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Roxas</w:t>
            </w:r>
            <w:proofErr w:type="spellEnd"/>
            <w:r w:rsidRPr="00FA0C4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B65681C" w14:textId="032A9F5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27,111.45 </w:t>
            </w:r>
          </w:p>
        </w:tc>
        <w:tc>
          <w:tcPr>
            <w:tcW w:w="0" w:type="auto"/>
            <w:tcBorders>
              <w:top w:val="nil"/>
              <w:left w:val="nil"/>
              <w:bottom w:val="single" w:sz="4" w:space="0" w:color="000000"/>
              <w:right w:val="single" w:sz="4" w:space="0" w:color="000000"/>
            </w:tcBorders>
            <w:shd w:val="clear" w:color="auto" w:fill="auto"/>
            <w:noWrap/>
            <w:vAlign w:val="bottom"/>
            <w:hideMark/>
          </w:tcPr>
          <w:p w14:paraId="4C57BBA9" w14:textId="05B1909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712CB" w14:textId="381A00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8CBC3" w14:textId="03C337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27,111.45 </w:t>
            </w:r>
          </w:p>
        </w:tc>
      </w:tr>
      <w:tr w:rsidR="00FA0C43" w:rsidRPr="00FA0C43" w14:paraId="1241160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47F2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03A5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api</w:t>
            </w:r>
            <w:proofErr w:type="spellEnd"/>
            <w:r w:rsidRPr="00FA0C43">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692AF6A4" w14:textId="59E38DB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3044E605" w14:textId="2C8D891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90BA1" w14:textId="5E17D08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01A12" w14:textId="3CA128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2,500.00 </w:t>
            </w:r>
          </w:p>
        </w:tc>
      </w:tr>
      <w:tr w:rsidR="00FA0C43" w:rsidRPr="00FA0C43" w14:paraId="26F09A1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7A2D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F4C8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7997ADE2" w14:textId="413DDC5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F6A4F2" w14:textId="347D67F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2BCD7" w14:textId="7FA760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377A6" w14:textId="577739F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00,000.00 </w:t>
            </w:r>
          </w:p>
        </w:tc>
      </w:tr>
      <w:tr w:rsidR="00FA0C43" w:rsidRPr="00FA0C43" w14:paraId="288142D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56AC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F4EF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pa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B5CD9F" w14:textId="40F2EA4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469E2FD1" w14:textId="00A6B5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D43B6" w14:textId="7C4464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B6E57" w14:textId="5252C62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132,209.25 </w:t>
            </w:r>
          </w:p>
        </w:tc>
      </w:tr>
      <w:tr w:rsidR="00FA0C43" w:rsidRPr="00FA0C43" w14:paraId="431D9FC6"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ECEF12"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proofErr w:type="spellStart"/>
            <w:r w:rsidRPr="00FA0C43">
              <w:rPr>
                <w:rFonts w:ascii="Arial Narrow" w:eastAsia="Times New Roman" w:hAnsi="Arial Narrow"/>
                <w:b/>
                <w:bCs/>
                <w:color w:val="000000"/>
                <w:sz w:val="20"/>
                <w:szCs w:val="20"/>
              </w:rPr>
              <w:t>Guimara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799C4048" w14:textId="55BC823F"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3,89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7A5AF394" w14:textId="676603F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3F7B6A" w14:textId="16CB37CF"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46E54B8" w14:textId="5B288C2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3,895,383.55 </w:t>
            </w:r>
          </w:p>
        </w:tc>
      </w:tr>
      <w:tr w:rsidR="00FA0C43" w:rsidRPr="00FA0C43" w14:paraId="4CD109A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73F1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8CAFE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545C4A8" w14:textId="1846CBA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0096254C" w14:textId="55A339A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173EF" w14:textId="393C134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94874" w14:textId="07E7619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85,201.95 </w:t>
            </w:r>
          </w:p>
        </w:tc>
      </w:tr>
      <w:tr w:rsidR="00FA0C43" w:rsidRPr="00FA0C43" w14:paraId="35EF48F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CE2A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EF77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20A8FDFB" w14:textId="35EBC52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0E2446ED" w14:textId="544F130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1A32E" w14:textId="6AF3AC4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DCE37" w14:textId="7FE8834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9,640.00 </w:t>
            </w:r>
          </w:p>
        </w:tc>
      </w:tr>
      <w:tr w:rsidR="00FA0C43" w:rsidRPr="00FA0C43" w14:paraId="16EC507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FB4E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BD51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7C0A9EA8" w14:textId="4F8196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26,319.10 </w:t>
            </w:r>
          </w:p>
        </w:tc>
        <w:tc>
          <w:tcPr>
            <w:tcW w:w="0" w:type="auto"/>
            <w:tcBorders>
              <w:top w:val="nil"/>
              <w:left w:val="nil"/>
              <w:bottom w:val="single" w:sz="4" w:space="0" w:color="000000"/>
              <w:right w:val="single" w:sz="4" w:space="0" w:color="000000"/>
            </w:tcBorders>
            <w:shd w:val="clear" w:color="auto" w:fill="auto"/>
            <w:noWrap/>
            <w:vAlign w:val="bottom"/>
            <w:hideMark/>
          </w:tcPr>
          <w:p w14:paraId="3E7581ED" w14:textId="5BCCF87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63458" w14:textId="2A82FCE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2E63E" w14:textId="021B952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26,319.10 </w:t>
            </w:r>
          </w:p>
        </w:tc>
      </w:tr>
      <w:tr w:rsidR="00FA0C43" w:rsidRPr="00FA0C43" w14:paraId="3399C16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6F42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1C56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40DFBC18" w14:textId="39CB704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623FB8DA" w14:textId="5CC3E6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37370" w14:textId="4FB50CC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06D46" w14:textId="4207D3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3,052.50 </w:t>
            </w:r>
          </w:p>
        </w:tc>
      </w:tr>
      <w:tr w:rsidR="00FA0C43" w:rsidRPr="00FA0C43" w14:paraId="233BFA6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D6D6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9D75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ibun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47DC4F" w14:textId="2A3179A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46DB8E27" w14:textId="7A21B9B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944A2" w14:textId="7BA7056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AEC37" w14:textId="42E0E1E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11,170.00 </w:t>
            </w:r>
          </w:p>
        </w:tc>
      </w:tr>
      <w:tr w:rsidR="00FA0C43" w:rsidRPr="00FA0C43" w14:paraId="1634DA0D"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01749E"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05E3A446" w14:textId="50388E4B"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57,990,601.30 </w:t>
            </w:r>
          </w:p>
        </w:tc>
        <w:tc>
          <w:tcPr>
            <w:tcW w:w="0" w:type="auto"/>
            <w:tcBorders>
              <w:top w:val="nil"/>
              <w:left w:val="nil"/>
              <w:bottom w:val="single" w:sz="4" w:space="0" w:color="000000"/>
              <w:right w:val="single" w:sz="4" w:space="0" w:color="000000"/>
            </w:tcBorders>
            <w:shd w:val="clear" w:color="D8D8D8" w:fill="D8D8D8"/>
            <w:noWrap/>
            <w:vAlign w:val="bottom"/>
            <w:hideMark/>
          </w:tcPr>
          <w:p w14:paraId="0921C0DD" w14:textId="13253FBB"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EF090EF" w14:textId="7D88030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DF518F0" w14:textId="261F4A2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58,040,601.30 </w:t>
            </w:r>
          </w:p>
        </w:tc>
      </w:tr>
      <w:tr w:rsidR="00FA0C43" w:rsidRPr="00FA0C43" w14:paraId="0BE1BB9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DECB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F8AC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limo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CB49F5" w14:textId="1AFD343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5BE12427" w14:textId="2196C6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34D870" w14:textId="7ED157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02C95" w14:textId="36E29D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073,220.00 </w:t>
            </w:r>
          </w:p>
        </w:tc>
      </w:tr>
      <w:tr w:rsidR="00FA0C43" w:rsidRPr="00FA0C43" w14:paraId="1F7E446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698F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771B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n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22F4B7" w14:textId="5E5C9B6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1512EBE5" w14:textId="282C10D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F07AC0" w14:textId="3E43DA9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1C0F6" w14:textId="403DE2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0,223.05 </w:t>
            </w:r>
          </w:p>
        </w:tc>
      </w:tr>
      <w:tr w:rsidR="00FA0C43" w:rsidRPr="00FA0C43" w14:paraId="11DD11D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297F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C4D7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d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15E384" w14:textId="309ADE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08C62BC1" w14:textId="008D007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934B3" w14:textId="197E93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78999" w14:textId="599FFBE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01,500.00 </w:t>
            </w:r>
          </w:p>
        </w:tc>
      </w:tr>
      <w:tr w:rsidR="00FA0C43" w:rsidRPr="00FA0C43" w14:paraId="0838490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2FC3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294E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677AB3" w14:textId="2D09B55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DAE683" w14:textId="054A20C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A265A" w14:textId="7554421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E20B6" w14:textId="0C1E4C8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90,000.00 </w:t>
            </w:r>
          </w:p>
        </w:tc>
      </w:tr>
      <w:tr w:rsidR="00FA0C43" w:rsidRPr="00FA0C43" w14:paraId="535B96B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5FFE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859B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na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A70F9C" w14:textId="44EB637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880,000.00 </w:t>
            </w:r>
          </w:p>
        </w:tc>
        <w:tc>
          <w:tcPr>
            <w:tcW w:w="0" w:type="auto"/>
            <w:tcBorders>
              <w:top w:val="nil"/>
              <w:left w:val="nil"/>
              <w:bottom w:val="single" w:sz="4" w:space="0" w:color="000000"/>
              <w:right w:val="single" w:sz="4" w:space="0" w:color="000000"/>
            </w:tcBorders>
            <w:shd w:val="clear" w:color="auto" w:fill="auto"/>
            <w:noWrap/>
            <w:vAlign w:val="bottom"/>
            <w:hideMark/>
          </w:tcPr>
          <w:p w14:paraId="360EA1C0" w14:textId="0EDD3C0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600090" w14:textId="25C9065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28EE6" w14:textId="783BF5E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880,000.00 </w:t>
            </w:r>
          </w:p>
        </w:tc>
      </w:tr>
      <w:tr w:rsidR="00FA0C43" w:rsidRPr="00FA0C43" w14:paraId="5C5E422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1D0E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839B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rotac</w:t>
            </w:r>
            <w:proofErr w:type="spellEnd"/>
            <w:r w:rsidRPr="00FA0C43">
              <w:rPr>
                <w:rFonts w:ascii="Arial Narrow" w:eastAsia="Times New Roman" w:hAnsi="Arial Narrow"/>
                <w:i/>
                <w:iCs/>
                <w:color w:val="000000"/>
                <w:sz w:val="20"/>
                <w:szCs w:val="20"/>
              </w:rPr>
              <w:t xml:space="preserve"> Viejo</w:t>
            </w:r>
          </w:p>
        </w:tc>
        <w:tc>
          <w:tcPr>
            <w:tcW w:w="0" w:type="auto"/>
            <w:tcBorders>
              <w:top w:val="nil"/>
              <w:left w:val="nil"/>
              <w:bottom w:val="single" w:sz="4" w:space="0" w:color="000000"/>
              <w:right w:val="single" w:sz="4" w:space="0" w:color="000000"/>
            </w:tcBorders>
            <w:shd w:val="clear" w:color="auto" w:fill="auto"/>
            <w:noWrap/>
            <w:vAlign w:val="bottom"/>
            <w:hideMark/>
          </w:tcPr>
          <w:p w14:paraId="23BBB90A" w14:textId="3A43F26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B68314" w14:textId="3FE89B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F9D49" w14:textId="4B1BC00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1DFA6" w14:textId="110EC13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510,000.00 </w:t>
            </w:r>
          </w:p>
        </w:tc>
      </w:tr>
      <w:tr w:rsidR="00FA0C43" w:rsidRPr="00FA0C43" w14:paraId="53D8549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D9DA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5D95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DF0DD5" w14:textId="736F415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6A22858F" w14:textId="218CA2C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AAF57" w14:textId="1E6ABA2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58821" w14:textId="1295BA3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1,713.92 </w:t>
            </w:r>
          </w:p>
        </w:tc>
      </w:tr>
      <w:tr w:rsidR="00FA0C43" w:rsidRPr="00FA0C43" w14:paraId="44A5230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18BA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86AD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l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B80278" w14:textId="277AB08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45435DD5" w14:textId="4EEAA8E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37C9C" w14:textId="68381E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04A69" w14:textId="21A1F33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981,633.55 </w:t>
            </w:r>
          </w:p>
        </w:tc>
      </w:tr>
      <w:tr w:rsidR="00FA0C43" w:rsidRPr="00FA0C43" w14:paraId="3264A3E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E3EB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853D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r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B5076B" w14:textId="1691D2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85,000.00 </w:t>
            </w:r>
          </w:p>
        </w:tc>
        <w:tc>
          <w:tcPr>
            <w:tcW w:w="0" w:type="auto"/>
            <w:tcBorders>
              <w:top w:val="nil"/>
              <w:left w:val="nil"/>
              <w:bottom w:val="single" w:sz="4" w:space="0" w:color="000000"/>
              <w:right w:val="single" w:sz="4" w:space="0" w:color="000000"/>
            </w:tcBorders>
            <w:shd w:val="clear" w:color="auto" w:fill="auto"/>
            <w:noWrap/>
            <w:vAlign w:val="bottom"/>
            <w:hideMark/>
          </w:tcPr>
          <w:p w14:paraId="4CEA6312" w14:textId="2B3538E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78327" w14:textId="15E1463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F524D" w14:textId="011736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85,000.00 </w:t>
            </w:r>
          </w:p>
        </w:tc>
      </w:tr>
      <w:tr w:rsidR="00FA0C43" w:rsidRPr="00FA0C43" w14:paraId="2E543F9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011C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7091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F546C41" w14:textId="66F44B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978,240.00 </w:t>
            </w:r>
          </w:p>
        </w:tc>
        <w:tc>
          <w:tcPr>
            <w:tcW w:w="0" w:type="auto"/>
            <w:tcBorders>
              <w:top w:val="nil"/>
              <w:left w:val="nil"/>
              <w:bottom w:val="single" w:sz="4" w:space="0" w:color="000000"/>
              <w:right w:val="single" w:sz="4" w:space="0" w:color="000000"/>
            </w:tcBorders>
            <w:shd w:val="clear" w:color="auto" w:fill="auto"/>
            <w:noWrap/>
            <w:vAlign w:val="bottom"/>
            <w:hideMark/>
          </w:tcPr>
          <w:p w14:paraId="44C9DC98" w14:textId="11AE70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F208B0A" w14:textId="177136C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2AD9C" w14:textId="7F28029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028,240.00 </w:t>
            </w:r>
          </w:p>
        </w:tc>
      </w:tr>
      <w:tr w:rsidR="00FA0C43" w:rsidRPr="00FA0C43" w14:paraId="4D061E7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789B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0B553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60D05B05" w14:textId="0658C31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440B252" w14:textId="4D6B65C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5D605" w14:textId="5D4EFAD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05CAD" w14:textId="7BCCC3B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30,000.00 </w:t>
            </w:r>
          </w:p>
        </w:tc>
      </w:tr>
      <w:tr w:rsidR="00FA0C43" w:rsidRPr="00FA0C43" w14:paraId="786887F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B2F7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8D49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umang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2FFE6B" w14:textId="61E44E3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4021BF" w14:textId="38D78E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B4BD1" w14:textId="34A799D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869F1" w14:textId="6435372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50,000.00 </w:t>
            </w:r>
          </w:p>
        </w:tc>
      </w:tr>
      <w:tr w:rsidR="00FA0C43" w:rsidRPr="00FA0C43" w14:paraId="059F0E5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4FF3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F13B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0A14BC5C" w14:textId="78B17C5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588ADD94" w14:textId="150FF40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34D88" w14:textId="139ACFA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24149" w14:textId="7FBE03D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5,800.00 </w:t>
            </w:r>
          </w:p>
        </w:tc>
      </w:tr>
      <w:tr w:rsidR="00FA0C43" w:rsidRPr="00FA0C43" w14:paraId="5013E49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4FC1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8B15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Guimb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38110D" w14:textId="3F8D7DA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F2ED46" w14:textId="69811C8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857031" w14:textId="0B6A91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DF8DE" w14:textId="64B69BA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0,000.00 </w:t>
            </w:r>
          </w:p>
        </w:tc>
      </w:tr>
      <w:tr w:rsidR="00FA0C43" w:rsidRPr="00FA0C43" w14:paraId="2E0D177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64C8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39E2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Ig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782633" w14:textId="7886AF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155E440D" w14:textId="443572E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5722D" w14:textId="183721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9FED1" w14:textId="36A5369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34,860.00 </w:t>
            </w:r>
          </w:p>
        </w:tc>
      </w:tr>
      <w:tr w:rsidR="00FA0C43" w:rsidRPr="00FA0C43" w14:paraId="289B1B4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AAD6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EB8C4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657178A6" w14:textId="593DA7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629,020.00 </w:t>
            </w:r>
          </w:p>
        </w:tc>
        <w:tc>
          <w:tcPr>
            <w:tcW w:w="0" w:type="auto"/>
            <w:tcBorders>
              <w:top w:val="nil"/>
              <w:left w:val="nil"/>
              <w:bottom w:val="single" w:sz="4" w:space="0" w:color="000000"/>
              <w:right w:val="single" w:sz="4" w:space="0" w:color="000000"/>
            </w:tcBorders>
            <w:shd w:val="clear" w:color="auto" w:fill="auto"/>
            <w:noWrap/>
            <w:vAlign w:val="bottom"/>
            <w:hideMark/>
          </w:tcPr>
          <w:p w14:paraId="4D2E77FB" w14:textId="495E419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DC5CF" w14:textId="16C3808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A3FB6" w14:textId="0E24F2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629,020.00 </w:t>
            </w:r>
          </w:p>
        </w:tc>
      </w:tr>
      <w:tr w:rsidR="00FA0C43" w:rsidRPr="00FA0C43" w14:paraId="36AB3BB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1290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F2BD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Janiu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82739D" w14:textId="5FF09A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88,437.20 </w:t>
            </w:r>
          </w:p>
        </w:tc>
        <w:tc>
          <w:tcPr>
            <w:tcW w:w="0" w:type="auto"/>
            <w:tcBorders>
              <w:top w:val="nil"/>
              <w:left w:val="nil"/>
              <w:bottom w:val="single" w:sz="4" w:space="0" w:color="000000"/>
              <w:right w:val="single" w:sz="4" w:space="0" w:color="000000"/>
            </w:tcBorders>
            <w:shd w:val="clear" w:color="auto" w:fill="auto"/>
            <w:noWrap/>
            <w:vAlign w:val="bottom"/>
            <w:hideMark/>
          </w:tcPr>
          <w:p w14:paraId="2699F599" w14:textId="3CC71C6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FC4D2" w14:textId="77196B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EAF1E" w14:textId="586AB2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88,437.20 </w:t>
            </w:r>
          </w:p>
        </w:tc>
      </w:tr>
      <w:tr w:rsidR="00FA0C43" w:rsidRPr="00FA0C43" w14:paraId="5586D29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1ED4F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DBE5E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mbu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0F021E" w14:textId="0CA3473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78D10BC4" w14:textId="71477EB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D5A5D" w14:textId="5AFCD05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405483" w14:textId="30B37F1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75,250.00 </w:t>
            </w:r>
          </w:p>
        </w:tc>
      </w:tr>
      <w:tr w:rsidR="00FA0C43" w:rsidRPr="00FA0C43" w14:paraId="5907B28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91BE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F75B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6F137AF7" w14:textId="23F389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614A3E" w14:textId="5F6AC6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A17C0" w14:textId="1283B5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DD173" w14:textId="0C3987F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80,000.00 </w:t>
            </w:r>
          </w:p>
        </w:tc>
      </w:tr>
      <w:tr w:rsidR="00FA0C43" w:rsidRPr="00FA0C43" w14:paraId="1CB37B0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58F91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9314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C4AB5D" w14:textId="17D95E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0EEEF391" w14:textId="560ADED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2C0EB" w14:textId="66FA292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FB68A" w14:textId="44CDA4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2,000.00 </w:t>
            </w:r>
          </w:p>
        </w:tc>
      </w:tr>
      <w:tr w:rsidR="00FA0C43" w:rsidRPr="00FA0C43" w14:paraId="36E82AE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3AD9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7188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6F63CB80" w14:textId="1B5882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6282E802" w14:textId="25AB07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B6DF7" w14:textId="707FA11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68361" w14:textId="64B719F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01,000.00 </w:t>
            </w:r>
          </w:p>
        </w:tc>
      </w:tr>
      <w:tr w:rsidR="00FA0C43" w:rsidRPr="00FA0C43" w14:paraId="7AAFDC9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20F0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61FE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C1F360" w14:textId="1110686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60A26E48" w14:textId="0F833B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DBA24" w14:textId="356EB35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AC5D4" w14:textId="42CECA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83,920.00 </w:t>
            </w:r>
          </w:p>
        </w:tc>
      </w:tr>
      <w:tr w:rsidR="00FA0C43" w:rsidRPr="00FA0C43" w14:paraId="7EBD774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AD8A2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AE8F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ia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E74469" w14:textId="78FBE03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813,239.44 </w:t>
            </w:r>
          </w:p>
        </w:tc>
        <w:tc>
          <w:tcPr>
            <w:tcW w:w="0" w:type="auto"/>
            <w:tcBorders>
              <w:top w:val="nil"/>
              <w:left w:val="nil"/>
              <w:bottom w:val="single" w:sz="4" w:space="0" w:color="000000"/>
              <w:right w:val="single" w:sz="4" w:space="0" w:color="000000"/>
            </w:tcBorders>
            <w:shd w:val="clear" w:color="auto" w:fill="auto"/>
            <w:noWrap/>
            <w:vAlign w:val="bottom"/>
            <w:hideMark/>
          </w:tcPr>
          <w:p w14:paraId="0F384857" w14:textId="087E1C5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BDD0F" w14:textId="745B2A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C9623" w14:textId="6FA3D5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813,239.44 </w:t>
            </w:r>
          </w:p>
        </w:tc>
      </w:tr>
      <w:tr w:rsidR="00FA0C43" w:rsidRPr="00FA0C43" w14:paraId="49B6D24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50D1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538B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68FD0E15" w14:textId="1E9C321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4F121A6A" w14:textId="4DC889B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C3CBD" w14:textId="467A7F1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02C52D" w14:textId="2E0DCBA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000.00 </w:t>
            </w:r>
          </w:p>
        </w:tc>
      </w:tr>
      <w:tr w:rsidR="00FA0C43" w:rsidRPr="00FA0C43" w14:paraId="28F8658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D7B3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C676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New </w:t>
            </w:r>
            <w:proofErr w:type="spellStart"/>
            <w:r w:rsidRPr="00FA0C43">
              <w:rPr>
                <w:rFonts w:ascii="Arial Narrow" w:eastAsia="Times New Roman" w:hAnsi="Arial Narrow"/>
                <w:i/>
                <w:iCs/>
                <w:color w:val="000000"/>
                <w:sz w:val="20"/>
                <w:szCs w:val="20"/>
              </w:rPr>
              <w:t>Luc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F8FC98" w14:textId="655093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31,608.14 </w:t>
            </w:r>
          </w:p>
        </w:tc>
        <w:tc>
          <w:tcPr>
            <w:tcW w:w="0" w:type="auto"/>
            <w:tcBorders>
              <w:top w:val="nil"/>
              <w:left w:val="nil"/>
              <w:bottom w:val="single" w:sz="4" w:space="0" w:color="000000"/>
              <w:right w:val="single" w:sz="4" w:space="0" w:color="000000"/>
            </w:tcBorders>
            <w:shd w:val="clear" w:color="auto" w:fill="auto"/>
            <w:noWrap/>
            <w:vAlign w:val="bottom"/>
            <w:hideMark/>
          </w:tcPr>
          <w:p w14:paraId="34FF2305" w14:textId="229A5A9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F3B74" w14:textId="7337C57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8934E" w14:textId="645123F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31,608.14 </w:t>
            </w:r>
          </w:p>
        </w:tc>
      </w:tr>
      <w:tr w:rsidR="00FA0C43" w:rsidRPr="00FA0C43" w14:paraId="2DE3CED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AAA6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90A0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O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11FCF1" w14:textId="3EAE9DA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2179F3" w14:textId="1D8730F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0354B" w14:textId="04F26A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96C2A" w14:textId="2E2C98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0,000.00 </w:t>
            </w:r>
          </w:p>
        </w:tc>
      </w:tr>
      <w:tr w:rsidR="00FA0C43" w:rsidRPr="00FA0C43" w14:paraId="3C767B8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31A6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97898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City of </w:t>
            </w:r>
            <w:proofErr w:type="spellStart"/>
            <w:r w:rsidRPr="00FA0C43">
              <w:rPr>
                <w:rFonts w:ascii="Arial Narrow" w:eastAsia="Times New Roman" w:hAnsi="Arial Narrow"/>
                <w:i/>
                <w:iCs/>
                <w:color w:val="000000"/>
                <w:sz w:val="20"/>
                <w:szCs w:val="20"/>
              </w:rPr>
              <w:t>Pas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84B44D" w14:textId="77CB83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05ABCA" w14:textId="3AF7A82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C389B" w14:textId="0DAF82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44C14" w14:textId="0B303A6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160,000.00 </w:t>
            </w:r>
          </w:p>
        </w:tc>
      </w:tr>
      <w:tr w:rsidR="00FA0C43" w:rsidRPr="00FA0C43" w14:paraId="31C4988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CF18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BD1C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ot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2C203B" w14:textId="7B31BC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42DD3600" w14:textId="793240B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D6B2D" w14:textId="26B36C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57AA1" w14:textId="1538103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83,200.00 </w:t>
            </w:r>
          </w:p>
        </w:tc>
      </w:tr>
      <w:tr w:rsidR="00FA0C43" w:rsidRPr="00FA0C43" w14:paraId="0DEDBBC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C78D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59FD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40E29224" w14:textId="4C8911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4F0D330A" w14:textId="3056A61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BD6CE" w14:textId="313606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C844F" w14:textId="1C2684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755,000.00 </w:t>
            </w:r>
          </w:p>
        </w:tc>
      </w:tr>
      <w:tr w:rsidR="00FA0C43" w:rsidRPr="00FA0C43" w14:paraId="0836903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AB9E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9EA1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6A267036" w14:textId="77ED838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5FABAB32" w14:textId="773904A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3865D" w14:textId="45DF8AF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67885" w14:textId="316AB6B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35,075.00 </w:t>
            </w:r>
          </w:p>
        </w:tc>
      </w:tr>
      <w:tr w:rsidR="00FA0C43" w:rsidRPr="00FA0C43" w14:paraId="2D8F67B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6542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770C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3F4D5702" w14:textId="1B854A2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0FB8BA" w14:textId="595AF97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E789C" w14:textId="42DDEA8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5C59F" w14:textId="52B9513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0,000.00 </w:t>
            </w:r>
          </w:p>
        </w:tc>
      </w:tr>
      <w:tr w:rsidR="00FA0C43" w:rsidRPr="00FA0C43" w14:paraId="3C913D1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98D0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400F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5FD5B8DA" w14:textId="7272F91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422,405.00 </w:t>
            </w:r>
          </w:p>
        </w:tc>
        <w:tc>
          <w:tcPr>
            <w:tcW w:w="0" w:type="auto"/>
            <w:tcBorders>
              <w:top w:val="nil"/>
              <w:left w:val="nil"/>
              <w:bottom w:val="single" w:sz="4" w:space="0" w:color="000000"/>
              <w:right w:val="single" w:sz="4" w:space="0" w:color="000000"/>
            </w:tcBorders>
            <w:shd w:val="clear" w:color="auto" w:fill="auto"/>
            <w:noWrap/>
            <w:vAlign w:val="bottom"/>
            <w:hideMark/>
          </w:tcPr>
          <w:p w14:paraId="25217B15" w14:textId="0DA0569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BA016" w14:textId="6D80591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91C18" w14:textId="1101FF7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422,405.00 </w:t>
            </w:r>
          </w:p>
        </w:tc>
      </w:tr>
      <w:tr w:rsidR="00FA0C43" w:rsidRPr="00FA0C43" w14:paraId="66065B9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15FB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0D5F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3DBCC483" w14:textId="11D0D10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CBAB63" w14:textId="7B5F710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AA79D" w14:textId="0AA2329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D2A25" w14:textId="24C6895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70,000.00 </w:t>
            </w:r>
          </w:p>
        </w:tc>
      </w:tr>
      <w:tr w:rsidR="00FA0C43" w:rsidRPr="00FA0C43" w14:paraId="053B403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408E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90601A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567A0995" w14:textId="7455D6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22CE6F86" w14:textId="2C6D8CA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92BB6" w14:textId="06AA14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EE29F" w14:textId="392E597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85,940.00 </w:t>
            </w:r>
          </w:p>
        </w:tc>
      </w:tr>
      <w:tr w:rsidR="00FA0C43" w:rsidRPr="00FA0C43" w14:paraId="5203AB3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A7EE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33B5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ig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89114A" w14:textId="5EF5C0F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226907B2" w14:textId="5D21C86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8F9E7" w14:textId="7AF07B8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7DC46" w14:textId="57D5636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8,300.00 </w:t>
            </w:r>
          </w:p>
        </w:tc>
      </w:tr>
      <w:tr w:rsidR="00FA0C43" w:rsidRPr="00FA0C43" w14:paraId="4FEEDBA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D7EC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5A8E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u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AD95A2" w14:textId="6B984E2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38,016.00 </w:t>
            </w:r>
          </w:p>
        </w:tc>
        <w:tc>
          <w:tcPr>
            <w:tcW w:w="0" w:type="auto"/>
            <w:tcBorders>
              <w:top w:val="nil"/>
              <w:left w:val="nil"/>
              <w:bottom w:val="single" w:sz="4" w:space="0" w:color="000000"/>
              <w:right w:val="single" w:sz="4" w:space="0" w:color="000000"/>
            </w:tcBorders>
            <w:shd w:val="clear" w:color="auto" w:fill="auto"/>
            <w:noWrap/>
            <w:vAlign w:val="bottom"/>
            <w:hideMark/>
          </w:tcPr>
          <w:p w14:paraId="43526176" w14:textId="591BDF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1BE23" w14:textId="403B6A6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82F7E" w14:textId="652440A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38,016.00 </w:t>
            </w:r>
          </w:p>
        </w:tc>
      </w:tr>
      <w:tr w:rsidR="00FA0C43" w:rsidRPr="00FA0C43" w14:paraId="332E1375"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6D9234"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B8E8406" w14:textId="3E7861DC"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8,671,428.82 </w:t>
            </w:r>
          </w:p>
        </w:tc>
        <w:tc>
          <w:tcPr>
            <w:tcW w:w="0" w:type="auto"/>
            <w:tcBorders>
              <w:top w:val="nil"/>
              <w:left w:val="nil"/>
              <w:bottom w:val="single" w:sz="4" w:space="0" w:color="000000"/>
              <w:right w:val="single" w:sz="4" w:space="0" w:color="000000"/>
            </w:tcBorders>
            <w:shd w:val="clear" w:color="D8D8D8" w:fill="D8D8D8"/>
            <w:noWrap/>
            <w:vAlign w:val="bottom"/>
            <w:hideMark/>
          </w:tcPr>
          <w:p w14:paraId="456B9752" w14:textId="0BF19341"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990705" w14:textId="389664B9"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AF29AD" w14:textId="06DAF716"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8,671,428.82 </w:t>
            </w:r>
          </w:p>
        </w:tc>
      </w:tr>
      <w:tr w:rsidR="00FA0C43" w:rsidRPr="00FA0C43" w14:paraId="00E45A5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D307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9489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4ED23F90" w14:textId="01EF6B9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2DD636E"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323C7749"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4B8FCF7" w14:textId="2726743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00,000.00 </w:t>
            </w:r>
          </w:p>
        </w:tc>
      </w:tr>
      <w:tr w:rsidR="00FA0C43" w:rsidRPr="00FA0C43" w14:paraId="74E9676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B1FB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B797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00604120" w14:textId="6EFF299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07AF0926" w14:textId="77920EA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FEA3D6" w14:textId="65608DD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03754" w14:textId="794DF61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596,959.72 </w:t>
            </w:r>
          </w:p>
        </w:tc>
      </w:tr>
      <w:tr w:rsidR="00FA0C43" w:rsidRPr="00FA0C43" w14:paraId="5C93CA0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0271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88D6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go</w:t>
            </w:r>
            <w:proofErr w:type="spellEnd"/>
            <w:r w:rsidRPr="00FA0C4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B34648E" w14:textId="1858814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54027CC4" w14:textId="3F90AE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95BAB" w14:textId="3D7905A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EA19D" w14:textId="4241F2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7,560.00 </w:t>
            </w:r>
          </w:p>
        </w:tc>
      </w:tr>
      <w:tr w:rsidR="00FA0C43" w:rsidRPr="00FA0C43" w14:paraId="3D6D0EC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BB2B4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7A1A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inal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8238BF" w14:textId="6BEA743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01C7DB7F" w14:textId="2850579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C3E06" w14:textId="37780EF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45071" w14:textId="687394D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33,960.00 </w:t>
            </w:r>
          </w:p>
        </w:tc>
      </w:tr>
      <w:tr w:rsidR="00FA0C43" w:rsidRPr="00FA0C43" w14:paraId="3FE6202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C7FA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AB6B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1CE12E8E" w14:textId="23E62F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05C3B290" w14:textId="7A7DD77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601E6" w14:textId="6CB2D8D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3A83F" w14:textId="3168277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7,097.00 </w:t>
            </w:r>
          </w:p>
        </w:tc>
      </w:tr>
      <w:tr w:rsidR="00FA0C43" w:rsidRPr="00FA0C43" w14:paraId="053B71A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BDAF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B55E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2BDB2642" w14:textId="786C5B1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31,120.00 </w:t>
            </w:r>
          </w:p>
        </w:tc>
        <w:tc>
          <w:tcPr>
            <w:tcW w:w="0" w:type="auto"/>
            <w:tcBorders>
              <w:top w:val="nil"/>
              <w:left w:val="nil"/>
              <w:bottom w:val="single" w:sz="4" w:space="0" w:color="000000"/>
              <w:right w:val="single" w:sz="4" w:space="0" w:color="000000"/>
            </w:tcBorders>
            <w:shd w:val="clear" w:color="auto" w:fill="auto"/>
            <w:noWrap/>
            <w:vAlign w:val="bottom"/>
            <w:hideMark/>
          </w:tcPr>
          <w:p w14:paraId="11577351" w14:textId="6057E01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FACE3" w14:textId="5014AC5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85EBA" w14:textId="2D5F7B0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31,120.00 </w:t>
            </w:r>
          </w:p>
        </w:tc>
      </w:tr>
      <w:tr w:rsidR="00FA0C43" w:rsidRPr="00FA0C43" w14:paraId="0559E20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46B1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D0D2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ndo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BE42B2" w14:textId="64988B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0011830E" w14:textId="0BA42F4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D6224" w14:textId="1675EE5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ABF71" w14:textId="1AAB815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2,036.10 </w:t>
            </w:r>
          </w:p>
        </w:tc>
      </w:tr>
      <w:tr w:rsidR="00FA0C43" w:rsidRPr="00FA0C43" w14:paraId="4D995C8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0D35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F8EF0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F59B88" w14:textId="3473412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91,817.50 </w:t>
            </w:r>
          </w:p>
        </w:tc>
        <w:tc>
          <w:tcPr>
            <w:tcW w:w="0" w:type="auto"/>
            <w:tcBorders>
              <w:top w:val="nil"/>
              <w:left w:val="nil"/>
              <w:bottom w:val="single" w:sz="4" w:space="0" w:color="000000"/>
              <w:right w:val="single" w:sz="4" w:space="0" w:color="000000"/>
            </w:tcBorders>
            <w:shd w:val="clear" w:color="auto" w:fill="auto"/>
            <w:noWrap/>
            <w:vAlign w:val="bottom"/>
            <w:hideMark/>
          </w:tcPr>
          <w:p w14:paraId="3E5C83A7" w14:textId="251751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36FF0" w14:textId="093CD1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A34F7" w14:textId="1019041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91,817.50 </w:t>
            </w:r>
          </w:p>
        </w:tc>
      </w:tr>
      <w:tr w:rsidR="00FA0C43" w:rsidRPr="00FA0C43" w14:paraId="3C27169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F9F7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4FB0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75EE5BB5" w14:textId="31C427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544122BE" w14:textId="1E3BD4A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EB3C1" w14:textId="6AE1397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2E00F" w14:textId="64B045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94,520.00 </w:t>
            </w:r>
          </w:p>
        </w:tc>
      </w:tr>
      <w:tr w:rsidR="00FA0C43" w:rsidRPr="00FA0C43" w14:paraId="60005F3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9C01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A54F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4D4B880A" w14:textId="6449C6C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65AEB375" w14:textId="0A3FEFB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788CF" w14:textId="523B37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87053" w14:textId="48D7721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5,000.00 </w:t>
            </w:r>
          </w:p>
        </w:tc>
      </w:tr>
      <w:tr w:rsidR="00FA0C43" w:rsidRPr="00FA0C43" w14:paraId="19DE2FF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1E24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3809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City of </w:t>
            </w:r>
            <w:proofErr w:type="spellStart"/>
            <w:r w:rsidRPr="00FA0C43">
              <w:rPr>
                <w:rFonts w:ascii="Arial Narrow" w:eastAsia="Times New Roman" w:hAnsi="Arial Narrow"/>
                <w:i/>
                <w:iCs/>
                <w:color w:val="000000"/>
                <w:sz w:val="20"/>
                <w:szCs w:val="20"/>
              </w:rPr>
              <w:t>Himamay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48C172" w14:textId="76D0FBF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957,350.00 </w:t>
            </w:r>
          </w:p>
        </w:tc>
        <w:tc>
          <w:tcPr>
            <w:tcW w:w="0" w:type="auto"/>
            <w:tcBorders>
              <w:top w:val="nil"/>
              <w:left w:val="nil"/>
              <w:bottom w:val="single" w:sz="4" w:space="0" w:color="000000"/>
              <w:right w:val="single" w:sz="4" w:space="0" w:color="000000"/>
            </w:tcBorders>
            <w:shd w:val="clear" w:color="auto" w:fill="auto"/>
            <w:noWrap/>
            <w:vAlign w:val="bottom"/>
            <w:hideMark/>
          </w:tcPr>
          <w:p w14:paraId="03323325" w14:textId="0BC5CE7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0C851" w14:textId="46DB3AE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195E8" w14:textId="64D463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957,350.00 </w:t>
            </w:r>
          </w:p>
        </w:tc>
      </w:tr>
      <w:tr w:rsidR="00FA0C43" w:rsidRPr="00FA0C43" w14:paraId="595DD25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358C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24ED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Hinig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26977F" w14:textId="2720BD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198EA860" w14:textId="2A146C3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E180F" w14:textId="0D04C0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DBF3B" w14:textId="622311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80.00 </w:t>
            </w:r>
          </w:p>
        </w:tc>
      </w:tr>
      <w:tr w:rsidR="00FA0C43" w:rsidRPr="00FA0C43" w14:paraId="189D1B8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AA12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6322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Hinoba</w:t>
            </w:r>
            <w:proofErr w:type="spellEnd"/>
            <w:r w:rsidRPr="00FA0C43">
              <w:rPr>
                <w:rFonts w:ascii="Arial Narrow" w:eastAsia="Times New Roman" w:hAnsi="Arial Narrow"/>
                <w:i/>
                <w:iCs/>
                <w:color w:val="000000"/>
                <w:sz w:val="20"/>
                <w:szCs w:val="20"/>
              </w:rPr>
              <w:t>-an (Asia)</w:t>
            </w:r>
          </w:p>
        </w:tc>
        <w:tc>
          <w:tcPr>
            <w:tcW w:w="0" w:type="auto"/>
            <w:tcBorders>
              <w:top w:val="nil"/>
              <w:left w:val="nil"/>
              <w:bottom w:val="single" w:sz="4" w:space="0" w:color="000000"/>
              <w:right w:val="single" w:sz="4" w:space="0" w:color="000000"/>
            </w:tcBorders>
            <w:shd w:val="clear" w:color="auto" w:fill="auto"/>
            <w:noWrap/>
            <w:vAlign w:val="bottom"/>
            <w:hideMark/>
          </w:tcPr>
          <w:p w14:paraId="64201235" w14:textId="476BD4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3D6772FD" w14:textId="04F3E8E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337CA" w14:textId="79F5B0C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01F18" w14:textId="646E3B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02,495.00 </w:t>
            </w:r>
          </w:p>
        </w:tc>
      </w:tr>
      <w:tr w:rsidR="00FA0C43" w:rsidRPr="00FA0C43" w14:paraId="7263C09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5A3E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D553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1B14B2" w14:textId="62A5153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31F5B1DA" w14:textId="66C3338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B4D316" w14:textId="6119BA2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2B321" w14:textId="6A60E9B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2,000.00 </w:t>
            </w:r>
          </w:p>
        </w:tc>
      </w:tr>
      <w:tr w:rsidR="00FA0C43" w:rsidRPr="00FA0C43" w14:paraId="6CEE3F2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12E3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B6AC1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3EF53D3C" w14:textId="431191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613AEDD4" w14:textId="7C97860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2BF59" w14:textId="431C3C5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33914C" w14:textId="1D301B8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18,170.00 </w:t>
            </w:r>
          </w:p>
        </w:tc>
      </w:tr>
      <w:tr w:rsidR="00FA0C43" w:rsidRPr="00FA0C43" w14:paraId="19AE7AE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9A66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1217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5D1DDBF2" w14:textId="7339127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8BCD92" w14:textId="538ABB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A4124" w14:textId="000AE2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1D985" w14:textId="049B12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0,000.00 </w:t>
            </w:r>
          </w:p>
        </w:tc>
      </w:tr>
      <w:tr w:rsidR="00FA0C43" w:rsidRPr="00FA0C43" w14:paraId="29051DC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D18B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97AB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5706C48E" w14:textId="73B85FE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39AF6D67" w14:textId="626709B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4DEE3" w14:textId="63D449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77578" w14:textId="4F0D766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0,760.00 </w:t>
            </w:r>
          </w:p>
        </w:tc>
      </w:tr>
      <w:tr w:rsidR="00FA0C43" w:rsidRPr="00FA0C43" w14:paraId="7854956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3B8F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C215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La </w:t>
            </w:r>
            <w:proofErr w:type="spellStart"/>
            <w:r w:rsidRPr="00FA0C43">
              <w:rPr>
                <w:rFonts w:ascii="Arial Narrow" w:eastAsia="Times New Roman" w:hAnsi="Arial Narrow"/>
                <w:i/>
                <w:iCs/>
                <w:color w:val="000000"/>
                <w:sz w:val="20"/>
                <w:szCs w:val="20"/>
              </w:rPr>
              <w:t>Castell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C6F9BE" w14:textId="061F22F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7F67B547" w14:textId="0845CA5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25B08" w14:textId="53F10E6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B0DA9" w14:textId="61698DC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3,000.00 </w:t>
            </w:r>
          </w:p>
        </w:tc>
      </w:tr>
      <w:tr w:rsidR="00FA0C43" w:rsidRPr="00FA0C43" w14:paraId="30CFE55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4183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1A54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nap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3DC66C" w14:textId="2A6C77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39F1D0DC" w14:textId="3C270F4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66789" w14:textId="004D47A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EA904" w14:textId="6D5588D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4,450.00 </w:t>
            </w:r>
          </w:p>
        </w:tc>
      </w:tr>
      <w:tr w:rsidR="00FA0C43" w:rsidRPr="00FA0C43" w14:paraId="7B43B79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F2A4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5CB8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07FE86F7" w14:textId="17233E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4A8C61AF" w14:textId="493687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C5A02" w14:textId="7A5BF15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5B3A0" w14:textId="071745F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5,040.00 </w:t>
            </w:r>
          </w:p>
        </w:tc>
      </w:tr>
      <w:tr w:rsidR="00FA0C43" w:rsidRPr="00FA0C43" w14:paraId="6EAB5C5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84A7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DB33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ulu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51F651" w14:textId="524C0E4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55633C05" w14:textId="3F162B1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02674D" w14:textId="09F2D4C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1ECDD" w14:textId="7E46632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1,440.00 </w:t>
            </w:r>
          </w:p>
        </w:tc>
      </w:tr>
      <w:tr w:rsidR="00FA0C43" w:rsidRPr="00FA0C43" w14:paraId="42F699A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266F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5318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agay</w:t>
            </w:r>
            <w:proofErr w:type="spellEnd"/>
            <w:r w:rsidRPr="00FA0C4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5BAD8EC" w14:textId="108282C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2C20A263" w14:textId="694A4C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282D5" w14:textId="52629D7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22189" w14:textId="57ACA26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6,656.00 </w:t>
            </w:r>
          </w:p>
        </w:tc>
      </w:tr>
      <w:tr w:rsidR="00FA0C43" w:rsidRPr="00FA0C43" w14:paraId="1B15E9D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0DE7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2D29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Salvador </w:t>
            </w:r>
            <w:proofErr w:type="spellStart"/>
            <w:r w:rsidRPr="00FA0C43">
              <w:rPr>
                <w:rFonts w:ascii="Arial Narrow" w:eastAsia="Times New Roman" w:hAnsi="Arial Narrow"/>
                <w:i/>
                <w:iCs/>
                <w:color w:val="000000"/>
                <w:sz w:val="20"/>
                <w:szCs w:val="20"/>
              </w:rPr>
              <w:t>Benedic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26E65E" w14:textId="38FE01E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68,549.50 </w:t>
            </w:r>
          </w:p>
        </w:tc>
        <w:tc>
          <w:tcPr>
            <w:tcW w:w="0" w:type="auto"/>
            <w:tcBorders>
              <w:top w:val="nil"/>
              <w:left w:val="nil"/>
              <w:bottom w:val="single" w:sz="4" w:space="0" w:color="000000"/>
              <w:right w:val="single" w:sz="4" w:space="0" w:color="000000"/>
            </w:tcBorders>
            <w:shd w:val="clear" w:color="auto" w:fill="auto"/>
            <w:noWrap/>
            <w:vAlign w:val="bottom"/>
            <w:hideMark/>
          </w:tcPr>
          <w:p w14:paraId="22607E5D" w14:textId="40A1A89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C83EF" w14:textId="24E019A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E52F9" w14:textId="11A0B6B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68,549.50 </w:t>
            </w:r>
          </w:p>
        </w:tc>
      </w:tr>
      <w:tr w:rsidR="00FA0C43" w:rsidRPr="00FA0C43" w14:paraId="4D31128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8868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E472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7ACBA583" w14:textId="36A4B02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71997B69" w14:textId="6115FF1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06FD8" w14:textId="544731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F7F51" w14:textId="4DA9DCB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80,519.60 </w:t>
            </w:r>
          </w:p>
        </w:tc>
      </w:tr>
      <w:tr w:rsidR="00FA0C43" w:rsidRPr="00FA0C43" w14:paraId="3F05C89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14B8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AEBC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35952A8F" w14:textId="4C212A3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368E78EE" w14:textId="73E2FD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21928" w14:textId="7EEEB5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BCD14" w14:textId="17AFFE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5,000.00 </w:t>
            </w:r>
          </w:p>
        </w:tc>
      </w:tr>
      <w:tr w:rsidR="00FA0C43" w:rsidRPr="00FA0C43" w14:paraId="0954640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D0F1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7BA3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ilay</w:t>
            </w:r>
            <w:proofErr w:type="spellEnd"/>
            <w:r w:rsidRPr="00FA0C4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65FD548" w14:textId="5133352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7585E3F3" w14:textId="0F07EE3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86D558" w14:textId="53925F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35261" w14:textId="249739F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600.00 </w:t>
            </w:r>
          </w:p>
        </w:tc>
      </w:tr>
      <w:tr w:rsidR="00FA0C43" w:rsidRPr="00FA0C43" w14:paraId="30213EB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EE78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5886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City of </w:t>
            </w:r>
            <w:proofErr w:type="spellStart"/>
            <w:r w:rsidRPr="00FA0C43">
              <w:rPr>
                <w:rFonts w:ascii="Arial Narrow" w:eastAsia="Times New Roman" w:hAnsi="Arial Narrow"/>
                <w:i/>
                <w:iCs/>
                <w:color w:val="000000"/>
                <w:sz w:val="20"/>
                <w:szCs w:val="20"/>
              </w:rPr>
              <w:t>Sip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5EA725" w14:textId="435913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0C3EF41C" w14:textId="73B131C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79C74" w14:textId="5CE64F0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9F685" w14:textId="7BF1B45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5,480.00 </w:t>
            </w:r>
          </w:p>
        </w:tc>
      </w:tr>
      <w:tr w:rsidR="00FA0C43" w:rsidRPr="00FA0C43" w14:paraId="7D04F8C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0A2D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3E53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3E1CC03A" w14:textId="2F3CBA0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70073DB8" w14:textId="62BFDEF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7B513" w14:textId="60A302C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A9635" w14:textId="7811E2C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5,740.00 </w:t>
            </w:r>
          </w:p>
        </w:tc>
      </w:tr>
      <w:tr w:rsidR="00FA0C43" w:rsidRPr="00FA0C43" w14:paraId="239084E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C80B9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13C8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obo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2CDCDF" w14:textId="22FA08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0221FCDB" w14:textId="3A21241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E069E" w14:textId="760440E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0C9ED" w14:textId="321BE79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00.00 </w:t>
            </w:r>
          </w:p>
        </w:tc>
      </w:tr>
      <w:tr w:rsidR="00FA0C43" w:rsidRPr="00FA0C43" w14:paraId="56D355C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6F93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2A8E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1FA5EF73" w14:textId="65BE002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3BDFC03B" w14:textId="3F2083A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E6CC8" w14:textId="4F7A254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FE3DD" w14:textId="754CCD7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15,148.40 </w:t>
            </w:r>
          </w:p>
        </w:tc>
      </w:tr>
      <w:tr w:rsidR="00FA0C43" w:rsidRPr="00FA0C43" w14:paraId="12B3032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F78B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68C6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City of </w:t>
            </w:r>
            <w:proofErr w:type="spellStart"/>
            <w:r w:rsidRPr="00FA0C43">
              <w:rPr>
                <w:rFonts w:ascii="Arial Narrow" w:eastAsia="Times New Roman" w:hAnsi="Arial Narrow"/>
                <w:i/>
                <w:iCs/>
                <w:color w:val="000000"/>
                <w:sz w:val="20"/>
                <w:szCs w:val="20"/>
              </w:rPr>
              <w:t>Victo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15EED0" w14:textId="434EC80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080.00 </w:t>
            </w:r>
          </w:p>
        </w:tc>
        <w:tc>
          <w:tcPr>
            <w:tcW w:w="0" w:type="auto"/>
            <w:tcBorders>
              <w:top w:val="nil"/>
              <w:left w:val="nil"/>
              <w:bottom w:val="single" w:sz="4" w:space="0" w:color="000000"/>
              <w:right w:val="single" w:sz="4" w:space="0" w:color="000000"/>
            </w:tcBorders>
            <w:shd w:val="clear" w:color="auto" w:fill="auto"/>
            <w:noWrap/>
            <w:vAlign w:val="bottom"/>
            <w:hideMark/>
          </w:tcPr>
          <w:p w14:paraId="37778AC3" w14:textId="1BC78C5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33595" w14:textId="4CABC0C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B4754" w14:textId="063FB35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080.00 </w:t>
            </w:r>
          </w:p>
        </w:tc>
      </w:tr>
      <w:tr w:rsidR="00FA0C43" w:rsidRPr="00FA0C43" w14:paraId="4FC84819"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8C7396"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3F3B36D5" w14:textId="5B443329"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88,587,322.61 </w:t>
            </w:r>
          </w:p>
        </w:tc>
        <w:tc>
          <w:tcPr>
            <w:tcW w:w="0" w:type="auto"/>
            <w:tcBorders>
              <w:top w:val="nil"/>
              <w:left w:val="nil"/>
              <w:bottom w:val="single" w:sz="4" w:space="0" w:color="000000"/>
              <w:right w:val="single" w:sz="4" w:space="0" w:color="000000"/>
            </w:tcBorders>
            <w:shd w:val="clear" w:color="A5A5A5" w:fill="A5A5A5"/>
            <w:noWrap/>
            <w:vAlign w:val="bottom"/>
            <w:hideMark/>
          </w:tcPr>
          <w:p w14:paraId="5DB34E3D" w14:textId="0C6DDDD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2CD513A" w14:textId="454ABFFB"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9B1FA75" w14:textId="703AF0DF"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88,587,322.61 </w:t>
            </w:r>
          </w:p>
        </w:tc>
      </w:tr>
      <w:tr w:rsidR="00FA0C43" w:rsidRPr="00FA0C43" w14:paraId="5F2AE19C"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82C20B"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205B0D78" w14:textId="751195E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37,943,421.47 </w:t>
            </w:r>
          </w:p>
        </w:tc>
        <w:tc>
          <w:tcPr>
            <w:tcW w:w="0" w:type="auto"/>
            <w:tcBorders>
              <w:top w:val="nil"/>
              <w:left w:val="nil"/>
              <w:bottom w:val="single" w:sz="4" w:space="0" w:color="000000"/>
              <w:right w:val="single" w:sz="4" w:space="0" w:color="000000"/>
            </w:tcBorders>
            <w:shd w:val="clear" w:color="D8D8D8" w:fill="D8D8D8"/>
            <w:noWrap/>
            <w:vAlign w:val="bottom"/>
            <w:hideMark/>
          </w:tcPr>
          <w:p w14:paraId="60207687" w14:textId="27FB80FC"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701340" w14:textId="7DFED29B"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E9F61E7" w14:textId="28BD6960"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37,943,421.47 </w:t>
            </w:r>
          </w:p>
        </w:tc>
      </w:tr>
      <w:tr w:rsidR="00FA0C43" w:rsidRPr="00FA0C43" w14:paraId="50F38221"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B1DF69E"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178AAFD1" w14:textId="3EDF07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3E87A30B" w14:textId="6CD923B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6A6B9" w14:textId="0829FA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B6FD37" w14:textId="72B7900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68,939.12 </w:t>
            </w:r>
          </w:p>
        </w:tc>
      </w:tr>
      <w:tr w:rsidR="00FA0C43" w:rsidRPr="00FA0C43" w14:paraId="6A943D1F" w14:textId="77777777" w:rsidTr="00FA0C4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8D416D6"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CEA5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lburquerq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368982" w14:textId="252571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714616C4" w14:textId="2642E46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4558A" w14:textId="7C46482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25E2E" w14:textId="5A8A74B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6,755.86 </w:t>
            </w:r>
          </w:p>
        </w:tc>
      </w:tr>
      <w:tr w:rsidR="00FA0C43" w:rsidRPr="00FA0C43" w14:paraId="2F6D830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9B34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F0BD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32565CFF" w14:textId="47DD09C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363A8252" w14:textId="247C34B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65BE7" w14:textId="6FDA5A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209E22" w14:textId="26494BC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55,780.00 </w:t>
            </w:r>
          </w:p>
        </w:tc>
      </w:tr>
      <w:tr w:rsidR="00FA0C43" w:rsidRPr="00FA0C43" w14:paraId="3FE4C28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8766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3964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08D9E0FE" w14:textId="1B556B4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29991BA9" w14:textId="1B57854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6DC63" w14:textId="233F257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1B26E" w14:textId="310CB6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6,000.00 </w:t>
            </w:r>
          </w:p>
        </w:tc>
      </w:tr>
      <w:tr w:rsidR="00FA0C43" w:rsidRPr="00FA0C43" w14:paraId="23BEE6D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81D9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52F6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04D89009" w14:textId="1813836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031A684A" w14:textId="4E8B74F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F8925" w14:textId="1BB006C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D1500" w14:textId="6B471F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859,289.24 </w:t>
            </w:r>
          </w:p>
        </w:tc>
      </w:tr>
      <w:tr w:rsidR="00FA0C43" w:rsidRPr="00FA0C43" w14:paraId="3656677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AA31B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276D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cl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D556CA" w14:textId="55B467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006F70EF" w14:textId="1C3A631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C235E" w14:textId="7E509E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59CDF" w14:textId="022E9C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3,629.92 </w:t>
            </w:r>
          </w:p>
        </w:tc>
      </w:tr>
      <w:tr w:rsidR="00FA0C43" w:rsidRPr="00FA0C43" w14:paraId="3368348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D247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BCA7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lil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92C851" w14:textId="1AFCB64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78,290.00 </w:t>
            </w:r>
          </w:p>
        </w:tc>
        <w:tc>
          <w:tcPr>
            <w:tcW w:w="0" w:type="auto"/>
            <w:tcBorders>
              <w:top w:val="nil"/>
              <w:left w:val="nil"/>
              <w:bottom w:val="single" w:sz="4" w:space="0" w:color="000000"/>
              <w:right w:val="single" w:sz="4" w:space="0" w:color="000000"/>
            </w:tcBorders>
            <w:shd w:val="clear" w:color="auto" w:fill="auto"/>
            <w:noWrap/>
            <w:vAlign w:val="bottom"/>
            <w:hideMark/>
          </w:tcPr>
          <w:p w14:paraId="471B8EC9" w14:textId="52653D6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19A2D" w14:textId="7C4C55E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46C10" w14:textId="7BE4546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78,290.00 </w:t>
            </w:r>
          </w:p>
        </w:tc>
      </w:tr>
      <w:tr w:rsidR="00FA0C43" w:rsidRPr="00FA0C43" w14:paraId="144CA3E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37D0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03D8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D6130E" w14:textId="14EA3FA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1DA5C8D8" w14:textId="4C36910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6C841" w14:textId="4CD3A09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D51E3" w14:textId="6E551E7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05,526.05 </w:t>
            </w:r>
          </w:p>
        </w:tc>
      </w:tr>
      <w:tr w:rsidR="00FA0C43" w:rsidRPr="00FA0C43" w14:paraId="5660C16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994A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80D6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Bien </w:t>
            </w:r>
            <w:proofErr w:type="spellStart"/>
            <w:r w:rsidRPr="00FA0C43">
              <w:rPr>
                <w:rFonts w:ascii="Arial Narrow" w:eastAsia="Times New Roman" w:hAnsi="Arial Narrow"/>
                <w:i/>
                <w:iCs/>
                <w:color w:val="000000"/>
                <w:sz w:val="20"/>
                <w:szCs w:val="20"/>
              </w:rPr>
              <w:t>Uni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F605C1" w14:textId="39191B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15,510.00 </w:t>
            </w:r>
          </w:p>
        </w:tc>
        <w:tc>
          <w:tcPr>
            <w:tcW w:w="0" w:type="auto"/>
            <w:tcBorders>
              <w:top w:val="nil"/>
              <w:left w:val="nil"/>
              <w:bottom w:val="single" w:sz="4" w:space="0" w:color="000000"/>
              <w:right w:val="single" w:sz="4" w:space="0" w:color="000000"/>
            </w:tcBorders>
            <w:shd w:val="clear" w:color="auto" w:fill="auto"/>
            <w:noWrap/>
            <w:vAlign w:val="bottom"/>
            <w:hideMark/>
          </w:tcPr>
          <w:p w14:paraId="0F47637B" w14:textId="70F27C9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01929" w14:textId="3B555C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20B92" w14:textId="019D1B0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15,510.00 </w:t>
            </w:r>
          </w:p>
        </w:tc>
      </w:tr>
      <w:tr w:rsidR="00FA0C43" w:rsidRPr="00FA0C43" w14:paraId="7011B11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8582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B5BF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il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53CD40" w14:textId="75D292D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16F5E4C6" w14:textId="610C071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62F35" w14:textId="6AF1FB5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DF5B1" w14:textId="77294FC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33,787.00 </w:t>
            </w:r>
          </w:p>
        </w:tc>
      </w:tr>
      <w:tr w:rsidR="00FA0C43" w:rsidRPr="00FA0C43" w14:paraId="2A75783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3B59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A6AE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1C83DBF0" w14:textId="50DBFA1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09994CB3" w14:textId="3F1EBC2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01F94" w14:textId="0D89E87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86594" w14:textId="1DC8F71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042,864.32 </w:t>
            </w:r>
          </w:p>
        </w:tc>
      </w:tr>
      <w:tr w:rsidR="00FA0C43" w:rsidRPr="00FA0C43" w14:paraId="36E5788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91919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C7EB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lap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E6195B" w14:textId="3E23512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7467A0F5" w14:textId="2A08376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6BC3B" w14:textId="28818A2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00C8F" w14:textId="0149AAA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80,911.86 </w:t>
            </w:r>
          </w:p>
        </w:tc>
      </w:tr>
      <w:tr w:rsidR="00FA0C43" w:rsidRPr="00FA0C43" w14:paraId="55883A8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DC75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4DE1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ndi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2A27B9" w14:textId="011FAE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402,553.94 </w:t>
            </w:r>
          </w:p>
        </w:tc>
        <w:tc>
          <w:tcPr>
            <w:tcW w:w="0" w:type="auto"/>
            <w:tcBorders>
              <w:top w:val="nil"/>
              <w:left w:val="nil"/>
              <w:bottom w:val="single" w:sz="4" w:space="0" w:color="000000"/>
              <w:right w:val="single" w:sz="4" w:space="0" w:color="000000"/>
            </w:tcBorders>
            <w:shd w:val="clear" w:color="auto" w:fill="auto"/>
            <w:noWrap/>
            <w:vAlign w:val="bottom"/>
            <w:hideMark/>
          </w:tcPr>
          <w:p w14:paraId="3542C3BE" w14:textId="178C769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5C1A33" w14:textId="57FB0E4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60FFD" w14:textId="524915B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402,553.94 </w:t>
            </w:r>
          </w:p>
        </w:tc>
      </w:tr>
      <w:tr w:rsidR="00FA0C43" w:rsidRPr="00FA0C43" w14:paraId="479DA7C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A930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26632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BB6CE8D" w14:textId="615E165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F1EA29A" w14:textId="4DCA90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0F4AA" w14:textId="3030B8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70E61" w14:textId="58D47CF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5,000.00 </w:t>
            </w:r>
          </w:p>
        </w:tc>
      </w:tr>
      <w:tr w:rsidR="00FA0C43" w:rsidRPr="00FA0C43" w14:paraId="0D541D8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9D74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5A1A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tig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17671A" w14:textId="2082D0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77DB056B" w14:textId="31A18E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BC3D2" w14:textId="7E20141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42322" w14:textId="6A43CA2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89,840.00 </w:t>
            </w:r>
          </w:p>
        </w:tc>
      </w:tr>
      <w:tr w:rsidR="00FA0C43" w:rsidRPr="00FA0C43" w14:paraId="2E2D8F3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DC10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2DC1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75235C1D" w14:textId="7FFE927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6891AFFB" w14:textId="2BD0826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91C4E" w14:textId="35739CA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FBA4C" w14:textId="0F5D5C2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7,720.00 </w:t>
            </w:r>
          </w:p>
        </w:tc>
      </w:tr>
      <w:tr w:rsidR="00FA0C43" w:rsidRPr="00FA0C43" w14:paraId="4591D9A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B2DA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269B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4B4F0885" w14:textId="0034E60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3206AB23" w14:textId="6CC5DFC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028DE" w14:textId="5CE2514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CAD9B" w14:textId="6621001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430,711.96 </w:t>
            </w:r>
          </w:p>
        </w:tc>
      </w:tr>
      <w:tr w:rsidR="00FA0C43" w:rsidRPr="00FA0C43" w14:paraId="2FA242B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6E74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471C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a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BEB6D6" w14:textId="584E4E8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3E792920" w14:textId="6DFE47D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B945B" w14:textId="51AA438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737D5" w14:textId="36C682C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575,213.86 </w:t>
            </w:r>
          </w:p>
        </w:tc>
      </w:tr>
      <w:tr w:rsidR="00FA0C43" w:rsidRPr="00FA0C43" w14:paraId="3FC74FA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5478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708D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im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1A5267" w14:textId="378B11F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48D82BC2" w14:textId="3BE6A87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39283" w14:textId="2EC64E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867AF" w14:textId="2935253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3,000.00 </w:t>
            </w:r>
          </w:p>
        </w:tc>
      </w:tr>
      <w:tr w:rsidR="00FA0C43" w:rsidRPr="00FA0C43" w14:paraId="6A9EDCD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7664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A820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0BCA81FD" w14:textId="00A130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72E972AA" w14:textId="69D07F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0E6F6" w14:textId="0A0AF2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920F1" w14:textId="26F78FC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7,500.00 </w:t>
            </w:r>
          </w:p>
        </w:tc>
      </w:tr>
      <w:tr w:rsidR="00FA0C43" w:rsidRPr="00FA0C43" w14:paraId="0AF8343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C27B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ADC3CA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6E0F6360" w14:textId="21C21C4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5F644732" w14:textId="523344B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C239B" w14:textId="6DC6F9E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EAE00" w14:textId="4E1668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5,820.00 </w:t>
            </w:r>
          </w:p>
        </w:tc>
      </w:tr>
      <w:tr w:rsidR="00FA0C43" w:rsidRPr="00FA0C43" w14:paraId="39A8964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9047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2D302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Guindul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9E44BA" w14:textId="785F797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24BF829E" w14:textId="6FB4D0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2A25E" w14:textId="4059D23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BC81E" w14:textId="6BDFDF1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7,228.92 </w:t>
            </w:r>
          </w:p>
        </w:tc>
      </w:tr>
      <w:tr w:rsidR="00FA0C43" w:rsidRPr="00FA0C43" w14:paraId="6E9970D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9007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B3F90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Jag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653790" w14:textId="740669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98,130.00 </w:t>
            </w:r>
          </w:p>
        </w:tc>
        <w:tc>
          <w:tcPr>
            <w:tcW w:w="0" w:type="auto"/>
            <w:tcBorders>
              <w:top w:val="nil"/>
              <w:left w:val="nil"/>
              <w:bottom w:val="single" w:sz="4" w:space="0" w:color="000000"/>
              <w:right w:val="single" w:sz="4" w:space="0" w:color="000000"/>
            </w:tcBorders>
            <w:shd w:val="clear" w:color="auto" w:fill="auto"/>
            <w:noWrap/>
            <w:vAlign w:val="bottom"/>
            <w:hideMark/>
          </w:tcPr>
          <w:p w14:paraId="54118E2A" w14:textId="17DC376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7CEF4" w14:textId="6821891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1B3D7C" w14:textId="47A8643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98,130.00 </w:t>
            </w:r>
          </w:p>
        </w:tc>
      </w:tr>
      <w:tr w:rsidR="00FA0C43" w:rsidRPr="00FA0C43" w14:paraId="5F2C031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A0DF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46A94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37D9D061" w14:textId="4BEAB49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3A1BF82C" w14:textId="76F8EAF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C8F24" w14:textId="73E6551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C4C25" w14:textId="01B5B5F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35,140.00 </w:t>
            </w:r>
          </w:p>
        </w:tc>
      </w:tr>
      <w:tr w:rsidR="00FA0C43" w:rsidRPr="00FA0C43" w14:paraId="36C209D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0743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7EF9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o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AEA2B5" w14:textId="36F56E5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78A4DE88" w14:textId="3C72008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9ED02" w14:textId="3288605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64B40" w14:textId="313EDF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8,759.50 </w:t>
            </w:r>
          </w:p>
        </w:tc>
      </w:tr>
      <w:tr w:rsidR="00FA0C43" w:rsidRPr="00FA0C43" w14:paraId="50A608D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F60C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19C6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ob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4AB00E" w14:textId="715952D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4A50D43D" w14:textId="7DBCA2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B091F" w14:textId="76175DB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99F62" w14:textId="23543AB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0,500.00 </w:t>
            </w:r>
          </w:p>
        </w:tc>
      </w:tr>
      <w:tr w:rsidR="00FA0C43" w:rsidRPr="00FA0C43" w14:paraId="59B10A7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AEDCC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7A31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5C1988EB" w14:textId="79EE100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5AA68319" w14:textId="418C8D9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04D38" w14:textId="3446693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F2FD7" w14:textId="3160C26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128,496.60 </w:t>
            </w:r>
          </w:p>
        </w:tc>
      </w:tr>
      <w:tr w:rsidR="00FA0C43" w:rsidRPr="00FA0C43" w14:paraId="5DF8BA6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C53A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1D2E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1E14F2C3" w14:textId="2D067C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24B1EC92" w14:textId="3C7E4E0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CD6CB0" w14:textId="2343347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F78FF" w14:textId="346E565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9,500.00 </w:t>
            </w:r>
          </w:p>
        </w:tc>
      </w:tr>
      <w:tr w:rsidR="00FA0C43" w:rsidRPr="00FA0C43" w14:paraId="403B994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4793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AB40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riboj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595F36" w14:textId="5D49825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23A67F66" w14:textId="58E407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22B5E" w14:textId="0D3FB58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6A1A5" w14:textId="0B018D2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14,335.00 </w:t>
            </w:r>
          </w:p>
        </w:tc>
      </w:tr>
      <w:tr w:rsidR="00FA0C43" w:rsidRPr="00FA0C43" w14:paraId="4CA7AA2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4B10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8512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660D34EE" w14:textId="037D47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23B4756A" w14:textId="0501E9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92D03" w14:textId="4970411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0AD32" w14:textId="57D0AD2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89,964.56 </w:t>
            </w:r>
          </w:p>
        </w:tc>
      </w:tr>
      <w:tr w:rsidR="00FA0C43" w:rsidRPr="00FA0C43" w14:paraId="1D5DD46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6CCE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022C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F23B444" w14:textId="57C62A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57C76B8B" w14:textId="1AA66D1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5A158" w14:textId="1345220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B6B62" w14:textId="3E8F4A8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7,915.00 </w:t>
            </w:r>
          </w:p>
        </w:tc>
      </w:tr>
      <w:tr w:rsidR="00FA0C43" w:rsidRPr="00FA0C43" w14:paraId="19183F2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AEB8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199D8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res. Carlos P. Garcia (</w:t>
            </w:r>
            <w:proofErr w:type="spellStart"/>
            <w:r w:rsidRPr="00FA0C43">
              <w:rPr>
                <w:rFonts w:ascii="Arial Narrow" w:eastAsia="Times New Roman" w:hAnsi="Arial Narrow"/>
                <w:i/>
                <w:iCs/>
                <w:color w:val="000000"/>
                <w:sz w:val="20"/>
                <w:szCs w:val="20"/>
              </w:rPr>
              <w:t>Pitogo</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4BC88C6" w14:textId="5E036F0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5FD7FA21" w14:textId="00B8313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3BAE5" w14:textId="56FCC10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45ED82" w14:textId="2B2A0C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7,391.78 </w:t>
            </w:r>
          </w:p>
        </w:tc>
      </w:tr>
      <w:tr w:rsidR="00FA0C43" w:rsidRPr="00FA0C43" w14:paraId="05E9F71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BB3B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ACA6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6E29C9E" w14:textId="4BE5FFB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2E9F27C6" w14:textId="79402B4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C5B09F" w14:textId="18B2C3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5877E" w14:textId="076C52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563,768.30 </w:t>
            </w:r>
          </w:p>
        </w:tc>
      </w:tr>
      <w:tr w:rsidR="00FA0C43" w:rsidRPr="00FA0C43" w14:paraId="0D2774A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A13A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12B7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83D2B74" w14:textId="6BDA3E1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3DB8D5F6" w14:textId="32F12BD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50984" w14:textId="7759CB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B1446" w14:textId="3BE58C9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83,911.48 </w:t>
            </w:r>
          </w:p>
        </w:tc>
      </w:tr>
      <w:tr w:rsidR="00FA0C43" w:rsidRPr="00FA0C43" w14:paraId="144BF3E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2546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DB0D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0E5505E4" w14:textId="3FA5CA3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6ECFA5B6" w14:textId="3A896D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52590" w14:textId="33399ED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ED543" w14:textId="29D118B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50,742.86 </w:t>
            </w:r>
          </w:p>
        </w:tc>
      </w:tr>
      <w:tr w:rsidR="00FA0C43" w:rsidRPr="00FA0C43" w14:paraId="12BEA0C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9B49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221D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Sierra </w:t>
            </w:r>
            <w:proofErr w:type="spellStart"/>
            <w:r w:rsidRPr="00FA0C43">
              <w:rPr>
                <w:rFonts w:ascii="Arial Narrow" w:eastAsia="Times New Roman" w:hAnsi="Arial Narrow"/>
                <w:i/>
                <w:iCs/>
                <w:color w:val="000000"/>
                <w:sz w:val="20"/>
                <w:szCs w:val="20"/>
              </w:rPr>
              <w:t>Bullo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08B076" w14:textId="7AC182E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06666ED2" w14:textId="3D23094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61A80" w14:textId="48D8E0F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35A6C" w14:textId="2BD71F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8,994.00 </w:t>
            </w:r>
          </w:p>
        </w:tc>
      </w:tr>
      <w:tr w:rsidR="00FA0C43" w:rsidRPr="00FA0C43" w14:paraId="0886F0E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A20E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3DCD8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ikatu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02C568" w14:textId="7C450D5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3C5BE8F2" w14:textId="4A431E7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44E4D" w14:textId="5ACB7EA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CB744" w14:textId="1E9D035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9,628.00 </w:t>
            </w:r>
          </w:p>
        </w:tc>
      </w:tr>
      <w:tr w:rsidR="00FA0C43" w:rsidRPr="00FA0C43" w14:paraId="299A1EF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4B5C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4E16F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50D3D7BF" w14:textId="60D17EE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6A08A84E" w14:textId="240E37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DA415" w14:textId="44B2F2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C9B1D" w14:textId="4EFB407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08,583.80 </w:t>
            </w:r>
          </w:p>
        </w:tc>
      </w:tr>
      <w:tr w:rsidR="00FA0C43" w:rsidRPr="00FA0C43" w14:paraId="39423C7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1D1B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6AB2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11AD73" w14:textId="3409687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6D37CEEB" w14:textId="2A416FF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A0BC7" w14:textId="375D95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29541" w14:textId="7FEAD8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4,600.00 </w:t>
            </w:r>
          </w:p>
        </w:tc>
      </w:tr>
      <w:tr w:rsidR="00FA0C43" w:rsidRPr="00FA0C43" w14:paraId="0C078C3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7A80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70BB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70A90ACC" w14:textId="60AC480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20103177" w14:textId="1598FC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677BA" w14:textId="6DCE5AA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BD7B7" w14:textId="3B3B578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079.64 </w:t>
            </w:r>
          </w:p>
        </w:tc>
      </w:tr>
      <w:tr w:rsidR="00FA0C43" w:rsidRPr="00FA0C43" w14:paraId="218F656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A0C2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0A0D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ubi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B710D4" w14:textId="4D6E7F2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580D5BBF" w14:textId="391F3D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59A36" w14:textId="321122A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9CBB5" w14:textId="1E070BE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78,275.00 </w:t>
            </w:r>
          </w:p>
        </w:tc>
      </w:tr>
      <w:tr w:rsidR="00FA0C43" w:rsidRPr="00FA0C43" w14:paraId="34B2D7C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1C49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0643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229AFA" w14:textId="149902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6EA05DB5" w14:textId="68E4C90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7D062" w14:textId="7896593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1FB2C" w14:textId="2B72E33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4,400.00 </w:t>
            </w:r>
          </w:p>
        </w:tc>
      </w:tr>
      <w:tr w:rsidR="00FA0C43" w:rsidRPr="00FA0C43" w14:paraId="0FF586B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C70E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3A9E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68A8E86A" w14:textId="5CDDBDD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32E915E2" w14:textId="1EE18F9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93DBE" w14:textId="5ADBDB7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2762C" w14:textId="4BA3DDC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1,433.90 </w:t>
            </w:r>
          </w:p>
        </w:tc>
      </w:tr>
      <w:tr w:rsidR="00FA0C43" w:rsidRPr="00FA0C43" w14:paraId="62E4BD58"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3D7F81"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27516915" w14:textId="41AE691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18,642,420.82 </w:t>
            </w:r>
          </w:p>
        </w:tc>
        <w:tc>
          <w:tcPr>
            <w:tcW w:w="0" w:type="auto"/>
            <w:tcBorders>
              <w:top w:val="nil"/>
              <w:left w:val="nil"/>
              <w:bottom w:val="single" w:sz="4" w:space="0" w:color="000000"/>
              <w:right w:val="single" w:sz="4" w:space="0" w:color="000000"/>
            </w:tcBorders>
            <w:shd w:val="clear" w:color="D8D8D8" w:fill="D8D8D8"/>
            <w:noWrap/>
            <w:vAlign w:val="bottom"/>
            <w:hideMark/>
          </w:tcPr>
          <w:p w14:paraId="79390FB6" w14:textId="2ABC3F10"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1CA517" w14:textId="27028C5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F63374" w14:textId="5339173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18,642,420.82 </w:t>
            </w:r>
          </w:p>
        </w:tc>
      </w:tr>
      <w:tr w:rsidR="00FA0C43" w:rsidRPr="00FA0C43" w14:paraId="2331DA49" w14:textId="77777777" w:rsidTr="00FA0C4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C40C34A"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5B90E46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6097C47F" w14:textId="7E93A8D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421,838.52 </w:t>
            </w:r>
          </w:p>
        </w:tc>
        <w:tc>
          <w:tcPr>
            <w:tcW w:w="0" w:type="auto"/>
            <w:tcBorders>
              <w:top w:val="nil"/>
              <w:left w:val="nil"/>
              <w:bottom w:val="single" w:sz="4" w:space="0" w:color="000000"/>
              <w:right w:val="single" w:sz="4" w:space="0" w:color="000000"/>
            </w:tcBorders>
            <w:shd w:val="clear" w:color="auto" w:fill="auto"/>
            <w:noWrap/>
            <w:vAlign w:val="bottom"/>
            <w:hideMark/>
          </w:tcPr>
          <w:p w14:paraId="395A1DFE" w14:textId="2C0216B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D7BA7" w14:textId="00E4FF4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DA277" w14:textId="3313269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421,838.52 </w:t>
            </w:r>
          </w:p>
        </w:tc>
      </w:tr>
      <w:tr w:rsidR="00FA0C43" w:rsidRPr="00FA0C43" w14:paraId="688A83B5" w14:textId="77777777" w:rsidTr="00FA0C4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A8FDC70"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0C089E3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41A967B0" w14:textId="3D29FE3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2,100.30 </w:t>
            </w:r>
          </w:p>
        </w:tc>
        <w:tc>
          <w:tcPr>
            <w:tcW w:w="0" w:type="auto"/>
            <w:tcBorders>
              <w:top w:val="nil"/>
              <w:left w:val="nil"/>
              <w:bottom w:val="single" w:sz="4" w:space="0" w:color="000000"/>
              <w:right w:val="single" w:sz="4" w:space="0" w:color="000000"/>
            </w:tcBorders>
            <w:shd w:val="clear" w:color="auto" w:fill="auto"/>
            <w:noWrap/>
            <w:vAlign w:val="bottom"/>
            <w:hideMark/>
          </w:tcPr>
          <w:p w14:paraId="1AFB9305" w14:textId="57931F4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3F69E" w14:textId="38E5CEF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8D009" w14:textId="7BF285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2,100.30 </w:t>
            </w:r>
          </w:p>
        </w:tc>
      </w:tr>
      <w:tr w:rsidR="00FA0C43" w:rsidRPr="00FA0C43" w14:paraId="5A0F125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BB46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4EB1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7D6B03F3" w14:textId="51A17E0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70,303.24 </w:t>
            </w:r>
          </w:p>
        </w:tc>
        <w:tc>
          <w:tcPr>
            <w:tcW w:w="0" w:type="auto"/>
            <w:tcBorders>
              <w:top w:val="nil"/>
              <w:left w:val="nil"/>
              <w:bottom w:val="single" w:sz="4" w:space="0" w:color="000000"/>
              <w:right w:val="single" w:sz="4" w:space="0" w:color="000000"/>
            </w:tcBorders>
            <w:shd w:val="clear" w:color="auto" w:fill="auto"/>
            <w:noWrap/>
            <w:vAlign w:val="bottom"/>
            <w:hideMark/>
          </w:tcPr>
          <w:p w14:paraId="0D838F7F" w14:textId="195222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24B0B7" w14:textId="100458C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C0B17" w14:textId="2E69AA7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70,303.24 </w:t>
            </w:r>
          </w:p>
        </w:tc>
      </w:tr>
      <w:tr w:rsidR="00FA0C43" w:rsidRPr="00FA0C43" w14:paraId="2939CBE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F963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239B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5A1DA9E7" w14:textId="2025D9C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3,039.22 </w:t>
            </w:r>
          </w:p>
        </w:tc>
        <w:tc>
          <w:tcPr>
            <w:tcW w:w="0" w:type="auto"/>
            <w:tcBorders>
              <w:top w:val="nil"/>
              <w:left w:val="nil"/>
              <w:bottom w:val="single" w:sz="4" w:space="0" w:color="000000"/>
              <w:right w:val="single" w:sz="4" w:space="0" w:color="000000"/>
            </w:tcBorders>
            <w:shd w:val="clear" w:color="auto" w:fill="auto"/>
            <w:noWrap/>
            <w:vAlign w:val="bottom"/>
            <w:hideMark/>
          </w:tcPr>
          <w:p w14:paraId="3F0BDD22" w14:textId="7CE2ADA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F2F80" w14:textId="417B6F4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E2CA6" w14:textId="1074656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3,039.22 </w:t>
            </w:r>
          </w:p>
        </w:tc>
      </w:tr>
      <w:tr w:rsidR="00FA0C43" w:rsidRPr="00FA0C43" w14:paraId="241326A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11B2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AF7F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loguin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5787F0" w14:textId="67EE6BB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4E06C76C" w14:textId="7235D17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D4DC7" w14:textId="2E09072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DB971" w14:textId="624599A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01,703.80 </w:t>
            </w:r>
          </w:p>
        </w:tc>
      </w:tr>
      <w:tr w:rsidR="00FA0C43" w:rsidRPr="00FA0C43" w14:paraId="54F6388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FCE6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D520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r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20BAE0" w14:textId="3B5A8C5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34,355.76 </w:t>
            </w:r>
          </w:p>
        </w:tc>
        <w:tc>
          <w:tcPr>
            <w:tcW w:w="0" w:type="auto"/>
            <w:tcBorders>
              <w:top w:val="nil"/>
              <w:left w:val="nil"/>
              <w:bottom w:val="single" w:sz="4" w:space="0" w:color="000000"/>
              <w:right w:val="single" w:sz="4" w:space="0" w:color="000000"/>
            </w:tcBorders>
            <w:shd w:val="clear" w:color="auto" w:fill="auto"/>
            <w:noWrap/>
            <w:vAlign w:val="bottom"/>
            <w:hideMark/>
          </w:tcPr>
          <w:p w14:paraId="7FADDF2A" w14:textId="23AA8B3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74C83" w14:textId="1646827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F19FA" w14:textId="0B37EC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34,355.76 </w:t>
            </w:r>
          </w:p>
        </w:tc>
      </w:tr>
      <w:tr w:rsidR="00FA0C43" w:rsidRPr="00FA0C43" w14:paraId="58C6030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347A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04C0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23B250A9" w14:textId="677CB8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6,568.80 </w:t>
            </w:r>
          </w:p>
        </w:tc>
        <w:tc>
          <w:tcPr>
            <w:tcW w:w="0" w:type="auto"/>
            <w:tcBorders>
              <w:top w:val="nil"/>
              <w:left w:val="nil"/>
              <w:bottom w:val="single" w:sz="4" w:space="0" w:color="000000"/>
              <w:right w:val="single" w:sz="4" w:space="0" w:color="000000"/>
            </w:tcBorders>
            <w:shd w:val="clear" w:color="auto" w:fill="auto"/>
            <w:noWrap/>
            <w:vAlign w:val="bottom"/>
            <w:hideMark/>
          </w:tcPr>
          <w:p w14:paraId="0ACD373E" w14:textId="53E03CB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D02D0" w14:textId="4411DA9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1D5BB" w14:textId="68C5F80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6,568.80 </w:t>
            </w:r>
          </w:p>
        </w:tc>
      </w:tr>
      <w:tr w:rsidR="00FA0C43" w:rsidRPr="00FA0C43" w14:paraId="604304D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F36E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B06F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5E6684D9" w14:textId="1886824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00,628.62 </w:t>
            </w:r>
          </w:p>
        </w:tc>
        <w:tc>
          <w:tcPr>
            <w:tcW w:w="0" w:type="auto"/>
            <w:tcBorders>
              <w:top w:val="nil"/>
              <w:left w:val="nil"/>
              <w:bottom w:val="single" w:sz="4" w:space="0" w:color="000000"/>
              <w:right w:val="single" w:sz="4" w:space="0" w:color="000000"/>
            </w:tcBorders>
            <w:shd w:val="clear" w:color="auto" w:fill="auto"/>
            <w:noWrap/>
            <w:vAlign w:val="bottom"/>
            <w:hideMark/>
          </w:tcPr>
          <w:p w14:paraId="1E035A3E" w14:textId="2736A65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9B519" w14:textId="50D8442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538E0" w14:textId="2E5EE5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00,628.62 </w:t>
            </w:r>
          </w:p>
        </w:tc>
      </w:tr>
      <w:tr w:rsidR="00FA0C43" w:rsidRPr="00FA0C43" w14:paraId="547133F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E000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2F3E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l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8431C5" w14:textId="5A0034D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407643A2" w14:textId="4FB0729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D7B5D" w14:textId="6D33EF2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26CA2" w14:textId="24C8D33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42,266.10 </w:t>
            </w:r>
          </w:p>
        </w:tc>
      </w:tr>
      <w:tr w:rsidR="00FA0C43" w:rsidRPr="00FA0C43" w14:paraId="2090B23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4764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A8E4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5C515019" w14:textId="7CC132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367AB74F" w14:textId="228A032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71E94" w14:textId="702BC6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CD52F" w14:textId="0263271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918,442.84 </w:t>
            </w:r>
          </w:p>
        </w:tc>
      </w:tr>
      <w:tr w:rsidR="00FA0C43" w:rsidRPr="00FA0C43" w14:paraId="7B5F355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1D59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C44D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ri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28F7E5" w14:textId="5153F7F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67,244.40 </w:t>
            </w:r>
          </w:p>
        </w:tc>
        <w:tc>
          <w:tcPr>
            <w:tcW w:w="0" w:type="auto"/>
            <w:tcBorders>
              <w:top w:val="nil"/>
              <w:left w:val="nil"/>
              <w:bottom w:val="single" w:sz="4" w:space="0" w:color="000000"/>
              <w:right w:val="single" w:sz="4" w:space="0" w:color="000000"/>
            </w:tcBorders>
            <w:shd w:val="clear" w:color="auto" w:fill="auto"/>
            <w:noWrap/>
            <w:vAlign w:val="bottom"/>
            <w:hideMark/>
          </w:tcPr>
          <w:p w14:paraId="46BACA3B" w14:textId="0103395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D2290" w14:textId="4E84B0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39BB8" w14:textId="6A928E4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67,244.40 </w:t>
            </w:r>
          </w:p>
        </w:tc>
      </w:tr>
      <w:tr w:rsidR="00FA0C43" w:rsidRPr="00FA0C43" w14:paraId="1A8D89F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DD42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F85C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588CC976" w14:textId="681DC69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2C199281" w14:textId="20BA9F4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62226" w14:textId="164D7C7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8E9FE" w14:textId="79ACE75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2,691.62 </w:t>
            </w:r>
          </w:p>
        </w:tc>
      </w:tr>
      <w:tr w:rsidR="00FA0C43" w:rsidRPr="00FA0C43" w14:paraId="79DB1FB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2357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A490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oljo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CFBAB3" w14:textId="5AD985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3,563.44 </w:t>
            </w:r>
          </w:p>
        </w:tc>
        <w:tc>
          <w:tcPr>
            <w:tcW w:w="0" w:type="auto"/>
            <w:tcBorders>
              <w:top w:val="nil"/>
              <w:left w:val="nil"/>
              <w:bottom w:val="single" w:sz="4" w:space="0" w:color="000000"/>
              <w:right w:val="single" w:sz="4" w:space="0" w:color="000000"/>
            </w:tcBorders>
            <w:shd w:val="clear" w:color="auto" w:fill="auto"/>
            <w:noWrap/>
            <w:vAlign w:val="bottom"/>
            <w:hideMark/>
          </w:tcPr>
          <w:p w14:paraId="483A5139" w14:textId="1D5614F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ADCA4" w14:textId="0AD00C5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F2664" w14:textId="20D337E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3,563.44 </w:t>
            </w:r>
          </w:p>
        </w:tc>
      </w:tr>
      <w:tr w:rsidR="00FA0C43" w:rsidRPr="00FA0C43" w14:paraId="56F3BCB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D1FC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8DCD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or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5D5C95" w14:textId="64B187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693,664.96 </w:t>
            </w:r>
          </w:p>
        </w:tc>
        <w:tc>
          <w:tcPr>
            <w:tcW w:w="0" w:type="auto"/>
            <w:tcBorders>
              <w:top w:val="nil"/>
              <w:left w:val="nil"/>
              <w:bottom w:val="single" w:sz="4" w:space="0" w:color="000000"/>
              <w:right w:val="single" w:sz="4" w:space="0" w:color="000000"/>
            </w:tcBorders>
            <w:shd w:val="clear" w:color="auto" w:fill="auto"/>
            <w:noWrap/>
            <w:vAlign w:val="bottom"/>
            <w:hideMark/>
          </w:tcPr>
          <w:p w14:paraId="74B57B3F" w14:textId="3743EA3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605C9" w14:textId="2E3ECDF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8F16C" w14:textId="2F46A3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693,664.96 </w:t>
            </w:r>
          </w:p>
        </w:tc>
      </w:tr>
      <w:tr w:rsidR="00FA0C43" w:rsidRPr="00FA0C43" w14:paraId="01A5EA3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CE1D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1225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City of </w:t>
            </w:r>
            <w:proofErr w:type="spellStart"/>
            <w:r w:rsidRPr="00FA0C43">
              <w:rPr>
                <w:rFonts w:ascii="Arial Narrow" w:eastAsia="Times New Roman" w:hAnsi="Arial Narrow"/>
                <w:i/>
                <w:iCs/>
                <w:color w:val="000000"/>
                <w:sz w:val="20"/>
                <w:szCs w:val="20"/>
              </w:rPr>
              <w:t>Carc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DF3BA5" w14:textId="43DA4BC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76,241.10 </w:t>
            </w:r>
          </w:p>
        </w:tc>
        <w:tc>
          <w:tcPr>
            <w:tcW w:w="0" w:type="auto"/>
            <w:tcBorders>
              <w:top w:val="nil"/>
              <w:left w:val="nil"/>
              <w:bottom w:val="single" w:sz="4" w:space="0" w:color="000000"/>
              <w:right w:val="single" w:sz="4" w:space="0" w:color="000000"/>
            </w:tcBorders>
            <w:shd w:val="clear" w:color="auto" w:fill="auto"/>
            <w:noWrap/>
            <w:vAlign w:val="bottom"/>
            <w:hideMark/>
          </w:tcPr>
          <w:p w14:paraId="61001330" w14:textId="021EAA5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D0827" w14:textId="764DE6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EB9B3" w14:textId="0619870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76,241.10 </w:t>
            </w:r>
          </w:p>
        </w:tc>
      </w:tr>
      <w:tr w:rsidR="00FA0C43" w:rsidRPr="00FA0C43" w14:paraId="5BC669F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6536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AB56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85E99BE" w14:textId="45D3ED4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731,490.36 </w:t>
            </w:r>
          </w:p>
        </w:tc>
        <w:tc>
          <w:tcPr>
            <w:tcW w:w="0" w:type="auto"/>
            <w:tcBorders>
              <w:top w:val="nil"/>
              <w:left w:val="nil"/>
              <w:bottom w:val="single" w:sz="4" w:space="0" w:color="000000"/>
              <w:right w:val="single" w:sz="4" w:space="0" w:color="000000"/>
            </w:tcBorders>
            <w:shd w:val="clear" w:color="auto" w:fill="auto"/>
            <w:noWrap/>
            <w:vAlign w:val="bottom"/>
            <w:hideMark/>
          </w:tcPr>
          <w:p w14:paraId="103CFFFE" w14:textId="6D35C9C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57151" w14:textId="61F26FE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8F331" w14:textId="2C178A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731,490.36 </w:t>
            </w:r>
          </w:p>
        </w:tc>
      </w:tr>
      <w:tr w:rsidR="00FA0C43" w:rsidRPr="00FA0C43" w14:paraId="69F2D6B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B107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3EE9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t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B3E6C6" w14:textId="0D4EBF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595,937.72 </w:t>
            </w:r>
          </w:p>
        </w:tc>
        <w:tc>
          <w:tcPr>
            <w:tcW w:w="0" w:type="auto"/>
            <w:tcBorders>
              <w:top w:val="nil"/>
              <w:left w:val="nil"/>
              <w:bottom w:val="single" w:sz="4" w:space="0" w:color="000000"/>
              <w:right w:val="single" w:sz="4" w:space="0" w:color="000000"/>
            </w:tcBorders>
            <w:shd w:val="clear" w:color="auto" w:fill="auto"/>
            <w:noWrap/>
            <w:vAlign w:val="bottom"/>
            <w:hideMark/>
          </w:tcPr>
          <w:p w14:paraId="0BA91951" w14:textId="2EE640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CF4AA" w14:textId="5CA4410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31F75" w14:textId="439949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595,937.72 </w:t>
            </w:r>
          </w:p>
        </w:tc>
      </w:tr>
      <w:tr w:rsidR="00FA0C43" w:rsidRPr="00FA0C43" w14:paraId="2810413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3AF5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AE21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24916B3F" w14:textId="17849A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132,768.88 </w:t>
            </w:r>
          </w:p>
        </w:tc>
        <w:tc>
          <w:tcPr>
            <w:tcW w:w="0" w:type="auto"/>
            <w:tcBorders>
              <w:top w:val="nil"/>
              <w:left w:val="nil"/>
              <w:bottom w:val="single" w:sz="4" w:space="0" w:color="000000"/>
              <w:right w:val="single" w:sz="4" w:space="0" w:color="000000"/>
            </w:tcBorders>
            <w:shd w:val="clear" w:color="auto" w:fill="auto"/>
            <w:noWrap/>
            <w:vAlign w:val="bottom"/>
            <w:hideMark/>
          </w:tcPr>
          <w:p w14:paraId="79CC1B43" w14:textId="46F99C8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ECF34" w14:textId="0112D2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FCD17" w14:textId="0F967D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132,768.88 </w:t>
            </w:r>
          </w:p>
        </w:tc>
      </w:tr>
      <w:tr w:rsidR="00FA0C43" w:rsidRPr="00FA0C43" w14:paraId="5C12BC7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30D7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834F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3124E46A" w14:textId="0B7E692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7,980.94 </w:t>
            </w:r>
          </w:p>
        </w:tc>
        <w:tc>
          <w:tcPr>
            <w:tcW w:w="0" w:type="auto"/>
            <w:tcBorders>
              <w:top w:val="nil"/>
              <w:left w:val="nil"/>
              <w:bottom w:val="single" w:sz="4" w:space="0" w:color="000000"/>
              <w:right w:val="single" w:sz="4" w:space="0" w:color="000000"/>
            </w:tcBorders>
            <w:shd w:val="clear" w:color="auto" w:fill="auto"/>
            <w:noWrap/>
            <w:vAlign w:val="bottom"/>
            <w:hideMark/>
          </w:tcPr>
          <w:p w14:paraId="6F5B7392" w14:textId="18F8C2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DA9AB" w14:textId="13A95E4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2C1E3" w14:textId="5E6C11A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7,980.94 </w:t>
            </w:r>
          </w:p>
        </w:tc>
      </w:tr>
      <w:tr w:rsidR="00FA0C43" w:rsidRPr="00FA0C43" w14:paraId="2444393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437B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AE45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onsolac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C79F0D" w14:textId="524E1E1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574,179.86 </w:t>
            </w:r>
          </w:p>
        </w:tc>
        <w:tc>
          <w:tcPr>
            <w:tcW w:w="0" w:type="auto"/>
            <w:tcBorders>
              <w:top w:val="nil"/>
              <w:left w:val="nil"/>
              <w:bottom w:val="single" w:sz="4" w:space="0" w:color="000000"/>
              <w:right w:val="single" w:sz="4" w:space="0" w:color="000000"/>
            </w:tcBorders>
            <w:shd w:val="clear" w:color="auto" w:fill="auto"/>
            <w:noWrap/>
            <w:vAlign w:val="bottom"/>
            <w:hideMark/>
          </w:tcPr>
          <w:p w14:paraId="192D7258" w14:textId="7CDA2E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84B6B" w14:textId="70F324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24394" w14:textId="0B74E1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574,179.86 </w:t>
            </w:r>
          </w:p>
        </w:tc>
      </w:tr>
      <w:tr w:rsidR="00FA0C43" w:rsidRPr="00FA0C43" w14:paraId="419804F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419D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0610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5B469F5B" w14:textId="6E8820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629,246.90 </w:t>
            </w:r>
          </w:p>
        </w:tc>
        <w:tc>
          <w:tcPr>
            <w:tcW w:w="0" w:type="auto"/>
            <w:tcBorders>
              <w:top w:val="nil"/>
              <w:left w:val="nil"/>
              <w:bottom w:val="single" w:sz="4" w:space="0" w:color="000000"/>
              <w:right w:val="single" w:sz="4" w:space="0" w:color="000000"/>
            </w:tcBorders>
            <w:shd w:val="clear" w:color="auto" w:fill="auto"/>
            <w:noWrap/>
            <w:vAlign w:val="bottom"/>
            <w:hideMark/>
          </w:tcPr>
          <w:p w14:paraId="3F5C5C39" w14:textId="6C3A43C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ABB57" w14:textId="581A05C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1E122" w14:textId="1B82F23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629,246.90 </w:t>
            </w:r>
          </w:p>
        </w:tc>
      </w:tr>
      <w:tr w:rsidR="00FA0C43" w:rsidRPr="00FA0C43" w14:paraId="768A6C4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2CFA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4BFF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aanban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A5241A" w14:textId="7F54A56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6,632,575.90 </w:t>
            </w:r>
          </w:p>
        </w:tc>
        <w:tc>
          <w:tcPr>
            <w:tcW w:w="0" w:type="auto"/>
            <w:tcBorders>
              <w:top w:val="nil"/>
              <w:left w:val="nil"/>
              <w:bottom w:val="single" w:sz="4" w:space="0" w:color="000000"/>
              <w:right w:val="single" w:sz="4" w:space="0" w:color="000000"/>
            </w:tcBorders>
            <w:shd w:val="clear" w:color="auto" w:fill="auto"/>
            <w:noWrap/>
            <w:vAlign w:val="bottom"/>
            <w:hideMark/>
          </w:tcPr>
          <w:p w14:paraId="2A66B1B1" w14:textId="6F32FD9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B8F2B" w14:textId="0A16D1D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0437A" w14:textId="1C1976C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6,632,575.90 </w:t>
            </w:r>
          </w:p>
        </w:tc>
      </w:tr>
      <w:tr w:rsidR="00FA0C43" w:rsidRPr="00FA0C43" w14:paraId="46D41C9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8815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78EA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5168432E" w14:textId="526463C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16,250.22 </w:t>
            </w:r>
          </w:p>
        </w:tc>
        <w:tc>
          <w:tcPr>
            <w:tcW w:w="0" w:type="auto"/>
            <w:tcBorders>
              <w:top w:val="nil"/>
              <w:left w:val="nil"/>
              <w:bottom w:val="single" w:sz="4" w:space="0" w:color="000000"/>
              <w:right w:val="single" w:sz="4" w:space="0" w:color="000000"/>
            </w:tcBorders>
            <w:shd w:val="clear" w:color="auto" w:fill="auto"/>
            <w:noWrap/>
            <w:vAlign w:val="bottom"/>
            <w:hideMark/>
          </w:tcPr>
          <w:p w14:paraId="27E6237D" w14:textId="1629641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C3BD7" w14:textId="25C546C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0813E" w14:textId="279DF25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16,250.22 </w:t>
            </w:r>
          </w:p>
        </w:tc>
      </w:tr>
      <w:tr w:rsidR="00FA0C43" w:rsidRPr="00FA0C43" w14:paraId="10C1E78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9D0E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F238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anao</w:t>
            </w:r>
            <w:proofErr w:type="spellEnd"/>
            <w:r w:rsidRPr="00FA0C4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BF2B914" w14:textId="46863B1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32,379.78 </w:t>
            </w:r>
          </w:p>
        </w:tc>
        <w:tc>
          <w:tcPr>
            <w:tcW w:w="0" w:type="auto"/>
            <w:tcBorders>
              <w:top w:val="nil"/>
              <w:left w:val="nil"/>
              <w:bottom w:val="single" w:sz="4" w:space="0" w:color="000000"/>
              <w:right w:val="single" w:sz="4" w:space="0" w:color="000000"/>
            </w:tcBorders>
            <w:shd w:val="clear" w:color="auto" w:fill="auto"/>
            <w:noWrap/>
            <w:vAlign w:val="bottom"/>
            <w:hideMark/>
          </w:tcPr>
          <w:p w14:paraId="79B2EF3B" w14:textId="137B1B0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0A8C3" w14:textId="7425F5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72445" w14:textId="0C2457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32,379.78 </w:t>
            </w:r>
          </w:p>
        </w:tc>
      </w:tr>
      <w:tr w:rsidR="00FA0C43" w:rsidRPr="00FA0C43" w14:paraId="312C73A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ACAF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8C7F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umanj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0CE431" w14:textId="3A2F01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41,392.18 </w:t>
            </w:r>
          </w:p>
        </w:tc>
        <w:tc>
          <w:tcPr>
            <w:tcW w:w="0" w:type="auto"/>
            <w:tcBorders>
              <w:top w:val="nil"/>
              <w:left w:val="nil"/>
              <w:bottom w:val="single" w:sz="4" w:space="0" w:color="000000"/>
              <w:right w:val="single" w:sz="4" w:space="0" w:color="000000"/>
            </w:tcBorders>
            <w:shd w:val="clear" w:color="auto" w:fill="auto"/>
            <w:noWrap/>
            <w:vAlign w:val="bottom"/>
            <w:hideMark/>
          </w:tcPr>
          <w:p w14:paraId="789AF6E0" w14:textId="74724F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DEFBA" w14:textId="34C7ADD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29242" w14:textId="6B53EA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41,392.18 </w:t>
            </w:r>
          </w:p>
        </w:tc>
      </w:tr>
      <w:tr w:rsidR="00FA0C43" w:rsidRPr="00FA0C43" w14:paraId="26AF77D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DDB5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51E6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Gina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5C4849" w14:textId="59CF8A2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382,897.76 </w:t>
            </w:r>
          </w:p>
        </w:tc>
        <w:tc>
          <w:tcPr>
            <w:tcW w:w="0" w:type="auto"/>
            <w:tcBorders>
              <w:top w:val="nil"/>
              <w:left w:val="nil"/>
              <w:bottom w:val="single" w:sz="4" w:space="0" w:color="000000"/>
              <w:right w:val="single" w:sz="4" w:space="0" w:color="000000"/>
            </w:tcBorders>
            <w:shd w:val="clear" w:color="auto" w:fill="auto"/>
            <w:noWrap/>
            <w:vAlign w:val="bottom"/>
            <w:hideMark/>
          </w:tcPr>
          <w:p w14:paraId="6A4DDD74" w14:textId="103A90C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5892D" w14:textId="5414793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C5B9D" w14:textId="14BB525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382,897.76 </w:t>
            </w:r>
          </w:p>
        </w:tc>
      </w:tr>
      <w:tr w:rsidR="00FA0C43" w:rsidRPr="00FA0C43" w14:paraId="5F677DA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5F94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9082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apu-Lapu City (</w:t>
            </w:r>
            <w:proofErr w:type="spellStart"/>
            <w:r w:rsidRPr="00FA0C43">
              <w:rPr>
                <w:rFonts w:ascii="Arial Narrow" w:eastAsia="Times New Roman" w:hAnsi="Arial Narrow"/>
                <w:i/>
                <w:iCs/>
                <w:color w:val="000000"/>
                <w:sz w:val="20"/>
                <w:szCs w:val="20"/>
              </w:rPr>
              <w:t>Opon</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C09FD68" w14:textId="79ADEE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20,705.00 </w:t>
            </w:r>
          </w:p>
        </w:tc>
        <w:tc>
          <w:tcPr>
            <w:tcW w:w="0" w:type="auto"/>
            <w:tcBorders>
              <w:top w:val="nil"/>
              <w:left w:val="nil"/>
              <w:bottom w:val="single" w:sz="4" w:space="0" w:color="000000"/>
              <w:right w:val="single" w:sz="4" w:space="0" w:color="000000"/>
            </w:tcBorders>
            <w:shd w:val="clear" w:color="auto" w:fill="auto"/>
            <w:noWrap/>
            <w:vAlign w:val="bottom"/>
            <w:hideMark/>
          </w:tcPr>
          <w:p w14:paraId="664B5EC3" w14:textId="70C8CED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F52D3" w14:textId="1C544D6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96FBF" w14:textId="2965D0E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20,705.00 </w:t>
            </w:r>
          </w:p>
        </w:tc>
      </w:tr>
      <w:tr w:rsidR="00FA0C43" w:rsidRPr="00FA0C43" w14:paraId="3CB577A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B9C6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CBCA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9DBE83" w14:textId="07137C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887,507.04 </w:t>
            </w:r>
          </w:p>
        </w:tc>
        <w:tc>
          <w:tcPr>
            <w:tcW w:w="0" w:type="auto"/>
            <w:tcBorders>
              <w:top w:val="nil"/>
              <w:left w:val="nil"/>
              <w:bottom w:val="single" w:sz="4" w:space="0" w:color="000000"/>
              <w:right w:val="single" w:sz="4" w:space="0" w:color="000000"/>
            </w:tcBorders>
            <w:shd w:val="clear" w:color="auto" w:fill="auto"/>
            <w:noWrap/>
            <w:vAlign w:val="bottom"/>
            <w:hideMark/>
          </w:tcPr>
          <w:p w14:paraId="7CA286BF" w14:textId="31B40A0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184174" w14:textId="4CCD2B9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3C08D" w14:textId="62F934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887,507.04 </w:t>
            </w:r>
          </w:p>
        </w:tc>
      </w:tr>
      <w:tr w:rsidR="00FA0C43" w:rsidRPr="00FA0C43" w14:paraId="1EFCC35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CC6A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D748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dridej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0BDE39" w14:textId="353E859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7858E441" w14:textId="24BB86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9909F" w14:textId="081FE5D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DD2BF" w14:textId="7CDD14F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850,785.14 </w:t>
            </w:r>
          </w:p>
        </w:tc>
      </w:tr>
      <w:tr w:rsidR="00FA0C43" w:rsidRPr="00FA0C43" w14:paraId="3B3E4A6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E4BB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AF83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labuy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E1BFFB" w14:textId="0946DA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59,892.54 </w:t>
            </w:r>
          </w:p>
        </w:tc>
        <w:tc>
          <w:tcPr>
            <w:tcW w:w="0" w:type="auto"/>
            <w:tcBorders>
              <w:top w:val="nil"/>
              <w:left w:val="nil"/>
              <w:bottom w:val="single" w:sz="4" w:space="0" w:color="000000"/>
              <w:right w:val="single" w:sz="4" w:space="0" w:color="000000"/>
            </w:tcBorders>
            <w:shd w:val="clear" w:color="auto" w:fill="auto"/>
            <w:noWrap/>
            <w:vAlign w:val="bottom"/>
            <w:hideMark/>
          </w:tcPr>
          <w:p w14:paraId="3A8EE423" w14:textId="54BD2E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2F865" w14:textId="6E85AA4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000D3" w14:textId="2837FDB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59,892.54 </w:t>
            </w:r>
          </w:p>
        </w:tc>
      </w:tr>
      <w:tr w:rsidR="00FA0C43" w:rsidRPr="00FA0C43" w14:paraId="24385E0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97CE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A87A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4B341A84" w14:textId="31BE155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24,998.56 </w:t>
            </w:r>
          </w:p>
        </w:tc>
        <w:tc>
          <w:tcPr>
            <w:tcW w:w="0" w:type="auto"/>
            <w:tcBorders>
              <w:top w:val="nil"/>
              <w:left w:val="nil"/>
              <w:bottom w:val="single" w:sz="4" w:space="0" w:color="000000"/>
              <w:right w:val="single" w:sz="4" w:space="0" w:color="000000"/>
            </w:tcBorders>
            <w:shd w:val="clear" w:color="auto" w:fill="auto"/>
            <w:noWrap/>
            <w:vAlign w:val="bottom"/>
            <w:hideMark/>
          </w:tcPr>
          <w:p w14:paraId="28EA20E8" w14:textId="426CDD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D2DC9" w14:textId="41811A1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25920" w14:textId="37AB039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24,998.56 </w:t>
            </w:r>
          </w:p>
        </w:tc>
      </w:tr>
      <w:tr w:rsidR="00FA0C43" w:rsidRPr="00FA0C43" w14:paraId="2AAF6BB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7B189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A421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2976A79A" w14:textId="3E74D09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480895B6" w14:textId="5FE6485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644DFF" w14:textId="20F4A41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0F22B" w14:textId="30D8F0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650,222.62 </w:t>
            </w:r>
          </w:p>
        </w:tc>
      </w:tr>
      <w:tr w:rsidR="00FA0C43" w:rsidRPr="00FA0C43" w14:paraId="795710F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52BC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DE76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inglan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145B3F" w14:textId="3EAE3D1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66,633.60 </w:t>
            </w:r>
          </w:p>
        </w:tc>
        <w:tc>
          <w:tcPr>
            <w:tcW w:w="0" w:type="auto"/>
            <w:tcBorders>
              <w:top w:val="nil"/>
              <w:left w:val="nil"/>
              <w:bottom w:val="single" w:sz="4" w:space="0" w:color="000000"/>
              <w:right w:val="single" w:sz="4" w:space="0" w:color="000000"/>
            </w:tcBorders>
            <w:shd w:val="clear" w:color="auto" w:fill="auto"/>
            <w:noWrap/>
            <w:vAlign w:val="bottom"/>
            <w:hideMark/>
          </w:tcPr>
          <w:p w14:paraId="10FD7C7F" w14:textId="492B6FC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DCA4F" w14:textId="657B906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71F0E" w14:textId="43127A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66,633.60 </w:t>
            </w:r>
          </w:p>
        </w:tc>
      </w:tr>
      <w:tr w:rsidR="00FA0C43" w:rsidRPr="00FA0C43" w14:paraId="3606B39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2BA2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11C760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oalbo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E9FC03" w14:textId="33E3C75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06,329.68 </w:t>
            </w:r>
          </w:p>
        </w:tc>
        <w:tc>
          <w:tcPr>
            <w:tcW w:w="0" w:type="auto"/>
            <w:tcBorders>
              <w:top w:val="nil"/>
              <w:left w:val="nil"/>
              <w:bottom w:val="single" w:sz="4" w:space="0" w:color="000000"/>
              <w:right w:val="single" w:sz="4" w:space="0" w:color="000000"/>
            </w:tcBorders>
            <w:shd w:val="clear" w:color="auto" w:fill="auto"/>
            <w:noWrap/>
            <w:vAlign w:val="bottom"/>
            <w:hideMark/>
          </w:tcPr>
          <w:p w14:paraId="7A75BB67" w14:textId="318A8AE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36717" w14:textId="6E7F176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69CD2" w14:textId="708A7F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06,329.68 </w:t>
            </w:r>
          </w:p>
        </w:tc>
      </w:tr>
      <w:tr w:rsidR="00FA0C43" w:rsidRPr="00FA0C43" w14:paraId="188E822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5983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CDAA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526C473A" w14:textId="5168085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73,312.09 </w:t>
            </w:r>
          </w:p>
        </w:tc>
        <w:tc>
          <w:tcPr>
            <w:tcW w:w="0" w:type="auto"/>
            <w:tcBorders>
              <w:top w:val="nil"/>
              <w:left w:val="nil"/>
              <w:bottom w:val="single" w:sz="4" w:space="0" w:color="000000"/>
              <w:right w:val="single" w:sz="4" w:space="0" w:color="000000"/>
            </w:tcBorders>
            <w:shd w:val="clear" w:color="auto" w:fill="auto"/>
            <w:noWrap/>
            <w:vAlign w:val="bottom"/>
            <w:hideMark/>
          </w:tcPr>
          <w:p w14:paraId="1EF555C3" w14:textId="2225042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7DD93" w14:textId="2C2A7C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C320A" w14:textId="7F44F1D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73,312.09 </w:t>
            </w:r>
          </w:p>
        </w:tc>
      </w:tr>
      <w:tr w:rsidR="00FA0C43" w:rsidRPr="00FA0C43" w14:paraId="6C85A0E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513E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93BB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Osl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F3C6AC" w14:textId="5F8D11F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2,477.78 </w:t>
            </w:r>
          </w:p>
        </w:tc>
        <w:tc>
          <w:tcPr>
            <w:tcW w:w="0" w:type="auto"/>
            <w:tcBorders>
              <w:top w:val="nil"/>
              <w:left w:val="nil"/>
              <w:bottom w:val="single" w:sz="4" w:space="0" w:color="000000"/>
              <w:right w:val="single" w:sz="4" w:space="0" w:color="000000"/>
            </w:tcBorders>
            <w:shd w:val="clear" w:color="auto" w:fill="auto"/>
            <w:noWrap/>
            <w:vAlign w:val="bottom"/>
            <w:hideMark/>
          </w:tcPr>
          <w:p w14:paraId="4B19985D" w14:textId="712B482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F7067F" w14:textId="37720C8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C10064" w14:textId="1FED35B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2,477.78 </w:t>
            </w:r>
          </w:p>
        </w:tc>
      </w:tr>
      <w:tr w:rsidR="00FA0C43" w:rsidRPr="00FA0C43" w14:paraId="4C274D6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AB14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0F30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4A8FAEA" w14:textId="4EEECFB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01AE9789" w14:textId="312BFA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822E9" w14:textId="6789C9D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00AB4" w14:textId="4EC2CF0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1,899.04 </w:t>
            </w:r>
          </w:p>
        </w:tc>
      </w:tr>
      <w:tr w:rsidR="00FA0C43" w:rsidRPr="00FA0C43" w14:paraId="3141EC1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0FAE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72AC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inamunga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7084C9" w14:textId="325296B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48A2D5DB" w14:textId="713A11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30D4C" w14:textId="5045D4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1F52C" w14:textId="0184EFB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75,257.62 </w:t>
            </w:r>
          </w:p>
        </w:tc>
      </w:tr>
      <w:tr w:rsidR="00FA0C43" w:rsidRPr="00FA0C43" w14:paraId="1E6F659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0B704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EE43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o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E57043" w14:textId="7017B5A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576,583.84 </w:t>
            </w:r>
          </w:p>
        </w:tc>
        <w:tc>
          <w:tcPr>
            <w:tcW w:w="0" w:type="auto"/>
            <w:tcBorders>
              <w:top w:val="nil"/>
              <w:left w:val="nil"/>
              <w:bottom w:val="single" w:sz="4" w:space="0" w:color="000000"/>
              <w:right w:val="single" w:sz="4" w:space="0" w:color="000000"/>
            </w:tcBorders>
            <w:shd w:val="clear" w:color="auto" w:fill="auto"/>
            <w:noWrap/>
            <w:vAlign w:val="bottom"/>
            <w:hideMark/>
          </w:tcPr>
          <w:p w14:paraId="60109E38" w14:textId="3C693BB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2A90D" w14:textId="1F1D54E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C4857" w14:textId="0A82946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576,583.84 </w:t>
            </w:r>
          </w:p>
        </w:tc>
      </w:tr>
      <w:tr w:rsidR="00FA0C43" w:rsidRPr="00FA0C43" w14:paraId="2DAE170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85AF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5C5A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1EDBE23F" w14:textId="4191EC4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58,747.56 </w:t>
            </w:r>
          </w:p>
        </w:tc>
        <w:tc>
          <w:tcPr>
            <w:tcW w:w="0" w:type="auto"/>
            <w:tcBorders>
              <w:top w:val="nil"/>
              <w:left w:val="nil"/>
              <w:bottom w:val="single" w:sz="4" w:space="0" w:color="000000"/>
              <w:right w:val="single" w:sz="4" w:space="0" w:color="000000"/>
            </w:tcBorders>
            <w:shd w:val="clear" w:color="auto" w:fill="auto"/>
            <w:noWrap/>
            <w:vAlign w:val="bottom"/>
            <w:hideMark/>
          </w:tcPr>
          <w:p w14:paraId="7483512B" w14:textId="16B13C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DC6FE" w14:textId="54D92AA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7FF87" w14:textId="1A9FD74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58,747.56 </w:t>
            </w:r>
          </w:p>
        </w:tc>
      </w:tr>
      <w:tr w:rsidR="00FA0C43" w:rsidRPr="00FA0C43" w14:paraId="1363237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550B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63DA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amb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D8A402" w14:textId="1EAA2F0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627,528.04 </w:t>
            </w:r>
          </w:p>
        </w:tc>
        <w:tc>
          <w:tcPr>
            <w:tcW w:w="0" w:type="auto"/>
            <w:tcBorders>
              <w:top w:val="nil"/>
              <w:left w:val="nil"/>
              <w:bottom w:val="single" w:sz="4" w:space="0" w:color="000000"/>
              <w:right w:val="single" w:sz="4" w:space="0" w:color="000000"/>
            </w:tcBorders>
            <w:shd w:val="clear" w:color="auto" w:fill="auto"/>
            <w:noWrap/>
            <w:vAlign w:val="bottom"/>
            <w:hideMark/>
          </w:tcPr>
          <w:p w14:paraId="0918C73B" w14:textId="008888F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FE87F" w14:textId="151D03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6FD3F" w14:textId="577C5B4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627,528.04 </w:t>
            </w:r>
          </w:p>
        </w:tc>
      </w:tr>
      <w:tr w:rsidR="00FA0C43" w:rsidRPr="00FA0C43" w14:paraId="2CBD3FB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3546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AEA8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963624E" w14:textId="5F0DD3B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039,195.62 </w:t>
            </w:r>
          </w:p>
        </w:tc>
        <w:tc>
          <w:tcPr>
            <w:tcW w:w="0" w:type="auto"/>
            <w:tcBorders>
              <w:top w:val="nil"/>
              <w:left w:val="nil"/>
              <w:bottom w:val="single" w:sz="4" w:space="0" w:color="000000"/>
              <w:right w:val="single" w:sz="4" w:space="0" w:color="000000"/>
            </w:tcBorders>
            <w:shd w:val="clear" w:color="auto" w:fill="auto"/>
            <w:noWrap/>
            <w:vAlign w:val="bottom"/>
            <w:hideMark/>
          </w:tcPr>
          <w:p w14:paraId="04BF2574" w14:textId="4FD6FE2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C81D2" w14:textId="68F315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D3558" w14:textId="695D72B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039,195.62 </w:t>
            </w:r>
          </w:p>
        </w:tc>
      </w:tr>
      <w:tr w:rsidR="00FA0C43" w:rsidRPr="00FA0C43" w14:paraId="7A3A7CD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41F01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3E34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015283F2" w14:textId="4D000A2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727,378.32 </w:t>
            </w:r>
          </w:p>
        </w:tc>
        <w:tc>
          <w:tcPr>
            <w:tcW w:w="0" w:type="auto"/>
            <w:tcBorders>
              <w:top w:val="nil"/>
              <w:left w:val="nil"/>
              <w:bottom w:val="single" w:sz="4" w:space="0" w:color="000000"/>
              <w:right w:val="single" w:sz="4" w:space="0" w:color="000000"/>
            </w:tcBorders>
            <w:shd w:val="clear" w:color="auto" w:fill="auto"/>
            <w:noWrap/>
            <w:vAlign w:val="bottom"/>
            <w:hideMark/>
          </w:tcPr>
          <w:p w14:paraId="559C7F07" w14:textId="30156C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21E83" w14:textId="1D4E78A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96D45" w14:textId="0FF38B8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727,378.32 </w:t>
            </w:r>
          </w:p>
        </w:tc>
      </w:tr>
      <w:tr w:rsidR="00FA0C43" w:rsidRPr="00FA0C43" w14:paraId="5779268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3FCA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1581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San </w:t>
            </w:r>
            <w:proofErr w:type="spellStart"/>
            <w:r w:rsidRPr="00FA0C43">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ECF24D" w14:textId="713B32A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3E183131" w14:textId="60713A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3E7A3" w14:textId="4E52A41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A32F5" w14:textId="1AB8CBE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31,640.18 </w:t>
            </w:r>
          </w:p>
        </w:tc>
      </w:tr>
      <w:tr w:rsidR="00FA0C43" w:rsidRPr="00FA0C43" w14:paraId="569CFC9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8E84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4F46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2AA17EEB" w14:textId="2D3AEEE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108ED351" w14:textId="3866A7B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D8B03" w14:textId="3FCDE7A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AE1F6" w14:textId="56183C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75,612.17 </w:t>
            </w:r>
          </w:p>
        </w:tc>
      </w:tr>
      <w:tr w:rsidR="00FA0C43" w:rsidRPr="00FA0C43" w14:paraId="28517E0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342E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BC45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3A28C8BA" w14:textId="393F4C7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478,167.46 </w:t>
            </w:r>
          </w:p>
        </w:tc>
        <w:tc>
          <w:tcPr>
            <w:tcW w:w="0" w:type="auto"/>
            <w:tcBorders>
              <w:top w:val="nil"/>
              <w:left w:val="nil"/>
              <w:bottom w:val="single" w:sz="4" w:space="0" w:color="000000"/>
              <w:right w:val="single" w:sz="4" w:space="0" w:color="000000"/>
            </w:tcBorders>
            <w:shd w:val="clear" w:color="auto" w:fill="auto"/>
            <w:noWrap/>
            <w:vAlign w:val="bottom"/>
            <w:hideMark/>
          </w:tcPr>
          <w:p w14:paraId="49A9501A" w14:textId="3340B4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2C8B0" w14:textId="464D90C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A0092" w14:textId="7D2147E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478,167.46 </w:t>
            </w:r>
          </w:p>
        </w:tc>
      </w:tr>
      <w:tr w:rsidR="00FA0C43" w:rsidRPr="00FA0C43" w14:paraId="6E2D2EB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B937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5821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i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CD87BA" w14:textId="54CBD5E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7,252.14 </w:t>
            </w:r>
          </w:p>
        </w:tc>
        <w:tc>
          <w:tcPr>
            <w:tcW w:w="0" w:type="auto"/>
            <w:tcBorders>
              <w:top w:val="nil"/>
              <w:left w:val="nil"/>
              <w:bottom w:val="single" w:sz="4" w:space="0" w:color="000000"/>
              <w:right w:val="single" w:sz="4" w:space="0" w:color="000000"/>
            </w:tcBorders>
            <w:shd w:val="clear" w:color="auto" w:fill="auto"/>
            <w:noWrap/>
            <w:vAlign w:val="bottom"/>
            <w:hideMark/>
          </w:tcPr>
          <w:p w14:paraId="5BDCA157" w14:textId="6097FB9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67E57" w14:textId="30D6C12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C9B37B" w14:textId="121999C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7,252.14 </w:t>
            </w:r>
          </w:p>
        </w:tc>
      </w:tr>
      <w:tr w:rsidR="00FA0C43" w:rsidRPr="00FA0C43" w14:paraId="08EB17B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695F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53E5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8650BF" w14:textId="25ADF7B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822,222.82 </w:t>
            </w:r>
          </w:p>
        </w:tc>
        <w:tc>
          <w:tcPr>
            <w:tcW w:w="0" w:type="auto"/>
            <w:tcBorders>
              <w:top w:val="nil"/>
              <w:left w:val="nil"/>
              <w:bottom w:val="single" w:sz="4" w:space="0" w:color="000000"/>
              <w:right w:val="single" w:sz="4" w:space="0" w:color="000000"/>
            </w:tcBorders>
            <w:shd w:val="clear" w:color="auto" w:fill="auto"/>
            <w:noWrap/>
            <w:vAlign w:val="bottom"/>
            <w:hideMark/>
          </w:tcPr>
          <w:p w14:paraId="4BD49CDB" w14:textId="2E4F84E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265DC" w14:textId="4631EFD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A7CC5" w14:textId="4139B43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822,222.82 </w:t>
            </w:r>
          </w:p>
        </w:tc>
      </w:tr>
      <w:tr w:rsidR="00FA0C43" w:rsidRPr="00FA0C43" w14:paraId="059E355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A113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2376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b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C34F04" w14:textId="0C133C9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1CBB30EF" w14:textId="13A0BFB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510A8E" w14:textId="63B616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EB93C" w14:textId="5420D2C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037,881.72 </w:t>
            </w:r>
          </w:p>
        </w:tc>
      </w:tr>
      <w:tr w:rsidR="00FA0C43" w:rsidRPr="00FA0C43" w14:paraId="77E44F7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70992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04B8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bue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4D61A4" w14:textId="76F1FE6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50A79908" w14:textId="518328A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6BA8C" w14:textId="124627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F6341" w14:textId="5EF095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18,936.22 </w:t>
            </w:r>
          </w:p>
        </w:tc>
      </w:tr>
      <w:tr w:rsidR="00FA0C43" w:rsidRPr="00FA0C43" w14:paraId="0CE7D54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8ABC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2790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079936C5" w14:textId="1CCBFA4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188,736.40 </w:t>
            </w:r>
          </w:p>
        </w:tc>
        <w:tc>
          <w:tcPr>
            <w:tcW w:w="0" w:type="auto"/>
            <w:tcBorders>
              <w:top w:val="nil"/>
              <w:left w:val="nil"/>
              <w:bottom w:val="single" w:sz="4" w:space="0" w:color="000000"/>
              <w:right w:val="single" w:sz="4" w:space="0" w:color="000000"/>
            </w:tcBorders>
            <w:shd w:val="clear" w:color="auto" w:fill="auto"/>
            <w:noWrap/>
            <w:vAlign w:val="bottom"/>
            <w:hideMark/>
          </w:tcPr>
          <w:p w14:paraId="1BD6CC68" w14:textId="46E3AF7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6C6509" w14:textId="6CF5551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CC709" w14:textId="54C4F22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188,736.40 </w:t>
            </w:r>
          </w:p>
        </w:tc>
      </w:tr>
      <w:tr w:rsidR="00FA0C43" w:rsidRPr="00FA0C43" w14:paraId="33A087F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E017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B626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14BA4B3B" w14:textId="0DCB119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15,749.24 </w:t>
            </w:r>
          </w:p>
        </w:tc>
        <w:tc>
          <w:tcPr>
            <w:tcW w:w="0" w:type="auto"/>
            <w:tcBorders>
              <w:top w:val="nil"/>
              <w:left w:val="nil"/>
              <w:bottom w:val="single" w:sz="4" w:space="0" w:color="000000"/>
              <w:right w:val="single" w:sz="4" w:space="0" w:color="000000"/>
            </w:tcBorders>
            <w:shd w:val="clear" w:color="auto" w:fill="auto"/>
            <w:noWrap/>
            <w:vAlign w:val="bottom"/>
            <w:hideMark/>
          </w:tcPr>
          <w:p w14:paraId="49E4D30D" w14:textId="6EB702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17189" w14:textId="6BE54FB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D907B" w14:textId="7247D5A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15,749.24 </w:t>
            </w:r>
          </w:p>
        </w:tc>
      </w:tr>
      <w:tr w:rsidR="00FA0C43" w:rsidRPr="00FA0C43" w14:paraId="495FACE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BF74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B1B2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ub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6D0992" w14:textId="7A2E86C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069,588.78 </w:t>
            </w:r>
          </w:p>
        </w:tc>
        <w:tc>
          <w:tcPr>
            <w:tcW w:w="0" w:type="auto"/>
            <w:tcBorders>
              <w:top w:val="nil"/>
              <w:left w:val="nil"/>
              <w:bottom w:val="single" w:sz="4" w:space="0" w:color="000000"/>
              <w:right w:val="single" w:sz="4" w:space="0" w:color="000000"/>
            </w:tcBorders>
            <w:shd w:val="clear" w:color="auto" w:fill="auto"/>
            <w:noWrap/>
            <w:vAlign w:val="bottom"/>
            <w:hideMark/>
          </w:tcPr>
          <w:p w14:paraId="6B15098B" w14:textId="09F3767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BFBBB" w14:textId="59DD5A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4ED81" w14:textId="008BF46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069,588.78 </w:t>
            </w:r>
          </w:p>
        </w:tc>
      </w:tr>
      <w:tr w:rsidR="00FA0C43" w:rsidRPr="00FA0C43" w14:paraId="088B456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81B8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4606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B269BE" w14:textId="6ED9DB2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778F6547" w14:textId="4F06788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D4B07" w14:textId="15B4F2B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43DAA" w14:textId="78BCB29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95,426.38 </w:t>
            </w:r>
          </w:p>
        </w:tc>
      </w:tr>
      <w:tr w:rsidR="00FA0C43" w:rsidRPr="00FA0C43" w14:paraId="2C5B8F90"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F20835"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1D31D543" w14:textId="6FF4B164"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1BCF366C" w14:textId="0375044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6780DB" w14:textId="6338747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C75787" w14:textId="2ACD603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870,273.30 </w:t>
            </w:r>
          </w:p>
        </w:tc>
      </w:tr>
      <w:tr w:rsidR="00FA0C43" w:rsidRPr="00FA0C43" w14:paraId="4A590C2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F4C2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A0B0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C6CE1C" w14:textId="53BD2BB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33DDE097" w14:textId="547CBA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DC138" w14:textId="131D5E1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A5C4E" w14:textId="7BE62E5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0,118.48 </w:t>
            </w:r>
          </w:p>
        </w:tc>
      </w:tr>
      <w:tr w:rsidR="00FA0C43" w:rsidRPr="00FA0C43" w14:paraId="484044F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36E8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25479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7E38CF1C" w14:textId="2C2346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646E6226" w14:textId="31EF0A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84B1B" w14:textId="0FCE1B3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63BF4" w14:textId="72C264B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19,714.82 </w:t>
            </w:r>
          </w:p>
        </w:tc>
      </w:tr>
      <w:tr w:rsidR="00FA0C43" w:rsidRPr="00FA0C43" w14:paraId="52BA9EC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1E5A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F5486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29E6C154" w14:textId="11748A6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1493724F" w14:textId="6A7877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4FC6A" w14:textId="0DBC9A3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465CC" w14:textId="4F4814F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40,440.00 </w:t>
            </w:r>
          </w:p>
        </w:tc>
      </w:tr>
      <w:tr w:rsidR="00FA0C43" w:rsidRPr="00FA0C43" w14:paraId="3BDD2110"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6A4D06"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519CE5F" w14:textId="1DC20F61"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9,13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7A0F01A1" w14:textId="1C1DAC3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BE65B7" w14:textId="1AC065F9"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50EA6F" w14:textId="30B8651E"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9,131,207.02 </w:t>
            </w:r>
          </w:p>
        </w:tc>
      </w:tr>
      <w:tr w:rsidR="00FA0C43" w:rsidRPr="00FA0C43" w14:paraId="7ADB7155" w14:textId="77777777" w:rsidTr="00FA0C4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D4A3D67"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2630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063E99E8" w14:textId="2856FAF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2AA304E4" w14:textId="7678CD5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FF6DBA" w14:textId="733C83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15CAD" w14:textId="0287718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262,622.13 </w:t>
            </w:r>
          </w:p>
        </w:tc>
      </w:tr>
      <w:tr w:rsidR="00FA0C43" w:rsidRPr="00FA0C43" w14:paraId="627204C5" w14:textId="77777777" w:rsidTr="00FA0C4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F97CB6E"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4170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y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D50A44" w14:textId="39D6288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2EF7A38D" w14:textId="22A8D4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A31AF" w14:textId="0D37EEA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610221" w14:textId="2BA2F85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96,940.00 </w:t>
            </w:r>
          </w:p>
        </w:tc>
      </w:tr>
      <w:tr w:rsidR="00FA0C43" w:rsidRPr="00FA0C43" w14:paraId="6AE331F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DD2C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D0F7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s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480269" w14:textId="617A9B9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1F911B03" w14:textId="7550194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603A8" w14:textId="57528D8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70C09" w14:textId="3A70BDB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624,790.00 </w:t>
            </w:r>
          </w:p>
        </w:tc>
      </w:tr>
      <w:tr w:rsidR="00FA0C43" w:rsidRPr="00FA0C43" w14:paraId="2A3DF92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178B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0311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indoy</w:t>
            </w:r>
            <w:proofErr w:type="spellEnd"/>
            <w:r w:rsidRPr="00FA0C43">
              <w:rPr>
                <w:rFonts w:ascii="Arial Narrow" w:eastAsia="Times New Roman" w:hAnsi="Arial Narrow"/>
                <w:i/>
                <w:iCs/>
                <w:color w:val="000000"/>
                <w:sz w:val="20"/>
                <w:szCs w:val="20"/>
              </w:rPr>
              <w:t xml:space="preserve"> (</w:t>
            </w:r>
            <w:proofErr w:type="spellStart"/>
            <w:r w:rsidRPr="00FA0C43">
              <w:rPr>
                <w:rFonts w:ascii="Arial Narrow" w:eastAsia="Times New Roman" w:hAnsi="Arial Narrow"/>
                <w:i/>
                <w:iCs/>
                <w:color w:val="000000"/>
                <w:sz w:val="20"/>
                <w:szCs w:val="20"/>
              </w:rPr>
              <w:t>Payabon</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8E7EC77" w14:textId="591E98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6467520B" w14:textId="3E6FE3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34E67" w14:textId="628A647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3C086" w14:textId="00AD961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819,557.64 </w:t>
            </w:r>
          </w:p>
        </w:tc>
      </w:tr>
      <w:tr w:rsidR="00FA0C43" w:rsidRPr="00FA0C43" w14:paraId="64BC5BB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C01E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2696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nlaon</w:t>
            </w:r>
            <w:proofErr w:type="spellEnd"/>
            <w:r w:rsidRPr="00FA0C4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D02E790" w14:textId="0ACFFCD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737A7A44" w14:textId="2C8906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185C1" w14:textId="263C3A3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50B1E" w14:textId="7BD0E79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089,469.32 </w:t>
            </w:r>
          </w:p>
        </w:tc>
      </w:tr>
      <w:tr w:rsidR="00FA0C43" w:rsidRPr="00FA0C43" w14:paraId="436E31A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7D9D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C87B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62BF27F5" w14:textId="64FB82F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5A6CCFD9" w14:textId="18BBA3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E9C9D" w14:textId="7851F2B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AF245" w14:textId="3FD104B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19,662.78 </w:t>
            </w:r>
          </w:p>
        </w:tc>
      </w:tr>
      <w:tr w:rsidR="00FA0C43" w:rsidRPr="00FA0C43" w14:paraId="6C9F5EF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323F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6935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City of </w:t>
            </w:r>
            <w:proofErr w:type="spellStart"/>
            <w:r w:rsidRPr="00FA0C43">
              <w:rPr>
                <w:rFonts w:ascii="Arial Narrow" w:eastAsia="Times New Roman" w:hAnsi="Arial Narrow"/>
                <w:i/>
                <w:iCs/>
                <w:color w:val="000000"/>
                <w:sz w:val="20"/>
                <w:szCs w:val="20"/>
              </w:rPr>
              <w:t>Guihul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BF52D7" w14:textId="6A2E709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73D9BA99" w14:textId="5A3F34E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87E24" w14:textId="09FF90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BD69D" w14:textId="11D3093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849,807.18 </w:t>
            </w:r>
          </w:p>
        </w:tc>
      </w:tr>
      <w:tr w:rsidR="00FA0C43" w:rsidRPr="00FA0C43" w14:paraId="40ABD68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AC72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7F20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35CA082" w14:textId="2CBB7F6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638643E9" w14:textId="058AF1A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833B0" w14:textId="0854742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3ABF2" w14:textId="50D3C67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9,972.10 </w:t>
            </w:r>
          </w:p>
        </w:tc>
      </w:tr>
      <w:tr w:rsidR="00FA0C43" w:rsidRPr="00FA0C43" w14:paraId="7C6BE9F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515F1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AE19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bi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6CE93E" w14:textId="11DF1E6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277,011.48 </w:t>
            </w:r>
          </w:p>
        </w:tc>
        <w:tc>
          <w:tcPr>
            <w:tcW w:w="0" w:type="auto"/>
            <w:tcBorders>
              <w:top w:val="nil"/>
              <w:left w:val="nil"/>
              <w:bottom w:val="single" w:sz="4" w:space="0" w:color="000000"/>
              <w:right w:val="single" w:sz="4" w:space="0" w:color="000000"/>
            </w:tcBorders>
            <w:shd w:val="clear" w:color="auto" w:fill="auto"/>
            <w:noWrap/>
            <w:vAlign w:val="bottom"/>
            <w:hideMark/>
          </w:tcPr>
          <w:p w14:paraId="4C3CE0BD" w14:textId="1A427F9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69E2E" w14:textId="6F98E08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F3DA8" w14:textId="1EABF65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277,011.48 </w:t>
            </w:r>
          </w:p>
        </w:tc>
      </w:tr>
      <w:tr w:rsidR="00FA0C43" w:rsidRPr="00FA0C43" w14:paraId="5CE958E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B0E4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FB58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nj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C2C511" w14:textId="0D7D31D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590F07A6" w14:textId="5C20EE6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5496A" w14:textId="2B99ADD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E46BE" w14:textId="773DBB1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23,020.85 </w:t>
            </w:r>
          </w:p>
        </w:tc>
      </w:tr>
      <w:tr w:rsidR="00FA0C43" w:rsidRPr="00FA0C43" w14:paraId="3EA2DEB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398E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F09E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03FCA1BE" w14:textId="24EE527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0DD5A4EF" w14:textId="1CE21F6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50D0F" w14:textId="6AEC28C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2E70C" w14:textId="78D6C1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02,500.00 </w:t>
            </w:r>
          </w:p>
        </w:tc>
      </w:tr>
      <w:tr w:rsidR="00FA0C43" w:rsidRPr="00FA0C43" w14:paraId="6BF671B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5EF5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C8C1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ia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963461" w14:textId="6D9F833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0E643CAA" w14:textId="40F65F1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80DEA" w14:textId="1ACC20F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AA0C7" w14:textId="31BD1B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0,262.46 </w:t>
            </w:r>
          </w:p>
        </w:tc>
      </w:tr>
      <w:tr w:rsidR="00FA0C43" w:rsidRPr="00FA0C43" w14:paraId="05FDB2D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61E8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DE3C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City of </w:t>
            </w:r>
            <w:proofErr w:type="spellStart"/>
            <w:r w:rsidRPr="00FA0C43">
              <w:rPr>
                <w:rFonts w:ascii="Arial Narrow" w:eastAsia="Times New Roman" w:hAnsi="Arial Narrow"/>
                <w:i/>
                <w:iCs/>
                <w:color w:val="000000"/>
                <w:sz w:val="20"/>
                <w:szCs w:val="20"/>
              </w:rPr>
              <w:t>Tan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99299A" w14:textId="1010CE1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6CDDFBFE" w14:textId="4A1D517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933A4" w14:textId="1A46E62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ED180" w14:textId="69D1C98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25,987.48 </w:t>
            </w:r>
          </w:p>
        </w:tc>
      </w:tr>
      <w:tr w:rsidR="00FA0C43" w:rsidRPr="00FA0C43" w14:paraId="2DA420F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29B4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BBCF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y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1D6FB4" w14:textId="7AD2B5C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4F531EBC" w14:textId="30D1866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F040A" w14:textId="74AECCF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AC322" w14:textId="3675BBF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26,143.60 </w:t>
            </w:r>
          </w:p>
        </w:tc>
      </w:tr>
      <w:tr w:rsidR="00FA0C43" w:rsidRPr="00FA0C43" w14:paraId="6E95719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18AF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8DA49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42EEF8EF" w14:textId="650E13D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64D0D3BF" w14:textId="77F999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827F2" w14:textId="542A28C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1356B" w14:textId="617577D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792,860.00 </w:t>
            </w:r>
          </w:p>
        </w:tc>
      </w:tr>
      <w:tr w:rsidR="00FA0C43" w:rsidRPr="00FA0C43" w14:paraId="1D3FC4D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49B0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D4E3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Zamboangu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1E5DA2" w14:textId="687E908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4BFAFEE5" w14:textId="3B9604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17885" w14:textId="22BCA4D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984A5" w14:textId="6927A40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30,600.00 </w:t>
            </w:r>
          </w:p>
        </w:tc>
      </w:tr>
      <w:tr w:rsidR="00FA0C43" w:rsidRPr="00FA0C43" w14:paraId="61AD7C40"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6FA2C8"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7FC4A659" w14:textId="351EFF0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4,928,281.79 </w:t>
            </w:r>
          </w:p>
        </w:tc>
        <w:tc>
          <w:tcPr>
            <w:tcW w:w="0" w:type="auto"/>
            <w:tcBorders>
              <w:top w:val="nil"/>
              <w:left w:val="nil"/>
              <w:bottom w:val="single" w:sz="4" w:space="0" w:color="000000"/>
              <w:right w:val="single" w:sz="4" w:space="0" w:color="000000"/>
            </w:tcBorders>
            <w:shd w:val="clear" w:color="A5A5A5" w:fill="A5A5A5"/>
            <w:noWrap/>
            <w:vAlign w:val="bottom"/>
            <w:hideMark/>
          </w:tcPr>
          <w:p w14:paraId="362EA06A" w14:textId="7D12B554"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5CCD48E" w14:textId="09A1254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E032175" w14:textId="5A46296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6,850,551.79 </w:t>
            </w:r>
          </w:p>
        </w:tc>
      </w:tr>
      <w:tr w:rsidR="00FA0C43" w:rsidRPr="00FA0C43" w14:paraId="69D0DD92"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483FB"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11C82122" w14:textId="34469DD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45ABCCE0" w14:textId="455C72F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DF77B4" w14:textId="31CD203B"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A00156D" w14:textId="212B1B3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20,827.23 </w:t>
            </w:r>
          </w:p>
        </w:tc>
      </w:tr>
      <w:tr w:rsidR="00FA0C43" w:rsidRPr="00FA0C43" w14:paraId="0B504F1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1181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6BD7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4DF06403" w14:textId="0A11EEC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1A39ADBF" w14:textId="4DC78BA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B2605" w14:textId="2CF3F91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E590B" w14:textId="42AD3E3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9,195.44 </w:t>
            </w:r>
          </w:p>
        </w:tc>
      </w:tr>
      <w:tr w:rsidR="00FA0C43" w:rsidRPr="00FA0C43" w14:paraId="13F476F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76A5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779E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ibi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CC54C9" w14:textId="061F2BB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6DD4989" w14:textId="305713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ACE2F" w14:textId="0B43AFB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4C182" w14:textId="7D57721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543.93 </w:t>
            </w:r>
          </w:p>
        </w:tc>
      </w:tr>
      <w:tr w:rsidR="00FA0C43" w:rsidRPr="00FA0C43" w14:paraId="6836AB5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5440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F163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ul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53D768" w14:textId="1A13D0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67B76B1" w14:textId="277CBC2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529D5" w14:textId="1644835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2BFCC" w14:textId="32A7A3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87.86 </w:t>
            </w:r>
          </w:p>
        </w:tc>
      </w:tr>
      <w:tr w:rsidR="00FA0C43" w:rsidRPr="00FA0C43" w14:paraId="404AC667"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588918"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39018B0" w14:textId="7743381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6A0FEFE7" w14:textId="41C729E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735434" w14:textId="4C1F420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371F5DA" w14:textId="505CBCCF"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921,252.72 </w:t>
            </w:r>
          </w:p>
        </w:tc>
      </w:tr>
      <w:tr w:rsidR="00FA0C43" w:rsidRPr="00FA0C43" w14:paraId="757BC46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A31CA"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4DA1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5F6F77AD" w14:textId="3CD6017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524F0116" w14:textId="6C733FF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98FA5" w14:textId="6780FD0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880F1" w14:textId="3AFBEB6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0,351.17 </w:t>
            </w:r>
          </w:p>
        </w:tc>
      </w:tr>
      <w:tr w:rsidR="00FA0C43" w:rsidRPr="00FA0C43" w14:paraId="3906CCB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BADB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3315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2B78F934" w14:textId="15110EF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5AFCF982" w14:textId="2FB7D32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CE437" w14:textId="61666D1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BF2B7" w14:textId="2B00E11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70.70 </w:t>
            </w:r>
          </w:p>
        </w:tc>
      </w:tr>
      <w:tr w:rsidR="00FA0C43" w:rsidRPr="00FA0C43" w14:paraId="2343568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7B95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EB91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27CF89D0" w14:textId="43A7575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5FE6BDF6" w14:textId="2483D63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2788F" w14:textId="7623CB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7D8E6" w14:textId="6B43952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70.70 </w:t>
            </w:r>
          </w:p>
        </w:tc>
      </w:tr>
      <w:tr w:rsidR="00FA0C43" w:rsidRPr="00FA0C43" w14:paraId="6BF4D51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B97E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EE2A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Jip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AA6F9E" w14:textId="21AE669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8F4EA" w14:textId="024D4B4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879DE" w14:textId="57CA497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03D810B8" w14:textId="72BD65E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900.00 </w:t>
            </w:r>
          </w:p>
        </w:tc>
      </w:tr>
      <w:tr w:rsidR="00FA0C43" w:rsidRPr="00FA0C43" w14:paraId="48A3D30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EAD8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4622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Giporl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E70010" w14:textId="7BA4659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7BFA23A0" w14:textId="6F341F6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5ABB5" w14:textId="2C738E7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91EE4" w14:textId="2F5F263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19,868.75 </w:t>
            </w:r>
          </w:p>
        </w:tc>
      </w:tr>
      <w:tr w:rsidR="00FA0C43" w:rsidRPr="00FA0C43" w14:paraId="63118C6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3C79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D35C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28B54DDE" w14:textId="59C9BD2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4E78FC37" w14:textId="67224FE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09729" w14:textId="49D2447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3B6D2" w14:textId="57B8141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87,191.40 </w:t>
            </w:r>
          </w:p>
        </w:tc>
      </w:tr>
      <w:tr w:rsidR="00FA0C43" w:rsidRPr="00FA0C43" w14:paraId="26D33DF8"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455DC9"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072BB99F" w14:textId="3DF3C2BF"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4,318,498.49 </w:t>
            </w:r>
          </w:p>
        </w:tc>
        <w:tc>
          <w:tcPr>
            <w:tcW w:w="0" w:type="auto"/>
            <w:tcBorders>
              <w:top w:val="nil"/>
              <w:left w:val="nil"/>
              <w:bottom w:val="single" w:sz="4" w:space="0" w:color="000000"/>
              <w:right w:val="single" w:sz="4" w:space="0" w:color="000000"/>
            </w:tcBorders>
            <w:shd w:val="clear" w:color="D8D8D8" w:fill="D8D8D8"/>
            <w:noWrap/>
            <w:vAlign w:val="bottom"/>
            <w:hideMark/>
          </w:tcPr>
          <w:p w14:paraId="337CB4D2" w14:textId="48C38F9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231AEA2" w14:textId="17C152E0"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7056E97" w14:textId="11059141"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4,466,868.49 </w:t>
            </w:r>
          </w:p>
        </w:tc>
      </w:tr>
      <w:tr w:rsidR="00FA0C43" w:rsidRPr="00FA0C43" w14:paraId="66782F4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D25BE"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DAAE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6DB29205" w14:textId="3072009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7698C0CD" w14:textId="499D6B4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96365" w14:textId="220A5A8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6FB53" w14:textId="6ABC713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9,499.00 </w:t>
            </w:r>
          </w:p>
        </w:tc>
      </w:tr>
      <w:tr w:rsidR="00FA0C43" w:rsidRPr="00FA0C43" w14:paraId="6A936E4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AD25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4571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422E782E" w14:textId="78B415A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15,947.34 </w:t>
            </w:r>
          </w:p>
        </w:tc>
        <w:tc>
          <w:tcPr>
            <w:tcW w:w="0" w:type="auto"/>
            <w:tcBorders>
              <w:top w:val="nil"/>
              <w:left w:val="nil"/>
              <w:bottom w:val="single" w:sz="4" w:space="0" w:color="000000"/>
              <w:right w:val="single" w:sz="4" w:space="0" w:color="000000"/>
            </w:tcBorders>
            <w:shd w:val="clear" w:color="auto" w:fill="auto"/>
            <w:noWrap/>
            <w:vAlign w:val="bottom"/>
            <w:hideMark/>
          </w:tcPr>
          <w:p w14:paraId="0BC56098" w14:textId="364BED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75F91" w14:textId="2BE669E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A07EE" w14:textId="221BE5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15,947.34 </w:t>
            </w:r>
          </w:p>
        </w:tc>
      </w:tr>
      <w:tr w:rsidR="00FA0C43" w:rsidRPr="00FA0C43" w14:paraId="7EF0EAB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9A70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888A0B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ol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8A4DAB" w14:textId="25FF846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40D27402" w14:textId="49879F2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9573A" w14:textId="32070A2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4387E" w14:textId="7A8158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43,423.98 </w:t>
            </w:r>
          </w:p>
        </w:tc>
      </w:tr>
      <w:tr w:rsidR="00FA0C43" w:rsidRPr="00FA0C43" w14:paraId="3C64C34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8B38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B846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urau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D24459" w14:textId="35DE56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4B94CC58" w14:textId="44D85E0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026C9" w14:textId="0577793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CA631" w14:textId="29D1808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07,840.32 </w:t>
            </w:r>
          </w:p>
        </w:tc>
      </w:tr>
      <w:tr w:rsidR="00FA0C43" w:rsidRPr="00FA0C43" w14:paraId="3DB739B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4657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65F6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agam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17AB78" w14:textId="2BA1FED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7B19FBD9" w14:textId="656BA7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FAB32" w14:textId="5C01B71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75E47" w14:textId="4BFDE49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5,227.86 </w:t>
            </w:r>
          </w:p>
        </w:tc>
      </w:tr>
      <w:tr w:rsidR="00FA0C43" w:rsidRPr="00FA0C43" w14:paraId="4D55BDE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EF3C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B1D9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Ja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BC07B2" w14:textId="7D4F60A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15801494" w14:textId="48F54A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22E3B" w14:textId="3857F4A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47DAE" w14:textId="1D12AA6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31.79 </w:t>
            </w:r>
          </w:p>
        </w:tc>
      </w:tr>
      <w:tr w:rsidR="00FA0C43" w:rsidRPr="00FA0C43" w14:paraId="79DD200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2876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06CE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Ju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8DC915" w14:textId="45D74ED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23680046" w14:textId="3E942C2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F4881" w14:textId="0C677F5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D7D36" w14:textId="3D500C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280.00 </w:t>
            </w:r>
          </w:p>
        </w:tc>
      </w:tr>
      <w:tr w:rsidR="00FA0C43" w:rsidRPr="00FA0C43" w14:paraId="4C6AEC2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1955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AEF7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3717F4C" w14:textId="3E0C656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142D6300" w14:textId="2731D4B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BA90E" w14:textId="389A359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13E74" w14:textId="424F1C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5,227.86 </w:t>
            </w:r>
          </w:p>
        </w:tc>
      </w:tr>
      <w:tr w:rsidR="00FA0C43" w:rsidRPr="00FA0C43" w14:paraId="689ABFC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1964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F743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20B95771" w14:textId="2872A28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15C4326" w14:textId="1DF8D63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8CC04" w14:textId="3A00DE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78CAB" w14:textId="27AAF13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75.72 </w:t>
            </w:r>
          </w:p>
        </w:tc>
      </w:tr>
      <w:tr w:rsidR="00FA0C43" w:rsidRPr="00FA0C43" w14:paraId="05B0F80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CF25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8D4E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31FCAD10" w14:textId="116FDDB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7FE0D" w14:textId="657D3E5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A1E41" w14:textId="23B2734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23D75BD0" w14:textId="7FF40C5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380.00 </w:t>
            </w:r>
          </w:p>
        </w:tc>
      </w:tr>
      <w:tr w:rsidR="00FA0C43" w:rsidRPr="00FA0C43" w14:paraId="42FEAF5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8A3D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1A9B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lu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78F08F" w14:textId="2047182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FB142F6" w14:textId="48FE046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2CD3B" w14:textId="3D85EBB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81FA2" w14:textId="2E44612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87.86 </w:t>
            </w:r>
          </w:p>
        </w:tc>
      </w:tr>
      <w:tr w:rsidR="00FA0C43" w:rsidRPr="00FA0C43" w14:paraId="001E887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A422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9857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68B16318" w14:textId="293D475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8337325" w14:textId="5DD6B11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55411" w14:textId="0FC1902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5B06F34E" w14:textId="4B737FF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087.86 </w:t>
            </w:r>
          </w:p>
        </w:tc>
      </w:tr>
      <w:tr w:rsidR="00FA0C43" w:rsidRPr="00FA0C43" w14:paraId="5A8C5D4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5C6D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949B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tag-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DE017E" w14:textId="424FE0E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7,991.25 </w:t>
            </w:r>
          </w:p>
        </w:tc>
        <w:tc>
          <w:tcPr>
            <w:tcW w:w="0" w:type="auto"/>
            <w:tcBorders>
              <w:top w:val="nil"/>
              <w:left w:val="nil"/>
              <w:bottom w:val="single" w:sz="4" w:space="0" w:color="000000"/>
              <w:right w:val="single" w:sz="4" w:space="0" w:color="000000"/>
            </w:tcBorders>
            <w:shd w:val="clear" w:color="auto" w:fill="auto"/>
            <w:noWrap/>
            <w:vAlign w:val="bottom"/>
            <w:hideMark/>
          </w:tcPr>
          <w:p w14:paraId="11EC1CF6" w14:textId="0BBAE62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FC935" w14:textId="21902D8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6C6CE" w14:textId="1D8C92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7,991.25 </w:t>
            </w:r>
          </w:p>
        </w:tc>
      </w:tr>
      <w:tr w:rsidR="00FA0C43" w:rsidRPr="00FA0C43" w14:paraId="2E464FE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332E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5888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lom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F3D2D4" w14:textId="435294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7EEBC76F" w14:textId="113C272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EE4E9" w14:textId="7CB26BB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09497" w14:textId="26B3F61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31.79 </w:t>
            </w:r>
          </w:p>
        </w:tc>
      </w:tr>
      <w:tr w:rsidR="00FA0C43" w:rsidRPr="00FA0C43" w14:paraId="0001756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4CB7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EF0B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bu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5698AB" w14:textId="525C3B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542BA452" w14:textId="77328B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BD394" w14:textId="4BC708D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09CEC" w14:textId="463A189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6,901.93 </w:t>
            </w:r>
          </w:p>
        </w:tc>
      </w:tr>
      <w:tr w:rsidR="00FA0C43" w:rsidRPr="00FA0C43" w14:paraId="1A50029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0CCD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F8D0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2F923856" w14:textId="49DB9D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787F936" w14:textId="1AADEF1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04869" w14:textId="00B12F8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6BC09" w14:textId="774A46F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543.93 </w:t>
            </w:r>
          </w:p>
        </w:tc>
      </w:tr>
      <w:tr w:rsidR="00FA0C43" w:rsidRPr="00FA0C43" w14:paraId="3336610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7FAC4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FEDD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Hind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541BBD" w14:textId="343E70B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8D1D8" w14:textId="07407B4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6F714" w14:textId="24E1DCF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4051892A" w14:textId="0CC9935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300.00 </w:t>
            </w:r>
          </w:p>
        </w:tc>
      </w:tr>
      <w:tr w:rsidR="00FA0C43" w:rsidRPr="00FA0C43" w14:paraId="1195CF3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57A86"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AA41D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Inop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ADBDAA" w14:textId="1CE8E3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1D856" w14:textId="008C5EE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509D9" w14:textId="7A69401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13B7A2ED" w14:textId="1C10FDB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9,690.00 </w:t>
            </w:r>
          </w:p>
        </w:tc>
      </w:tr>
      <w:tr w:rsidR="00FA0C43" w:rsidRPr="00FA0C43" w14:paraId="4C71BC17"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3A16F1"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3E8EDF5C" w14:textId="4952D920"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0A1BB506" w14:textId="19D8217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FC7088" w14:textId="72D74D99"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6760AF0" w14:textId="01D51C51"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053,999.54 </w:t>
            </w:r>
          </w:p>
        </w:tc>
      </w:tr>
      <w:tr w:rsidR="00FA0C43" w:rsidRPr="00FA0C43" w14:paraId="4D8DA64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9919A"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3933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56138FC1" w14:textId="45ACB7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477EB2BC" w14:textId="6FECE1E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BA50B" w14:textId="569A1DB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79388" w14:textId="4814B92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207.68 </w:t>
            </w:r>
          </w:p>
        </w:tc>
      </w:tr>
      <w:tr w:rsidR="00FA0C43" w:rsidRPr="00FA0C43" w14:paraId="4D49AE7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0ADA9"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30B4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0A5394CF" w14:textId="7807C1B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438074A8" w14:textId="3DAA96A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8385C" w14:textId="54FF894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6E769" w14:textId="3502C40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1,210.00 </w:t>
            </w:r>
          </w:p>
        </w:tc>
      </w:tr>
      <w:tr w:rsidR="00FA0C43" w:rsidRPr="00FA0C43" w14:paraId="2C3F82F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6848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7FFC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o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EC0DA5" w14:textId="392A236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66D44E0D" w14:textId="25AC7D2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34420" w14:textId="191B2C0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5319860C" w14:textId="11AE515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5,605.00 </w:t>
            </w:r>
          </w:p>
        </w:tc>
      </w:tr>
      <w:tr w:rsidR="00FA0C43" w:rsidRPr="00FA0C43" w14:paraId="15AC694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12F5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26AC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585C3E" w14:textId="00EB21E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52D79695" w14:textId="7F8353A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8A6B9" w14:textId="042B001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0E3D1" w14:textId="63786A0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60,912.86 </w:t>
            </w:r>
          </w:p>
        </w:tc>
      </w:tr>
      <w:tr w:rsidR="00FA0C43" w:rsidRPr="00FA0C43" w14:paraId="27AD913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E985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6FE2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vezar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C0C8A8" w14:textId="194B2DA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42DE8835" w14:textId="25811FA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C356A" w14:textId="7F7B84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A0D62" w14:textId="4C8BDFB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80,854.00 </w:t>
            </w:r>
          </w:p>
        </w:tc>
      </w:tr>
      <w:tr w:rsidR="00FA0C43" w:rsidRPr="00FA0C43" w14:paraId="3787E32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92B9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B4C8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FB3A1BE" w14:textId="37F4F95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5950F9E5" w14:textId="33EBB82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FBA69" w14:textId="57C368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EF70F" w14:textId="5A4B800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4,140.00 </w:t>
            </w:r>
          </w:p>
        </w:tc>
      </w:tr>
      <w:tr w:rsidR="00FA0C43" w:rsidRPr="00FA0C43" w14:paraId="1ABA026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14F1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4FB7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905F8B" w14:textId="4896E5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33AE4ABD" w14:textId="206296E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5F639" w14:textId="0209836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3C014" w14:textId="69EAABE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070.00 </w:t>
            </w:r>
          </w:p>
        </w:tc>
      </w:tr>
      <w:tr w:rsidR="00FA0C43" w:rsidRPr="00FA0C43" w14:paraId="6C641649"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FB11A4"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76E0B3D1" w14:textId="3E1904A0"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255F40DA" w14:textId="1B30E0CB"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247C2A3" w14:textId="59577AF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602C015" w14:textId="5E9D145B"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7,603,082.95 </w:t>
            </w:r>
          </w:p>
        </w:tc>
      </w:tr>
      <w:tr w:rsidR="00FA0C43" w:rsidRPr="00FA0C43" w14:paraId="30CDFEA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7DE3D"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59D6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2C04710E" w14:textId="518EB5E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4171EA7F" w14:textId="5EF9E81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DDDC2" w14:textId="789B4E0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12A3A" w14:textId="33CB991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256.41 </w:t>
            </w:r>
          </w:p>
        </w:tc>
      </w:tr>
      <w:tr w:rsidR="00FA0C43" w:rsidRPr="00FA0C43" w14:paraId="7750E65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F302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7EA3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76411ED6" w14:textId="34C9171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3B48F64C" w14:textId="315233B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D9F0B" w14:textId="36D0860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B563F" w14:textId="052DABC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59,825.00 </w:t>
            </w:r>
          </w:p>
        </w:tc>
      </w:tr>
      <w:tr w:rsidR="00FA0C43" w:rsidRPr="00FA0C43" w14:paraId="35B90EF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A0BD9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5BAA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35262ABA" w14:textId="6FADD01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441F2CC" w14:textId="74E63F3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C2BB0" w14:textId="120B5CE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4E5E4" w14:textId="5A52E3A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543.93 </w:t>
            </w:r>
          </w:p>
        </w:tc>
      </w:tr>
      <w:tr w:rsidR="00FA0C43" w:rsidRPr="00FA0C43" w14:paraId="0816F18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0C2F9"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493B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2D6485DD" w14:textId="4D3AC10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03EB7" w14:textId="429BD26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29445" w14:textId="76C128C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069F1833" w14:textId="3B44384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08,500.00 </w:t>
            </w:r>
          </w:p>
        </w:tc>
      </w:tr>
      <w:tr w:rsidR="00FA0C43" w:rsidRPr="00FA0C43" w14:paraId="6EF4151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CD3A2"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FD6E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rang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3428DE" w14:textId="751279D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0810BB79" w14:textId="3B69955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4B6E0" w14:textId="14247B3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85F68" w14:textId="5B1B236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386,203.80 </w:t>
            </w:r>
          </w:p>
        </w:tc>
      </w:tr>
      <w:tr w:rsidR="00FA0C43" w:rsidRPr="00FA0C43" w14:paraId="31D8464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91088"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C05D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s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594AE0" w14:textId="3AE0CD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139A1C37" w14:textId="38565A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91D3C" w14:textId="556440E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34391" w14:textId="0C98C3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13,956.90 </w:t>
            </w:r>
          </w:p>
        </w:tc>
      </w:tr>
      <w:tr w:rsidR="00FA0C43" w:rsidRPr="00FA0C43" w14:paraId="05176F0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CE81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15D9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3BE0B835" w14:textId="00478B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3707AC63" w14:textId="0C68795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D115B" w14:textId="672D417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F9D29" w14:textId="366A2F3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8,659.86 </w:t>
            </w:r>
          </w:p>
        </w:tc>
      </w:tr>
      <w:tr w:rsidR="00FA0C43" w:rsidRPr="00FA0C43" w14:paraId="46E2740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BFA9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A88B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San Jose de </w:t>
            </w:r>
            <w:proofErr w:type="spellStart"/>
            <w:r w:rsidRPr="00FA0C43">
              <w:rPr>
                <w:rFonts w:ascii="Arial Narrow" w:eastAsia="Times New Roman" w:hAnsi="Arial Narrow"/>
                <w:i/>
                <w:iCs/>
                <w:color w:val="000000"/>
                <w:sz w:val="20"/>
                <w:szCs w:val="20"/>
              </w:rPr>
              <w:t>B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7CB8E9" w14:textId="6F59197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63CEC551" w14:textId="4516DA7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4AC3D" w14:textId="7535588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064A5" w14:textId="161BE8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7,238.06 </w:t>
            </w:r>
          </w:p>
        </w:tc>
      </w:tr>
      <w:tr w:rsidR="00FA0C43" w:rsidRPr="00FA0C43" w14:paraId="7A62DEC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A53D0"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E3B8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35FEE30B" w14:textId="10ECBEE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E58E29C" w14:textId="1917512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A2456" w14:textId="68563C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0AA6B" w14:textId="3F552D5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87.86 </w:t>
            </w:r>
          </w:p>
        </w:tc>
      </w:tr>
      <w:tr w:rsidR="00FA0C43" w:rsidRPr="00FA0C43" w14:paraId="3547A27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988AE"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D55F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766723D7" w14:textId="269F9CC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6DD6E3C4" w14:textId="5D756E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CCF5C" w14:textId="7699D58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BF1B0" w14:textId="69664B3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91,811.13 </w:t>
            </w:r>
          </w:p>
        </w:tc>
      </w:tr>
      <w:tr w:rsidR="00FA0C43" w:rsidRPr="00FA0C43" w14:paraId="4AEF80CF"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308421"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184991C0" w14:textId="18CB74A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147,020.86 </w:t>
            </w:r>
          </w:p>
        </w:tc>
        <w:tc>
          <w:tcPr>
            <w:tcW w:w="0" w:type="auto"/>
            <w:tcBorders>
              <w:top w:val="nil"/>
              <w:left w:val="nil"/>
              <w:bottom w:val="single" w:sz="4" w:space="0" w:color="000000"/>
              <w:right w:val="single" w:sz="4" w:space="0" w:color="000000"/>
            </w:tcBorders>
            <w:shd w:val="clear" w:color="D8D8D8" w:fill="D8D8D8"/>
            <w:noWrap/>
            <w:vAlign w:val="bottom"/>
            <w:hideMark/>
          </w:tcPr>
          <w:p w14:paraId="59692939" w14:textId="2B5C75E6"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5F4B92" w14:textId="7C606CC9"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0CE2EE0B" w14:textId="1957E764"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784,520.86 </w:t>
            </w:r>
          </w:p>
        </w:tc>
      </w:tr>
      <w:tr w:rsidR="00FA0C43" w:rsidRPr="00FA0C43" w14:paraId="66E3191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D6508"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9C9F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3215A4FB" w14:textId="7887FD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0366F705" w14:textId="48D4A3F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F3962" w14:textId="32A8A6F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931C7" w14:textId="7E4FC76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1,767.56 </w:t>
            </w:r>
          </w:p>
        </w:tc>
      </w:tr>
      <w:tr w:rsidR="00FA0C43" w:rsidRPr="00FA0C43" w14:paraId="43C5682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5C98A"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1929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City of </w:t>
            </w:r>
            <w:proofErr w:type="spellStart"/>
            <w:r w:rsidRPr="00FA0C43">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71946F" w14:textId="0C6BC70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2958172E" w14:textId="231882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E03AC" w14:textId="2C8CF55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FADA9" w14:textId="354AFF3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75.72 </w:t>
            </w:r>
          </w:p>
        </w:tc>
      </w:tr>
      <w:tr w:rsidR="00FA0C43" w:rsidRPr="00FA0C43" w14:paraId="70516B2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93E1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ED7D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667BE9E9" w14:textId="6356C0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98B6D" w14:textId="71C48F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F6B122" w14:textId="30E31FD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72F64BB3" w14:textId="1D8CC74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r>
      <w:tr w:rsidR="00FA0C43" w:rsidRPr="00FA0C43" w14:paraId="07231E7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8F15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0652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Tomas </w:t>
            </w:r>
            <w:proofErr w:type="spellStart"/>
            <w:r w:rsidRPr="00FA0C43">
              <w:rPr>
                <w:rFonts w:ascii="Arial Narrow" w:eastAsia="Times New Roman" w:hAnsi="Arial Narrow"/>
                <w:i/>
                <w:iCs/>
                <w:color w:val="000000"/>
                <w:sz w:val="20"/>
                <w:szCs w:val="20"/>
              </w:rPr>
              <w:t>Oppu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55B0C9" w14:textId="6EDBAEB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1C6BCF29" w14:textId="20EE431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71DF3" w14:textId="57669F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4ED1D" w14:textId="24455F8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75.72 </w:t>
            </w:r>
          </w:p>
        </w:tc>
      </w:tr>
      <w:tr w:rsidR="00FA0C43" w:rsidRPr="00FA0C43" w14:paraId="6EBBF4B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5478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6B12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iba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E72992" w14:textId="42A171E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5F3277F1" w14:textId="2245398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03158" w14:textId="3A8392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1B9D0" w14:textId="502917C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0,901.86 </w:t>
            </w:r>
          </w:p>
        </w:tc>
      </w:tr>
      <w:tr w:rsidR="00FA0C43" w:rsidRPr="00FA0C43" w14:paraId="08DA257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7E72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C62F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4D91B7" w14:textId="4CE53FF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C2094" w14:textId="23F425C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A946C" w14:textId="40A525B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237CD817" w14:textId="525A64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7,500.00 </w:t>
            </w:r>
          </w:p>
        </w:tc>
      </w:tr>
      <w:tr w:rsidR="00FA0C43" w:rsidRPr="00FA0C43" w14:paraId="3CD5D461"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DBF68F"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188EABDC" w14:textId="6D0537F1"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39,208,794.83 </w:t>
            </w:r>
          </w:p>
        </w:tc>
        <w:tc>
          <w:tcPr>
            <w:tcW w:w="0" w:type="auto"/>
            <w:tcBorders>
              <w:top w:val="nil"/>
              <w:left w:val="nil"/>
              <w:bottom w:val="single" w:sz="4" w:space="0" w:color="000000"/>
              <w:right w:val="single" w:sz="4" w:space="0" w:color="000000"/>
            </w:tcBorders>
            <w:shd w:val="clear" w:color="A5A5A5" w:fill="A5A5A5"/>
            <w:noWrap/>
            <w:vAlign w:val="bottom"/>
            <w:hideMark/>
          </w:tcPr>
          <w:p w14:paraId="3463DD95" w14:textId="64E8B805"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6385B9E" w14:textId="62E83C2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B1FA8F8" w14:textId="1AC9B474"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39,208,794.83 </w:t>
            </w:r>
          </w:p>
        </w:tc>
      </w:tr>
      <w:tr w:rsidR="00FA0C43" w:rsidRPr="00FA0C43" w14:paraId="63D3E146"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416F3E"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3558DD7" w14:textId="12DB9DE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0,744,138.18 </w:t>
            </w:r>
          </w:p>
        </w:tc>
        <w:tc>
          <w:tcPr>
            <w:tcW w:w="0" w:type="auto"/>
            <w:tcBorders>
              <w:top w:val="nil"/>
              <w:left w:val="nil"/>
              <w:bottom w:val="single" w:sz="4" w:space="0" w:color="000000"/>
              <w:right w:val="single" w:sz="4" w:space="0" w:color="000000"/>
            </w:tcBorders>
            <w:shd w:val="clear" w:color="D8D8D8" w:fill="D8D8D8"/>
            <w:noWrap/>
            <w:vAlign w:val="bottom"/>
            <w:hideMark/>
          </w:tcPr>
          <w:p w14:paraId="142F55BD" w14:textId="5F38047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F8E4F6" w14:textId="799A6FEF"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749F23" w14:textId="691B4319"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0,744,138.18 </w:t>
            </w:r>
          </w:p>
        </w:tc>
      </w:tr>
      <w:tr w:rsidR="00FA0C43" w:rsidRPr="00FA0C43" w14:paraId="6341FAA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61B76"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8605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cungan</w:t>
            </w:r>
            <w:proofErr w:type="spellEnd"/>
            <w:r w:rsidRPr="00FA0C43">
              <w:rPr>
                <w:rFonts w:ascii="Arial Narrow" w:eastAsia="Times New Roman" w:hAnsi="Arial Narrow"/>
                <w:i/>
                <w:iCs/>
                <w:color w:val="000000"/>
                <w:sz w:val="20"/>
                <w:szCs w:val="20"/>
              </w:rPr>
              <w:t xml:space="preserve"> (Leon T. </w:t>
            </w:r>
            <w:proofErr w:type="spellStart"/>
            <w:r w:rsidRPr="00FA0C43">
              <w:rPr>
                <w:rFonts w:ascii="Arial Narrow" w:eastAsia="Times New Roman" w:hAnsi="Arial Narrow"/>
                <w:i/>
                <w:iCs/>
                <w:color w:val="000000"/>
                <w:sz w:val="20"/>
                <w:szCs w:val="20"/>
              </w:rPr>
              <w:t>Postigo</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4641D8E" w14:textId="370E18C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5FCE9C69" w14:textId="646B2A2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36175" w14:textId="6D3DFF8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E7BE6" w14:textId="5008E24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4,440.00 </w:t>
            </w:r>
          </w:p>
        </w:tc>
      </w:tr>
      <w:tr w:rsidR="00FA0C43" w:rsidRPr="00FA0C43" w14:paraId="2571173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AE86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2E00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ligu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887AE0" w14:textId="020CB04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35DECE99" w14:textId="4D1DEB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89AA6" w14:textId="6729AEF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1AEB1" w14:textId="3458E0F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6,240.00 </w:t>
            </w:r>
          </w:p>
        </w:tc>
      </w:tr>
      <w:tr w:rsidR="00FA0C43" w:rsidRPr="00FA0C43" w14:paraId="19A009F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4274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B4365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6094CC1E" w14:textId="46EF8C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47677D0E" w14:textId="7B61F03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559FA" w14:textId="7C39795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9A821" w14:textId="25FE7F9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33,080.00 </w:t>
            </w:r>
          </w:p>
        </w:tc>
      </w:tr>
      <w:tr w:rsidR="00FA0C43" w:rsidRPr="00FA0C43" w14:paraId="198E215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AD69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74FD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ipolog</w:t>
            </w:r>
            <w:proofErr w:type="spellEnd"/>
            <w:r w:rsidRPr="00FA0C4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1BF0E60" w14:textId="45AD001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29974AD9" w14:textId="42B96AF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F35BC" w14:textId="4C6FD95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D2B0A" w14:textId="01B8077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63,960.00 </w:t>
            </w:r>
          </w:p>
        </w:tc>
      </w:tr>
      <w:tr w:rsidR="00FA0C43" w:rsidRPr="00FA0C43" w14:paraId="403876E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27B3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EFBE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God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F2827E" w14:textId="7B54CDD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3084F0BF" w14:textId="41EDD59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4907F" w14:textId="102CE6A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8526B" w14:textId="70AB3E3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2,960.00 </w:t>
            </w:r>
          </w:p>
        </w:tc>
      </w:tr>
      <w:tr w:rsidR="00FA0C43" w:rsidRPr="00FA0C43" w14:paraId="1C8969C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60D2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3627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Gutal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054C25" w14:textId="7CF7E8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2A46E3E9" w14:textId="40B970A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22B85" w14:textId="7AA2D67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C9143" w14:textId="43B2F5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13,560.00 </w:t>
            </w:r>
          </w:p>
        </w:tc>
      </w:tr>
      <w:tr w:rsidR="00FA0C43" w:rsidRPr="00FA0C43" w14:paraId="19B2B39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BDB1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125D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Jose Dalman (</w:t>
            </w:r>
            <w:proofErr w:type="spellStart"/>
            <w:r w:rsidRPr="00FA0C43">
              <w:rPr>
                <w:rFonts w:ascii="Arial Narrow" w:eastAsia="Times New Roman" w:hAnsi="Arial Narrow"/>
                <w:i/>
                <w:iCs/>
                <w:color w:val="000000"/>
                <w:sz w:val="20"/>
                <w:szCs w:val="20"/>
              </w:rPr>
              <w:t>Ponot</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114DE08" w14:textId="6F404AA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18968C3D" w14:textId="0376E69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EB487" w14:textId="7D4E3E1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08AD9" w14:textId="1EE2C80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1,200.00 </w:t>
            </w:r>
          </w:p>
        </w:tc>
      </w:tr>
      <w:tr w:rsidR="00FA0C43" w:rsidRPr="00FA0C43" w14:paraId="712CD38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9FDF3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473B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Kal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1808D4" w14:textId="3EBBDAF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61175C38" w14:textId="72B8F81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9BAD1" w14:textId="0F90985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0C209" w14:textId="59A828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6,480.00 </w:t>
            </w:r>
          </w:p>
        </w:tc>
      </w:tr>
      <w:tr w:rsidR="00FA0C43" w:rsidRPr="00FA0C43" w14:paraId="7EB5BDB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BEBF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590BD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3E2758FF" w14:textId="134C222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068E0316" w14:textId="460A50A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90B4F" w14:textId="5C9024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37E8A" w14:textId="17D90C1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74,132.00 </w:t>
            </w:r>
          </w:p>
        </w:tc>
      </w:tr>
      <w:tr w:rsidR="00FA0C43" w:rsidRPr="00FA0C43" w14:paraId="1C0266B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C94B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0F13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2D1A2B1" w14:textId="2818A8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1F5B3B7E" w14:textId="09335C6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6066D" w14:textId="3177BC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1392C" w14:textId="7F73869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8,400.00 </w:t>
            </w:r>
          </w:p>
        </w:tc>
      </w:tr>
      <w:tr w:rsidR="00FA0C43" w:rsidRPr="00FA0C43" w14:paraId="7DFFA6C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BECA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2788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ba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7736FA" w14:textId="0EAD06C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6884DD6C" w14:textId="3ABFB6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F78D0" w14:textId="6B52BFB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A91B6" w14:textId="4F970B4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63,360.00 </w:t>
            </w:r>
          </w:p>
        </w:tc>
      </w:tr>
      <w:tr w:rsidR="00FA0C43" w:rsidRPr="00FA0C43" w14:paraId="4C3610D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EE6F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0033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i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E88BF4" w14:textId="623A543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5F4DFF5B" w14:textId="101C3A2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A3F97" w14:textId="2BCF4C6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67586" w14:textId="232B7A4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86,114.18 </w:t>
            </w:r>
          </w:p>
        </w:tc>
      </w:tr>
      <w:tr w:rsidR="00FA0C43" w:rsidRPr="00FA0C43" w14:paraId="4F25129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1C08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B4F25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n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C2870B" w14:textId="00DBC2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75C37FBE" w14:textId="2BDDDA7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8988D" w14:textId="4F981A5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1553B" w14:textId="669A53E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8,040.00 </w:t>
            </w:r>
          </w:p>
        </w:tc>
      </w:tr>
      <w:tr w:rsidR="00FA0C43" w:rsidRPr="00FA0C43" w14:paraId="31EFA43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6977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B2CEEE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ut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D5920C" w14:textId="0495D5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0D509B72" w14:textId="7DB2299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82A05" w14:textId="4B18C35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0F833" w14:textId="1AF1F2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1,800.00 </w:t>
            </w:r>
          </w:p>
        </w:tc>
      </w:tr>
      <w:tr w:rsidR="00FA0C43" w:rsidRPr="00FA0C43" w14:paraId="01B30BA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7B030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F2C5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67C49317" w14:textId="640CB0C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7B4BCDDE" w14:textId="3272DD2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5A8CC" w14:textId="74E3968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96A5C" w14:textId="150647E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4,600.00 </w:t>
            </w:r>
          </w:p>
        </w:tc>
      </w:tr>
      <w:tr w:rsidR="00FA0C43" w:rsidRPr="00FA0C43" w14:paraId="258CF89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33D6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724D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647D973C" w14:textId="07CA81E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411FC30C" w14:textId="3303423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A6C90" w14:textId="29C8961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3BBE9" w14:textId="5089C8C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0,280.00 </w:t>
            </w:r>
          </w:p>
        </w:tc>
      </w:tr>
      <w:tr w:rsidR="00FA0C43" w:rsidRPr="00FA0C43" w14:paraId="2C48804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9466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F4BF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Pres. Manuel A. </w:t>
            </w:r>
            <w:proofErr w:type="spellStart"/>
            <w:r w:rsidRPr="00FA0C43">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930FF0" w14:textId="536DA2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50D73AA9" w14:textId="4AD914B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24261" w14:textId="0E554C9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96D09" w14:textId="5A42DA3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0,280.00 </w:t>
            </w:r>
          </w:p>
        </w:tc>
      </w:tr>
      <w:tr w:rsidR="00FA0C43" w:rsidRPr="00FA0C43" w14:paraId="0E082E6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E682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F899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56F7B97" w14:textId="7B1C479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00E5401A" w14:textId="27E937A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8DCAA" w14:textId="1AE719D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660F2" w14:textId="1ECAE1A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6,120.00 </w:t>
            </w:r>
          </w:p>
        </w:tc>
      </w:tr>
      <w:tr w:rsidR="00FA0C43" w:rsidRPr="00FA0C43" w14:paraId="34C0DA5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A1EF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B3680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a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AB0DFE" w14:textId="44FD4E0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68449240" w14:textId="2A5B93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AB9E4F" w14:textId="50BAD55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4F63F" w14:textId="62E38A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9,800.00 </w:t>
            </w:r>
          </w:p>
        </w:tc>
      </w:tr>
      <w:tr w:rsidR="00FA0C43" w:rsidRPr="00FA0C43" w14:paraId="467BADC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574E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2A35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50A08616" w14:textId="353BA6D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3944D927" w14:textId="315BE05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B7ADF" w14:textId="12A3170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57E59" w14:textId="5CE1E85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14,600.00 </w:t>
            </w:r>
          </w:p>
        </w:tc>
      </w:tr>
      <w:tr w:rsidR="00FA0C43" w:rsidRPr="00FA0C43" w14:paraId="1928673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70B8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3130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i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CD3E6C" w14:textId="03CBC8A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36E07107" w14:textId="3F4C614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CF16F" w14:textId="14B9965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70BA3" w14:textId="40C1CE7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1,840.00 </w:t>
            </w:r>
          </w:p>
        </w:tc>
      </w:tr>
      <w:tr w:rsidR="00FA0C43" w:rsidRPr="00FA0C43" w14:paraId="3886BE1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D904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432E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ibu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01BC96" w14:textId="01BD120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51AC72D9" w14:textId="5ACBD5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EDD0D" w14:textId="72BB8F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31CFB" w14:textId="4E7AFDF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07,680.00 </w:t>
            </w:r>
          </w:p>
        </w:tc>
      </w:tr>
      <w:tr w:rsidR="00FA0C43" w:rsidRPr="00FA0C43" w14:paraId="4D6A3E8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82B7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922C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ibut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E88B0F" w14:textId="10FFAD9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372B729A" w14:textId="5C53B93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8419C" w14:textId="7550DEE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9B1F9" w14:textId="13CEDE2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83,452.00 </w:t>
            </w:r>
          </w:p>
        </w:tc>
      </w:tr>
      <w:tr w:rsidR="00FA0C43" w:rsidRPr="00FA0C43" w14:paraId="5E6BC83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CD39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D79C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in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B5BD4E" w14:textId="4C1D456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722C3665" w14:textId="1F7692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FB176" w14:textId="004AEE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7BD95" w14:textId="7932BA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05,360.00 </w:t>
            </w:r>
          </w:p>
        </w:tc>
      </w:tr>
      <w:tr w:rsidR="00FA0C43" w:rsidRPr="00FA0C43" w14:paraId="03D67A0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BEEE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9958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io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29FB96" w14:textId="47A42B3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A59563" w14:textId="26B43F7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0E663" w14:textId="4C21956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31B43" w14:textId="625F6DF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40,000.00 </w:t>
            </w:r>
          </w:p>
        </w:tc>
      </w:tr>
      <w:tr w:rsidR="00FA0C43" w:rsidRPr="00FA0C43" w14:paraId="0BB1506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3F32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3D0C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iraw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4CF8D9" w14:textId="0CAD39D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79F36A28" w14:textId="71032A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C6BC2" w14:textId="2D9D7E1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EA241" w14:textId="1D0B37E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7,360.00 </w:t>
            </w:r>
          </w:p>
        </w:tc>
      </w:tr>
      <w:tr w:rsidR="00FA0C43" w:rsidRPr="00FA0C43" w14:paraId="2F500AD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5CD1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8DC9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mpil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B47244" w14:textId="20AEE9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38905E84" w14:textId="5CDEDC1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6B031" w14:textId="5F91A0B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21127" w14:textId="4E55DDA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9,000.00 </w:t>
            </w:r>
          </w:p>
        </w:tc>
      </w:tr>
      <w:tr w:rsidR="00FA0C43" w:rsidRPr="00FA0C43" w14:paraId="26502CE7"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BCD6F0"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38E8030" w14:textId="4319C6D6"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9,191,738.09 </w:t>
            </w:r>
          </w:p>
        </w:tc>
        <w:tc>
          <w:tcPr>
            <w:tcW w:w="0" w:type="auto"/>
            <w:tcBorders>
              <w:top w:val="nil"/>
              <w:left w:val="nil"/>
              <w:bottom w:val="single" w:sz="4" w:space="0" w:color="000000"/>
              <w:right w:val="single" w:sz="4" w:space="0" w:color="000000"/>
            </w:tcBorders>
            <w:shd w:val="clear" w:color="D8D8D8" w:fill="D8D8D8"/>
            <w:noWrap/>
            <w:vAlign w:val="bottom"/>
            <w:hideMark/>
          </w:tcPr>
          <w:p w14:paraId="6CD8AAD2" w14:textId="17F6E6A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1E1E05" w14:textId="58BAB9C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17276AA" w14:textId="5F4D45E6"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9,191,738.09 </w:t>
            </w:r>
          </w:p>
        </w:tc>
      </w:tr>
      <w:tr w:rsidR="00FA0C43" w:rsidRPr="00FA0C43" w14:paraId="3FDAA8E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7618C"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62A9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565C26D6" w14:textId="37FA77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284ACCFD" w14:textId="03310D1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6D94E" w14:textId="35BAE43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B658C" w14:textId="014EA2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07,000.00 </w:t>
            </w:r>
          </w:p>
        </w:tc>
      </w:tr>
      <w:tr w:rsidR="00FA0C43" w:rsidRPr="00FA0C43" w14:paraId="2BEA703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8EE0B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F9FC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B254B6" w14:textId="053191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0768B0D9" w14:textId="0BC06FC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5296E" w14:textId="19EE13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34E6F" w14:textId="61FCEE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2,200.00 </w:t>
            </w:r>
          </w:p>
        </w:tc>
      </w:tr>
      <w:tr w:rsidR="00FA0C43" w:rsidRPr="00FA0C43" w14:paraId="47B8EB4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E9EB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7C35B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imata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266A46" w14:textId="467CDAE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6AC7FEBB" w14:textId="0E99D53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43D14" w14:textId="69EABD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7E689" w14:textId="7B02C3C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8,080.00 </w:t>
            </w:r>
          </w:p>
        </w:tc>
      </w:tr>
      <w:tr w:rsidR="00FA0C43" w:rsidRPr="00FA0C43" w14:paraId="6F43D6C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8138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14BF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i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4B8E6F" w14:textId="1AD6D3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24A3F40B" w14:textId="61CDC9E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61AEB" w14:textId="56D05F2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389CD" w14:textId="686607F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5,520.00 </w:t>
            </w:r>
          </w:p>
        </w:tc>
      </w:tr>
      <w:tr w:rsidR="00FA0C43" w:rsidRPr="00FA0C43" w14:paraId="5B852F3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44D5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6E3F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u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44FFEE" w14:textId="1908A0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0C1B2EF2" w14:textId="6208F3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4B975" w14:textId="79F3DB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B722E" w14:textId="0C95BE5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19,800.00 </w:t>
            </w:r>
          </w:p>
        </w:tc>
      </w:tr>
      <w:tr w:rsidR="00FA0C43" w:rsidRPr="00FA0C43" w14:paraId="6A7072E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08BC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DFE8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uming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0A0FE2" w14:textId="29AFA4C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2610033B" w14:textId="216FB82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8B5C4" w14:textId="1FF3481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1F70C" w14:textId="045FB4E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74,240.00 </w:t>
            </w:r>
          </w:p>
        </w:tc>
      </w:tr>
      <w:tr w:rsidR="00FA0C43" w:rsidRPr="00FA0C43" w14:paraId="54F3A51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42DB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A37E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Guip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901102" w14:textId="0549735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2EE93D03" w14:textId="1F0CD21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67A46" w14:textId="1D9C172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DB5A1" w14:textId="131579F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6,960.00 </w:t>
            </w:r>
          </w:p>
        </w:tc>
      </w:tr>
      <w:tr w:rsidR="00FA0C43" w:rsidRPr="00FA0C43" w14:paraId="606BA93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1034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77CC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773BC5A5" w14:textId="5EA5F9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4B1A50D7" w14:textId="24E92F3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9C2949" w14:textId="1B05E92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E8C5EA" w14:textId="75A67E2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8,040.00 </w:t>
            </w:r>
          </w:p>
        </w:tc>
      </w:tr>
      <w:tr w:rsidR="00FA0C43" w:rsidRPr="00FA0C43" w14:paraId="12F82ED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6D56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6B6E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Kumalar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528805" w14:textId="140C21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3338D6B9" w14:textId="2AF348A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245D0" w14:textId="1A0C716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CF56F" w14:textId="2A5B8F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96,920.00 </w:t>
            </w:r>
          </w:p>
        </w:tc>
      </w:tr>
      <w:tr w:rsidR="00FA0C43" w:rsidRPr="00FA0C43" w14:paraId="04AC5C6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A4A6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4DF6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AC5787" w14:textId="5EE6A0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3BA6A458" w14:textId="54216B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B96B2" w14:textId="11AFE1F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0CC29" w14:textId="1EC0788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7,560.00 </w:t>
            </w:r>
          </w:p>
        </w:tc>
      </w:tr>
      <w:tr w:rsidR="00FA0C43" w:rsidRPr="00FA0C43" w14:paraId="469D387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09DE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758C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25358F4E" w14:textId="668C2FB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12C761FB" w14:textId="07391C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687F8" w14:textId="3F392AF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AE7E5" w14:textId="4D2D44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0,760.00 </w:t>
            </w:r>
          </w:p>
        </w:tc>
      </w:tr>
      <w:tr w:rsidR="00FA0C43" w:rsidRPr="00FA0C43" w14:paraId="3C71FB0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D04A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7599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pu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342203" w14:textId="1466AB7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7B099D2F" w14:textId="7AA6299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01AF2" w14:textId="593B316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68DF4" w14:textId="650AAC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640.00 </w:t>
            </w:r>
          </w:p>
        </w:tc>
      </w:tr>
      <w:tr w:rsidR="00FA0C43" w:rsidRPr="00FA0C43" w14:paraId="052CC8A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84D8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2216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hay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488100" w14:textId="3B81ED0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6F89BE41" w14:textId="78C5020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54BAFA" w14:textId="12AF854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5C9EF" w14:textId="21ACD3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4,880.00 </w:t>
            </w:r>
          </w:p>
        </w:tc>
      </w:tr>
      <w:tr w:rsidR="00FA0C43" w:rsidRPr="00FA0C43" w14:paraId="6A6DD0F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A4DF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EB9E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rgos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9EA857" w14:textId="310F205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46ACC7C7" w14:textId="06AB245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903A4" w14:textId="35B3510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DAF6D" w14:textId="355EC31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2,080.00 </w:t>
            </w:r>
          </w:p>
        </w:tc>
      </w:tr>
      <w:tr w:rsidR="00FA0C43" w:rsidRPr="00FA0C43" w14:paraId="452BF39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7A7F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F3AD0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idsali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42FBBA" w14:textId="1EC5020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6BC00242" w14:textId="6E54914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38933" w14:textId="0F7181E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340AC" w14:textId="6F2A8C3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0,320.00 </w:t>
            </w:r>
          </w:p>
        </w:tc>
      </w:tr>
      <w:tr w:rsidR="00FA0C43" w:rsidRPr="00FA0C43" w14:paraId="7E2224B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DB52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AD72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olav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6CF265" w14:textId="54821F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719BF703" w14:textId="083AB3A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024A1" w14:textId="4290CF9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9F5C1" w14:textId="7719FC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19,480.00 </w:t>
            </w:r>
          </w:p>
        </w:tc>
      </w:tr>
      <w:tr w:rsidR="00FA0C43" w:rsidRPr="00FA0C43" w14:paraId="7C7F8A1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660B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9DC3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66232F88" w14:textId="4680805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90,838.91 </w:t>
            </w:r>
          </w:p>
        </w:tc>
        <w:tc>
          <w:tcPr>
            <w:tcW w:w="0" w:type="auto"/>
            <w:tcBorders>
              <w:top w:val="nil"/>
              <w:left w:val="nil"/>
              <w:bottom w:val="single" w:sz="4" w:space="0" w:color="000000"/>
              <w:right w:val="single" w:sz="4" w:space="0" w:color="000000"/>
            </w:tcBorders>
            <w:shd w:val="clear" w:color="auto" w:fill="auto"/>
            <w:noWrap/>
            <w:vAlign w:val="bottom"/>
            <w:hideMark/>
          </w:tcPr>
          <w:p w14:paraId="6EE35BA8" w14:textId="64A5A1E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02169" w14:textId="74FAD9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E89D7" w14:textId="71CFB6E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90,838.91 </w:t>
            </w:r>
          </w:p>
        </w:tc>
      </w:tr>
      <w:tr w:rsidR="00FA0C43" w:rsidRPr="00FA0C43" w14:paraId="61B3DDC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0C1C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70F9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9CF576" w14:textId="0B5A395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2A8163CB" w14:textId="376A050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E37DD" w14:textId="4E2CA9E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20050" w14:textId="184FD8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7,200.00 </w:t>
            </w:r>
          </w:p>
        </w:tc>
      </w:tr>
      <w:tr w:rsidR="00FA0C43" w:rsidRPr="00FA0C43" w14:paraId="041773F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F1EE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1BCC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Ramon Magsaysay (</w:t>
            </w:r>
            <w:proofErr w:type="spellStart"/>
            <w:r w:rsidRPr="00FA0C43">
              <w:rPr>
                <w:rFonts w:ascii="Arial Narrow" w:eastAsia="Times New Roman" w:hAnsi="Arial Narrow"/>
                <w:i/>
                <w:iCs/>
                <w:color w:val="000000"/>
                <w:sz w:val="20"/>
                <w:szCs w:val="20"/>
              </w:rPr>
              <w:t>Liargo</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A93892A" w14:textId="4705BDE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1901E18F" w14:textId="079C81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6E17E" w14:textId="407B8D4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5A7F7" w14:textId="32B795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5,720.00 </w:t>
            </w:r>
          </w:p>
        </w:tc>
      </w:tr>
      <w:tr w:rsidR="00FA0C43" w:rsidRPr="00FA0C43" w14:paraId="0092E55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988A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C3D0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70EA8B0" w14:textId="3286BDB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286A2BAD" w14:textId="5BA7E9F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A471F" w14:textId="05C9E3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7175F" w14:textId="23205C5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2,840.00 </w:t>
            </w:r>
          </w:p>
        </w:tc>
      </w:tr>
      <w:tr w:rsidR="00FA0C43" w:rsidRPr="00FA0C43" w14:paraId="4E5E862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3E4D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EB71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3863C2EB" w14:textId="6A4E26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66397867" w14:textId="68A9C9D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CE8C0" w14:textId="6CFA2ED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9E5B7" w14:textId="6FFB966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1,040.00 </w:t>
            </w:r>
          </w:p>
        </w:tc>
      </w:tr>
      <w:tr w:rsidR="00FA0C43" w:rsidRPr="00FA0C43" w14:paraId="2F2BEB9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4DE47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4319C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ominot</w:t>
            </w:r>
            <w:proofErr w:type="spellEnd"/>
            <w:r w:rsidRPr="00FA0C43">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273FB723" w14:textId="42F8E7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52619221" w14:textId="455A5A6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FE2B8" w14:textId="679CA9B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96172" w14:textId="0C0E554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5,120.00 </w:t>
            </w:r>
          </w:p>
        </w:tc>
      </w:tr>
      <w:tr w:rsidR="00FA0C43" w:rsidRPr="00FA0C43" w14:paraId="342BD9A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AE03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98E2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504484" w14:textId="333D436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41615292" w14:textId="27C1DB6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A983FA" w14:textId="5878C7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8FEF5" w14:textId="2AECD5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73,520.00 </w:t>
            </w:r>
          </w:p>
        </w:tc>
      </w:tr>
      <w:tr w:rsidR="00FA0C43" w:rsidRPr="00FA0C43" w14:paraId="7DF5C0D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918D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A7C5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mbu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902092" w14:textId="392996F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043E3F29" w14:textId="4B660FC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9AB42" w14:textId="3F5478C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BF8FE" w14:textId="54F5A26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1,400.00 </w:t>
            </w:r>
          </w:p>
        </w:tc>
      </w:tr>
      <w:tr w:rsidR="00FA0C43" w:rsidRPr="00FA0C43" w14:paraId="145A4A2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49FE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7FF1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ig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F12350" w14:textId="61AFD89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56E4A2BB" w14:textId="3FFDDB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3C4B7" w14:textId="327EE62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E5FB8" w14:textId="1AB1A7B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45,080.00 </w:t>
            </w:r>
          </w:p>
        </w:tc>
      </w:tr>
      <w:tr w:rsidR="00FA0C43" w:rsidRPr="00FA0C43" w14:paraId="044B447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B571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8EB8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uk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60F355" w14:textId="7BDBA98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63FACB" w14:textId="141E06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8FB6A" w14:textId="145CDD1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1D7CC" w14:textId="097987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20,000.00 </w:t>
            </w:r>
          </w:p>
        </w:tc>
      </w:tr>
      <w:tr w:rsidR="00FA0C43" w:rsidRPr="00FA0C43" w14:paraId="4266E22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F67F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478E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18EEE74C" w14:textId="4DAC91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202C1CFD" w14:textId="4525AF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0C93C" w14:textId="4EA0EA5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4ECE5" w14:textId="246A3D5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4,160.00 </w:t>
            </w:r>
          </w:p>
        </w:tc>
      </w:tr>
      <w:tr w:rsidR="00FA0C43" w:rsidRPr="00FA0C43" w14:paraId="01EEF50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FDDEC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893D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662CA29A" w14:textId="02325B3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5966E5AE" w14:textId="5EA733A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62817" w14:textId="130EB00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CD911" w14:textId="029300D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942,339.18 </w:t>
            </w:r>
          </w:p>
        </w:tc>
      </w:tr>
      <w:tr w:rsidR="00FA0C43" w:rsidRPr="00FA0C43" w14:paraId="3DED3C2A"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3ACDC2"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35F45882" w14:textId="5CAB54F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8,425,486.92 </w:t>
            </w:r>
          </w:p>
        </w:tc>
        <w:tc>
          <w:tcPr>
            <w:tcW w:w="0" w:type="auto"/>
            <w:tcBorders>
              <w:top w:val="nil"/>
              <w:left w:val="nil"/>
              <w:bottom w:val="single" w:sz="4" w:space="0" w:color="000000"/>
              <w:right w:val="single" w:sz="4" w:space="0" w:color="000000"/>
            </w:tcBorders>
            <w:shd w:val="clear" w:color="D8D8D8" w:fill="D8D8D8"/>
            <w:noWrap/>
            <w:vAlign w:val="bottom"/>
            <w:hideMark/>
          </w:tcPr>
          <w:p w14:paraId="79F43336" w14:textId="0DDD02F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85DA378" w14:textId="407910B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B54E805" w14:textId="418962AC"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8,425,486.92 </w:t>
            </w:r>
          </w:p>
        </w:tc>
      </w:tr>
      <w:tr w:rsidR="00FA0C43" w:rsidRPr="00FA0C43" w14:paraId="77CF754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9EF4C"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E20D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0ECF6121" w14:textId="5032296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44CDF439" w14:textId="6D9AD3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F0241" w14:textId="0D9984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63F65" w14:textId="0CD49D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0,680.00 </w:t>
            </w:r>
          </w:p>
        </w:tc>
      </w:tr>
      <w:tr w:rsidR="00FA0C43" w:rsidRPr="00FA0C43" w14:paraId="413007F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3F1FF"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7BA8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u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BC70E3" w14:textId="6CB42EF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0B43A11D" w14:textId="1C85B02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8978C" w14:textId="75384BD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AB0AC" w14:textId="249B96B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4,280.00 </w:t>
            </w:r>
          </w:p>
        </w:tc>
      </w:tr>
      <w:tr w:rsidR="00FA0C43" w:rsidRPr="00FA0C43" w14:paraId="3570A0B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F94B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9B4A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5CC37780" w14:textId="6EBFD96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CC62CF" w14:textId="5702685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77BF6" w14:textId="7870A7E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B6143" w14:textId="4D00A10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20,000.00 </w:t>
            </w:r>
          </w:p>
        </w:tc>
      </w:tr>
      <w:tr w:rsidR="00FA0C43" w:rsidRPr="00FA0C43" w14:paraId="3642029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1F54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BAA39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5C23B88B" w14:textId="0191E39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27,030.45 </w:t>
            </w:r>
          </w:p>
        </w:tc>
        <w:tc>
          <w:tcPr>
            <w:tcW w:w="0" w:type="auto"/>
            <w:tcBorders>
              <w:top w:val="nil"/>
              <w:left w:val="nil"/>
              <w:bottom w:val="single" w:sz="4" w:space="0" w:color="000000"/>
              <w:right w:val="single" w:sz="4" w:space="0" w:color="000000"/>
            </w:tcBorders>
            <w:shd w:val="clear" w:color="auto" w:fill="auto"/>
            <w:noWrap/>
            <w:vAlign w:val="bottom"/>
            <w:hideMark/>
          </w:tcPr>
          <w:p w14:paraId="616B85A9" w14:textId="0F760A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38413" w14:textId="329B558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ECB62" w14:textId="2144D87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27,030.45 </w:t>
            </w:r>
          </w:p>
        </w:tc>
      </w:tr>
      <w:tr w:rsidR="00FA0C43" w:rsidRPr="00FA0C43" w14:paraId="3A61183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A207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C454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Kaba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A9A827" w14:textId="4D1A88D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2EA4BC55" w14:textId="1D8BD6F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9CC65" w14:textId="4563004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2E50E" w14:textId="4435E1C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02,074.00 </w:t>
            </w:r>
          </w:p>
        </w:tc>
      </w:tr>
      <w:tr w:rsidR="00FA0C43" w:rsidRPr="00FA0C43" w14:paraId="162AEE7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B872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D608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655BED35" w14:textId="4D17B6C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12A7FAE0" w14:textId="497EBA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01713" w14:textId="1B036EB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21A7C" w14:textId="6687E2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28,742.00 </w:t>
            </w:r>
          </w:p>
        </w:tc>
      </w:tr>
      <w:tr w:rsidR="00FA0C43" w:rsidRPr="00FA0C43" w14:paraId="630C369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B32C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7FD8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37B6A400" w14:textId="7FF64C9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74BE5A0E" w14:textId="269A3D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1C4EB" w14:textId="7EFDBF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C52B4" w14:textId="384F165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50,480.00 </w:t>
            </w:r>
          </w:p>
        </w:tc>
      </w:tr>
      <w:tr w:rsidR="00FA0C43" w:rsidRPr="00FA0C43" w14:paraId="1138851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72A2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8F83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3496BB28" w14:textId="103DCB7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1596C653" w14:textId="69E26D4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31AFE" w14:textId="7E36E82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F6EFF" w14:textId="1644CF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81,800.00 </w:t>
            </w:r>
          </w:p>
        </w:tc>
      </w:tr>
      <w:tr w:rsidR="00FA0C43" w:rsidRPr="00FA0C43" w14:paraId="39CF878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6A34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22E5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Olut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796446" w14:textId="3C6E0F2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3608BE00" w14:textId="7A1587A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DE77C" w14:textId="22241A2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63F95" w14:textId="6B460FF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5,920.00 </w:t>
            </w:r>
          </w:p>
        </w:tc>
      </w:tr>
      <w:tr w:rsidR="00FA0C43" w:rsidRPr="00FA0C43" w14:paraId="6A6ACEC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03DB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D256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70B07432" w14:textId="163185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3C66A092" w14:textId="115C7D7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AC500" w14:textId="28965A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4612D" w14:textId="0C4E043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0,040.00 </w:t>
            </w:r>
          </w:p>
        </w:tc>
      </w:tr>
      <w:tr w:rsidR="00FA0C43" w:rsidRPr="00FA0C43" w14:paraId="5E962F9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BDFA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F829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Roseller</w:t>
            </w:r>
            <w:proofErr w:type="spellEnd"/>
            <w:r w:rsidRPr="00FA0C43">
              <w:rPr>
                <w:rFonts w:ascii="Arial Narrow" w:eastAsia="Times New Roman" w:hAnsi="Arial Narrow"/>
                <w:i/>
                <w:iCs/>
                <w:color w:val="000000"/>
                <w:sz w:val="20"/>
                <w:szCs w:val="20"/>
              </w:rPr>
              <w:t xml:space="preserve"> Lim</w:t>
            </w:r>
          </w:p>
        </w:tc>
        <w:tc>
          <w:tcPr>
            <w:tcW w:w="0" w:type="auto"/>
            <w:tcBorders>
              <w:top w:val="nil"/>
              <w:left w:val="nil"/>
              <w:bottom w:val="single" w:sz="4" w:space="0" w:color="000000"/>
              <w:right w:val="single" w:sz="4" w:space="0" w:color="000000"/>
            </w:tcBorders>
            <w:shd w:val="clear" w:color="auto" w:fill="auto"/>
            <w:noWrap/>
            <w:vAlign w:val="bottom"/>
            <w:hideMark/>
          </w:tcPr>
          <w:p w14:paraId="29130B1E" w14:textId="1D5CED5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5A9E5364" w14:textId="4ABD0A9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206D6" w14:textId="3A8CAFB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CFB9D" w14:textId="002C96E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7,120.00 </w:t>
            </w:r>
          </w:p>
        </w:tc>
      </w:tr>
      <w:tr w:rsidR="00FA0C43" w:rsidRPr="00FA0C43" w14:paraId="593CB41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CD26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0A0B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i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F3855F" w14:textId="6A5EC90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64505A29" w14:textId="346CE02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FD020" w14:textId="5A2B88D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057C9" w14:textId="4C366D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93,480.47 </w:t>
            </w:r>
          </w:p>
        </w:tc>
      </w:tr>
      <w:tr w:rsidR="00FA0C43" w:rsidRPr="00FA0C43" w14:paraId="63A6965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63CB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2ED5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25B85F21" w14:textId="127AF8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2D2628C4" w14:textId="226B32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F6AE63" w14:textId="258C860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CD4DF" w14:textId="1506546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3,600.00 </w:t>
            </w:r>
          </w:p>
        </w:tc>
      </w:tr>
      <w:tr w:rsidR="00FA0C43" w:rsidRPr="00FA0C43" w14:paraId="206DF25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1DAC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B93C37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it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BF6428" w14:textId="1A1938C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1F7232E4" w14:textId="0B636E9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71EEE" w14:textId="3D52290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A82F4" w14:textId="1138C3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03,840.00 </w:t>
            </w:r>
          </w:p>
        </w:tc>
      </w:tr>
      <w:tr w:rsidR="00FA0C43" w:rsidRPr="00FA0C43" w14:paraId="76855E7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789D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EDAF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u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D2E683" w14:textId="11D656F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3FE1EC95" w14:textId="1D789B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DE46C" w14:textId="6978F17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0EA56" w14:textId="336A0EC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76,400.00 </w:t>
            </w:r>
          </w:p>
        </w:tc>
      </w:tr>
      <w:tr w:rsidR="00FA0C43" w:rsidRPr="00FA0C43" w14:paraId="698E0960"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4D8DC"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0480589A" w14:textId="58FC491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4AD3B5FB" w14:textId="16E1E5C6"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F93434" w14:textId="78006B54"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547673" w14:textId="3FE1E774"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847,431.64 </w:t>
            </w:r>
          </w:p>
        </w:tc>
      </w:tr>
      <w:tr w:rsidR="00FA0C43" w:rsidRPr="00FA0C43" w14:paraId="06E08F5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A8DD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0C63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53F082D8" w14:textId="3FFEC4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4CD87D19" w14:textId="1BFD4C0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3FFC0" w14:textId="30D4232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73028" w14:textId="78C80D0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47,431.64 </w:t>
            </w:r>
          </w:p>
        </w:tc>
      </w:tr>
      <w:tr w:rsidR="00FA0C43" w:rsidRPr="00FA0C43" w14:paraId="5C4ADAD3"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E76EAB"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1C8D7834" w14:textId="1C8D96F5"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64,548,060.45 </w:t>
            </w:r>
          </w:p>
        </w:tc>
        <w:tc>
          <w:tcPr>
            <w:tcW w:w="0" w:type="auto"/>
            <w:tcBorders>
              <w:top w:val="nil"/>
              <w:left w:val="nil"/>
              <w:bottom w:val="single" w:sz="4" w:space="0" w:color="000000"/>
              <w:right w:val="single" w:sz="4" w:space="0" w:color="000000"/>
            </w:tcBorders>
            <w:shd w:val="clear" w:color="A5A5A5" w:fill="A5A5A5"/>
            <w:noWrap/>
            <w:vAlign w:val="bottom"/>
            <w:hideMark/>
          </w:tcPr>
          <w:p w14:paraId="7A4933E3" w14:textId="40DD35F0"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55872DD" w14:textId="2E551C9B"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D3B7B9A" w14:textId="185E927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64,548,060.45 </w:t>
            </w:r>
          </w:p>
        </w:tc>
      </w:tr>
      <w:tr w:rsidR="00FA0C43" w:rsidRPr="00FA0C43" w14:paraId="7C447058"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B9AB2B"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73E85447" w14:textId="349894F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5,533,611.10 </w:t>
            </w:r>
          </w:p>
        </w:tc>
        <w:tc>
          <w:tcPr>
            <w:tcW w:w="0" w:type="auto"/>
            <w:tcBorders>
              <w:top w:val="nil"/>
              <w:left w:val="nil"/>
              <w:bottom w:val="single" w:sz="4" w:space="0" w:color="000000"/>
              <w:right w:val="single" w:sz="4" w:space="0" w:color="000000"/>
            </w:tcBorders>
            <w:shd w:val="clear" w:color="D8D8D8" w:fill="D8D8D8"/>
            <w:noWrap/>
            <w:vAlign w:val="bottom"/>
            <w:hideMark/>
          </w:tcPr>
          <w:p w14:paraId="32F628D2" w14:textId="718F3E5F"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888D20A" w14:textId="439F3EC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EE83A1" w14:textId="6286ADA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5,533,611.10 </w:t>
            </w:r>
          </w:p>
        </w:tc>
      </w:tr>
      <w:tr w:rsidR="00FA0C43" w:rsidRPr="00FA0C43" w14:paraId="21A2BD9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6CEC9"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7E7B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D1F4A9" w14:textId="1D99884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5A3B776" w14:textId="6450BB0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1E8F4" w14:textId="06CBA4E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2D698" w14:textId="7DF7ED4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11B7FEE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13BA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69522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ibo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82554D" w14:textId="2C4F66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400F336E" w14:textId="04C4CD6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4CF3D" w14:textId="26BAE96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F2D8D" w14:textId="73BC5D3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1,465.00 </w:t>
            </w:r>
          </w:p>
        </w:tc>
      </w:tr>
      <w:tr w:rsidR="00FA0C43" w:rsidRPr="00FA0C43" w14:paraId="66ACD24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AC75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E7C9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Manolo </w:t>
            </w:r>
            <w:proofErr w:type="spellStart"/>
            <w:r w:rsidRPr="00FA0C43">
              <w:rPr>
                <w:rFonts w:ascii="Arial Narrow" w:eastAsia="Times New Roman" w:hAnsi="Arial Narrow"/>
                <w:i/>
                <w:iCs/>
                <w:color w:val="000000"/>
                <w:sz w:val="20"/>
                <w:szCs w:val="20"/>
              </w:rPr>
              <w:t>Fortic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7EB632" w14:textId="0026F64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5209A58" w14:textId="38BEA5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DF74F" w14:textId="194C815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58DA1" w14:textId="11833B4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6457C1E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C654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6536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lak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0B2F06" w14:textId="723EE41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317DC63" w14:textId="515EF82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E8853" w14:textId="417E749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0A122" w14:textId="6B2872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7C7F2BA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B6A7F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5870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bang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2A7734" w14:textId="1085BA6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672BE74C" w14:textId="054B133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52D8C" w14:textId="1AF3AF7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10CA8" w14:textId="47861F9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128.00 </w:t>
            </w:r>
          </w:p>
        </w:tc>
      </w:tr>
      <w:tr w:rsidR="00FA0C43" w:rsidRPr="00FA0C43" w14:paraId="65285EB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9CEA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AA12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Impasug-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4655D9" w14:textId="3F7615E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4D585480" w14:textId="42C6510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E9734" w14:textId="55974F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B8486" w14:textId="0EFDCB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602.00 </w:t>
            </w:r>
          </w:p>
        </w:tc>
      </w:tr>
      <w:tr w:rsidR="00FA0C43" w:rsidRPr="00FA0C43" w14:paraId="0C576FE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5DF3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1AAF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nt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D94323" w14:textId="7663BFB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3F17B64" w14:textId="343C272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797D4" w14:textId="47E5833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85418" w14:textId="20C268E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4,395.00 </w:t>
            </w:r>
          </w:p>
        </w:tc>
      </w:tr>
      <w:tr w:rsidR="00FA0C43" w:rsidRPr="00FA0C43" w14:paraId="70D8EB9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DCEB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9EE58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36D7DFE8" w14:textId="030356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12B590CA" w14:textId="588013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05020" w14:textId="426403F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EC50E" w14:textId="1D93C14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950,175.00 </w:t>
            </w:r>
          </w:p>
        </w:tc>
      </w:tr>
      <w:tr w:rsidR="00FA0C43" w:rsidRPr="00FA0C43" w14:paraId="15CBFEE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1E91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8529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AB5B4B7" w14:textId="48B27D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7E290FE" w14:textId="525B642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1492C" w14:textId="6BD0179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10236" w14:textId="68C5D79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4,395.00 </w:t>
            </w:r>
          </w:p>
        </w:tc>
      </w:tr>
      <w:tr w:rsidR="00FA0C43" w:rsidRPr="00FA0C43" w14:paraId="30D7A95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FF848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C960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angc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65241F" w14:textId="3B7FF54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0D27AA55" w14:textId="0DE8157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E3607" w14:textId="39C3C91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B7865" w14:textId="462FFC7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9,780.88 </w:t>
            </w:r>
          </w:p>
        </w:tc>
      </w:tr>
      <w:tr w:rsidR="00FA0C43" w:rsidRPr="00FA0C43" w14:paraId="254DA8F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7412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B158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2ED61498" w14:textId="025862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65E0CD4E" w14:textId="126B1CF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10B1D" w14:textId="19B4713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45951" w14:textId="4800C35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65,225.22 </w:t>
            </w:r>
          </w:p>
        </w:tc>
      </w:tr>
      <w:tr w:rsidR="00FA0C43" w:rsidRPr="00FA0C43" w14:paraId="441001A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83A1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951D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Kading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852B2C" w14:textId="3680B44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5D62C2D" w14:textId="31768CA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97120" w14:textId="6E5090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583A2" w14:textId="110A5E5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4,395.00 </w:t>
            </w:r>
          </w:p>
        </w:tc>
      </w:tr>
      <w:tr w:rsidR="00FA0C43" w:rsidRPr="00FA0C43" w14:paraId="43CC25C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BE13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B153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1D8A38A6" w14:textId="0BA7A5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5AAC0554" w14:textId="7B84E40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55D3B" w14:textId="3B0023D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6619F" w14:textId="41ACAAC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4,645.00 </w:t>
            </w:r>
          </w:p>
        </w:tc>
      </w:tr>
      <w:tr w:rsidR="00FA0C43" w:rsidRPr="00FA0C43" w14:paraId="14CE809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D33C4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B837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Kitao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AE9397" w14:textId="2BD58B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2760E644" w14:textId="4FCFB47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E9372" w14:textId="7283155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B66F6" w14:textId="7917E6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29,300.00 </w:t>
            </w:r>
          </w:p>
        </w:tc>
      </w:tr>
      <w:tr w:rsidR="00FA0C43" w:rsidRPr="00FA0C43" w14:paraId="5D78799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8700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EC5D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Kalil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D78D69" w14:textId="0F1461A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D58CE9C" w14:textId="2F1D65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B0BDD" w14:textId="415D02C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30B47" w14:textId="01B86E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4,395.00 </w:t>
            </w:r>
          </w:p>
        </w:tc>
      </w:tr>
      <w:tr w:rsidR="00FA0C43" w:rsidRPr="00FA0C43" w14:paraId="172EBA6F"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DD55C4"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proofErr w:type="spellStart"/>
            <w:r w:rsidRPr="00FA0C43">
              <w:rPr>
                <w:rFonts w:ascii="Arial Narrow" w:eastAsia="Times New Roman" w:hAnsi="Arial Narrow"/>
                <w:b/>
                <w:bCs/>
                <w:color w:val="000000"/>
                <w:sz w:val="20"/>
                <w:szCs w:val="20"/>
              </w:rPr>
              <w:t>Camiguin</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53303E15" w14:textId="7E0F0F2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7CCA8B75" w14:textId="536E676B"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15513EC" w14:textId="5F73C6A6"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EA077F" w14:textId="648322A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646,869.37 </w:t>
            </w:r>
          </w:p>
        </w:tc>
      </w:tr>
      <w:tr w:rsidR="00FA0C43" w:rsidRPr="00FA0C43" w14:paraId="28B59F4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2FA3B"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6955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h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0BA6F0" w14:textId="45423D1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20FFC7C" w14:textId="47775A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5FCD5" w14:textId="3B99762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164C6" w14:textId="561C4F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4,395.00 </w:t>
            </w:r>
          </w:p>
        </w:tc>
      </w:tr>
      <w:tr w:rsidR="00FA0C43" w:rsidRPr="00FA0C43" w14:paraId="022F816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D569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0B8B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mbaj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1B7C6E" w14:textId="4FB0A5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57815F07" w14:textId="154D039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76BEF" w14:textId="07CF577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461E1" w14:textId="64E8B4C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1,503.62 </w:t>
            </w:r>
          </w:p>
        </w:tc>
      </w:tr>
      <w:tr w:rsidR="00FA0C43" w:rsidRPr="00FA0C43" w14:paraId="494C4A5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4604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D5F8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F78F25" w14:textId="668C231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723B5FFF" w14:textId="4275AD3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EA681" w14:textId="6BD8347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6A037" w14:textId="772F01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72,180.75 </w:t>
            </w:r>
          </w:p>
        </w:tc>
      </w:tr>
      <w:tr w:rsidR="00FA0C43" w:rsidRPr="00FA0C43" w14:paraId="3B76CBD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C14F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E08A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Guinsili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AEA0DF" w14:textId="3679CA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85E5950" w14:textId="346B25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524C9" w14:textId="302966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0FAE1" w14:textId="60FC332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4,395.00 </w:t>
            </w:r>
          </w:p>
        </w:tc>
      </w:tr>
      <w:tr w:rsidR="00FA0C43" w:rsidRPr="00FA0C43" w14:paraId="3CF2F39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72B3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269C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5FB321" w14:textId="3E2168A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467E4A8" w14:textId="5B67A6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C01E8" w14:textId="0BAFEB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20B4E" w14:textId="5A6512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4,395.00 </w:t>
            </w:r>
          </w:p>
        </w:tc>
      </w:tr>
      <w:tr w:rsidR="00FA0C43" w:rsidRPr="00FA0C43" w14:paraId="6A6EA1A7"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80714"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AB46394" w14:textId="08F042D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7,040,095.97 </w:t>
            </w:r>
          </w:p>
        </w:tc>
        <w:tc>
          <w:tcPr>
            <w:tcW w:w="0" w:type="auto"/>
            <w:tcBorders>
              <w:top w:val="nil"/>
              <w:left w:val="nil"/>
              <w:bottom w:val="single" w:sz="4" w:space="0" w:color="000000"/>
              <w:right w:val="single" w:sz="4" w:space="0" w:color="000000"/>
            </w:tcBorders>
            <w:shd w:val="clear" w:color="D8D8D8" w:fill="D8D8D8"/>
            <w:noWrap/>
            <w:vAlign w:val="bottom"/>
            <w:hideMark/>
          </w:tcPr>
          <w:p w14:paraId="055D1264" w14:textId="27AAC76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972FD6" w14:textId="0DC9EC9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91316B5" w14:textId="7A26BFD5"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7,040,095.97 </w:t>
            </w:r>
          </w:p>
        </w:tc>
      </w:tr>
      <w:tr w:rsidR="00FA0C43" w:rsidRPr="00FA0C43" w14:paraId="772318E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C7DCD"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2FE2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05CD38D3" w14:textId="4E21705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980,082.53 </w:t>
            </w:r>
          </w:p>
        </w:tc>
        <w:tc>
          <w:tcPr>
            <w:tcW w:w="0" w:type="auto"/>
            <w:tcBorders>
              <w:top w:val="nil"/>
              <w:left w:val="nil"/>
              <w:bottom w:val="single" w:sz="4" w:space="0" w:color="000000"/>
              <w:right w:val="single" w:sz="4" w:space="0" w:color="000000"/>
            </w:tcBorders>
            <w:shd w:val="clear" w:color="auto" w:fill="auto"/>
            <w:noWrap/>
            <w:vAlign w:val="bottom"/>
            <w:hideMark/>
          </w:tcPr>
          <w:p w14:paraId="2D09A688" w14:textId="2400A1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468BDE" w14:textId="052DAD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0A308" w14:textId="1E94579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980,082.53 </w:t>
            </w:r>
          </w:p>
        </w:tc>
      </w:tr>
      <w:tr w:rsidR="00FA0C43" w:rsidRPr="00FA0C43" w14:paraId="1B88918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0262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34E0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3C142E91" w14:textId="0248F90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D4B3EF9" w14:textId="5F1D34F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BCF8A" w14:textId="165E0E5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5CF5B" w14:textId="378457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1,465.00 </w:t>
            </w:r>
          </w:p>
        </w:tc>
      </w:tr>
      <w:tr w:rsidR="00FA0C43" w:rsidRPr="00FA0C43" w14:paraId="3549B43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30B8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1D478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lo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4ED772" w14:textId="5B69AEC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5AC077B" w14:textId="724B527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7D612" w14:textId="071EE04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C48F4" w14:textId="30B35A0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032D2A4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2638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07CC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r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BF65CA" w14:textId="6F3CA89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48B0B027" w14:textId="543350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2A3BB" w14:textId="20C378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0156D" w14:textId="7DD8D4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97,902.00 </w:t>
            </w:r>
          </w:p>
        </w:tc>
      </w:tr>
      <w:tr w:rsidR="00FA0C43" w:rsidRPr="00FA0C43" w14:paraId="22908E3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CB9D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16BB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Kausw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FDD500" w14:textId="0725E52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67E11719" w14:textId="4B15C66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FF977" w14:textId="6E45237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22CD6" w14:textId="5FFBCB0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32,663.69 </w:t>
            </w:r>
          </w:p>
        </w:tc>
      </w:tr>
      <w:tr w:rsidR="00FA0C43" w:rsidRPr="00FA0C43" w14:paraId="27B8D9F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CA7A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96D9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Kolamb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DD25B9" w14:textId="6D42CD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49,545.00 </w:t>
            </w:r>
          </w:p>
        </w:tc>
        <w:tc>
          <w:tcPr>
            <w:tcW w:w="0" w:type="auto"/>
            <w:tcBorders>
              <w:top w:val="nil"/>
              <w:left w:val="nil"/>
              <w:bottom w:val="single" w:sz="4" w:space="0" w:color="000000"/>
              <w:right w:val="single" w:sz="4" w:space="0" w:color="000000"/>
            </w:tcBorders>
            <w:shd w:val="clear" w:color="auto" w:fill="auto"/>
            <w:noWrap/>
            <w:vAlign w:val="bottom"/>
            <w:hideMark/>
          </w:tcPr>
          <w:p w14:paraId="64FD0013" w14:textId="6E41FE1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8B8E2" w14:textId="4B0E7F6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9AA17" w14:textId="5091E87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49,545.00 </w:t>
            </w:r>
          </w:p>
        </w:tc>
      </w:tr>
      <w:tr w:rsidR="00FA0C43" w:rsidRPr="00FA0C43" w14:paraId="00996ED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DAA1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2653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ina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B26978" w14:textId="60BF0D4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D84DCB0" w14:textId="5D6EB2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31957" w14:textId="43D55FC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FEA6F" w14:textId="0F7A28E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1623471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D901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C6F8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i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DEAE52" w14:textId="751A890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13D26B17" w14:textId="343B9B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630908" w14:textId="16B5BC6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E29D0" w14:textId="202FE7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5,780.00 </w:t>
            </w:r>
          </w:p>
        </w:tc>
      </w:tr>
      <w:tr w:rsidR="00FA0C43" w:rsidRPr="00FA0C43" w14:paraId="336ACEE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C104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87CF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t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9E99B2" w14:textId="40003CB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57B2193" w14:textId="003D5F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3CB0F" w14:textId="798834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1E34E" w14:textId="6E7C925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3690327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052D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7545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FBF4C2" w14:textId="27D13C4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53E99E40" w14:textId="4C2BF42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8ED0B" w14:textId="605B596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A9923" w14:textId="5578AD8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1,465.00 </w:t>
            </w:r>
          </w:p>
        </w:tc>
      </w:tr>
      <w:tr w:rsidR="00FA0C43" w:rsidRPr="00FA0C43" w14:paraId="104F3AB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CA89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C8CE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85A6BF" w14:textId="15FFB04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745AD5C2" w14:textId="4F6B902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774BA" w14:textId="55EC15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5EA27" w14:textId="187E526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164,965.00 </w:t>
            </w:r>
          </w:p>
        </w:tc>
      </w:tr>
      <w:tr w:rsidR="00FA0C43" w:rsidRPr="00FA0C43" w14:paraId="1B43313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CD91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2552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Kap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39794E" w14:textId="23D80C6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8EF91C2" w14:textId="23D83B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B79305" w14:textId="5C0C13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014F5" w14:textId="0C98E26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6CCA098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445B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2D6B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6EE51475" w14:textId="240CA7A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223,877.75 </w:t>
            </w:r>
          </w:p>
        </w:tc>
        <w:tc>
          <w:tcPr>
            <w:tcW w:w="0" w:type="auto"/>
            <w:tcBorders>
              <w:top w:val="nil"/>
              <w:left w:val="nil"/>
              <w:bottom w:val="single" w:sz="4" w:space="0" w:color="000000"/>
              <w:right w:val="single" w:sz="4" w:space="0" w:color="000000"/>
            </w:tcBorders>
            <w:shd w:val="clear" w:color="auto" w:fill="auto"/>
            <w:noWrap/>
            <w:vAlign w:val="bottom"/>
            <w:hideMark/>
          </w:tcPr>
          <w:p w14:paraId="654EB9BF" w14:textId="2E1FB2C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8CE4C" w14:textId="10289B4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F0164" w14:textId="3F2F917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223,877.75 </w:t>
            </w:r>
          </w:p>
        </w:tc>
      </w:tr>
      <w:tr w:rsidR="00FA0C43" w:rsidRPr="00FA0C43" w14:paraId="278E63A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BF3F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BB4B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9C14DE4" w14:textId="019B6E5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7D5E325" w14:textId="6ABAD43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7C893" w14:textId="003864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689D7" w14:textId="10E575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2,500.00 </w:t>
            </w:r>
          </w:p>
        </w:tc>
      </w:tr>
      <w:tr w:rsidR="00FA0C43" w:rsidRPr="00FA0C43" w14:paraId="69D2377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2DB7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9074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un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98A2A8" w14:textId="411C831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EA4D089" w14:textId="491C16D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0F8E0" w14:textId="4887C66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892CC" w14:textId="6675BFF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2585420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6AD9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E602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Nu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9ACFDF" w14:textId="2B2B33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E25577B" w14:textId="1AE230F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9EFBD" w14:textId="139641A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EE86D" w14:textId="5CC4F38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1,465.00 </w:t>
            </w:r>
          </w:p>
        </w:tc>
      </w:tr>
      <w:tr w:rsidR="00FA0C43" w:rsidRPr="00FA0C43" w14:paraId="5709807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3BAA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C488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ntao</w:t>
            </w:r>
            <w:proofErr w:type="spellEnd"/>
            <w:r w:rsidRPr="00FA0C43">
              <w:rPr>
                <w:rFonts w:ascii="Arial Narrow" w:eastAsia="Times New Roman" w:hAnsi="Arial Narrow"/>
                <w:i/>
                <w:iCs/>
                <w:color w:val="000000"/>
                <w:sz w:val="20"/>
                <w:szCs w:val="20"/>
              </w:rPr>
              <w:t xml:space="preserve"> </w:t>
            </w:r>
            <w:proofErr w:type="spellStart"/>
            <w:r w:rsidRPr="00FA0C43">
              <w:rPr>
                <w:rFonts w:ascii="Arial Narrow" w:eastAsia="Times New Roman" w:hAnsi="Arial Narrow"/>
                <w:i/>
                <w:iCs/>
                <w:color w:val="000000"/>
                <w:sz w:val="20"/>
                <w:szCs w:val="20"/>
              </w:rPr>
              <w:t>R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57FF52" w14:textId="1998B19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AEACC2C" w14:textId="7E33767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79697" w14:textId="0B9D82A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8FA32" w14:textId="73E9798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7DA1862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16B2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7C96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6E8623EC" w14:textId="367E495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2B1CF4B8" w14:textId="166AF72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E5048C" w14:textId="2EDC013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C3033" w14:textId="6DD0C1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76,930.00 </w:t>
            </w:r>
          </w:p>
        </w:tc>
      </w:tr>
      <w:tr w:rsidR="00FA0C43" w:rsidRPr="00FA0C43" w14:paraId="2A55146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50CC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8944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8C2030" w14:textId="270E61B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39BB891C" w14:textId="2EB8BE0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7CF6F" w14:textId="16042F2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DD479" w14:textId="56522C1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1,465.00 </w:t>
            </w:r>
          </w:p>
        </w:tc>
      </w:tr>
      <w:tr w:rsidR="00FA0C43" w:rsidRPr="00FA0C43" w14:paraId="6478261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C7C6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D2BC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ng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C41E4B" w14:textId="50F262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4CB1044" w14:textId="37E831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BE58F" w14:textId="189CBBE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26528" w14:textId="4D8C6C9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1257B61F"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5B526B"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A75D265" w14:textId="5D8EFB29"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8,289,220.64 </w:t>
            </w:r>
          </w:p>
        </w:tc>
        <w:tc>
          <w:tcPr>
            <w:tcW w:w="0" w:type="auto"/>
            <w:tcBorders>
              <w:top w:val="nil"/>
              <w:left w:val="nil"/>
              <w:bottom w:val="single" w:sz="4" w:space="0" w:color="000000"/>
              <w:right w:val="single" w:sz="4" w:space="0" w:color="000000"/>
            </w:tcBorders>
            <w:shd w:val="clear" w:color="D8D8D8" w:fill="D8D8D8"/>
            <w:noWrap/>
            <w:vAlign w:val="bottom"/>
            <w:hideMark/>
          </w:tcPr>
          <w:p w14:paraId="151572E4" w14:textId="67F40F4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E55497" w14:textId="3C1C5D0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EB14CC" w14:textId="3A882B95"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8,289,220.64 </w:t>
            </w:r>
          </w:p>
        </w:tc>
      </w:tr>
      <w:tr w:rsidR="00FA0C43" w:rsidRPr="00FA0C43" w14:paraId="071C12D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284D3"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E6A0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lo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9613B7" w14:textId="1434B74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A7F1B7C" w14:textId="3821241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E533D" w14:textId="2391C9C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C3A48" w14:textId="35F4E76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350.00 </w:t>
            </w:r>
          </w:p>
        </w:tc>
      </w:tr>
      <w:tr w:rsidR="00FA0C43" w:rsidRPr="00FA0C43" w14:paraId="2F04359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AEE2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0707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lia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C86F70" w14:textId="1CE6A5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F67D11D" w14:textId="6EC35D0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E0C91" w14:textId="12E9251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4F802" w14:textId="0BE0633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3726019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8627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5E75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34F9B1DA" w14:textId="66CDB6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A28D494" w14:textId="10B9A3A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0308B" w14:textId="203FCFC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32B39" w14:textId="2D8C512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11462B5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7E62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E5606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5AF2688" w14:textId="1A531A4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B65F935" w14:textId="7A90AD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6633D" w14:textId="31F8CE2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9CDBC" w14:textId="6739EDA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5619742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89A1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3C522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7427736F" w14:textId="7690623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884530D" w14:textId="302724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2D896" w14:textId="337281E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BDB8C" w14:textId="5627986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350.00 </w:t>
            </w:r>
          </w:p>
        </w:tc>
      </w:tr>
      <w:tr w:rsidR="00FA0C43" w:rsidRPr="00FA0C43" w14:paraId="1E0D1BF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A0E5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57B2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Lopez </w:t>
            </w:r>
            <w:proofErr w:type="spellStart"/>
            <w:r w:rsidRPr="00FA0C43">
              <w:rPr>
                <w:rFonts w:ascii="Arial Narrow" w:eastAsia="Times New Roman" w:hAnsi="Arial Narrow"/>
                <w:i/>
                <w:iCs/>
                <w:color w:val="000000"/>
                <w:sz w:val="20"/>
                <w:szCs w:val="20"/>
              </w:rPr>
              <w:t>Ja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621C39" w14:textId="50EDAE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0E19220" w14:textId="754324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F79D0" w14:textId="1B62012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11681" w14:textId="394CB14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15BC9D0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65CE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7982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Oroquieta</w:t>
            </w:r>
            <w:proofErr w:type="spellEnd"/>
            <w:r w:rsidRPr="00FA0C4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87623CE" w14:textId="04ACCF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474882C8" w14:textId="08C6A4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E108B" w14:textId="4B3A94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D6ED3" w14:textId="2C92EFF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467,440.00 </w:t>
            </w:r>
          </w:p>
        </w:tc>
      </w:tr>
      <w:tr w:rsidR="00FA0C43" w:rsidRPr="00FA0C43" w14:paraId="7AA070F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1094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EE78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n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74F8FD" w14:textId="30E3C33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B80DEBE" w14:textId="639E1D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E2140" w14:textId="0B3A1B9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E6266" w14:textId="660C21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2DC24D3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B7A6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13432E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5A91FEF7" w14:textId="1981433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DEF4045" w14:textId="3FF024E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1582E" w14:textId="21196B0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20B0A1" w14:textId="4838450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1ED9416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9345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99CA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apang</w:t>
            </w:r>
            <w:proofErr w:type="spellEnd"/>
            <w:r w:rsidRPr="00FA0C43">
              <w:rPr>
                <w:rFonts w:ascii="Arial Narrow" w:eastAsia="Times New Roman" w:hAnsi="Arial Narrow"/>
                <w:i/>
                <w:iCs/>
                <w:color w:val="000000"/>
                <w:sz w:val="20"/>
                <w:szCs w:val="20"/>
              </w:rPr>
              <w:t xml:space="preserve"> </w:t>
            </w:r>
            <w:proofErr w:type="spellStart"/>
            <w:r w:rsidRPr="00FA0C43">
              <w:rPr>
                <w:rFonts w:ascii="Arial Narrow" w:eastAsia="Times New Roman" w:hAnsi="Arial Narrow"/>
                <w:i/>
                <w:iCs/>
                <w:color w:val="000000"/>
                <w:sz w:val="20"/>
                <w:szCs w:val="20"/>
              </w:rPr>
              <w:t>Dal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FBDBEE" w14:textId="7EEA27A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6311FE4" w14:textId="32A805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12CEA" w14:textId="53F9492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50AF6" w14:textId="4E1B8EF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7D67564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FB17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7E4E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1555D82D" w14:textId="5FE2FD9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952F0CB" w14:textId="41C3A3B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C694D" w14:textId="6CFA635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06260" w14:textId="1136B3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05AC7D1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5AFA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01C4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lar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1A2A6F" w14:textId="45095A4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6FDACD99" w14:textId="4748DB3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E485D" w14:textId="6729B1E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AF347" w14:textId="571E126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83,240.64 </w:t>
            </w:r>
          </w:p>
        </w:tc>
      </w:tr>
      <w:tr w:rsidR="00FA0C43" w:rsidRPr="00FA0C43" w14:paraId="1A6A34D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7D83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D747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Don </w:t>
            </w:r>
            <w:proofErr w:type="spellStart"/>
            <w:r w:rsidRPr="00FA0C43">
              <w:rPr>
                <w:rFonts w:ascii="Arial Narrow" w:eastAsia="Times New Roman" w:hAnsi="Arial Narrow"/>
                <w:i/>
                <w:iCs/>
                <w:color w:val="000000"/>
                <w:sz w:val="20"/>
                <w:szCs w:val="20"/>
              </w:rPr>
              <w:t>Victoriano</w:t>
            </w:r>
            <w:proofErr w:type="spellEnd"/>
            <w:r w:rsidRPr="00FA0C43">
              <w:rPr>
                <w:rFonts w:ascii="Arial Narrow" w:eastAsia="Times New Roman" w:hAnsi="Arial Narrow"/>
                <w:i/>
                <w:iCs/>
                <w:color w:val="000000"/>
                <w:sz w:val="20"/>
                <w:szCs w:val="20"/>
              </w:rPr>
              <w:t xml:space="preserve">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0A8E613" w14:textId="608C46A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A8F2444" w14:textId="277D4E8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F3BD8" w14:textId="54633B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78512" w14:textId="1A57563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270A29A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B0B7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4379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73846D0C" w14:textId="6D812CF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A58481E" w14:textId="51245E9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369F5" w14:textId="76500F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4CBA6" w14:textId="21D6B5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805,000.00 </w:t>
            </w:r>
          </w:p>
        </w:tc>
      </w:tr>
      <w:tr w:rsidR="00FA0C43" w:rsidRPr="00FA0C43" w14:paraId="05DC153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CB3D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B7C6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inaca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A0FBBF" w14:textId="18FF9F2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3E6B74A" w14:textId="6353FBF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250BF" w14:textId="5F5B4BB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09871" w14:textId="70CF63D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577535D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6D2E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574F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ngub</w:t>
            </w:r>
            <w:proofErr w:type="spellEnd"/>
            <w:r w:rsidRPr="00FA0C4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014A5B5" w14:textId="0C42D7D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325EE44" w14:textId="67480BC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2748E" w14:textId="261E13A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E3ADD" w14:textId="197F916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1B7435A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0922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338A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716D1C" w14:textId="667594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7738A1D" w14:textId="62A71B6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64431" w14:textId="05BEDF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2D47B" w14:textId="01ABA03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618003F6"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3C195E"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0A61E17" w14:textId="0D1B3C51"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2,038,263.37 </w:t>
            </w:r>
          </w:p>
        </w:tc>
        <w:tc>
          <w:tcPr>
            <w:tcW w:w="0" w:type="auto"/>
            <w:tcBorders>
              <w:top w:val="nil"/>
              <w:left w:val="nil"/>
              <w:bottom w:val="single" w:sz="4" w:space="0" w:color="000000"/>
              <w:right w:val="single" w:sz="4" w:space="0" w:color="000000"/>
            </w:tcBorders>
            <w:shd w:val="clear" w:color="D8D8D8" w:fill="D8D8D8"/>
            <w:noWrap/>
            <w:vAlign w:val="bottom"/>
            <w:hideMark/>
          </w:tcPr>
          <w:p w14:paraId="1FDD2443" w14:textId="3F957F44"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1C4D1E5" w14:textId="5481BFC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B4F077" w14:textId="04500A7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2,038,263.37 </w:t>
            </w:r>
          </w:p>
        </w:tc>
      </w:tr>
      <w:tr w:rsidR="00FA0C43" w:rsidRPr="00FA0C43" w14:paraId="6556A49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4E0DE"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358B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42FF9443" w14:textId="2DF1593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6,428,950.37 </w:t>
            </w:r>
          </w:p>
        </w:tc>
        <w:tc>
          <w:tcPr>
            <w:tcW w:w="0" w:type="auto"/>
            <w:tcBorders>
              <w:top w:val="nil"/>
              <w:left w:val="nil"/>
              <w:bottom w:val="single" w:sz="4" w:space="0" w:color="000000"/>
              <w:right w:val="single" w:sz="4" w:space="0" w:color="000000"/>
            </w:tcBorders>
            <w:shd w:val="clear" w:color="auto" w:fill="auto"/>
            <w:noWrap/>
            <w:vAlign w:val="bottom"/>
            <w:hideMark/>
          </w:tcPr>
          <w:p w14:paraId="61E7AD1F" w14:textId="0FF48B5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975DA" w14:textId="709F6F9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ADBC7" w14:textId="7A89515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6,428,950.37 </w:t>
            </w:r>
          </w:p>
        </w:tc>
      </w:tr>
      <w:tr w:rsidR="00FA0C43" w:rsidRPr="00FA0C43" w14:paraId="29EB381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5AF6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575EE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ling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E1C01B" w14:textId="6664193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8939803" w14:textId="6A97888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B7A83" w14:textId="30E1C59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D7E21C" w14:textId="201A05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4,395.00 </w:t>
            </w:r>
          </w:p>
        </w:tc>
      </w:tr>
      <w:tr w:rsidR="00FA0C43" w:rsidRPr="00FA0C43" w14:paraId="14D1ECC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2A6B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2795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ling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060E04" w14:textId="6EF31F3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554A29F" w14:textId="70BE22E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F6835" w14:textId="5B5AFBB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D86CD" w14:textId="6919BCE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09DC0E2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6398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AE88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inu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0885F9" w14:textId="05BD4A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4087B00" w14:textId="6D2757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6364CC" w14:textId="6364115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ECFFC" w14:textId="7E0CF1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350.00 </w:t>
            </w:r>
          </w:p>
        </w:tc>
      </w:tr>
      <w:tr w:rsidR="00FA0C43" w:rsidRPr="00FA0C43" w14:paraId="7389A20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748A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A224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Gingoog</w:t>
            </w:r>
            <w:proofErr w:type="spellEnd"/>
            <w:r w:rsidRPr="00FA0C4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910E252" w14:textId="3A9903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8,273.00 </w:t>
            </w:r>
          </w:p>
        </w:tc>
        <w:tc>
          <w:tcPr>
            <w:tcW w:w="0" w:type="auto"/>
            <w:tcBorders>
              <w:top w:val="nil"/>
              <w:left w:val="nil"/>
              <w:bottom w:val="single" w:sz="4" w:space="0" w:color="000000"/>
              <w:right w:val="single" w:sz="4" w:space="0" w:color="000000"/>
            </w:tcBorders>
            <w:shd w:val="clear" w:color="auto" w:fill="auto"/>
            <w:noWrap/>
            <w:vAlign w:val="bottom"/>
            <w:hideMark/>
          </w:tcPr>
          <w:p w14:paraId="37C71AF0" w14:textId="2095719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13709" w14:textId="67B34A0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949E8" w14:textId="4CAD2F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8,273.00 </w:t>
            </w:r>
          </w:p>
        </w:tc>
      </w:tr>
      <w:tr w:rsidR="00FA0C43" w:rsidRPr="00FA0C43" w14:paraId="61CA28B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A114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6B5A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Kinogu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448D9C" w14:textId="14151A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FF96964" w14:textId="21AD962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D2BB9" w14:textId="0A4D5F5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31E91" w14:textId="50B173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350.00 </w:t>
            </w:r>
          </w:p>
        </w:tc>
      </w:tr>
      <w:tr w:rsidR="00FA0C43" w:rsidRPr="00FA0C43" w14:paraId="4580B00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9211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8428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gong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AE2671" w14:textId="1539192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0B058343" w14:textId="56B3DD6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95C62" w14:textId="64E9451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9FA89" w14:textId="165D08C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07,200.00 </w:t>
            </w:r>
          </w:p>
        </w:tc>
      </w:tr>
      <w:tr w:rsidR="00FA0C43" w:rsidRPr="00FA0C43" w14:paraId="653113F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E067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BAC3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gsaysay (</w:t>
            </w:r>
            <w:proofErr w:type="spellStart"/>
            <w:r w:rsidRPr="00FA0C43">
              <w:rPr>
                <w:rFonts w:ascii="Arial Narrow" w:eastAsia="Times New Roman" w:hAnsi="Arial Narrow"/>
                <w:i/>
                <w:iCs/>
                <w:color w:val="000000"/>
                <w:sz w:val="20"/>
                <w:szCs w:val="20"/>
              </w:rPr>
              <w:t>Linugos</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58BC7A0" w14:textId="2EB8EF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7E761DB0" w14:textId="13ADBE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DDD9B" w14:textId="7890C6E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B2FBD" w14:textId="47A1206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40,789.00 </w:t>
            </w:r>
          </w:p>
        </w:tc>
      </w:tr>
      <w:tr w:rsidR="00FA0C43" w:rsidRPr="00FA0C43" w14:paraId="12CA8CA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7E28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AB2F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725121C5" w14:textId="30623E0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D89738F" w14:textId="4D45DA4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30B7F" w14:textId="376F946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CB2BF" w14:textId="2DEAC25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8,570.00 </w:t>
            </w:r>
          </w:p>
        </w:tc>
      </w:tr>
      <w:tr w:rsidR="00FA0C43" w:rsidRPr="00FA0C43" w14:paraId="347C80E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1A35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657E2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A49353" w14:textId="62A463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7B4C11B" w14:textId="0B6FE8B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60D64B" w14:textId="17FF53A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9B889" w14:textId="0939C1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350.00 </w:t>
            </w:r>
          </w:p>
        </w:tc>
      </w:tr>
      <w:tr w:rsidR="00FA0C43" w:rsidRPr="00FA0C43" w14:paraId="3FF1017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917A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D01F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ugbong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011F39" w14:textId="4C9A9FA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91793EB" w14:textId="2AB3969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2596B" w14:textId="2E7E059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D1670" w14:textId="3D48D5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350.00 </w:t>
            </w:r>
          </w:p>
        </w:tc>
      </w:tr>
      <w:tr w:rsidR="00FA0C43" w:rsidRPr="00FA0C43" w14:paraId="29E8A38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227D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0503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lubiji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22C671" w14:textId="7194B39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D23C32E" w14:textId="43C5C0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3855E" w14:textId="7DD045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02FD5" w14:textId="712AD04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350.00 </w:t>
            </w:r>
          </w:p>
        </w:tc>
      </w:tr>
      <w:tr w:rsidR="00FA0C43" w:rsidRPr="00FA0C43" w14:paraId="381DE53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76A1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E80B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6E11A6" w14:textId="71E3E18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BA80D94" w14:textId="0584AA5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1DE5C5" w14:textId="480D6D5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48BE8" w14:textId="1D16F8D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350.00 </w:t>
            </w:r>
          </w:p>
        </w:tc>
      </w:tr>
      <w:tr w:rsidR="00FA0C43" w:rsidRPr="00FA0C43" w14:paraId="1C54D7C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0414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5451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26396159" w14:textId="06E23F2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025857D2" w14:textId="1F6BF9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2DC784" w14:textId="4C68FC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BDD97" w14:textId="78A50A2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85,700.00 </w:t>
            </w:r>
          </w:p>
        </w:tc>
      </w:tr>
      <w:tr w:rsidR="00FA0C43" w:rsidRPr="00FA0C43" w14:paraId="567EC13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5E24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77FF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Gitag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65C27C" w14:textId="2CEA0CB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7E2E416" w14:textId="3942DB7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5266A" w14:textId="2A15DC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F8541" w14:textId="4D63A0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350.00 </w:t>
            </w:r>
          </w:p>
        </w:tc>
      </w:tr>
      <w:tr w:rsidR="00FA0C43" w:rsidRPr="00FA0C43" w14:paraId="3229DFE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6298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4DB4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In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CC9FC3" w14:textId="6D6A684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1B19D070" w14:textId="67E6E0D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E0EEF" w14:textId="6F1AD7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6FD425" w14:textId="0596DC7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6,684,045.00 </w:t>
            </w:r>
          </w:p>
        </w:tc>
      </w:tr>
      <w:tr w:rsidR="00FA0C43" w:rsidRPr="00FA0C43" w14:paraId="65C72AF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043B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29B4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Jas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FC87F4" w14:textId="0723996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59,331.00 </w:t>
            </w:r>
          </w:p>
        </w:tc>
        <w:tc>
          <w:tcPr>
            <w:tcW w:w="0" w:type="auto"/>
            <w:tcBorders>
              <w:top w:val="nil"/>
              <w:left w:val="nil"/>
              <w:bottom w:val="single" w:sz="4" w:space="0" w:color="000000"/>
              <w:right w:val="single" w:sz="4" w:space="0" w:color="000000"/>
            </w:tcBorders>
            <w:shd w:val="clear" w:color="auto" w:fill="auto"/>
            <w:noWrap/>
            <w:vAlign w:val="bottom"/>
            <w:hideMark/>
          </w:tcPr>
          <w:p w14:paraId="7AF87135" w14:textId="0E0676F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BE8BB" w14:textId="0BC496D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C05C1" w14:textId="48839A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59,331.00 </w:t>
            </w:r>
          </w:p>
        </w:tc>
      </w:tr>
      <w:tr w:rsidR="00FA0C43" w:rsidRPr="00FA0C43" w14:paraId="1F10B44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C8766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37FD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guind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FB87CA" w14:textId="003850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2950476" w14:textId="4E22374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8DF90" w14:textId="6AADBA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54FBC" w14:textId="30AE471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350.00 </w:t>
            </w:r>
          </w:p>
        </w:tc>
      </w:tr>
      <w:tr w:rsidR="00FA0C43" w:rsidRPr="00FA0C43" w14:paraId="0145F84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02EE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529F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7ED7C9D6" w14:textId="5F7C27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3767002B" w14:textId="54D3DB6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E3AFB" w14:textId="15F003F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95BFD" w14:textId="7A52563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1,980.00 </w:t>
            </w:r>
          </w:p>
        </w:tc>
      </w:tr>
      <w:tr w:rsidR="00FA0C43" w:rsidRPr="00FA0C43" w14:paraId="00C57B3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34ED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4F9D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ug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F13054" w14:textId="309D3B1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67D7D916" w14:textId="10A90F0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00146" w14:textId="5A9CB25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DC3EE" w14:textId="2ACA746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5,780.00 </w:t>
            </w:r>
          </w:p>
        </w:tc>
      </w:tr>
      <w:tr w:rsidR="00FA0C43" w:rsidRPr="00FA0C43" w14:paraId="36D26C7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4237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1D1E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28FE039D" w14:textId="6AA4945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3DD6FD2" w14:textId="4AB48C9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79BF3" w14:textId="078C436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69481" w14:textId="20DCA2D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350.00 </w:t>
            </w:r>
          </w:p>
        </w:tc>
      </w:tr>
      <w:tr w:rsidR="00FA0C43" w:rsidRPr="00FA0C43" w14:paraId="771F74B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821F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CE46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Op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B399DC" w14:textId="42E4930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0,180.00 </w:t>
            </w:r>
          </w:p>
        </w:tc>
        <w:tc>
          <w:tcPr>
            <w:tcW w:w="0" w:type="auto"/>
            <w:tcBorders>
              <w:top w:val="nil"/>
              <w:left w:val="nil"/>
              <w:bottom w:val="single" w:sz="4" w:space="0" w:color="000000"/>
              <w:right w:val="single" w:sz="4" w:space="0" w:color="000000"/>
            </w:tcBorders>
            <w:shd w:val="clear" w:color="auto" w:fill="auto"/>
            <w:noWrap/>
            <w:vAlign w:val="bottom"/>
            <w:hideMark/>
          </w:tcPr>
          <w:p w14:paraId="57228794" w14:textId="0CE5D1D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81FF1" w14:textId="3B18A0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E3EF6" w14:textId="051850F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0,180.00 </w:t>
            </w:r>
          </w:p>
        </w:tc>
      </w:tr>
      <w:tr w:rsidR="00FA0C43" w:rsidRPr="00FA0C43" w14:paraId="2CF02D9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D9BE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387E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E244C0" w14:textId="41B70DD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0742F54" w14:textId="67C0FB3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85820" w14:textId="2F10511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9765A" w14:textId="0D77DE2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5,350.00 </w:t>
            </w:r>
          </w:p>
        </w:tc>
      </w:tr>
      <w:tr w:rsidR="00FA0C43" w:rsidRPr="00FA0C43" w14:paraId="681B6B5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0BAB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7CA4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1A790BA6" w14:textId="72142C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30C095B4" w14:textId="7B05432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3BEF48" w14:textId="52660F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795A5" w14:textId="04E12A5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91,000.00 </w:t>
            </w:r>
          </w:p>
        </w:tc>
      </w:tr>
      <w:tr w:rsidR="00FA0C43" w:rsidRPr="00FA0C43" w14:paraId="2300BEBE"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F2F503"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49AE5FFC" w14:textId="2E7F6F3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61,396,915.79 </w:t>
            </w:r>
          </w:p>
        </w:tc>
        <w:tc>
          <w:tcPr>
            <w:tcW w:w="0" w:type="auto"/>
            <w:tcBorders>
              <w:top w:val="nil"/>
              <w:left w:val="nil"/>
              <w:bottom w:val="single" w:sz="4" w:space="0" w:color="000000"/>
              <w:right w:val="single" w:sz="4" w:space="0" w:color="000000"/>
            </w:tcBorders>
            <w:shd w:val="clear" w:color="A5A5A5" w:fill="A5A5A5"/>
            <w:noWrap/>
            <w:vAlign w:val="bottom"/>
            <w:hideMark/>
          </w:tcPr>
          <w:p w14:paraId="41A535F7" w14:textId="43C7954F"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A142263" w14:textId="1B0C73A6"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178321D" w14:textId="1F336BC9"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61,396,915.79 </w:t>
            </w:r>
          </w:p>
        </w:tc>
      </w:tr>
      <w:tr w:rsidR="00FA0C43" w:rsidRPr="00FA0C43" w14:paraId="45E09BA0"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A23379"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5F9D887D" w14:textId="500D121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8,476,474.66 </w:t>
            </w:r>
          </w:p>
        </w:tc>
        <w:tc>
          <w:tcPr>
            <w:tcW w:w="0" w:type="auto"/>
            <w:tcBorders>
              <w:top w:val="nil"/>
              <w:left w:val="nil"/>
              <w:bottom w:val="single" w:sz="4" w:space="0" w:color="000000"/>
              <w:right w:val="single" w:sz="4" w:space="0" w:color="000000"/>
            </w:tcBorders>
            <w:shd w:val="clear" w:color="D8D8D8" w:fill="D8D8D8"/>
            <w:noWrap/>
            <w:vAlign w:val="bottom"/>
            <w:hideMark/>
          </w:tcPr>
          <w:p w14:paraId="398A1407" w14:textId="79EA754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12F2A9C" w14:textId="2ED8AA20"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8262E4" w14:textId="460CD7F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8,476,474.66 </w:t>
            </w:r>
          </w:p>
        </w:tc>
      </w:tr>
      <w:tr w:rsidR="00FA0C43" w:rsidRPr="00FA0C43" w14:paraId="56EB551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F18FF"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EE09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1B6B585A" w14:textId="4C4FC25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00293776" w14:textId="1488465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15746" w14:textId="3A1ABC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DF51F" w14:textId="7680B92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9,630.00 </w:t>
            </w:r>
          </w:p>
        </w:tc>
      </w:tr>
      <w:tr w:rsidR="00FA0C43" w:rsidRPr="00FA0C43" w14:paraId="324009D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B31A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CFAF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ak</w:t>
            </w:r>
            <w:proofErr w:type="spellEnd"/>
            <w:r w:rsidRPr="00FA0C43">
              <w:rPr>
                <w:rFonts w:ascii="Arial Narrow" w:eastAsia="Times New Roman" w:hAnsi="Arial Narrow"/>
                <w:i/>
                <w:iCs/>
                <w:color w:val="000000"/>
                <w:sz w:val="20"/>
                <w:szCs w:val="20"/>
              </w:rPr>
              <w:t xml:space="preserve">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BD5602C" w14:textId="1BD10FC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43D774E4" w14:textId="5319BD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C20E0" w14:textId="5962490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6073E" w14:textId="004F8E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56,096.53 </w:t>
            </w:r>
          </w:p>
        </w:tc>
      </w:tr>
      <w:tr w:rsidR="00FA0C43" w:rsidRPr="00FA0C43" w14:paraId="52B9AC1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6D0E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A010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4516E0E2" w14:textId="5863BCE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19BE086F" w14:textId="51BD483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644FF" w14:textId="0318C71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1A6BB" w14:textId="3455A1C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4,206.65 </w:t>
            </w:r>
          </w:p>
        </w:tc>
      </w:tr>
      <w:tr w:rsidR="00FA0C43" w:rsidRPr="00FA0C43" w14:paraId="1A4BA77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B017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4CED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BEB017" w14:textId="71E418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51765AD7" w14:textId="1D54F5F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7C6F1" w14:textId="1CFCC39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7E76A" w14:textId="7EA8E7B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93,966.82 </w:t>
            </w:r>
          </w:p>
        </w:tc>
      </w:tr>
      <w:tr w:rsidR="00FA0C43" w:rsidRPr="00FA0C43" w14:paraId="31E9876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34C0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8884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ragusan</w:t>
            </w:r>
            <w:proofErr w:type="spellEnd"/>
            <w:r w:rsidRPr="00FA0C43">
              <w:rPr>
                <w:rFonts w:ascii="Arial Narrow" w:eastAsia="Times New Roman" w:hAnsi="Arial Narrow"/>
                <w:i/>
                <w:iCs/>
                <w:color w:val="000000"/>
                <w:sz w:val="20"/>
                <w:szCs w:val="20"/>
              </w:rPr>
              <w:t xml:space="preserve">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0C41D10F" w14:textId="7A576B4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53FDF341" w14:textId="4C45EDE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9F767" w14:textId="002CF44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50EC0" w14:textId="3517D8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6,364.71 </w:t>
            </w:r>
          </w:p>
        </w:tc>
      </w:tr>
      <w:tr w:rsidR="00FA0C43" w:rsidRPr="00FA0C43" w14:paraId="0D415CC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BBD4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91E3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w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29F502" w14:textId="52D631C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0FA92851" w14:textId="39AB2E1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C760D" w14:textId="09CF999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9CDA1" w14:textId="2659F05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6,370.00 </w:t>
            </w:r>
          </w:p>
        </w:tc>
      </w:tr>
      <w:tr w:rsidR="00FA0C43" w:rsidRPr="00FA0C43" w14:paraId="079FA6C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0AF4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236F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onka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22EC88" w14:textId="255018F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44D8F898" w14:textId="3C51940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5BB3B" w14:textId="7CA951E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CA260" w14:textId="143321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48,283.89 </w:t>
            </w:r>
          </w:p>
        </w:tc>
      </w:tr>
      <w:tr w:rsidR="00FA0C43" w:rsidRPr="00FA0C43" w14:paraId="034F34A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DD2A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16E02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ontev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A30F30" w14:textId="0359454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178A938F" w14:textId="2C3E646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B96D0" w14:textId="39A51ED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57671" w14:textId="1C98B9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33,458.80 </w:t>
            </w:r>
          </w:p>
        </w:tc>
      </w:tr>
      <w:tr w:rsidR="00FA0C43" w:rsidRPr="00FA0C43" w14:paraId="2D8FFF7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41D1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C280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Nabunt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98D2B7" w14:textId="0BAE5C0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67D86A1B" w14:textId="1899E0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6B846B" w14:textId="1E497A1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3EB50" w14:textId="0BD14D5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03,379.32 </w:t>
            </w:r>
          </w:p>
        </w:tc>
      </w:tr>
      <w:tr w:rsidR="00FA0C43" w:rsidRPr="00FA0C43" w14:paraId="5EB5532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798B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9CE2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1C26F182" w14:textId="073F71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1D0BD04F" w14:textId="0C25BC4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3367F" w14:textId="2059429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E9122" w14:textId="52B834D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79,492.94 </w:t>
            </w:r>
          </w:p>
        </w:tc>
      </w:tr>
      <w:tr w:rsidR="00FA0C43" w:rsidRPr="00FA0C43" w14:paraId="3FEEB4C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2C9E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9074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nt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A9E107" w14:textId="4ACC522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522A8B08" w14:textId="75BAED0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4824E" w14:textId="57440CA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7C05B" w14:textId="71272C6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5,225.00 </w:t>
            </w:r>
          </w:p>
        </w:tc>
      </w:tr>
      <w:tr w:rsidR="00FA0C43" w:rsidRPr="00FA0C43" w14:paraId="20691A68"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9A3E23"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F4EAA9F" w14:textId="2D41E09E"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1,860,151.85 </w:t>
            </w:r>
          </w:p>
        </w:tc>
        <w:tc>
          <w:tcPr>
            <w:tcW w:w="0" w:type="auto"/>
            <w:tcBorders>
              <w:top w:val="nil"/>
              <w:left w:val="nil"/>
              <w:bottom w:val="single" w:sz="4" w:space="0" w:color="000000"/>
              <w:right w:val="single" w:sz="4" w:space="0" w:color="000000"/>
            </w:tcBorders>
            <w:shd w:val="clear" w:color="D8D8D8" w:fill="D8D8D8"/>
            <w:noWrap/>
            <w:vAlign w:val="bottom"/>
            <w:hideMark/>
          </w:tcPr>
          <w:p w14:paraId="57F44A6F" w14:textId="4B871994"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D878C3" w14:textId="3E327C8C"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9DB504" w14:textId="3AEA58F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1,860,151.85 </w:t>
            </w:r>
          </w:p>
        </w:tc>
      </w:tr>
      <w:tr w:rsidR="00FA0C43" w:rsidRPr="00FA0C43" w14:paraId="21B5C25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6BCFA"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CC1A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suncion (</w:t>
            </w:r>
            <w:proofErr w:type="spellStart"/>
            <w:r w:rsidRPr="00FA0C43">
              <w:rPr>
                <w:rFonts w:ascii="Arial Narrow" w:eastAsia="Times New Roman" w:hAnsi="Arial Narrow"/>
                <w:i/>
                <w:iCs/>
                <w:color w:val="000000"/>
                <w:sz w:val="20"/>
                <w:szCs w:val="20"/>
              </w:rPr>
              <w:t>Saug</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80ED142" w14:textId="6344FC8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3B7E886D" w14:textId="1058771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480F6" w14:textId="4D1A0B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41C28" w14:textId="0777D42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46,090.42 </w:t>
            </w:r>
          </w:p>
        </w:tc>
      </w:tr>
      <w:tr w:rsidR="00FA0C43" w:rsidRPr="00FA0C43" w14:paraId="3516D44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D859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B6AC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Braulio E. </w:t>
            </w:r>
            <w:proofErr w:type="spellStart"/>
            <w:r w:rsidRPr="00FA0C43">
              <w:rPr>
                <w:rFonts w:ascii="Arial Narrow" w:eastAsia="Times New Roman" w:hAnsi="Arial Narrow"/>
                <w:i/>
                <w:iCs/>
                <w:color w:val="000000"/>
                <w:sz w:val="20"/>
                <w:szCs w:val="20"/>
              </w:rPr>
              <w:t>Duja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ABCAC8" w14:textId="0FB3369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348F0B83" w14:textId="0228DC9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9648C" w14:textId="62F14F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34565" w14:textId="109DBFC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25,523.95 </w:t>
            </w:r>
          </w:p>
        </w:tc>
      </w:tr>
      <w:tr w:rsidR="00FA0C43" w:rsidRPr="00FA0C43" w14:paraId="6A79117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AB08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3649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C25DEA0" w14:textId="2DF91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73DA72B1" w14:textId="251C883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EF6F3" w14:textId="7E079F7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48B7D" w14:textId="46B8A9D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20,830.18 </w:t>
            </w:r>
          </w:p>
        </w:tc>
      </w:tr>
      <w:tr w:rsidR="00FA0C43" w:rsidRPr="00FA0C43" w14:paraId="2BA9434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F38F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8A9C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Island Garden City of </w:t>
            </w:r>
            <w:proofErr w:type="spellStart"/>
            <w:r w:rsidRPr="00FA0C43">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752509" w14:textId="03C757A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311A8E88" w14:textId="4520A96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ABD16" w14:textId="2DD62D0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4F258" w14:textId="7FE418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86,846.54 </w:t>
            </w:r>
          </w:p>
        </w:tc>
      </w:tr>
      <w:tr w:rsidR="00FA0C43" w:rsidRPr="00FA0C43" w14:paraId="279AC91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72DF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A825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Kapa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6827BE" w14:textId="0D08CA8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77,159.32 </w:t>
            </w:r>
          </w:p>
        </w:tc>
        <w:tc>
          <w:tcPr>
            <w:tcW w:w="0" w:type="auto"/>
            <w:tcBorders>
              <w:top w:val="nil"/>
              <w:left w:val="nil"/>
              <w:bottom w:val="single" w:sz="4" w:space="0" w:color="000000"/>
              <w:right w:val="single" w:sz="4" w:space="0" w:color="000000"/>
            </w:tcBorders>
            <w:shd w:val="clear" w:color="auto" w:fill="auto"/>
            <w:noWrap/>
            <w:vAlign w:val="bottom"/>
            <w:hideMark/>
          </w:tcPr>
          <w:p w14:paraId="56C96476" w14:textId="09F1EB9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FE4CD" w14:textId="07F729C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94F75" w14:textId="3716959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77,159.32 </w:t>
            </w:r>
          </w:p>
        </w:tc>
      </w:tr>
      <w:tr w:rsidR="00FA0C43" w:rsidRPr="00FA0C43" w14:paraId="08C24F7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20D3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0D85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175906E2" w14:textId="5323E15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4D69CE30" w14:textId="15C45C3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7E937" w14:textId="2D87F76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AE4C3" w14:textId="36364E9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9,368.82 </w:t>
            </w:r>
          </w:p>
        </w:tc>
      </w:tr>
      <w:tr w:rsidR="00FA0C43" w:rsidRPr="00FA0C43" w14:paraId="7B53602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FF7C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15BD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City of </w:t>
            </w:r>
            <w:proofErr w:type="spellStart"/>
            <w:r w:rsidRPr="00FA0C43">
              <w:rPr>
                <w:rFonts w:ascii="Arial Narrow" w:eastAsia="Times New Roman" w:hAnsi="Arial Narrow"/>
                <w:i/>
                <w:iCs/>
                <w:color w:val="000000"/>
                <w:sz w:val="20"/>
                <w:szCs w:val="20"/>
              </w:rPr>
              <w:t>P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AC488E" w14:textId="17BF81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6C682B14" w14:textId="7031BD4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980A5" w14:textId="76CC99D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93259" w14:textId="36601B0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918,705.15 </w:t>
            </w:r>
          </w:p>
        </w:tc>
      </w:tr>
      <w:tr w:rsidR="00FA0C43" w:rsidRPr="00FA0C43" w14:paraId="7FF9A70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D1B2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67BC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5687E3B" w14:textId="0BE84B6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04BF6299" w14:textId="4337C4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62DCC" w14:textId="1BD2F2F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87B703" w14:textId="4322AF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4,206.65 </w:t>
            </w:r>
          </w:p>
        </w:tc>
      </w:tr>
      <w:tr w:rsidR="00FA0C43" w:rsidRPr="00FA0C43" w14:paraId="48205CE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8A6A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06D639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F92E11D" w14:textId="10EFBB8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00D2EB08" w14:textId="785E7F9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F4F0C" w14:textId="40E9E36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86198" w14:textId="37685A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67,487.08 </w:t>
            </w:r>
          </w:p>
        </w:tc>
      </w:tr>
      <w:tr w:rsidR="00FA0C43" w:rsidRPr="00FA0C43" w14:paraId="14276F2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8319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2CEB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07AFFA33" w14:textId="691487D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051E3C37" w14:textId="3E98DC1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8BA9B" w14:textId="1AC8823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BC818" w14:textId="2E714CD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41,502.54 </w:t>
            </w:r>
          </w:p>
        </w:tc>
      </w:tr>
      <w:tr w:rsidR="00FA0C43" w:rsidRPr="00FA0C43" w14:paraId="31FC0CA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1163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D57E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lain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C112CC" w14:textId="602B9D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72FB27EC" w14:textId="578676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786D7" w14:textId="3F25A8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CB48D" w14:textId="5C1DE19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12,431.20 </w:t>
            </w:r>
          </w:p>
        </w:tc>
      </w:tr>
      <w:tr w:rsidR="00FA0C43" w:rsidRPr="00FA0C43" w14:paraId="4F8A1977"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7E2C40"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C7454F6" w14:textId="321687F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3,669,625.49 </w:t>
            </w:r>
          </w:p>
        </w:tc>
        <w:tc>
          <w:tcPr>
            <w:tcW w:w="0" w:type="auto"/>
            <w:tcBorders>
              <w:top w:val="nil"/>
              <w:left w:val="nil"/>
              <w:bottom w:val="single" w:sz="4" w:space="0" w:color="000000"/>
              <w:right w:val="single" w:sz="4" w:space="0" w:color="000000"/>
            </w:tcBorders>
            <w:shd w:val="clear" w:color="D8D8D8" w:fill="D8D8D8"/>
            <w:noWrap/>
            <w:vAlign w:val="bottom"/>
            <w:hideMark/>
          </w:tcPr>
          <w:p w14:paraId="75EC46AB" w14:textId="6ED92146"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5FFE25" w14:textId="42E1FCC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1A573D5" w14:textId="7DAD564B"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3,669,625.49 </w:t>
            </w:r>
          </w:p>
        </w:tc>
      </w:tr>
      <w:tr w:rsidR="00FA0C43" w:rsidRPr="00FA0C43" w14:paraId="2214992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FFBDC6"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0431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n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BA0A58" w14:textId="6F94C33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052B8EAA" w14:textId="40BEE0C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CC82D" w14:textId="195AA8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85DEF" w14:textId="21DD897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65,619.99 </w:t>
            </w:r>
          </w:p>
        </w:tc>
      </w:tr>
      <w:tr w:rsidR="00FA0C43" w:rsidRPr="00FA0C43" w14:paraId="5F7435F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45D0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2036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4038634D" w14:textId="6503DD2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507,198.99 </w:t>
            </w:r>
          </w:p>
        </w:tc>
        <w:tc>
          <w:tcPr>
            <w:tcW w:w="0" w:type="auto"/>
            <w:tcBorders>
              <w:top w:val="nil"/>
              <w:left w:val="nil"/>
              <w:bottom w:val="single" w:sz="4" w:space="0" w:color="000000"/>
              <w:right w:val="single" w:sz="4" w:space="0" w:color="000000"/>
            </w:tcBorders>
            <w:shd w:val="clear" w:color="auto" w:fill="auto"/>
            <w:noWrap/>
            <w:vAlign w:val="bottom"/>
            <w:hideMark/>
          </w:tcPr>
          <w:p w14:paraId="4E464A41" w14:textId="3FAA614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B6BD0" w14:textId="03A85C1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40059" w14:textId="5F8580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507,198.99 </w:t>
            </w:r>
          </w:p>
        </w:tc>
      </w:tr>
      <w:tr w:rsidR="00FA0C43" w:rsidRPr="00FA0C43" w14:paraId="0A826D6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7053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1046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City of </w:t>
            </w:r>
            <w:proofErr w:type="spellStart"/>
            <w:r w:rsidRPr="00FA0C43">
              <w:rPr>
                <w:rFonts w:ascii="Arial Narrow" w:eastAsia="Times New Roman" w:hAnsi="Arial Narrow"/>
                <w:i/>
                <w:iCs/>
                <w:color w:val="000000"/>
                <w:sz w:val="20"/>
                <w:szCs w:val="20"/>
              </w:rPr>
              <w:t>Dig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338876" w14:textId="49E53BA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85,545.86 </w:t>
            </w:r>
          </w:p>
        </w:tc>
        <w:tc>
          <w:tcPr>
            <w:tcW w:w="0" w:type="auto"/>
            <w:tcBorders>
              <w:top w:val="nil"/>
              <w:left w:val="nil"/>
              <w:bottom w:val="single" w:sz="4" w:space="0" w:color="000000"/>
              <w:right w:val="single" w:sz="4" w:space="0" w:color="000000"/>
            </w:tcBorders>
            <w:shd w:val="clear" w:color="auto" w:fill="auto"/>
            <w:noWrap/>
            <w:vAlign w:val="bottom"/>
            <w:hideMark/>
          </w:tcPr>
          <w:p w14:paraId="3F06FFEB" w14:textId="0DF018F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4A72D" w14:textId="32E530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E23CC" w14:textId="0E473E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85,545.86 </w:t>
            </w:r>
          </w:p>
        </w:tc>
      </w:tr>
      <w:tr w:rsidR="00FA0C43" w:rsidRPr="00FA0C43" w14:paraId="0E2815C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AC6B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6B90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44BA6C" w14:textId="0C5897E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5EB0B79F" w14:textId="1FCF87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1284D" w14:textId="0739F2B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3EE22" w14:textId="76611D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74,842.95 </w:t>
            </w:r>
          </w:p>
        </w:tc>
      </w:tr>
      <w:tr w:rsidR="00FA0C43" w:rsidRPr="00FA0C43" w14:paraId="5383A43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90CF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297F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Kibl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1C1EAA" w14:textId="2D5F6A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76D15458" w14:textId="0504A7B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DA615" w14:textId="26CB55C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9660B" w14:textId="43747CC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36,420.00 </w:t>
            </w:r>
          </w:p>
        </w:tc>
      </w:tr>
      <w:tr w:rsidR="00FA0C43" w:rsidRPr="00FA0C43" w14:paraId="1475E66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0417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BC6B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6CA2867C" w14:textId="57CAFF5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320E2B80" w14:textId="663905E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78911" w14:textId="2946BD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23A87" w14:textId="101BB16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81,816.30 </w:t>
            </w:r>
          </w:p>
        </w:tc>
      </w:tr>
      <w:tr w:rsidR="00FA0C43" w:rsidRPr="00FA0C43" w14:paraId="67C9FD8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40CA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62E5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l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9CD157" w14:textId="610015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7E17DB9B" w14:textId="7B0493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0C3D0" w14:textId="03ED539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5022A" w14:textId="14F6AD9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0,104.18 </w:t>
            </w:r>
          </w:p>
        </w:tc>
      </w:tr>
      <w:tr w:rsidR="00FA0C43" w:rsidRPr="00FA0C43" w14:paraId="6001D77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F51D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C3C1B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EB085B" w14:textId="692C525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10AC6F77" w14:textId="4AD2F61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3CEAFE" w14:textId="546662B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FE60B" w14:textId="71D505C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17,826.07 </w:t>
            </w:r>
          </w:p>
        </w:tc>
      </w:tr>
      <w:tr w:rsidR="00FA0C43" w:rsidRPr="00FA0C43" w14:paraId="2B43803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51FB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F987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d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D9AC6F" w14:textId="4E6D1F4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38B8DA91" w14:textId="7362D9F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5C804" w14:textId="248511D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7050A" w14:textId="76FC97C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0,251.15 </w:t>
            </w:r>
          </w:p>
        </w:tc>
      </w:tr>
      <w:tr w:rsidR="00FA0C43" w:rsidRPr="00FA0C43" w14:paraId="5FC0474E"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9B4FD8"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C52E755" w14:textId="2EFF30F0"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1,620,6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1381AE3A" w14:textId="3CEB487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05B4C5" w14:textId="0209F05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2F4D145" w14:textId="14094DD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1,620,642.25 </w:t>
            </w:r>
          </w:p>
        </w:tc>
      </w:tr>
      <w:tr w:rsidR="00FA0C43" w:rsidRPr="00FA0C43" w14:paraId="4EF09816"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7C5922"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33746E28" w14:textId="63504EB6" w:rsidR="00FA0C43" w:rsidRPr="00FA0C43" w:rsidRDefault="00FA0C43" w:rsidP="00FA0C43">
            <w:pPr>
              <w:widowControl/>
              <w:spacing w:after="0" w:line="240" w:lineRule="auto"/>
              <w:contextualSpacing/>
              <w:jc w:val="right"/>
              <w:rPr>
                <w:rFonts w:ascii="Arial Narrow" w:eastAsia="Times New Roman" w:hAnsi="Arial Narrow"/>
                <w:i/>
                <w:iCs/>
                <w:color w:val="000000"/>
              </w:rPr>
            </w:pPr>
            <w:r w:rsidRPr="00FA0C43">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14B2B14D" w14:textId="71420424" w:rsidR="00FA0C43" w:rsidRPr="00FA0C43" w:rsidRDefault="00FA0C43" w:rsidP="00FA0C43">
            <w:pPr>
              <w:widowControl/>
              <w:spacing w:after="0" w:line="240" w:lineRule="auto"/>
              <w:contextualSpacing/>
              <w:jc w:val="right"/>
              <w:rPr>
                <w:rFonts w:ascii="Arial Narrow" w:eastAsia="Times New Roman" w:hAnsi="Arial Narrow"/>
                <w:i/>
                <w:iCs/>
                <w:color w:val="000000"/>
              </w:rPr>
            </w:pPr>
            <w:r w:rsidRPr="00FA0C43">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8965D" w14:textId="1648EAD0" w:rsidR="00FA0C43" w:rsidRPr="00FA0C43" w:rsidRDefault="00FA0C43" w:rsidP="00FA0C43">
            <w:pPr>
              <w:widowControl/>
              <w:spacing w:after="0" w:line="240" w:lineRule="auto"/>
              <w:contextualSpacing/>
              <w:jc w:val="right"/>
              <w:rPr>
                <w:rFonts w:ascii="Arial Narrow" w:eastAsia="Times New Roman" w:hAnsi="Arial Narrow"/>
                <w:i/>
                <w:iCs/>
                <w:color w:val="000000"/>
              </w:rPr>
            </w:pPr>
            <w:r w:rsidRPr="00FA0C43">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D3AE3" w14:textId="746E83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6,442,703.84 </w:t>
            </w:r>
          </w:p>
        </w:tc>
      </w:tr>
      <w:tr w:rsidR="00FA0C43" w:rsidRPr="00FA0C43" w14:paraId="0105A32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75F54"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1037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g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4EC013" w14:textId="69C424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46,698.41 </w:t>
            </w:r>
          </w:p>
        </w:tc>
        <w:tc>
          <w:tcPr>
            <w:tcW w:w="0" w:type="auto"/>
            <w:tcBorders>
              <w:top w:val="nil"/>
              <w:left w:val="nil"/>
              <w:bottom w:val="single" w:sz="4" w:space="0" w:color="000000"/>
              <w:right w:val="single" w:sz="4" w:space="0" w:color="000000"/>
            </w:tcBorders>
            <w:shd w:val="clear" w:color="auto" w:fill="auto"/>
            <w:noWrap/>
            <w:vAlign w:val="bottom"/>
            <w:hideMark/>
          </w:tcPr>
          <w:p w14:paraId="272B7C8F" w14:textId="2910D28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643C1" w14:textId="4550E65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219BA" w14:textId="2087B27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46,698.41 </w:t>
            </w:r>
          </w:p>
        </w:tc>
      </w:tr>
      <w:tr w:rsidR="00FA0C43" w:rsidRPr="00FA0C43" w14:paraId="234AD05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0F3A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FF10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u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EEC162" w14:textId="5E4E85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187DA1A6" w14:textId="34085D2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F1700" w14:textId="7CB184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122F99" w14:textId="3097433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030.00 </w:t>
            </w:r>
          </w:p>
        </w:tc>
      </w:tr>
      <w:tr w:rsidR="00FA0C43" w:rsidRPr="00FA0C43" w14:paraId="1AE3958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74D9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90F6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30307899" w14:textId="7B64C99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4E8F566E" w14:textId="3D4A845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3936C" w14:textId="348C76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B91CA" w14:textId="32F4402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030.00 </w:t>
            </w:r>
          </w:p>
        </w:tc>
      </w:tr>
      <w:tr w:rsidR="00FA0C43" w:rsidRPr="00FA0C43" w14:paraId="52D972D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C88F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FC15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66B96E10" w14:textId="518AE5A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72C049E1" w14:textId="3CF8A15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DF366C" w14:textId="119835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7A679" w14:textId="7B3F68E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883,180.00 </w:t>
            </w:r>
          </w:p>
        </w:tc>
      </w:tr>
      <w:tr w:rsidR="00FA0C43" w:rsidRPr="00FA0C43" w14:paraId="3C70FE5E"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69516"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C62730A" w14:textId="7DEB29B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5,770,021.54 </w:t>
            </w:r>
          </w:p>
        </w:tc>
        <w:tc>
          <w:tcPr>
            <w:tcW w:w="0" w:type="auto"/>
            <w:tcBorders>
              <w:top w:val="nil"/>
              <w:left w:val="nil"/>
              <w:bottom w:val="single" w:sz="4" w:space="0" w:color="000000"/>
              <w:right w:val="single" w:sz="4" w:space="0" w:color="000000"/>
            </w:tcBorders>
            <w:shd w:val="clear" w:color="D8D8D8" w:fill="D8D8D8"/>
            <w:noWrap/>
            <w:vAlign w:val="bottom"/>
            <w:hideMark/>
          </w:tcPr>
          <w:p w14:paraId="57E41ED3" w14:textId="0AD18B2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57F5679" w14:textId="59C66D1F"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254748" w14:textId="028407F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5,770,021.54 </w:t>
            </w:r>
          </w:p>
        </w:tc>
      </w:tr>
      <w:tr w:rsidR="00FA0C43" w:rsidRPr="00FA0C43" w14:paraId="0B0EE58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B212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3E08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19BBEB" w14:textId="3F3E10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0C4AD92D" w14:textId="2ADD643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A4CAB" w14:textId="02C2315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C143D" w14:textId="48C99E1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491,606.38 </w:t>
            </w:r>
          </w:p>
        </w:tc>
      </w:tr>
      <w:tr w:rsidR="00FA0C43" w:rsidRPr="00FA0C43" w14:paraId="3A6A410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8A4B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4DD0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F40EEE5" w14:textId="2F4B93D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57,515.16 </w:t>
            </w:r>
          </w:p>
        </w:tc>
        <w:tc>
          <w:tcPr>
            <w:tcW w:w="0" w:type="auto"/>
            <w:tcBorders>
              <w:top w:val="nil"/>
              <w:left w:val="nil"/>
              <w:bottom w:val="single" w:sz="4" w:space="0" w:color="000000"/>
              <w:right w:val="single" w:sz="4" w:space="0" w:color="000000"/>
            </w:tcBorders>
            <w:shd w:val="clear" w:color="auto" w:fill="auto"/>
            <w:noWrap/>
            <w:vAlign w:val="bottom"/>
            <w:hideMark/>
          </w:tcPr>
          <w:p w14:paraId="7919C9CA" w14:textId="5F9EAC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F3B4C" w14:textId="1F42CDB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2C89E" w14:textId="278BD1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57,515.16 </w:t>
            </w:r>
          </w:p>
        </w:tc>
      </w:tr>
      <w:tr w:rsidR="00FA0C43" w:rsidRPr="00FA0C43" w14:paraId="6F489B9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C87D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46A6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4C737BDD" w14:textId="2D7E747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0563A3D5" w14:textId="71F97D5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0CDFC" w14:textId="40168B4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B31D0" w14:textId="1378A0B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220,900.00 </w:t>
            </w:r>
          </w:p>
        </w:tc>
      </w:tr>
      <w:tr w:rsidR="00FA0C43" w:rsidRPr="00FA0C43" w14:paraId="7153EB9F"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85BC35"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58921AB0" w14:textId="0C010E2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41,557,5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7816BF2E" w14:textId="77105D0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BB14179" w14:textId="45B6552E"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A2978E0" w14:textId="6E7D2EE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41,557,513.00 </w:t>
            </w:r>
          </w:p>
        </w:tc>
      </w:tr>
      <w:tr w:rsidR="00FA0C43" w:rsidRPr="00FA0C43" w14:paraId="01F55394"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832135"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309DBE34" w14:textId="5156E16E"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0,657,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E96A377" w14:textId="4966B77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09C626" w14:textId="3D0E3A9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03894D" w14:textId="51293D3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0,657,900.00 </w:t>
            </w:r>
          </w:p>
        </w:tc>
      </w:tr>
      <w:tr w:rsidR="00FA0C43" w:rsidRPr="00FA0C43" w14:paraId="010DB51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3FE34"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BD58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lam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8B7536" w14:textId="6F16CE4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231C51F0" w14:textId="36CB9F1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03C4E" w14:textId="035CAE0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64731" w14:textId="55AD04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5,600.00 </w:t>
            </w:r>
          </w:p>
        </w:tc>
      </w:tr>
      <w:tr w:rsidR="00FA0C43" w:rsidRPr="00FA0C43" w14:paraId="47A07B3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86A0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7628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leo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CAF8C4" w14:textId="05BBA35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0B64222" w14:textId="3EE0B0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13DE67" w14:textId="0C738B7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7FD45" w14:textId="101A643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r>
      <w:tr w:rsidR="00FA0C43" w:rsidRPr="00FA0C43" w14:paraId="650506C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50DC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0F839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0B37CCC4" w14:textId="06102E9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B72250" w14:textId="2F73963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C5038" w14:textId="2B7A014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E699B" w14:textId="2DC6D0D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r>
      <w:tr w:rsidR="00FA0C43" w:rsidRPr="00FA0C43" w14:paraId="4289395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124B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AF51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r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AA8246" w14:textId="720F107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3A54935E" w14:textId="42C95F6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6521E" w14:textId="1958A25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921FD" w14:textId="5509890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5,600.00 </w:t>
            </w:r>
          </w:p>
        </w:tc>
      </w:tr>
      <w:tr w:rsidR="00FA0C43" w:rsidRPr="00FA0C43" w14:paraId="79BF4B3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A6F4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B4C4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nis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EB4CEA" w14:textId="0C7D45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DF27B28" w14:textId="2035E3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B98AD" w14:textId="3A13719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D1B75" w14:textId="2ACDCD5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r>
      <w:tr w:rsidR="00FA0C43" w:rsidRPr="00FA0C43" w14:paraId="0EE19F4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5C2A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8EE0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Kab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CFBA2A" w14:textId="7835068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25A543" w14:textId="6EA21CD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1EA89" w14:textId="1887A14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F5287" w14:textId="726D76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r>
      <w:tr w:rsidR="00FA0C43" w:rsidRPr="00FA0C43" w14:paraId="638C15C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89F6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894E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E7625C2" w14:textId="2435CFF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936ABA" w14:textId="2D33671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246F3" w14:textId="2E4305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8A8FA" w14:textId="09E84B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r>
      <w:tr w:rsidR="00FA0C43" w:rsidRPr="00FA0C43" w14:paraId="44FA42F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BED7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1282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5EAF0031" w14:textId="3E3C2D8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7AA73A54" w14:textId="0F00045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5B1A2" w14:textId="17B943C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C7D46" w14:textId="5120E84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00,500.00 </w:t>
            </w:r>
          </w:p>
        </w:tc>
      </w:tr>
      <w:tr w:rsidR="00FA0C43" w:rsidRPr="00FA0C43" w14:paraId="5918659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83C1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7602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10B1C8" w14:textId="50BD63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80F190" w14:textId="7381E54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00C16" w14:textId="003B1C1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C929E" w14:textId="27FBE68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r>
      <w:tr w:rsidR="00FA0C43" w:rsidRPr="00FA0C43" w14:paraId="4A77A93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F5A2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3734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gp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D91E3D" w14:textId="0111531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3E69E8A5" w14:textId="0508AB4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EDDA8" w14:textId="39930D4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A3618" w14:textId="7ED72F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5,600.00 </w:t>
            </w:r>
          </w:p>
        </w:tc>
      </w:tr>
      <w:tr w:rsidR="00FA0C43" w:rsidRPr="00FA0C43" w14:paraId="39C6B43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365A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0296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kil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C093E8" w14:textId="006DBB8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4FF6F622" w14:textId="35B87BA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D61CC" w14:textId="7098291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DBB15" w14:textId="19B842C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45,600.00 </w:t>
            </w:r>
          </w:p>
        </w:tc>
      </w:tr>
      <w:tr w:rsidR="00FA0C43" w:rsidRPr="00FA0C43" w14:paraId="551E0FF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C317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3794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tal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4F7B37" w14:textId="2B231D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836ED8F" w14:textId="6137DD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45519" w14:textId="7FC125A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18B3A" w14:textId="5340B2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r>
      <w:tr w:rsidR="00FA0C43" w:rsidRPr="00FA0C43" w14:paraId="7EB1C9C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83BE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F8C8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idsaya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BDD428" w14:textId="02AA238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780CB36" w14:textId="5A2EA61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0B7CC" w14:textId="43247B9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7FD81" w14:textId="6600DB1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r>
      <w:tr w:rsidR="00FA0C43" w:rsidRPr="00FA0C43" w14:paraId="2B3264B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5E36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0DA3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00C2AD" w14:textId="1DC63F8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1395E5C" w14:textId="6859E19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5BE79" w14:textId="4932507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8F3A3" w14:textId="7CE520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75,000.00 </w:t>
            </w:r>
          </w:p>
        </w:tc>
      </w:tr>
      <w:tr w:rsidR="00FA0C43" w:rsidRPr="00FA0C43" w14:paraId="5800F55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E6E4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8D98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i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ED098C" w14:textId="5ED201E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9417FA" w14:textId="0AAAA85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89CAC" w14:textId="28C4EA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F5DEF" w14:textId="6BE81F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r>
      <w:tr w:rsidR="00FA0C43" w:rsidRPr="00FA0C43" w14:paraId="7BF43DE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130D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CB72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ik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1BFCDB" w14:textId="1D77EA2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5C050B9" w14:textId="550DDE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5AA17" w14:textId="1E657B3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BB08E1" w14:textId="3E5ADD9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r>
      <w:tr w:rsidR="00FA0C43" w:rsidRPr="00FA0C43" w14:paraId="3D5CA41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7542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65486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President </w:t>
            </w:r>
            <w:proofErr w:type="spellStart"/>
            <w:r w:rsidRPr="00FA0C43">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9722CF" w14:textId="3B6C73B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B1F2A0E" w14:textId="6317031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D202C" w14:textId="6E0FF03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7FD98" w14:textId="5B872A6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r>
      <w:tr w:rsidR="00FA0C43" w:rsidRPr="00FA0C43" w14:paraId="35DE03B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ED5F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39B5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ul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DAD89B" w14:textId="3A83916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B48C26" w14:textId="4AA5592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15F79" w14:textId="2B5B6FF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8A4B7" w14:textId="7180189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0,000.00 </w:t>
            </w:r>
          </w:p>
        </w:tc>
      </w:tr>
      <w:tr w:rsidR="00FA0C43" w:rsidRPr="00FA0C43" w14:paraId="3BA386D8"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419C30"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6D1197F4" w14:textId="441AE4CC"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7,1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6FF6686" w14:textId="5D13AA4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F0CF853" w14:textId="6276B95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F9F533B" w14:textId="33E188FC"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7,138,450.00 </w:t>
            </w:r>
          </w:p>
        </w:tc>
      </w:tr>
      <w:tr w:rsidR="00FA0C43" w:rsidRPr="00FA0C43" w14:paraId="15FD12E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8DD9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AC56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01D2B897" w14:textId="2A4D96F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C001BA0" w14:textId="6D6D7F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08764" w14:textId="7F50917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6F5FE" w14:textId="7D31899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75,000.00 </w:t>
            </w:r>
          </w:p>
        </w:tc>
      </w:tr>
      <w:tr w:rsidR="00FA0C43" w:rsidRPr="00FA0C43" w14:paraId="3EBF12D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BC9F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FE79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Kia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34640C" w14:textId="1FDC02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2EEF22F" w14:textId="03B3044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DB60A" w14:textId="1F4C213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D639D" w14:textId="35EE25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2,800.00 </w:t>
            </w:r>
          </w:p>
        </w:tc>
      </w:tr>
      <w:tr w:rsidR="00FA0C43" w:rsidRPr="00FA0C43" w14:paraId="77A2DB3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43133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596B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asi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B329D2" w14:textId="139ACB2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3581A35" w14:textId="61D8AC7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23095" w14:textId="7C6AF40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E88FD" w14:textId="0E42A58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2,800.00 </w:t>
            </w:r>
          </w:p>
        </w:tc>
      </w:tr>
      <w:tr w:rsidR="00FA0C43" w:rsidRPr="00FA0C43" w14:paraId="185E03B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058A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67ED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it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0D25CB" w14:textId="4B31197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746FCA37" w14:textId="3D7F00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D8847" w14:textId="1FFCCE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20600" w14:textId="299E7B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2,800.00 </w:t>
            </w:r>
          </w:p>
        </w:tc>
      </w:tr>
      <w:tr w:rsidR="00FA0C43" w:rsidRPr="00FA0C43" w14:paraId="02E53F6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1093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CB59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lab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1E42F0" w14:textId="4DD979E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45FA9AB3" w14:textId="0DD4910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D90A1" w14:textId="10110C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254E5" w14:textId="77D8155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84,150.00 </w:t>
            </w:r>
          </w:p>
        </w:tc>
      </w:tr>
      <w:tr w:rsidR="00FA0C43" w:rsidRPr="00FA0C43" w14:paraId="72FB1F4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BE7BF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7280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5CB8395C" w14:textId="6316FCF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227D78EF" w14:textId="73F571C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51BA0" w14:textId="4674B2B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1A8CE" w14:textId="2C26A8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65,300.00 </w:t>
            </w:r>
          </w:p>
        </w:tc>
      </w:tr>
      <w:tr w:rsidR="00FA0C43" w:rsidRPr="00FA0C43" w14:paraId="3F8D72E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BD25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03A1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lap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F0E422" w14:textId="74E9EA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D6CE883" w14:textId="5A411FB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09C50" w14:textId="7589FD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9A824" w14:textId="04AC41D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2,800.00 </w:t>
            </w:r>
          </w:p>
        </w:tc>
      </w:tr>
      <w:tr w:rsidR="00FA0C43" w:rsidRPr="00FA0C43" w14:paraId="326397A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DF6E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53CA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l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A5AD5D" w14:textId="4AE3A3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DF88DA4" w14:textId="23DCA4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ECA01" w14:textId="0B3CC02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88B44" w14:textId="63375D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02,800.00 </w:t>
            </w:r>
          </w:p>
        </w:tc>
      </w:tr>
      <w:tr w:rsidR="00FA0C43" w:rsidRPr="00FA0C43" w14:paraId="6F4FC263"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BDDFA0"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5C38BD90" w14:textId="72256E3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3,819,6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07CD1F3F" w14:textId="7A0AA7DC"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3476DF" w14:textId="32FE3414"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C131AF" w14:textId="1A02D2C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3,819,613.00 </w:t>
            </w:r>
          </w:p>
        </w:tc>
      </w:tr>
      <w:tr w:rsidR="00FA0C43" w:rsidRPr="00FA0C43" w14:paraId="6D42BBB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14201"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E0BE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450AD00B" w14:textId="0DEB55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DC01E6" w14:textId="44FB6F9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1AE77" w14:textId="3CD27B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F0A3B" w14:textId="0DBD040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600,000.00 </w:t>
            </w:r>
          </w:p>
        </w:tc>
      </w:tr>
      <w:tr w:rsidR="00FA0C43" w:rsidRPr="00FA0C43" w14:paraId="467DFAD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87349"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B91A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186FC794" w14:textId="4FBDA49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14,950.00 </w:t>
            </w:r>
          </w:p>
        </w:tc>
        <w:tc>
          <w:tcPr>
            <w:tcW w:w="0" w:type="auto"/>
            <w:tcBorders>
              <w:top w:val="nil"/>
              <w:left w:val="nil"/>
              <w:bottom w:val="single" w:sz="4" w:space="0" w:color="000000"/>
              <w:right w:val="single" w:sz="4" w:space="0" w:color="000000"/>
            </w:tcBorders>
            <w:shd w:val="clear" w:color="auto" w:fill="auto"/>
            <w:noWrap/>
            <w:vAlign w:val="bottom"/>
            <w:hideMark/>
          </w:tcPr>
          <w:p w14:paraId="134841AD" w14:textId="4797E3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C3335" w14:textId="2D3AA8F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55C49" w14:textId="709A5A1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14,950.00 </w:t>
            </w:r>
          </w:p>
        </w:tc>
      </w:tr>
      <w:tr w:rsidR="00FA0C43" w:rsidRPr="00FA0C43" w14:paraId="50D6078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D31A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6667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General Santos City (</w:t>
            </w:r>
            <w:proofErr w:type="spellStart"/>
            <w:r w:rsidRPr="00FA0C43">
              <w:rPr>
                <w:rFonts w:ascii="Arial Narrow" w:eastAsia="Times New Roman" w:hAnsi="Arial Narrow"/>
                <w:i/>
                <w:iCs/>
                <w:color w:val="000000"/>
                <w:sz w:val="20"/>
                <w:szCs w:val="20"/>
              </w:rPr>
              <w:t>Dadiangas</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D062080" w14:textId="19A7FBC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0F19A199" w14:textId="7E89B2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92EEA" w14:textId="7F3A487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9BA06" w14:textId="6513583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31,800.00 </w:t>
            </w:r>
          </w:p>
        </w:tc>
      </w:tr>
      <w:tr w:rsidR="00FA0C43" w:rsidRPr="00FA0C43" w14:paraId="24653F2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B2BF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29AD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38FB0A77" w14:textId="75A1B7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11CD4157" w14:textId="26D348E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506360" w14:textId="1BCB622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11944" w14:textId="43DFC42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64,350.00 </w:t>
            </w:r>
          </w:p>
        </w:tc>
      </w:tr>
      <w:tr w:rsidR="00FA0C43" w:rsidRPr="00FA0C43" w14:paraId="6A127AB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49E9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CB52ED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Lake </w:t>
            </w:r>
            <w:proofErr w:type="spellStart"/>
            <w:r w:rsidRPr="00FA0C43">
              <w:rPr>
                <w:rFonts w:ascii="Arial Narrow" w:eastAsia="Times New Roman" w:hAnsi="Arial Narrow"/>
                <w:i/>
                <w:iCs/>
                <w:color w:val="000000"/>
                <w:sz w:val="20"/>
                <w:szCs w:val="20"/>
              </w:rPr>
              <w:t>Se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D2F774" w14:textId="1CB9F7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416BCE98" w14:textId="5A04A9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E1728F" w14:textId="21B2166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4D3E1" w14:textId="1CAFBB4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44,350.00 </w:t>
            </w:r>
          </w:p>
        </w:tc>
      </w:tr>
      <w:tr w:rsidR="00FA0C43" w:rsidRPr="00FA0C43" w14:paraId="0499DDB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B10C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0838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Nor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81CF72" w14:textId="34FA94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22000B54" w14:textId="420D86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F50DB" w14:textId="0322426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DDC5E" w14:textId="4EAE49D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39,950.00 </w:t>
            </w:r>
          </w:p>
        </w:tc>
      </w:tr>
      <w:tr w:rsidR="00FA0C43" w:rsidRPr="00FA0C43" w14:paraId="2C731AB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BD7D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4914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olomol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76046B" w14:textId="23A05FD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64945C7A" w14:textId="434C751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CABD5" w14:textId="49E150D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8D95B" w14:textId="241D323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69,350.00 </w:t>
            </w:r>
          </w:p>
        </w:tc>
      </w:tr>
      <w:tr w:rsidR="00FA0C43" w:rsidRPr="00FA0C43" w14:paraId="055A63A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4034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F2BE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75947769" w14:textId="7C32CE7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5BB5FB51" w14:textId="75195BD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73C26" w14:textId="4C26DEB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B62F5" w14:textId="6414D7D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04,650.00 </w:t>
            </w:r>
          </w:p>
        </w:tc>
      </w:tr>
      <w:tr w:rsidR="00FA0C43" w:rsidRPr="00FA0C43" w14:paraId="2774B69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DFC3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1FF8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uralla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A486BB" w14:textId="4F5823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35D17F9D" w14:textId="6DD8B7E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196F0B" w14:textId="7BA25F2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5DE01" w14:textId="024806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42,400.00 </w:t>
            </w:r>
          </w:p>
        </w:tc>
      </w:tr>
      <w:tr w:rsidR="00FA0C43" w:rsidRPr="00FA0C43" w14:paraId="4DDAB48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E37F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06E36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mp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4E3E2F" w14:textId="567D706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5DB45628" w14:textId="46F098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A2880" w14:textId="53F4284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0ACE4" w14:textId="2F5AF3A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39,950.00 </w:t>
            </w:r>
          </w:p>
        </w:tc>
      </w:tr>
      <w:tr w:rsidR="00FA0C43" w:rsidRPr="00FA0C43" w14:paraId="24DD2B4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C628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DAE5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nt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C50CE6" w14:textId="62029B7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3B8CCB97" w14:textId="1869340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B3966" w14:textId="6EA7B27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5B3DA" w14:textId="5F53416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58,563.00 </w:t>
            </w:r>
          </w:p>
        </w:tc>
      </w:tr>
      <w:tr w:rsidR="00FA0C43" w:rsidRPr="00FA0C43" w14:paraId="75F4FAE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1A98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20B2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bo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534A03" w14:textId="01454F5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074B2352" w14:textId="363B433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6A62D" w14:textId="2C440E6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1FEAF" w14:textId="0BAB595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69,350.00 </w:t>
            </w:r>
          </w:p>
        </w:tc>
      </w:tr>
      <w:tr w:rsidR="00FA0C43" w:rsidRPr="00FA0C43" w14:paraId="364DDB7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98CB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80F6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65160D" w14:textId="464F364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5D0BCCCF" w14:textId="06CDB4E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D041B" w14:textId="380FCEA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350A7" w14:textId="79947FC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39,950.00 </w:t>
            </w:r>
          </w:p>
        </w:tc>
      </w:tr>
      <w:tr w:rsidR="00FA0C43" w:rsidRPr="00FA0C43" w14:paraId="40D9EBAF"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E9D353"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1C5D0899" w14:textId="1122102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81F8935" w14:textId="098CD750"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DF95DD" w14:textId="4B84B51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85106F" w14:textId="5B7FF635"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8,916,050.00 </w:t>
            </w:r>
          </w:p>
        </w:tc>
      </w:tr>
      <w:tr w:rsidR="00FA0C43" w:rsidRPr="00FA0C43" w14:paraId="2AF8549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361B5"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81B0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olum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71667C" w14:textId="73BE275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D758174" w14:textId="3A47F2A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43A40" w14:textId="00C0B37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B6D82" w14:textId="19ECDAD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4,900.00 </w:t>
            </w:r>
          </w:p>
        </w:tc>
      </w:tr>
      <w:tr w:rsidR="00FA0C43" w:rsidRPr="00FA0C43" w14:paraId="0DD83B1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1487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5FED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Is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9EFA8A" w14:textId="2226ECB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7FE57F3" w14:textId="3D92FF9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0DA9F" w14:textId="54556F5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FDB54" w14:textId="7FEEF2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4,900.00 </w:t>
            </w:r>
          </w:p>
        </w:tc>
      </w:tr>
      <w:tr w:rsidR="00FA0C43" w:rsidRPr="00FA0C43" w14:paraId="5F03437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FEDE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7474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mbayong</w:t>
            </w:r>
            <w:proofErr w:type="spellEnd"/>
            <w:r w:rsidRPr="00FA0C43">
              <w:rPr>
                <w:rFonts w:ascii="Arial Narrow" w:eastAsia="Times New Roman" w:hAnsi="Arial Narrow"/>
                <w:i/>
                <w:iCs/>
                <w:color w:val="000000"/>
                <w:sz w:val="20"/>
                <w:szCs w:val="20"/>
              </w:rPr>
              <w:t xml:space="preserve">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65B6791C" w14:textId="5F195D3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4510CDA" w14:textId="736321D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6CD54" w14:textId="71D76CE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FE9F5" w14:textId="163BBC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4,900.00 </w:t>
            </w:r>
          </w:p>
        </w:tc>
      </w:tr>
      <w:tr w:rsidR="00FA0C43" w:rsidRPr="00FA0C43" w14:paraId="0D9E2A3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3F640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C29F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u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11E981" w14:textId="76AD276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E37C35E" w14:textId="782B4F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ECE42" w14:textId="342ACC8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B7D0A" w14:textId="18CDE0C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4,900.00 </w:t>
            </w:r>
          </w:p>
        </w:tc>
      </w:tr>
      <w:tr w:rsidR="00FA0C43" w:rsidRPr="00FA0C43" w14:paraId="5D109CD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6290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1532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President </w:t>
            </w:r>
            <w:proofErr w:type="spellStart"/>
            <w:r w:rsidRPr="00FA0C43">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7FD5F0" w14:textId="6BEC55E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03F18B3" w14:textId="05BA3BA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373ED" w14:textId="10F253E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33053" w14:textId="759452C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4,900.00 </w:t>
            </w:r>
          </w:p>
        </w:tc>
      </w:tr>
      <w:tr w:rsidR="00FA0C43" w:rsidRPr="00FA0C43" w14:paraId="29E3997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DD2D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EBA8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City of </w:t>
            </w:r>
            <w:proofErr w:type="spellStart"/>
            <w:r w:rsidRPr="00FA0C43">
              <w:rPr>
                <w:rFonts w:ascii="Arial Narrow" w:eastAsia="Times New Roman" w:hAnsi="Arial Narrow"/>
                <w:i/>
                <w:iCs/>
                <w:color w:val="000000"/>
                <w:sz w:val="20"/>
                <w:szCs w:val="20"/>
              </w:rPr>
              <w:t>Tacu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F5C161" w14:textId="3E15EE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780869E5" w14:textId="43C83A9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37737" w14:textId="33C8A91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17117" w14:textId="3DA019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85,500.00 </w:t>
            </w:r>
          </w:p>
        </w:tc>
      </w:tr>
      <w:tr w:rsidR="00FA0C43" w:rsidRPr="00FA0C43" w14:paraId="1B524B5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2E58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BB26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60E8BF49" w14:textId="0569EC0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5BFF3C7E" w14:textId="5766411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099F8" w14:textId="6AD236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FA406" w14:textId="4A8EFB5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81,550.00 </w:t>
            </w:r>
          </w:p>
        </w:tc>
      </w:tr>
      <w:tr w:rsidR="00FA0C43" w:rsidRPr="00FA0C43" w14:paraId="505D058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14E4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4D56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493CBC6B" w14:textId="1348D54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A153E98" w14:textId="120B01F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F325F" w14:textId="76F4E51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C4898" w14:textId="5F8717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4,900.00 </w:t>
            </w:r>
          </w:p>
        </w:tc>
      </w:tr>
      <w:tr w:rsidR="00FA0C43" w:rsidRPr="00FA0C43" w14:paraId="643F5C6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943A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598C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Kalamans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126008" w14:textId="2B63899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8FB0206" w14:textId="471F086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98854" w14:textId="619CC6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FEACA" w14:textId="72848A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14,900.00 </w:t>
            </w:r>
          </w:p>
        </w:tc>
      </w:tr>
      <w:tr w:rsidR="00FA0C43" w:rsidRPr="00FA0C43" w14:paraId="195F80C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99F4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F82C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eba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786050" w14:textId="4EFC7F9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2139F14" w14:textId="61CB58B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A76B7" w14:textId="0C7C936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93584" w14:textId="4C319B3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4,900.00 </w:t>
            </w:r>
          </w:p>
        </w:tc>
      </w:tr>
      <w:tr w:rsidR="00FA0C43" w:rsidRPr="00FA0C43" w14:paraId="5D4FA3F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D373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D78F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li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36E9DD" w14:textId="2AB9151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DB66AFF" w14:textId="0695B70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39CD2" w14:textId="501E145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3D225" w14:textId="44D725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4,900.00 </w:t>
            </w:r>
          </w:p>
        </w:tc>
      </w:tr>
      <w:tr w:rsidR="00FA0C43" w:rsidRPr="00FA0C43" w14:paraId="67EAC2C4" w14:textId="77777777" w:rsidTr="00FA0C43">
        <w:trPr>
          <w:trHeight w:val="20"/>
        </w:trPr>
        <w:tc>
          <w:tcPr>
            <w:tcW w:w="0" w:type="auto"/>
            <w:tcBorders>
              <w:top w:val="nil"/>
              <w:left w:val="single" w:sz="4" w:space="0" w:color="000000"/>
              <w:bottom w:val="nil"/>
              <w:right w:val="nil"/>
            </w:tcBorders>
            <w:shd w:val="clear" w:color="auto" w:fill="auto"/>
            <w:vAlign w:val="center"/>
            <w:hideMark/>
          </w:tcPr>
          <w:p w14:paraId="5352133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0EB8390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4C710B79" w14:textId="27EAB02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7D20ECE" w14:textId="1E3423A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EB340" w14:textId="027EFB8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F83DA" w14:textId="6F306D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14,900.00 </w:t>
            </w:r>
          </w:p>
        </w:tc>
      </w:tr>
      <w:tr w:rsidR="00FA0C43" w:rsidRPr="00FA0C43" w14:paraId="4C5840FF" w14:textId="77777777" w:rsidTr="00FA0C43">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343EBBE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65BAAF6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45E80E9C" w14:textId="04E011F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72854ABD" w14:textId="6F6AC2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7E912D37" w14:textId="6E035A8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2280A13A" w14:textId="12FA513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25,500.00 </w:t>
            </w:r>
          </w:p>
        </w:tc>
      </w:tr>
      <w:tr w:rsidR="00FA0C43" w:rsidRPr="00FA0C43" w14:paraId="249CAADE"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C24C94"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6900B0B7" w14:textId="6A27C605"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58,274,809.75 </w:t>
            </w:r>
          </w:p>
        </w:tc>
        <w:tc>
          <w:tcPr>
            <w:tcW w:w="0" w:type="auto"/>
            <w:tcBorders>
              <w:top w:val="nil"/>
              <w:left w:val="nil"/>
              <w:bottom w:val="single" w:sz="4" w:space="0" w:color="000000"/>
              <w:right w:val="single" w:sz="4" w:space="0" w:color="000000"/>
            </w:tcBorders>
            <w:shd w:val="clear" w:color="A5A5A5" w:fill="A5A5A5"/>
            <w:noWrap/>
            <w:vAlign w:val="bottom"/>
            <w:hideMark/>
          </w:tcPr>
          <w:p w14:paraId="5A884C7F" w14:textId="5C36915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9EB932E" w14:textId="18A2F91B"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D7A2CE5" w14:textId="1999635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61,240,409.75 </w:t>
            </w:r>
          </w:p>
        </w:tc>
      </w:tr>
      <w:tr w:rsidR="00FA0C43" w:rsidRPr="00FA0C43" w14:paraId="7A166944"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53D34D"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proofErr w:type="spellStart"/>
            <w:r w:rsidRPr="00FA0C43">
              <w:rPr>
                <w:rFonts w:ascii="Arial Narrow" w:eastAsia="Times New Roman" w:hAnsi="Arial Narrow"/>
                <w:b/>
                <w:bCs/>
                <w:color w:val="000000"/>
                <w:sz w:val="20"/>
                <w:szCs w:val="20"/>
              </w:rPr>
              <w:t>Agusan</w:t>
            </w:r>
            <w:proofErr w:type="spellEnd"/>
            <w:r w:rsidRPr="00FA0C43">
              <w:rPr>
                <w:rFonts w:ascii="Arial Narrow" w:eastAsia="Times New Roman" w:hAnsi="Arial Narrow"/>
                <w:b/>
                <w:b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FDE03D9" w14:textId="5E0DE81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53464B43" w14:textId="21208E61"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C2225B" w14:textId="29B48D91"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4ACCECF" w14:textId="03936725"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6,544,679.38 </w:t>
            </w:r>
          </w:p>
        </w:tc>
      </w:tr>
      <w:tr w:rsidR="00FA0C43" w:rsidRPr="00FA0C43" w14:paraId="606A400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14831"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B6E9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A5F960A" w14:textId="4CEE869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200BD407" w14:textId="2883906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1D495" w14:textId="2EBD57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508E9" w14:textId="15DEF5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82,476.25 </w:t>
            </w:r>
          </w:p>
        </w:tc>
      </w:tr>
      <w:tr w:rsidR="00FA0C43" w:rsidRPr="00FA0C43" w14:paraId="09144A9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6828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9CA1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47B6AF1" w14:textId="6496684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7DC26010" w14:textId="1325ED5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C2EB7" w14:textId="7769EB1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8E159" w14:textId="2D7C498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5,287,352.00 </w:t>
            </w:r>
          </w:p>
        </w:tc>
      </w:tr>
      <w:tr w:rsidR="00FA0C43" w:rsidRPr="00FA0C43" w14:paraId="100F744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F703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06EC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49A7AE9A" w14:textId="7924E5A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40E214A6" w14:textId="1168E88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F01D1" w14:textId="28A967C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57CC6" w14:textId="30622DC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61,423.63 </w:t>
            </w:r>
          </w:p>
        </w:tc>
      </w:tr>
      <w:tr w:rsidR="00FA0C43" w:rsidRPr="00FA0C43" w14:paraId="2BB5AE1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BE6F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937A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0A9B16D" w14:textId="5F4D74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19088AAD" w14:textId="6E532FA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CCDC9" w14:textId="7B48B1F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F880A" w14:textId="2BEFF42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9,766.25 </w:t>
            </w:r>
          </w:p>
        </w:tc>
      </w:tr>
      <w:tr w:rsidR="00FA0C43" w:rsidRPr="00FA0C43" w14:paraId="5807885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57AC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51CB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Ja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4C215A" w14:textId="42AACA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05A8575C" w14:textId="57F7619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C19D9" w14:textId="7AA2731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860DE" w14:textId="2906A2A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098,800.75 </w:t>
            </w:r>
          </w:p>
        </w:tc>
      </w:tr>
      <w:tr w:rsidR="00FA0C43" w:rsidRPr="00FA0C43" w14:paraId="2D6DC62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73B1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1C88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Kitch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25C1B8" w14:textId="1DC3C01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7F85AD45" w14:textId="616017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532F7" w14:textId="6EE1E73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911428" w14:textId="0C82B5D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25,472.50 </w:t>
            </w:r>
          </w:p>
        </w:tc>
      </w:tr>
      <w:tr w:rsidR="00FA0C43" w:rsidRPr="00FA0C43" w14:paraId="6DB164C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7138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490E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68871773" w14:textId="394CF50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219B7F74" w14:textId="1AA809A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55576" w14:textId="70F7162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C8547" w14:textId="2B0081D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23,850.00 </w:t>
            </w:r>
          </w:p>
        </w:tc>
      </w:tr>
      <w:tr w:rsidR="00FA0C43" w:rsidRPr="00FA0C43" w14:paraId="0429675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2FEC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4064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Nasi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90EB24" w14:textId="598B6C7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5899A3C3" w14:textId="2C78D0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C47F5" w14:textId="6496E07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14CDB" w14:textId="52A0681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968,565.56 </w:t>
            </w:r>
          </w:p>
        </w:tc>
      </w:tr>
      <w:tr w:rsidR="00FA0C43" w:rsidRPr="00FA0C43" w14:paraId="6F60742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E1E4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BF03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7D8C56AF" w14:textId="7B432F5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0BE6619A" w14:textId="335DB8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B0553" w14:textId="13D7E01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7F35B" w14:textId="0B88CD9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8,072.44 </w:t>
            </w:r>
          </w:p>
        </w:tc>
      </w:tr>
      <w:tr w:rsidR="00FA0C43" w:rsidRPr="00FA0C43" w14:paraId="499F4AE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4774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17FF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461884" w14:textId="5AEC9E1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2A27633C" w14:textId="213309E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6C21F" w14:textId="7AF3EA4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20A7C" w14:textId="39AAA3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98,900.00 </w:t>
            </w:r>
          </w:p>
        </w:tc>
      </w:tr>
      <w:tr w:rsidR="00FA0C43" w:rsidRPr="00FA0C43" w14:paraId="1A0F6BE9"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A1825"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proofErr w:type="spellStart"/>
            <w:r w:rsidRPr="00FA0C43">
              <w:rPr>
                <w:rFonts w:ascii="Arial Narrow" w:eastAsia="Times New Roman" w:hAnsi="Arial Narrow"/>
                <w:b/>
                <w:bCs/>
                <w:color w:val="000000"/>
                <w:sz w:val="20"/>
                <w:szCs w:val="20"/>
              </w:rPr>
              <w:t>Agusan</w:t>
            </w:r>
            <w:proofErr w:type="spellEnd"/>
            <w:r w:rsidRPr="00FA0C43">
              <w:rPr>
                <w:rFonts w:ascii="Arial Narrow" w:eastAsia="Times New Roman" w:hAnsi="Arial Narrow"/>
                <w:b/>
                <w:bCs/>
                <w:color w:val="000000"/>
                <w:sz w:val="20"/>
                <w:szCs w:val="20"/>
              </w:rPr>
              <w:t xml:space="preserve">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14D5088" w14:textId="743AEE56"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4E174C72" w14:textId="2A3E768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EDC7F7D" w14:textId="7E08AF26"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13C298" w14:textId="2033304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3,748,685.25 </w:t>
            </w:r>
          </w:p>
        </w:tc>
      </w:tr>
      <w:tr w:rsidR="00FA0C43" w:rsidRPr="00FA0C43" w14:paraId="0428647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AB7AB9"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FE41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City of </w:t>
            </w:r>
            <w:proofErr w:type="spellStart"/>
            <w:r w:rsidRPr="00FA0C43">
              <w:rPr>
                <w:rFonts w:ascii="Arial Narrow" w:eastAsia="Times New Roman" w:hAnsi="Arial Narrow"/>
                <w:i/>
                <w:iCs/>
                <w:color w:val="000000"/>
                <w:sz w:val="20"/>
                <w:szCs w:val="20"/>
              </w:rPr>
              <w:t>Ba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2D70B6" w14:textId="08A1E9B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4A49DEB7" w14:textId="4C67411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20234" w14:textId="73AD1EE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B31B2" w14:textId="70E2890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9,532.50 </w:t>
            </w:r>
          </w:p>
        </w:tc>
      </w:tr>
      <w:tr w:rsidR="00FA0C43" w:rsidRPr="00FA0C43" w14:paraId="005197A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3C34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6AF7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3707398F" w14:textId="7BB1999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2B37F30D" w14:textId="4B455AF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73F3DF" w14:textId="55427F6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F63B1" w14:textId="4EB8897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97,195.00 </w:t>
            </w:r>
          </w:p>
        </w:tc>
      </w:tr>
      <w:tr w:rsidR="00FA0C43" w:rsidRPr="00FA0C43" w14:paraId="4D3647D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35A2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743E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D947E5C" w14:textId="76AD8A7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54C064EA" w14:textId="03485A0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C4882" w14:textId="779EE6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6ABD2" w14:textId="787ECD6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222,520.25 </w:t>
            </w:r>
          </w:p>
        </w:tc>
      </w:tr>
      <w:tr w:rsidR="00FA0C43" w:rsidRPr="00FA0C43" w14:paraId="3DCCFB8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FDD8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146C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6C54FA83" w14:textId="0D6B80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131B52AD" w14:textId="0EABF1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F7DA8" w14:textId="0B36DF3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46276" w14:textId="64951D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2,943.75 </w:t>
            </w:r>
          </w:p>
        </w:tc>
      </w:tr>
      <w:tr w:rsidR="00FA0C43" w:rsidRPr="00FA0C43" w14:paraId="1FE6B53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A8EA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FC5B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2E708234" w14:textId="01D9C4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D3FC960" w14:textId="3DFF282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D4278" w14:textId="341F1D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B99DD" w14:textId="7C652E9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8,831.25 </w:t>
            </w:r>
          </w:p>
        </w:tc>
      </w:tr>
      <w:tr w:rsidR="00FA0C43" w:rsidRPr="00FA0C43" w14:paraId="101B236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2781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5C8E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ib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79D2FB" w14:textId="74DF318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E9FF1E1" w14:textId="541C408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F009B" w14:textId="2777CF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7192B" w14:textId="3173838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8,831.25 </w:t>
            </w:r>
          </w:p>
        </w:tc>
      </w:tr>
      <w:tr w:rsidR="00FA0C43" w:rsidRPr="00FA0C43" w14:paraId="6D8771A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94DE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F697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la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9D0712" w14:textId="366A490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3824EA0C" w14:textId="136176F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3A426" w14:textId="26A7996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D4530" w14:textId="503A086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8,831.25 </w:t>
            </w:r>
          </w:p>
        </w:tc>
      </w:tr>
      <w:tr w:rsidR="00FA0C43" w:rsidRPr="00FA0C43" w14:paraId="33BAD492"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1FB790"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BD1C316" w14:textId="4B94D08C"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1936108B" w14:textId="28DC08B4"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A25556D" w14:textId="38154840"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54B0187" w14:textId="36747FEF"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8,361,942.88 </w:t>
            </w:r>
          </w:p>
        </w:tc>
      </w:tr>
      <w:tr w:rsidR="00FA0C43" w:rsidRPr="00FA0C43" w14:paraId="48BC826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79B597"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81F7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651B3E17" w14:textId="2DE5A16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6129E4DA" w14:textId="693FC58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3D59A3" w14:textId="5435AC0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47EE9" w14:textId="7A67889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43,854.63 </w:t>
            </w:r>
          </w:p>
        </w:tc>
      </w:tr>
      <w:tr w:rsidR="00FA0C43" w:rsidRPr="00FA0C43" w14:paraId="13749D7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3590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A159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c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7B0B5D" w14:textId="3815B4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266FC089" w14:textId="441649B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A01C4" w14:textId="1E28CBE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2864E" w14:textId="21BAF40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24,143.75 </w:t>
            </w:r>
          </w:p>
        </w:tc>
      </w:tr>
      <w:tr w:rsidR="00FA0C43" w:rsidRPr="00FA0C43" w14:paraId="214E85F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9F73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1E8F3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5680EE9" w14:textId="7517CBC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4410DEC1" w14:textId="7BDB06A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E7159" w14:textId="4B12622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F3801" w14:textId="6BF865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22,435.00 </w:t>
            </w:r>
          </w:p>
        </w:tc>
      </w:tr>
      <w:tr w:rsidR="00FA0C43" w:rsidRPr="00FA0C43" w14:paraId="17BD287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62F7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7E72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lave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3BDE31" w14:textId="0A3DB5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5AC7F6E2" w14:textId="6DFF9E8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72A52" w14:textId="0410C8E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F6D0B" w14:textId="6A52585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81,299.38 </w:t>
            </w:r>
          </w:p>
        </w:tc>
      </w:tr>
      <w:tr w:rsidR="00FA0C43" w:rsidRPr="00FA0C43" w14:paraId="584F387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603D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D57A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ap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6926CB" w14:textId="3869138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27021443" w14:textId="5F3F1C1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01201" w14:textId="32B6C21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F64A9" w14:textId="19D8686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25,940.00 </w:t>
            </w:r>
          </w:p>
        </w:tc>
      </w:tr>
      <w:tr w:rsidR="00FA0C43" w:rsidRPr="00FA0C43" w14:paraId="5D1DD86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6990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9AA4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29269F64" w14:textId="2BCD4BF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9BD963F" w14:textId="6AD7B06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9BD57" w14:textId="49A755E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16CE7" w14:textId="64703B3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98,900.00 </w:t>
            </w:r>
          </w:p>
        </w:tc>
      </w:tr>
      <w:tr w:rsidR="00FA0C43" w:rsidRPr="00FA0C43" w14:paraId="03C53A7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4247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7A76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71DEAAEE" w14:textId="0BD7CA1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6505E5C" w14:textId="11B0D73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09735" w14:textId="789E4F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5B767" w14:textId="11E7BAA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25,940.00 </w:t>
            </w:r>
          </w:p>
        </w:tc>
      </w:tr>
      <w:tr w:rsidR="00FA0C43" w:rsidRPr="00FA0C43" w14:paraId="3FA2831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098E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6E68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Gigaqu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56B89C" w14:textId="2D91576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40F52445" w14:textId="30F1B00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D3E9D" w14:textId="55A6313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7D4D1" w14:textId="2879569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22,545.63 </w:t>
            </w:r>
          </w:p>
        </w:tc>
      </w:tr>
      <w:tr w:rsidR="00FA0C43" w:rsidRPr="00FA0C43" w14:paraId="3D0691F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C3D1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12BA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in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C435EE" w14:textId="77E9553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6A55AEE5" w14:textId="2888FF7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3734F" w14:textId="2290233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BA207" w14:textId="29D48A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640,265.00 </w:t>
            </w:r>
          </w:p>
        </w:tc>
      </w:tr>
      <w:tr w:rsidR="00FA0C43" w:rsidRPr="00FA0C43" w14:paraId="25310BE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AD80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F0EF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lim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4ED673" w14:textId="4D8555F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3385F21D" w14:textId="6C29A37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A61170" w14:textId="01EC37A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7B36D" w14:textId="1B0F625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06,377.70 </w:t>
            </w:r>
          </w:p>
        </w:tc>
      </w:tr>
      <w:tr w:rsidR="00FA0C43" w:rsidRPr="00FA0C43" w14:paraId="2EF55E4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1455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E514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FB10ADA" w14:textId="5B4CC15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35FA22FD" w14:textId="514985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D1CEC" w14:textId="1C09EF3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B81D8" w14:textId="6284637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1,025.00 </w:t>
            </w:r>
          </w:p>
        </w:tc>
      </w:tr>
      <w:tr w:rsidR="00FA0C43" w:rsidRPr="00FA0C43" w14:paraId="75BDED3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E572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D1739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204B4EB4" w14:textId="40C0FF2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04171EBE" w14:textId="65F8C49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32037" w14:textId="26F24A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79281" w14:textId="1476535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1,025.00 </w:t>
            </w:r>
          </w:p>
        </w:tc>
      </w:tr>
      <w:tr w:rsidR="00FA0C43" w:rsidRPr="00FA0C43" w14:paraId="6CAB4DF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1DDC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6C95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Francisco (</w:t>
            </w:r>
            <w:proofErr w:type="spellStart"/>
            <w:r w:rsidRPr="00FA0C43">
              <w:rPr>
                <w:rFonts w:ascii="Arial Narrow" w:eastAsia="Times New Roman" w:hAnsi="Arial Narrow"/>
                <w:i/>
                <w:iCs/>
                <w:color w:val="000000"/>
                <w:sz w:val="20"/>
                <w:szCs w:val="20"/>
              </w:rPr>
              <w:t>Anao-aon</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7C67CC6" w14:textId="2E3531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24AD88EE" w14:textId="02BD48E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AD380" w14:textId="5CC35E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0A274" w14:textId="70BF02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5,653.75 </w:t>
            </w:r>
          </w:p>
        </w:tc>
      </w:tr>
      <w:tr w:rsidR="00FA0C43" w:rsidRPr="00FA0C43" w14:paraId="1BA543B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BBD6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2FEC24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26F38A4" w14:textId="3E2DE48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FDCD42E" w14:textId="754C3AE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4B212" w14:textId="3B827A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00959" w14:textId="7A751F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25,940.00 </w:t>
            </w:r>
          </w:p>
        </w:tc>
      </w:tr>
      <w:tr w:rsidR="00FA0C43" w:rsidRPr="00FA0C43" w14:paraId="18D3B70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4C9A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81E1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Monica (</w:t>
            </w:r>
            <w:proofErr w:type="spellStart"/>
            <w:r w:rsidRPr="00FA0C43">
              <w:rPr>
                <w:rFonts w:ascii="Arial Narrow" w:eastAsia="Times New Roman" w:hAnsi="Arial Narrow"/>
                <w:i/>
                <w:iCs/>
                <w:color w:val="000000"/>
                <w:sz w:val="20"/>
                <w:szCs w:val="20"/>
              </w:rPr>
              <w:t>Sapao</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3887609" w14:textId="5119486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35250AE4" w14:textId="1D40224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F9B93" w14:textId="2E3F6D8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052EE" w14:textId="3A11CA6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06,226.30 </w:t>
            </w:r>
          </w:p>
        </w:tc>
      </w:tr>
      <w:tr w:rsidR="00FA0C43" w:rsidRPr="00FA0C43" w14:paraId="7D2CCDE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08A91"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70910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797849" w14:textId="13B69AC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18087D30" w14:textId="3ED7EB4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746CC" w14:textId="057BF1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3C7F7" w14:textId="4D10DF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30,198.75 </w:t>
            </w:r>
          </w:p>
        </w:tc>
      </w:tr>
      <w:tr w:rsidR="00FA0C43" w:rsidRPr="00FA0C43" w14:paraId="2A5DE70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424A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01A8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4AE6756C" w14:textId="6D3466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6339BE9" w14:textId="34C149E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0EDCC" w14:textId="1676AD9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F6EC5" w14:textId="4532FE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25,940.00 </w:t>
            </w:r>
          </w:p>
        </w:tc>
      </w:tr>
      <w:tr w:rsidR="00FA0C43" w:rsidRPr="00FA0C43" w14:paraId="581D15F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4F06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3778B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0F1F8B8F" w14:textId="75E2B32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48399689" w14:textId="51BE57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0D857" w14:textId="2A46CD9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861E4" w14:textId="78FEA77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93,655.49 </w:t>
            </w:r>
          </w:p>
        </w:tc>
      </w:tr>
      <w:tr w:rsidR="00FA0C43" w:rsidRPr="00FA0C43" w14:paraId="2CB42C0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1064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A2E8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gana</w:t>
            </w:r>
            <w:proofErr w:type="spellEnd"/>
            <w:r w:rsidRPr="00FA0C43">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0696CF94" w14:textId="54F76B4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60388" w14:textId="686638E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15E25D0A" w14:textId="3DEA1E0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7F9F0" w14:textId="6486A43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15,600.00 </w:t>
            </w:r>
          </w:p>
        </w:tc>
      </w:tr>
      <w:tr w:rsidR="00FA0C43" w:rsidRPr="00FA0C43" w14:paraId="5D38088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9F24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FFFD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2756A3" w14:textId="078C0F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6C33A293" w14:textId="116C2E3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0C8CE" w14:textId="25EC055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453CA" w14:textId="571D5F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74,977.50 </w:t>
            </w:r>
          </w:p>
        </w:tc>
      </w:tr>
      <w:tr w:rsidR="00FA0C43" w:rsidRPr="00FA0C43" w14:paraId="30804945"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AB641A"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F2C2378" w14:textId="65BC017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0,535,102.24 </w:t>
            </w:r>
          </w:p>
        </w:tc>
        <w:tc>
          <w:tcPr>
            <w:tcW w:w="0" w:type="auto"/>
            <w:tcBorders>
              <w:top w:val="nil"/>
              <w:left w:val="nil"/>
              <w:bottom w:val="single" w:sz="4" w:space="0" w:color="000000"/>
              <w:right w:val="single" w:sz="4" w:space="0" w:color="000000"/>
            </w:tcBorders>
            <w:shd w:val="clear" w:color="D8D8D8" w:fill="D8D8D8"/>
            <w:noWrap/>
            <w:vAlign w:val="bottom"/>
            <w:hideMark/>
          </w:tcPr>
          <w:p w14:paraId="6B598D41" w14:textId="25639D4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58CEE92" w14:textId="2A00353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AA94FE5" w14:textId="68E54626"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2,585,102.24 </w:t>
            </w:r>
          </w:p>
        </w:tc>
      </w:tr>
      <w:tr w:rsidR="00FA0C43" w:rsidRPr="00FA0C43" w14:paraId="421F879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7AC0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EE80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City of </w:t>
            </w:r>
            <w:proofErr w:type="spellStart"/>
            <w:r w:rsidRPr="00FA0C43">
              <w:rPr>
                <w:rFonts w:ascii="Arial Narrow" w:eastAsia="Times New Roman" w:hAnsi="Arial Narrow"/>
                <w:i/>
                <w:iCs/>
                <w:color w:val="000000"/>
                <w:sz w:val="20"/>
                <w:szCs w:val="20"/>
              </w:rPr>
              <w:t>Bis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780E77" w14:textId="7ABFF18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4DCFAE5E" w14:textId="79BCDC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11C66" w14:textId="270D510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B3D23" w14:textId="49177A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05,012.91 </w:t>
            </w:r>
          </w:p>
        </w:tc>
      </w:tr>
      <w:tr w:rsidR="00FA0C43" w:rsidRPr="00FA0C43" w14:paraId="59189F6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16E0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6783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gw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3E3A2E" w14:textId="5EE77E6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074AE802" w14:textId="386B65B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33A6A" w14:textId="3CA2BD8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4DC5B" w14:textId="77DCDAC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98,900.00 </w:t>
            </w:r>
          </w:p>
        </w:tc>
      </w:tr>
      <w:tr w:rsidR="00FA0C43" w:rsidRPr="00FA0C43" w14:paraId="7E90FF3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7413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D301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n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ABF300" w14:textId="26323AC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5,089,803.80 </w:t>
            </w:r>
          </w:p>
        </w:tc>
        <w:tc>
          <w:tcPr>
            <w:tcW w:w="0" w:type="auto"/>
            <w:tcBorders>
              <w:top w:val="nil"/>
              <w:left w:val="nil"/>
              <w:bottom w:val="single" w:sz="4" w:space="0" w:color="000000"/>
              <w:right w:val="single" w:sz="4" w:space="0" w:color="000000"/>
            </w:tcBorders>
            <w:shd w:val="clear" w:color="auto" w:fill="auto"/>
            <w:noWrap/>
            <w:vAlign w:val="bottom"/>
            <w:hideMark/>
          </w:tcPr>
          <w:p w14:paraId="0B960365" w14:textId="735A87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CFC9B" w14:textId="2C332BA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381A7" w14:textId="317F6CF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5,089,803.80 </w:t>
            </w:r>
          </w:p>
        </w:tc>
      </w:tr>
      <w:tr w:rsidR="00FA0C43" w:rsidRPr="00FA0C43" w14:paraId="0685A4E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B89F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8B05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1D6274EB" w14:textId="18763E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652C1763" w14:textId="0BF253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A1DC2" w14:textId="5C9F644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491CA" w14:textId="5167D6C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53,673.19 </w:t>
            </w:r>
          </w:p>
        </w:tc>
      </w:tr>
      <w:tr w:rsidR="00FA0C43" w:rsidRPr="00FA0C43" w14:paraId="72C36A6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4DB3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B5D0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rras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9D5D70" w14:textId="5381B64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051687DA" w14:textId="297B066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67AD4" w14:textId="12BB829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2FF8B" w14:textId="39E20F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6,355.00 </w:t>
            </w:r>
          </w:p>
        </w:tc>
      </w:tr>
      <w:tr w:rsidR="00FA0C43" w:rsidRPr="00FA0C43" w14:paraId="51501B0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56F9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7F2D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679AFD69" w14:textId="2646EE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3FF89BE8" w14:textId="66DDFB6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1E94D" w14:textId="3DE810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FF687" w14:textId="182BF3E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48,917.08 </w:t>
            </w:r>
          </w:p>
        </w:tc>
      </w:tr>
      <w:tr w:rsidR="00FA0C43" w:rsidRPr="00FA0C43" w14:paraId="1D2D4E4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2935E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6BE4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nu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BDB8CD" w14:textId="7B7B32E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47676D9C" w14:textId="67FF79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4CB0B" w14:textId="5C5A41A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E48E1" w14:textId="3626DE2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57,593.13 </w:t>
            </w:r>
          </w:p>
        </w:tc>
      </w:tr>
      <w:tr w:rsidR="00FA0C43" w:rsidRPr="00FA0C43" w14:paraId="7E0C067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FA10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150B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i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32B89F" w14:textId="1524E96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70E1AFC8" w14:textId="02CD380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18DF6" w14:textId="7D8894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FC50D" w14:textId="77E658E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12,365.50 </w:t>
            </w:r>
          </w:p>
        </w:tc>
      </w:tr>
      <w:tr w:rsidR="00FA0C43" w:rsidRPr="00FA0C43" w14:paraId="41F1962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0DFD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8286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ing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B3B7F5" w14:textId="4709FB9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72A53474" w14:textId="6DA083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A291F" w14:textId="093866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86227" w14:textId="00E4E05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2,710.00 </w:t>
            </w:r>
          </w:p>
        </w:tc>
      </w:tr>
      <w:tr w:rsidR="00FA0C43" w:rsidRPr="00FA0C43" w14:paraId="3B18403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95AD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E9E5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62CCED95" w14:textId="1778C1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6AC34AA3" w14:textId="37D8FF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3436D" w14:textId="07CB74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EA23C" w14:textId="2940F5A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29,988.13 </w:t>
            </w:r>
          </w:p>
        </w:tc>
      </w:tr>
      <w:tr w:rsidR="00FA0C43" w:rsidRPr="00FA0C43" w14:paraId="111EBC2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5970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5F3E0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riha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DBA0FB" w14:textId="54443E1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34BBA27D" w14:textId="6DEEEE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55F11" w14:textId="619EBAC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CD7DB" w14:textId="0C2E10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294,150.33 </w:t>
            </w:r>
          </w:p>
        </w:tc>
      </w:tr>
      <w:tr w:rsidR="00FA0C43" w:rsidRPr="00FA0C43" w14:paraId="624D9F9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40A1D"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4E95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9991455" w14:textId="6198E24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30ADFDC9" w14:textId="63B5E8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DD9FE" w14:textId="56A4816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0B42C" w14:textId="47942F1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08,576.31 </w:t>
            </w:r>
          </w:p>
        </w:tc>
      </w:tr>
      <w:tr w:rsidR="00FA0C43" w:rsidRPr="00FA0C43" w14:paraId="389971D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0E190"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A2C7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B5A0684" w14:textId="43A33E1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17B8AB88" w14:textId="75DF5F6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992F04" w14:textId="6E89D7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D5F2D" w14:textId="19E976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924,585.00 </w:t>
            </w:r>
          </w:p>
        </w:tc>
      </w:tr>
      <w:tr w:rsidR="00FA0C43" w:rsidRPr="00FA0C43" w14:paraId="1E83564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0E938"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FF85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g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15EF5A" w14:textId="261A365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0B8C24D1" w14:textId="759B73F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6D2697" w14:textId="0477150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E3F54" w14:textId="1A2C61C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6,355.00 </w:t>
            </w:r>
          </w:p>
        </w:tc>
      </w:tr>
      <w:tr w:rsidR="00FA0C43" w:rsidRPr="00FA0C43" w14:paraId="12C405F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28DBB"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41CE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E54E7D" w14:textId="3624025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7D00EE51" w14:textId="3E3B249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3A29F" w14:textId="38308ED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277B8" w14:textId="0A82305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82,395.00 </w:t>
            </w:r>
          </w:p>
        </w:tc>
      </w:tr>
      <w:tr w:rsidR="00FA0C43" w:rsidRPr="00FA0C43" w14:paraId="0236AF0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25C6B3"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47F1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City of </w:t>
            </w:r>
            <w:proofErr w:type="spellStart"/>
            <w:r w:rsidRPr="00FA0C43">
              <w:rPr>
                <w:rFonts w:ascii="Arial Narrow" w:eastAsia="Times New Roman" w:hAnsi="Arial Narrow"/>
                <w:i/>
                <w:iCs/>
                <w:color w:val="000000"/>
                <w:sz w:val="20"/>
                <w:szCs w:val="20"/>
              </w:rPr>
              <w:t>Tand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CB984C" w14:textId="4D4D9C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409E95BE" w14:textId="6382A10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376DD" w14:textId="549E76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3B1C9" w14:textId="6879680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13,721.86 </w:t>
            </w:r>
          </w:p>
        </w:tc>
      </w:tr>
      <w:tr w:rsidR="00FA0C43" w:rsidRPr="00FA0C43" w14:paraId="5BFFE87A"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E577E3"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2C35045C" w14:textId="17A1E22A"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06,380,125.20 </w:t>
            </w:r>
          </w:p>
        </w:tc>
        <w:tc>
          <w:tcPr>
            <w:tcW w:w="0" w:type="auto"/>
            <w:tcBorders>
              <w:top w:val="nil"/>
              <w:left w:val="nil"/>
              <w:bottom w:val="single" w:sz="4" w:space="0" w:color="000000"/>
              <w:right w:val="single" w:sz="4" w:space="0" w:color="000000"/>
            </w:tcBorders>
            <w:shd w:val="clear" w:color="A5A5A5" w:fill="A5A5A5"/>
            <w:noWrap/>
            <w:vAlign w:val="bottom"/>
            <w:hideMark/>
          </w:tcPr>
          <w:p w14:paraId="08F5142A" w14:textId="29F0FA2F"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3D13485B" w14:textId="4ACA6DED"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27CB8E45" w14:textId="0C6A6541"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15,742,989.60 </w:t>
            </w:r>
          </w:p>
        </w:tc>
      </w:tr>
      <w:tr w:rsidR="00FA0C43" w:rsidRPr="00FA0C43" w14:paraId="318D3168"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8686DC"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proofErr w:type="spellStart"/>
            <w:r w:rsidRPr="00FA0C43">
              <w:rPr>
                <w:rFonts w:ascii="Arial Narrow" w:eastAsia="Times New Roman" w:hAnsi="Arial Narrow"/>
                <w:b/>
                <w:bCs/>
                <w:color w:val="000000"/>
                <w:sz w:val="20"/>
                <w:szCs w:val="20"/>
              </w:rPr>
              <w:t>Abra</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5AF06709" w14:textId="53A2215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3,512,554.50 </w:t>
            </w:r>
          </w:p>
        </w:tc>
        <w:tc>
          <w:tcPr>
            <w:tcW w:w="0" w:type="auto"/>
            <w:tcBorders>
              <w:top w:val="nil"/>
              <w:left w:val="nil"/>
              <w:bottom w:val="single" w:sz="4" w:space="0" w:color="000000"/>
              <w:right w:val="single" w:sz="4" w:space="0" w:color="000000"/>
            </w:tcBorders>
            <w:shd w:val="clear" w:color="D8D8D8" w:fill="D8D8D8"/>
            <w:noWrap/>
            <w:vAlign w:val="bottom"/>
            <w:hideMark/>
          </w:tcPr>
          <w:p w14:paraId="53AD9830" w14:textId="17FCBCBE"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45B4540F" w14:textId="1AD4A66E"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209AF7F" w14:textId="599B8BAF"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3,583,509.50 </w:t>
            </w:r>
          </w:p>
        </w:tc>
      </w:tr>
      <w:tr w:rsidR="00FA0C43" w:rsidRPr="00FA0C43" w14:paraId="028F88A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D3F52"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2ECC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ngue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226CC7" w14:textId="091034E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211,491.06 </w:t>
            </w:r>
          </w:p>
        </w:tc>
        <w:tc>
          <w:tcPr>
            <w:tcW w:w="0" w:type="auto"/>
            <w:tcBorders>
              <w:top w:val="nil"/>
              <w:left w:val="nil"/>
              <w:bottom w:val="single" w:sz="4" w:space="0" w:color="000000"/>
              <w:right w:val="single" w:sz="4" w:space="0" w:color="000000"/>
            </w:tcBorders>
            <w:shd w:val="clear" w:color="auto" w:fill="auto"/>
            <w:noWrap/>
            <w:vAlign w:val="bottom"/>
            <w:hideMark/>
          </w:tcPr>
          <w:p w14:paraId="62B3EA01" w14:textId="302A6E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50ECB" w14:textId="470C7CD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540D6" w14:textId="0778875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211,491.06 </w:t>
            </w:r>
          </w:p>
        </w:tc>
      </w:tr>
      <w:tr w:rsidR="00FA0C43" w:rsidRPr="00FA0C43" w14:paraId="2F0C5A7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B5D24"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B1176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olin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DCB046" w14:textId="668BD61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03635B0E" w14:textId="7442CB6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8D199" w14:textId="2821CC6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DA630" w14:textId="0FE5652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68,748.24 </w:t>
            </w:r>
          </w:p>
        </w:tc>
      </w:tr>
      <w:tr w:rsidR="00FA0C43" w:rsidRPr="00FA0C43" w14:paraId="6678BFF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69B30"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C36C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BDA4C4" w14:textId="3BFEEB5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1566C973" w14:textId="11F2354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AF6E1" w14:textId="18D003D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DCEC3" w14:textId="617955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3,117.44 </w:t>
            </w:r>
          </w:p>
        </w:tc>
      </w:tr>
      <w:tr w:rsidR="00FA0C43" w:rsidRPr="00FA0C43" w14:paraId="2BF5ACB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950C1"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BD6C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ucl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7B61E3" w14:textId="55D1C86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30673A41" w14:textId="04042B5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3289FD" w14:textId="50B5FA2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44F21" w14:textId="4203248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5,651.60 </w:t>
            </w:r>
          </w:p>
        </w:tc>
      </w:tr>
      <w:tr w:rsidR="00FA0C43" w:rsidRPr="00FA0C43" w14:paraId="7459B7A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F73B9"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73D2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aguio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30C1F4" w14:textId="35A9FD1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6,872.98 </w:t>
            </w:r>
          </w:p>
        </w:tc>
        <w:tc>
          <w:tcPr>
            <w:tcW w:w="0" w:type="auto"/>
            <w:tcBorders>
              <w:top w:val="nil"/>
              <w:left w:val="nil"/>
              <w:bottom w:val="single" w:sz="4" w:space="0" w:color="000000"/>
              <w:right w:val="single" w:sz="4" w:space="0" w:color="000000"/>
            </w:tcBorders>
            <w:shd w:val="clear" w:color="auto" w:fill="auto"/>
            <w:noWrap/>
            <w:vAlign w:val="bottom"/>
            <w:hideMark/>
          </w:tcPr>
          <w:p w14:paraId="5A8D7280" w14:textId="63303D2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E6F90" w14:textId="0F5045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AEA10" w14:textId="3B2FB6C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6,872.98 </w:t>
            </w:r>
          </w:p>
        </w:tc>
      </w:tr>
      <w:tr w:rsidR="00FA0C43" w:rsidRPr="00FA0C43" w14:paraId="1330EAD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7F1F7"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A584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Dangl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59D444" w14:textId="0BBA986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5B31162F" w14:textId="55D9EAA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CEEFB" w14:textId="4A3FA68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8C7DC" w14:textId="371D1C2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27,793.72 </w:t>
            </w:r>
          </w:p>
        </w:tc>
      </w:tr>
      <w:tr w:rsidR="00FA0C43" w:rsidRPr="00FA0C43" w14:paraId="2FACC16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D2825"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9F39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693229F6" w14:textId="7230C65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73,654.09 </w:t>
            </w:r>
          </w:p>
        </w:tc>
        <w:tc>
          <w:tcPr>
            <w:tcW w:w="0" w:type="auto"/>
            <w:tcBorders>
              <w:top w:val="nil"/>
              <w:left w:val="nil"/>
              <w:bottom w:val="single" w:sz="4" w:space="0" w:color="000000"/>
              <w:right w:val="single" w:sz="4" w:space="0" w:color="000000"/>
            </w:tcBorders>
            <w:shd w:val="clear" w:color="auto" w:fill="auto"/>
            <w:noWrap/>
            <w:vAlign w:val="bottom"/>
            <w:hideMark/>
          </w:tcPr>
          <w:p w14:paraId="4480C139" w14:textId="389387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16F0B" w14:textId="1A3B7D7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DA979" w14:textId="1791E58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73,654.09 </w:t>
            </w:r>
          </w:p>
        </w:tc>
      </w:tr>
      <w:tr w:rsidR="00FA0C43" w:rsidRPr="00FA0C43" w14:paraId="4B04A6B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45999"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DF98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F09A92D" w14:textId="407C56F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50ABD89F" w14:textId="1D84654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22B38" w14:textId="6FF561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0ECEB" w14:textId="179A315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002,785.90 </w:t>
            </w:r>
          </w:p>
        </w:tc>
      </w:tr>
      <w:tr w:rsidR="00FA0C43" w:rsidRPr="00FA0C43" w14:paraId="54D5473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B79FE"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3C6C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cu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ECF73D" w14:textId="1740A5D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74D5B540" w14:textId="6135189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74D23" w14:textId="230B20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71F57" w14:textId="5FFE9A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49,086.88 </w:t>
            </w:r>
          </w:p>
        </w:tc>
      </w:tr>
      <w:tr w:rsidR="00FA0C43" w:rsidRPr="00FA0C43" w14:paraId="116AEE2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B28C3"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7716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gangi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C5FE25" w14:textId="34F3728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88,513.58 </w:t>
            </w:r>
          </w:p>
        </w:tc>
        <w:tc>
          <w:tcPr>
            <w:tcW w:w="0" w:type="auto"/>
            <w:tcBorders>
              <w:top w:val="nil"/>
              <w:left w:val="nil"/>
              <w:bottom w:val="single" w:sz="4" w:space="0" w:color="000000"/>
              <w:right w:val="single" w:sz="4" w:space="0" w:color="000000"/>
            </w:tcBorders>
            <w:shd w:val="clear" w:color="auto" w:fill="auto"/>
            <w:noWrap/>
            <w:vAlign w:val="bottom"/>
            <w:hideMark/>
          </w:tcPr>
          <w:p w14:paraId="4EB38BBC" w14:textId="6A6B4F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49146" w14:textId="76CE1F1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60C70" w14:textId="5780D71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888,513.58 </w:t>
            </w:r>
          </w:p>
        </w:tc>
      </w:tr>
      <w:tr w:rsidR="00FA0C43" w:rsidRPr="00FA0C43" w14:paraId="39D6103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E5F0C"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1414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g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C111AF" w14:textId="062D9E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86,936.98 </w:t>
            </w:r>
          </w:p>
        </w:tc>
        <w:tc>
          <w:tcPr>
            <w:tcW w:w="0" w:type="auto"/>
            <w:tcBorders>
              <w:top w:val="nil"/>
              <w:left w:val="nil"/>
              <w:bottom w:val="single" w:sz="4" w:space="0" w:color="000000"/>
              <w:right w:val="single" w:sz="4" w:space="0" w:color="000000"/>
            </w:tcBorders>
            <w:shd w:val="clear" w:color="auto" w:fill="auto"/>
            <w:noWrap/>
            <w:vAlign w:val="bottom"/>
            <w:hideMark/>
          </w:tcPr>
          <w:p w14:paraId="38D053D2" w14:textId="44CEFCB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C72D6" w14:textId="333D61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633E4386" w14:textId="19A220B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25,936.98 </w:t>
            </w:r>
          </w:p>
        </w:tc>
      </w:tr>
      <w:tr w:rsidR="00FA0C43" w:rsidRPr="00FA0C43" w14:paraId="2F32E0D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8CEA4"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C606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ngid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EB9F7E" w14:textId="0840CBD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9,068.64 </w:t>
            </w:r>
          </w:p>
        </w:tc>
        <w:tc>
          <w:tcPr>
            <w:tcW w:w="0" w:type="auto"/>
            <w:tcBorders>
              <w:top w:val="nil"/>
              <w:left w:val="nil"/>
              <w:bottom w:val="single" w:sz="4" w:space="0" w:color="000000"/>
              <w:right w:val="single" w:sz="4" w:space="0" w:color="000000"/>
            </w:tcBorders>
            <w:shd w:val="clear" w:color="auto" w:fill="auto"/>
            <w:noWrap/>
            <w:vAlign w:val="bottom"/>
            <w:hideMark/>
          </w:tcPr>
          <w:p w14:paraId="56528EA5" w14:textId="22F5C7F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74308" w14:textId="097363F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363BF" w14:textId="69121E2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9,068.64 </w:t>
            </w:r>
          </w:p>
        </w:tc>
      </w:tr>
      <w:tr w:rsidR="00FA0C43" w:rsidRPr="00FA0C43" w14:paraId="0CBD2E1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86668"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D768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icuan-Baay</w:t>
            </w:r>
            <w:proofErr w:type="spellEnd"/>
            <w:r w:rsidRPr="00FA0C43">
              <w:rPr>
                <w:rFonts w:ascii="Arial Narrow" w:eastAsia="Times New Roman" w:hAnsi="Arial Narrow"/>
                <w:i/>
                <w:iCs/>
                <w:color w:val="000000"/>
                <w:sz w:val="20"/>
                <w:szCs w:val="20"/>
              </w:rPr>
              <w:t xml:space="preserve"> (</w:t>
            </w:r>
            <w:proofErr w:type="spellStart"/>
            <w:r w:rsidRPr="00FA0C43">
              <w:rPr>
                <w:rFonts w:ascii="Arial Narrow" w:eastAsia="Times New Roman" w:hAnsi="Arial Narrow"/>
                <w:i/>
                <w:iCs/>
                <w:color w:val="000000"/>
                <w:sz w:val="20"/>
                <w:szCs w:val="20"/>
              </w:rPr>
              <w:t>Licuan</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4A7FAB9" w14:textId="63E5070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65,346.88 </w:t>
            </w:r>
          </w:p>
        </w:tc>
        <w:tc>
          <w:tcPr>
            <w:tcW w:w="0" w:type="auto"/>
            <w:tcBorders>
              <w:top w:val="nil"/>
              <w:left w:val="nil"/>
              <w:bottom w:val="single" w:sz="4" w:space="0" w:color="000000"/>
              <w:right w:val="single" w:sz="4" w:space="0" w:color="000000"/>
            </w:tcBorders>
            <w:shd w:val="clear" w:color="auto" w:fill="auto"/>
            <w:noWrap/>
            <w:vAlign w:val="bottom"/>
            <w:hideMark/>
          </w:tcPr>
          <w:p w14:paraId="3B4A461A" w14:textId="38EDEDC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02472" w14:textId="4BB81B9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2EA75" w14:textId="01E9F65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65,346.88 </w:t>
            </w:r>
          </w:p>
        </w:tc>
      </w:tr>
      <w:tr w:rsidR="00FA0C43" w:rsidRPr="00FA0C43" w14:paraId="5BDA3E7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E60C1"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2A6A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05EF3227" w14:textId="4FE3FE8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4463B678" w14:textId="7FA7A57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BEB31" w14:textId="755F48D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A8939" w14:textId="6A69AA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26,812.84 </w:t>
            </w:r>
          </w:p>
        </w:tc>
      </w:tr>
      <w:tr w:rsidR="00FA0C43" w:rsidRPr="00FA0C43" w14:paraId="6B1D0CB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B2ABA"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3171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libc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586D19" w14:textId="4D700C8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3F5E18F9" w14:textId="23A527F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0DE7A" w14:textId="712D45A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3B5E1" w14:textId="63A8C7A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5,266.20 </w:t>
            </w:r>
          </w:p>
        </w:tc>
      </w:tr>
      <w:tr w:rsidR="00FA0C43" w:rsidRPr="00FA0C43" w14:paraId="68A6792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EBAED"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5F12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9099CA" w14:textId="1C59223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12,387.24 </w:t>
            </w:r>
          </w:p>
        </w:tc>
        <w:tc>
          <w:tcPr>
            <w:tcW w:w="0" w:type="auto"/>
            <w:tcBorders>
              <w:top w:val="nil"/>
              <w:left w:val="nil"/>
              <w:bottom w:val="single" w:sz="4" w:space="0" w:color="000000"/>
              <w:right w:val="single" w:sz="4" w:space="0" w:color="000000"/>
            </w:tcBorders>
            <w:shd w:val="clear" w:color="auto" w:fill="auto"/>
            <w:noWrap/>
            <w:vAlign w:val="bottom"/>
            <w:hideMark/>
          </w:tcPr>
          <w:p w14:paraId="0468BE91" w14:textId="1955BCC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36E88" w14:textId="6E5F86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4378B" w14:textId="7E0FD96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12,387.24 </w:t>
            </w:r>
          </w:p>
        </w:tc>
      </w:tr>
      <w:tr w:rsidR="00FA0C43" w:rsidRPr="00FA0C43" w14:paraId="356E5F2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2BADD"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7872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enarrub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17C478" w14:textId="1916F39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3CD9145F" w14:textId="5CD8BE7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F661D" w14:textId="53EAAD9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D4C0F" w14:textId="406B23F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37,696.38 </w:t>
            </w:r>
          </w:p>
        </w:tc>
      </w:tr>
      <w:tr w:rsidR="00FA0C43" w:rsidRPr="00FA0C43" w14:paraId="068145B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4A6F1"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5549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id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4B64C0" w14:textId="23FAEA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4,330.58 </w:t>
            </w:r>
          </w:p>
        </w:tc>
        <w:tc>
          <w:tcPr>
            <w:tcW w:w="0" w:type="auto"/>
            <w:tcBorders>
              <w:top w:val="nil"/>
              <w:left w:val="nil"/>
              <w:bottom w:val="single" w:sz="4" w:space="0" w:color="000000"/>
              <w:right w:val="single" w:sz="4" w:space="0" w:color="000000"/>
            </w:tcBorders>
            <w:shd w:val="clear" w:color="auto" w:fill="auto"/>
            <w:noWrap/>
            <w:vAlign w:val="bottom"/>
            <w:hideMark/>
          </w:tcPr>
          <w:p w14:paraId="4264D445" w14:textId="0B369F2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02F96" w14:textId="11AFC0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E6323" w14:textId="4256FD5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74,330.58 </w:t>
            </w:r>
          </w:p>
        </w:tc>
      </w:tr>
      <w:tr w:rsidR="00FA0C43" w:rsidRPr="00FA0C43" w14:paraId="6EFD904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D1CFB"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DA14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C91D1D3" w14:textId="13DF50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02,803.02 </w:t>
            </w:r>
          </w:p>
        </w:tc>
        <w:tc>
          <w:tcPr>
            <w:tcW w:w="0" w:type="auto"/>
            <w:tcBorders>
              <w:top w:val="nil"/>
              <w:left w:val="nil"/>
              <w:bottom w:val="single" w:sz="4" w:space="0" w:color="000000"/>
              <w:right w:val="single" w:sz="4" w:space="0" w:color="000000"/>
            </w:tcBorders>
            <w:shd w:val="clear" w:color="auto" w:fill="auto"/>
            <w:noWrap/>
            <w:vAlign w:val="bottom"/>
            <w:hideMark/>
          </w:tcPr>
          <w:p w14:paraId="112B771A" w14:textId="667DADB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4E60E" w14:textId="351098E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7A771C" w14:textId="2C97F49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02,803.02 </w:t>
            </w:r>
          </w:p>
        </w:tc>
      </w:tr>
      <w:tr w:rsidR="00FA0C43" w:rsidRPr="00FA0C43" w14:paraId="2215A7A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4DDAB"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8B5E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allapa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37FF8A" w14:textId="3752367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81,136.40 </w:t>
            </w:r>
          </w:p>
        </w:tc>
        <w:tc>
          <w:tcPr>
            <w:tcW w:w="0" w:type="auto"/>
            <w:tcBorders>
              <w:top w:val="nil"/>
              <w:left w:val="nil"/>
              <w:bottom w:val="single" w:sz="4" w:space="0" w:color="000000"/>
              <w:right w:val="single" w:sz="4" w:space="0" w:color="000000"/>
            </w:tcBorders>
            <w:shd w:val="clear" w:color="auto" w:fill="auto"/>
            <w:noWrap/>
            <w:vAlign w:val="bottom"/>
            <w:hideMark/>
          </w:tcPr>
          <w:p w14:paraId="2E53450C" w14:textId="3951727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CB733" w14:textId="44A170B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CF132" w14:textId="7DB3D89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81,136.40 </w:t>
            </w:r>
          </w:p>
        </w:tc>
      </w:tr>
      <w:tr w:rsidR="00FA0C43" w:rsidRPr="00FA0C43" w14:paraId="5CC9CC8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E4435"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B6D1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635AC6E" w14:textId="647222D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4424C8F5" w14:textId="25B84D2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E4667" w14:textId="2D74505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FD0BC" w14:textId="6328EFF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388.00 </w:t>
            </w:r>
          </w:p>
        </w:tc>
      </w:tr>
      <w:tr w:rsidR="00FA0C43" w:rsidRPr="00FA0C43" w14:paraId="270AFDE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B7E4E8"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562E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5E405B2F" w14:textId="40D90AA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13,457.34 </w:t>
            </w:r>
          </w:p>
        </w:tc>
        <w:tc>
          <w:tcPr>
            <w:tcW w:w="0" w:type="auto"/>
            <w:tcBorders>
              <w:top w:val="nil"/>
              <w:left w:val="nil"/>
              <w:bottom w:val="single" w:sz="4" w:space="0" w:color="000000"/>
              <w:right w:val="single" w:sz="4" w:space="0" w:color="000000"/>
            </w:tcBorders>
            <w:shd w:val="clear" w:color="auto" w:fill="auto"/>
            <w:noWrap/>
            <w:vAlign w:val="bottom"/>
            <w:hideMark/>
          </w:tcPr>
          <w:p w14:paraId="65F71268" w14:textId="593BC2D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528A150B" w14:textId="5E51D19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62B1A" w14:textId="12B99D6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25,412.34 </w:t>
            </w:r>
          </w:p>
        </w:tc>
      </w:tr>
      <w:tr w:rsidR="00FA0C43" w:rsidRPr="00FA0C43" w14:paraId="1CF54FC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BFB8F"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E8FF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34D5C9AD" w14:textId="15893CF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08,984.67 </w:t>
            </w:r>
          </w:p>
        </w:tc>
        <w:tc>
          <w:tcPr>
            <w:tcW w:w="0" w:type="auto"/>
            <w:tcBorders>
              <w:top w:val="nil"/>
              <w:left w:val="nil"/>
              <w:bottom w:val="single" w:sz="4" w:space="0" w:color="000000"/>
              <w:right w:val="single" w:sz="4" w:space="0" w:color="000000"/>
            </w:tcBorders>
            <w:shd w:val="clear" w:color="auto" w:fill="auto"/>
            <w:noWrap/>
            <w:vAlign w:val="bottom"/>
            <w:hideMark/>
          </w:tcPr>
          <w:p w14:paraId="08A6CE9D" w14:textId="4B6D511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510B92" w14:textId="7FF1703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358BCB" w14:textId="1CD040B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28,984.67 </w:t>
            </w:r>
          </w:p>
        </w:tc>
      </w:tr>
      <w:tr w:rsidR="00FA0C43" w:rsidRPr="00FA0C43" w14:paraId="06D1893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270AB"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90EC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y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A822FC" w14:textId="0D7A69A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33,990.76 </w:t>
            </w:r>
          </w:p>
        </w:tc>
        <w:tc>
          <w:tcPr>
            <w:tcW w:w="0" w:type="auto"/>
            <w:tcBorders>
              <w:top w:val="nil"/>
              <w:left w:val="nil"/>
              <w:bottom w:val="single" w:sz="4" w:space="0" w:color="000000"/>
              <w:right w:val="single" w:sz="4" w:space="0" w:color="000000"/>
            </w:tcBorders>
            <w:shd w:val="clear" w:color="auto" w:fill="auto"/>
            <w:noWrap/>
            <w:vAlign w:val="bottom"/>
            <w:hideMark/>
          </w:tcPr>
          <w:p w14:paraId="6752F6B6" w14:textId="68D475B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F83CC" w14:textId="3BFCAE4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02796" w14:textId="05573C3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33,990.76 </w:t>
            </w:r>
          </w:p>
        </w:tc>
      </w:tr>
      <w:tr w:rsidR="00FA0C43" w:rsidRPr="00FA0C43" w14:paraId="4DCE2D8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95580"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1DF8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ine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08F138" w14:textId="669E4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61,289.62 </w:t>
            </w:r>
          </w:p>
        </w:tc>
        <w:tc>
          <w:tcPr>
            <w:tcW w:w="0" w:type="auto"/>
            <w:tcBorders>
              <w:top w:val="nil"/>
              <w:left w:val="nil"/>
              <w:bottom w:val="single" w:sz="4" w:space="0" w:color="000000"/>
              <w:right w:val="single" w:sz="4" w:space="0" w:color="000000"/>
            </w:tcBorders>
            <w:shd w:val="clear" w:color="auto" w:fill="auto"/>
            <w:noWrap/>
            <w:vAlign w:val="bottom"/>
            <w:hideMark/>
          </w:tcPr>
          <w:p w14:paraId="0D1ACD82" w14:textId="107F51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AB7BC" w14:textId="5EE0F2E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79A63" w14:textId="4588B17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61,289.62 </w:t>
            </w:r>
          </w:p>
        </w:tc>
      </w:tr>
      <w:tr w:rsidR="00FA0C43" w:rsidRPr="00FA0C43" w14:paraId="169BA64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4AD9D"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554A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u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3C49E0" w14:textId="7EFF652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0EEB08B8" w14:textId="640C67F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A355C" w14:textId="4C011A2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E054E" w14:textId="3508D31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37,458.46 </w:t>
            </w:r>
          </w:p>
        </w:tc>
      </w:tr>
      <w:tr w:rsidR="00FA0C43" w:rsidRPr="00FA0C43" w14:paraId="1739B6B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6327A"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B5FD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Villavici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6990B4" w14:textId="3A251FC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273,485.00 </w:t>
            </w:r>
          </w:p>
        </w:tc>
        <w:tc>
          <w:tcPr>
            <w:tcW w:w="0" w:type="auto"/>
            <w:tcBorders>
              <w:top w:val="nil"/>
              <w:left w:val="nil"/>
              <w:bottom w:val="single" w:sz="4" w:space="0" w:color="000000"/>
              <w:right w:val="single" w:sz="4" w:space="0" w:color="000000"/>
            </w:tcBorders>
            <w:shd w:val="clear" w:color="auto" w:fill="auto"/>
            <w:noWrap/>
            <w:vAlign w:val="bottom"/>
            <w:hideMark/>
          </w:tcPr>
          <w:p w14:paraId="5BE1270D" w14:textId="5C02A5C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3F982" w14:textId="1BC10BA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7DDA0" w14:textId="7DB8EDB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273,485.00 </w:t>
            </w:r>
          </w:p>
        </w:tc>
      </w:tr>
      <w:tr w:rsidR="00FA0C43" w:rsidRPr="00FA0C43" w14:paraId="61C4EF50"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223B02"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proofErr w:type="spellStart"/>
            <w:r w:rsidRPr="00FA0C43">
              <w:rPr>
                <w:rFonts w:ascii="Arial Narrow" w:eastAsia="Times New Roman" w:hAnsi="Arial Narrow"/>
                <w:b/>
                <w:bCs/>
                <w:color w:val="000000"/>
                <w:sz w:val="20"/>
                <w:szCs w:val="20"/>
              </w:rPr>
              <w:t>Apaya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683E70A0" w14:textId="3E1D5F0E"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5,706,259.62 </w:t>
            </w:r>
          </w:p>
        </w:tc>
        <w:tc>
          <w:tcPr>
            <w:tcW w:w="0" w:type="auto"/>
            <w:tcBorders>
              <w:top w:val="nil"/>
              <w:left w:val="nil"/>
              <w:bottom w:val="single" w:sz="4" w:space="0" w:color="000000"/>
              <w:right w:val="single" w:sz="4" w:space="0" w:color="000000"/>
            </w:tcBorders>
            <w:shd w:val="clear" w:color="D8D8D8" w:fill="D8D8D8"/>
            <w:noWrap/>
            <w:vAlign w:val="bottom"/>
            <w:hideMark/>
          </w:tcPr>
          <w:p w14:paraId="3E738D1B" w14:textId="014EDAB1"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F91C9F" w14:textId="21B56FA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CBFB77" w14:textId="6094F29C"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5,706,259.62 </w:t>
            </w:r>
          </w:p>
        </w:tc>
      </w:tr>
      <w:tr w:rsidR="00FA0C43" w:rsidRPr="00FA0C43" w14:paraId="4B6AE24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DB10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CE84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Calanasan</w:t>
            </w:r>
            <w:proofErr w:type="spellEnd"/>
            <w:r w:rsidRPr="00FA0C43">
              <w:rPr>
                <w:rFonts w:ascii="Arial Narrow" w:eastAsia="Times New Roman" w:hAnsi="Arial Narrow"/>
                <w:i/>
                <w:iCs/>
                <w:color w:val="000000"/>
                <w:sz w:val="20"/>
                <w:szCs w:val="20"/>
              </w:rPr>
              <w:t xml:space="preserve"> (</w:t>
            </w:r>
            <w:proofErr w:type="spellStart"/>
            <w:r w:rsidRPr="00FA0C43">
              <w:rPr>
                <w:rFonts w:ascii="Arial Narrow" w:eastAsia="Times New Roman" w:hAnsi="Arial Narrow"/>
                <w:i/>
                <w:iCs/>
                <w:color w:val="000000"/>
                <w:sz w:val="20"/>
                <w:szCs w:val="20"/>
              </w:rPr>
              <w:t>Bayag</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908C9DB" w14:textId="64A12F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6134C85F" w14:textId="046FAE7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7E16B" w14:textId="118D2A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F97D9" w14:textId="4AFEE3D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984,094.26 </w:t>
            </w:r>
          </w:p>
        </w:tc>
      </w:tr>
      <w:tr w:rsidR="00FA0C43" w:rsidRPr="00FA0C43" w14:paraId="45969CB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6B05D"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8D2B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0C98F57A" w14:textId="0B054D2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630DFCDF" w14:textId="0044C22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ACFA7" w14:textId="218DD30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D0EEF" w14:textId="72D2ED6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51,336.16 </w:t>
            </w:r>
          </w:p>
        </w:tc>
      </w:tr>
      <w:tr w:rsidR="00FA0C43" w:rsidRPr="00FA0C43" w14:paraId="08B5619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5F0A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DA23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2B74DB45" w14:textId="14D0B93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3D0C9DE3" w14:textId="3AAFC27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1F3AB" w14:textId="608F034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DB7AB" w14:textId="4A1C6A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42,376.00 </w:t>
            </w:r>
          </w:p>
        </w:tc>
      </w:tr>
      <w:tr w:rsidR="00FA0C43" w:rsidRPr="00FA0C43" w14:paraId="42D1D4F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D574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AB97FC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K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67D859" w14:textId="10A198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2FE3AD1E" w14:textId="5D813CB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5291F" w14:textId="0F9A112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76034" w14:textId="6861C7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67,556.68 </w:t>
            </w:r>
          </w:p>
        </w:tc>
      </w:tr>
      <w:tr w:rsidR="00FA0C43" w:rsidRPr="00FA0C43" w14:paraId="2523A1E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43591"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7BEB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048D21F2" w14:textId="5110C58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289,615.83 </w:t>
            </w:r>
          </w:p>
        </w:tc>
        <w:tc>
          <w:tcPr>
            <w:tcW w:w="0" w:type="auto"/>
            <w:tcBorders>
              <w:top w:val="nil"/>
              <w:left w:val="nil"/>
              <w:bottom w:val="single" w:sz="4" w:space="0" w:color="000000"/>
              <w:right w:val="single" w:sz="4" w:space="0" w:color="000000"/>
            </w:tcBorders>
            <w:shd w:val="clear" w:color="auto" w:fill="auto"/>
            <w:noWrap/>
            <w:vAlign w:val="bottom"/>
            <w:hideMark/>
          </w:tcPr>
          <w:p w14:paraId="355BE6E7" w14:textId="4C049CF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60948" w14:textId="6923D7B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ECF12" w14:textId="0C8FE2A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289,615.83 </w:t>
            </w:r>
          </w:p>
        </w:tc>
      </w:tr>
      <w:tr w:rsidR="00FA0C43" w:rsidRPr="00FA0C43" w14:paraId="5A6C9C4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79A6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C0A3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ud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E07F74" w14:textId="5FE3C19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3,747.73 </w:t>
            </w:r>
          </w:p>
        </w:tc>
        <w:tc>
          <w:tcPr>
            <w:tcW w:w="0" w:type="auto"/>
            <w:tcBorders>
              <w:top w:val="nil"/>
              <w:left w:val="nil"/>
              <w:bottom w:val="single" w:sz="4" w:space="0" w:color="000000"/>
              <w:right w:val="single" w:sz="4" w:space="0" w:color="000000"/>
            </w:tcBorders>
            <w:shd w:val="clear" w:color="auto" w:fill="auto"/>
            <w:noWrap/>
            <w:vAlign w:val="bottom"/>
            <w:hideMark/>
          </w:tcPr>
          <w:p w14:paraId="048643B6" w14:textId="7109C53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043EE" w14:textId="0C13F68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ADEC0" w14:textId="65A5101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3,747.73 </w:t>
            </w:r>
          </w:p>
        </w:tc>
      </w:tr>
      <w:tr w:rsidR="00FA0C43" w:rsidRPr="00FA0C43" w14:paraId="69D0267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5156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4068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267B8CFD" w14:textId="1BC1BE9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7,532.96 </w:t>
            </w:r>
          </w:p>
        </w:tc>
        <w:tc>
          <w:tcPr>
            <w:tcW w:w="0" w:type="auto"/>
            <w:tcBorders>
              <w:top w:val="nil"/>
              <w:left w:val="nil"/>
              <w:bottom w:val="single" w:sz="4" w:space="0" w:color="000000"/>
              <w:right w:val="single" w:sz="4" w:space="0" w:color="000000"/>
            </w:tcBorders>
            <w:shd w:val="clear" w:color="auto" w:fill="auto"/>
            <w:noWrap/>
            <w:vAlign w:val="bottom"/>
            <w:hideMark/>
          </w:tcPr>
          <w:p w14:paraId="6CDC89DE" w14:textId="68C5043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2002F" w14:textId="1D395A2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DF2B3" w14:textId="20CBEFD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47,532.96 </w:t>
            </w:r>
          </w:p>
        </w:tc>
      </w:tr>
      <w:tr w:rsidR="00FA0C43" w:rsidRPr="00FA0C43" w14:paraId="22E8B907"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61297A"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378123A2" w14:textId="495B1DE9"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34,966,319.94 </w:t>
            </w:r>
          </w:p>
        </w:tc>
        <w:tc>
          <w:tcPr>
            <w:tcW w:w="0" w:type="auto"/>
            <w:tcBorders>
              <w:top w:val="nil"/>
              <w:left w:val="nil"/>
              <w:bottom w:val="single" w:sz="4" w:space="0" w:color="000000"/>
              <w:right w:val="single" w:sz="4" w:space="0" w:color="000000"/>
            </w:tcBorders>
            <w:shd w:val="clear" w:color="D8D8D8" w:fill="D8D8D8"/>
            <w:noWrap/>
            <w:vAlign w:val="bottom"/>
            <w:hideMark/>
          </w:tcPr>
          <w:p w14:paraId="7040D07F" w14:textId="085C5CAB"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018B7F64" w14:textId="4C2CE00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5FA2DE7E" w14:textId="12D92D0B"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44,258,229.34 </w:t>
            </w:r>
          </w:p>
        </w:tc>
      </w:tr>
      <w:tr w:rsidR="00FA0C43" w:rsidRPr="00FA0C43" w14:paraId="71EB493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EF578"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BD1B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t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D91A25" w14:textId="56BDAF6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7,742.59 </w:t>
            </w:r>
          </w:p>
        </w:tc>
        <w:tc>
          <w:tcPr>
            <w:tcW w:w="0" w:type="auto"/>
            <w:tcBorders>
              <w:top w:val="nil"/>
              <w:left w:val="nil"/>
              <w:bottom w:val="single" w:sz="4" w:space="0" w:color="000000"/>
              <w:right w:val="single" w:sz="4" w:space="0" w:color="000000"/>
            </w:tcBorders>
            <w:shd w:val="clear" w:color="auto" w:fill="auto"/>
            <w:noWrap/>
            <w:vAlign w:val="bottom"/>
            <w:hideMark/>
          </w:tcPr>
          <w:p w14:paraId="71CCCDE9" w14:textId="299999F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466FE" w14:textId="5E5883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00826" w14:textId="777AD94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17,742.59 </w:t>
            </w:r>
          </w:p>
        </w:tc>
      </w:tr>
      <w:tr w:rsidR="00FA0C43" w:rsidRPr="00FA0C43" w14:paraId="26E45D3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5C78E"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5927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33F1A193" w14:textId="3120F72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613,186.33 </w:t>
            </w:r>
          </w:p>
        </w:tc>
        <w:tc>
          <w:tcPr>
            <w:tcW w:w="0" w:type="auto"/>
            <w:tcBorders>
              <w:top w:val="nil"/>
              <w:left w:val="nil"/>
              <w:bottom w:val="single" w:sz="4" w:space="0" w:color="000000"/>
              <w:right w:val="single" w:sz="4" w:space="0" w:color="000000"/>
            </w:tcBorders>
            <w:shd w:val="clear" w:color="auto" w:fill="auto"/>
            <w:noWrap/>
            <w:vAlign w:val="bottom"/>
            <w:hideMark/>
          </w:tcPr>
          <w:p w14:paraId="57D047E9" w14:textId="36047E5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3A8BB" w14:textId="0EE70D3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464D0E23" w14:textId="715B6CB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0,359,986.73 </w:t>
            </w:r>
          </w:p>
        </w:tc>
      </w:tr>
      <w:tr w:rsidR="00FA0C43" w:rsidRPr="00FA0C43" w14:paraId="644D1CA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9442D"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93E7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k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7E96C8" w14:textId="70EDC03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296B1C92" w14:textId="4A4401D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3E36F" w14:textId="4A23DB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8DD5D" w14:textId="5F0C90E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744,108.90 </w:t>
            </w:r>
          </w:p>
        </w:tc>
      </w:tr>
      <w:tr w:rsidR="00FA0C43" w:rsidRPr="00FA0C43" w14:paraId="7098222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1A069"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3E99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ok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A5DD1D" w14:textId="7B03BD3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70207A66" w14:textId="6DBA19C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4853B" w14:textId="0D0D80A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7EABF" w14:textId="12AA1F5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19,056.00 </w:t>
            </w:r>
          </w:p>
        </w:tc>
      </w:tr>
      <w:tr w:rsidR="00FA0C43" w:rsidRPr="00FA0C43" w14:paraId="01C0CCA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39760"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309E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ugu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90B0F4" w14:textId="7DA2EB4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18,895.36 </w:t>
            </w:r>
          </w:p>
        </w:tc>
        <w:tc>
          <w:tcPr>
            <w:tcW w:w="0" w:type="auto"/>
            <w:tcBorders>
              <w:top w:val="nil"/>
              <w:left w:val="nil"/>
              <w:bottom w:val="single" w:sz="4" w:space="0" w:color="000000"/>
              <w:right w:val="single" w:sz="4" w:space="0" w:color="000000"/>
            </w:tcBorders>
            <w:shd w:val="clear" w:color="auto" w:fill="auto"/>
            <w:noWrap/>
            <w:vAlign w:val="bottom"/>
            <w:hideMark/>
          </w:tcPr>
          <w:p w14:paraId="0EE12AAE" w14:textId="306D74C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2F04DD" w14:textId="21798E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79DA8034" w14:textId="66E9BE1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614,895.36 </w:t>
            </w:r>
          </w:p>
        </w:tc>
      </w:tr>
      <w:tr w:rsidR="00FA0C43" w:rsidRPr="00FA0C43" w14:paraId="5E18F78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79854"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BA5C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06B4D822" w14:textId="2F21B25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638,334.35 </w:t>
            </w:r>
          </w:p>
        </w:tc>
        <w:tc>
          <w:tcPr>
            <w:tcW w:w="0" w:type="auto"/>
            <w:tcBorders>
              <w:top w:val="nil"/>
              <w:left w:val="nil"/>
              <w:bottom w:val="single" w:sz="4" w:space="0" w:color="000000"/>
              <w:right w:val="single" w:sz="4" w:space="0" w:color="000000"/>
            </w:tcBorders>
            <w:shd w:val="clear" w:color="auto" w:fill="auto"/>
            <w:noWrap/>
            <w:vAlign w:val="bottom"/>
            <w:hideMark/>
          </w:tcPr>
          <w:p w14:paraId="62D45369" w14:textId="1054FE0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0690D2CB" w14:textId="065D0D9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7CF35B95" w14:textId="1A0DD01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5,012,588.35 </w:t>
            </w:r>
          </w:p>
        </w:tc>
      </w:tr>
      <w:tr w:rsidR="00FA0C43" w:rsidRPr="00FA0C43" w14:paraId="52B8618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CCCCE"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A081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Kab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04A9E0" w14:textId="63C7059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9,075.32 </w:t>
            </w:r>
          </w:p>
        </w:tc>
        <w:tc>
          <w:tcPr>
            <w:tcW w:w="0" w:type="auto"/>
            <w:tcBorders>
              <w:top w:val="nil"/>
              <w:left w:val="nil"/>
              <w:bottom w:val="single" w:sz="4" w:space="0" w:color="000000"/>
              <w:right w:val="single" w:sz="4" w:space="0" w:color="000000"/>
            </w:tcBorders>
            <w:shd w:val="clear" w:color="auto" w:fill="auto"/>
            <w:noWrap/>
            <w:vAlign w:val="bottom"/>
            <w:hideMark/>
          </w:tcPr>
          <w:p w14:paraId="3AF5E2A6" w14:textId="501FB90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0604BFD8" w14:textId="60DBB01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06428" w14:textId="059841D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82,930.32 </w:t>
            </w:r>
          </w:p>
        </w:tc>
      </w:tr>
      <w:tr w:rsidR="00FA0C43" w:rsidRPr="00FA0C43" w14:paraId="6B1DB63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226A7"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1876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Kap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840669" w14:textId="537C130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6CF6A004" w14:textId="01C8FA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5AA4B" w14:textId="3386DD3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2EE5D" w14:textId="2EDBF3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73,132.58 </w:t>
            </w:r>
          </w:p>
        </w:tc>
      </w:tr>
      <w:tr w:rsidR="00FA0C43" w:rsidRPr="00FA0C43" w14:paraId="25E0FBB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5625B"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FB246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K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AFB006" w14:textId="1C5D101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0300A9A7" w14:textId="00888D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92C7B" w14:textId="6E373AD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C491A" w14:textId="67FDA57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98,656.00 </w:t>
            </w:r>
          </w:p>
        </w:tc>
      </w:tr>
      <w:tr w:rsidR="00FA0C43" w:rsidRPr="00FA0C43" w14:paraId="4F85628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57206"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94222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63EF0111" w14:textId="422CF2E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5,232,520.27 </w:t>
            </w:r>
          </w:p>
        </w:tc>
        <w:tc>
          <w:tcPr>
            <w:tcW w:w="0" w:type="auto"/>
            <w:tcBorders>
              <w:top w:val="nil"/>
              <w:left w:val="nil"/>
              <w:bottom w:val="single" w:sz="4" w:space="0" w:color="000000"/>
              <w:right w:val="single" w:sz="4" w:space="0" w:color="000000"/>
            </w:tcBorders>
            <w:shd w:val="clear" w:color="auto" w:fill="auto"/>
            <w:noWrap/>
            <w:vAlign w:val="bottom"/>
            <w:hideMark/>
          </w:tcPr>
          <w:p w14:paraId="6308CD47" w14:textId="1B410AA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81068" w14:textId="4104610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A4A0A" w14:textId="3F828C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5,232,520.27 </w:t>
            </w:r>
          </w:p>
        </w:tc>
      </w:tr>
      <w:tr w:rsidR="00FA0C43" w:rsidRPr="00FA0C43" w14:paraId="519DEDB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13DE4"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028C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nk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39F332" w14:textId="368E0A9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442,977.18 </w:t>
            </w:r>
          </w:p>
        </w:tc>
        <w:tc>
          <w:tcPr>
            <w:tcW w:w="0" w:type="auto"/>
            <w:tcBorders>
              <w:top w:val="nil"/>
              <w:left w:val="nil"/>
              <w:bottom w:val="single" w:sz="4" w:space="0" w:color="000000"/>
              <w:right w:val="single" w:sz="4" w:space="0" w:color="000000"/>
            </w:tcBorders>
            <w:shd w:val="clear" w:color="auto" w:fill="auto"/>
            <w:noWrap/>
            <w:vAlign w:val="bottom"/>
            <w:hideMark/>
          </w:tcPr>
          <w:p w14:paraId="6D33C43D" w14:textId="0EE3707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C5AC2" w14:textId="7C63609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2B564" w14:textId="254C74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442,977.18 </w:t>
            </w:r>
          </w:p>
        </w:tc>
      </w:tr>
      <w:tr w:rsidR="00FA0C43" w:rsidRPr="00FA0C43" w14:paraId="0311356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66366"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FFD9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727FA8BF" w14:textId="1351821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00,808.38 </w:t>
            </w:r>
          </w:p>
        </w:tc>
        <w:tc>
          <w:tcPr>
            <w:tcW w:w="0" w:type="auto"/>
            <w:tcBorders>
              <w:top w:val="nil"/>
              <w:left w:val="nil"/>
              <w:bottom w:val="single" w:sz="4" w:space="0" w:color="000000"/>
              <w:right w:val="single" w:sz="4" w:space="0" w:color="000000"/>
            </w:tcBorders>
            <w:shd w:val="clear" w:color="auto" w:fill="auto"/>
            <w:noWrap/>
            <w:vAlign w:val="bottom"/>
            <w:hideMark/>
          </w:tcPr>
          <w:p w14:paraId="26799801" w14:textId="120326D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93881" w14:textId="7D1051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9740C" w14:textId="18335FE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00,808.38 </w:t>
            </w:r>
          </w:p>
        </w:tc>
      </w:tr>
      <w:tr w:rsidR="00FA0C43" w:rsidRPr="00FA0C43" w14:paraId="4F7BF048"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B7AA0"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C38C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057ADCF3" w14:textId="1CDE5E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557B01A9" w14:textId="3751A4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6AFB90C0" w14:textId="269379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D0637" w14:textId="6E297A2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4,119,686.28 </w:t>
            </w:r>
          </w:p>
        </w:tc>
      </w:tr>
      <w:tr w:rsidR="00FA0C43" w:rsidRPr="00FA0C43" w14:paraId="2B41D8A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DE8AC"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40B9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ub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8E6CE9" w14:textId="745062E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44F50F9E" w14:textId="369E752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50CAC" w14:textId="15893A5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3E805" w14:textId="74CAC06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9,140.40 </w:t>
            </w:r>
          </w:p>
        </w:tc>
      </w:tr>
      <w:tr w:rsidR="00FA0C43" w:rsidRPr="00FA0C43" w14:paraId="73B81675"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221A46"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6F56B676" w14:textId="521F38B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9,502,043.71 </w:t>
            </w:r>
          </w:p>
        </w:tc>
        <w:tc>
          <w:tcPr>
            <w:tcW w:w="0" w:type="auto"/>
            <w:tcBorders>
              <w:top w:val="nil"/>
              <w:left w:val="nil"/>
              <w:bottom w:val="single" w:sz="4" w:space="0" w:color="000000"/>
              <w:right w:val="single" w:sz="4" w:space="0" w:color="000000"/>
            </w:tcBorders>
            <w:shd w:val="clear" w:color="D8D8D8" w:fill="D8D8D8"/>
            <w:noWrap/>
            <w:vAlign w:val="bottom"/>
            <w:hideMark/>
          </w:tcPr>
          <w:p w14:paraId="6CA2AE32" w14:textId="6428D93E"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01B292" w14:textId="6D42EA2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42C4F00" w14:textId="78FEB87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9,502,043.71 </w:t>
            </w:r>
          </w:p>
        </w:tc>
      </w:tr>
      <w:tr w:rsidR="00FA0C43" w:rsidRPr="00FA0C43" w14:paraId="3506FB3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280C9"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389A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61D444B3" w14:textId="1A48C1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95,621.86 </w:t>
            </w:r>
          </w:p>
        </w:tc>
        <w:tc>
          <w:tcPr>
            <w:tcW w:w="0" w:type="auto"/>
            <w:tcBorders>
              <w:top w:val="nil"/>
              <w:left w:val="nil"/>
              <w:bottom w:val="single" w:sz="4" w:space="0" w:color="000000"/>
              <w:right w:val="single" w:sz="4" w:space="0" w:color="000000"/>
            </w:tcBorders>
            <w:shd w:val="clear" w:color="auto" w:fill="auto"/>
            <w:noWrap/>
            <w:vAlign w:val="bottom"/>
            <w:hideMark/>
          </w:tcPr>
          <w:p w14:paraId="275C64FD" w14:textId="5E02C95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B0F36" w14:textId="616B844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A3412A" w14:textId="7CCFE7D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95,621.86 </w:t>
            </w:r>
          </w:p>
        </w:tc>
      </w:tr>
      <w:tr w:rsidR="00FA0C43" w:rsidRPr="00FA0C43" w14:paraId="544835D2"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10A61"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8266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Alfonso Lista (</w:t>
            </w:r>
            <w:proofErr w:type="spellStart"/>
            <w:r w:rsidRPr="00FA0C43">
              <w:rPr>
                <w:rFonts w:ascii="Arial Narrow" w:eastAsia="Times New Roman" w:hAnsi="Arial Narrow"/>
                <w:i/>
                <w:iCs/>
                <w:color w:val="000000"/>
                <w:sz w:val="20"/>
                <w:szCs w:val="20"/>
              </w:rPr>
              <w:t>Potia</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3C6C863" w14:textId="1D1204B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6C025EEB" w14:textId="610E80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05F39" w14:textId="316475B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1DF4E" w14:textId="5C2FB3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52,371.21 </w:t>
            </w:r>
          </w:p>
        </w:tc>
      </w:tr>
      <w:tr w:rsidR="00FA0C43" w:rsidRPr="00FA0C43" w14:paraId="477B2B9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5AB07"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F216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Asipu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7161FA" w14:textId="433247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53C8B3CC" w14:textId="198BBE4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67C3D" w14:textId="7FB336F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915E9" w14:textId="46EB057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36,264.25 </w:t>
            </w:r>
          </w:p>
        </w:tc>
      </w:tr>
      <w:tr w:rsidR="00FA0C43" w:rsidRPr="00FA0C43" w14:paraId="268792C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31DB6"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7A64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44121555" w14:textId="1E595C2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5,459.54 </w:t>
            </w:r>
          </w:p>
        </w:tc>
        <w:tc>
          <w:tcPr>
            <w:tcW w:w="0" w:type="auto"/>
            <w:tcBorders>
              <w:top w:val="nil"/>
              <w:left w:val="nil"/>
              <w:bottom w:val="single" w:sz="4" w:space="0" w:color="000000"/>
              <w:right w:val="single" w:sz="4" w:space="0" w:color="000000"/>
            </w:tcBorders>
            <w:shd w:val="clear" w:color="auto" w:fill="auto"/>
            <w:noWrap/>
            <w:vAlign w:val="bottom"/>
            <w:hideMark/>
          </w:tcPr>
          <w:p w14:paraId="04C9322D" w14:textId="79AD792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6A916" w14:textId="14B18AC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1886E" w14:textId="539284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5,459.54 </w:t>
            </w:r>
          </w:p>
        </w:tc>
      </w:tr>
      <w:tr w:rsidR="00FA0C43" w:rsidRPr="00FA0C43" w14:paraId="560066C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61304"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4419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Hing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B42B98" w14:textId="7058BD6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3,187.18 </w:t>
            </w:r>
          </w:p>
        </w:tc>
        <w:tc>
          <w:tcPr>
            <w:tcW w:w="0" w:type="auto"/>
            <w:tcBorders>
              <w:top w:val="nil"/>
              <w:left w:val="nil"/>
              <w:bottom w:val="single" w:sz="4" w:space="0" w:color="000000"/>
              <w:right w:val="single" w:sz="4" w:space="0" w:color="000000"/>
            </w:tcBorders>
            <w:shd w:val="clear" w:color="auto" w:fill="auto"/>
            <w:noWrap/>
            <w:vAlign w:val="bottom"/>
            <w:hideMark/>
          </w:tcPr>
          <w:p w14:paraId="60F950D7" w14:textId="1265764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F343A" w14:textId="44910AD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37309" w14:textId="01DE882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553,187.18 </w:t>
            </w:r>
          </w:p>
        </w:tc>
      </w:tr>
      <w:tr w:rsidR="00FA0C43" w:rsidRPr="00FA0C43" w14:paraId="7E997CC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4A94D"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FDF3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Hungd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731E91" w14:textId="37D6E73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6B68757E" w14:textId="0797B60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0544B" w14:textId="7787260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E7BEA" w14:textId="72D47DB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373,004.50 </w:t>
            </w:r>
          </w:p>
        </w:tc>
      </w:tr>
      <w:tr w:rsidR="00FA0C43" w:rsidRPr="00FA0C43" w14:paraId="4B75C26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4DE6B"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5A01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K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3B5770" w14:textId="7D43267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375,428.63 </w:t>
            </w:r>
          </w:p>
        </w:tc>
        <w:tc>
          <w:tcPr>
            <w:tcW w:w="0" w:type="auto"/>
            <w:tcBorders>
              <w:top w:val="nil"/>
              <w:left w:val="nil"/>
              <w:bottom w:val="single" w:sz="4" w:space="0" w:color="000000"/>
              <w:right w:val="single" w:sz="4" w:space="0" w:color="000000"/>
            </w:tcBorders>
            <w:shd w:val="clear" w:color="auto" w:fill="auto"/>
            <w:noWrap/>
            <w:vAlign w:val="bottom"/>
            <w:hideMark/>
          </w:tcPr>
          <w:p w14:paraId="3A964FA9" w14:textId="20A036C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AD67E" w14:textId="6CB42D2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38049" w14:textId="117D3DE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375,428.63 </w:t>
            </w:r>
          </w:p>
        </w:tc>
      </w:tr>
      <w:tr w:rsidR="00FA0C43" w:rsidRPr="00FA0C43" w14:paraId="30FE047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025DC"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9627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gaw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32EDF5" w14:textId="3A2C701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40,383.86 </w:t>
            </w:r>
          </w:p>
        </w:tc>
        <w:tc>
          <w:tcPr>
            <w:tcW w:w="0" w:type="auto"/>
            <w:tcBorders>
              <w:top w:val="nil"/>
              <w:left w:val="nil"/>
              <w:bottom w:val="single" w:sz="4" w:space="0" w:color="000000"/>
              <w:right w:val="single" w:sz="4" w:space="0" w:color="000000"/>
            </w:tcBorders>
            <w:shd w:val="clear" w:color="auto" w:fill="auto"/>
            <w:noWrap/>
            <w:vAlign w:val="bottom"/>
            <w:hideMark/>
          </w:tcPr>
          <w:p w14:paraId="20DFA679" w14:textId="7DFE520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23AF6" w14:textId="6573A83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CC263" w14:textId="4FE418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40,383.86 </w:t>
            </w:r>
          </w:p>
        </w:tc>
      </w:tr>
      <w:tr w:rsidR="00FA0C43" w:rsidRPr="00FA0C43" w14:paraId="6626888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D0F30"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C576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mu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F15E95" w14:textId="70AFB71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3DC6705E" w14:textId="1A841DC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191C1" w14:textId="3D590B5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15728" w14:textId="53D87B4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11,695.00 </w:t>
            </w:r>
          </w:p>
        </w:tc>
      </w:tr>
      <w:tr w:rsidR="00FA0C43" w:rsidRPr="00FA0C43" w14:paraId="2735C78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00448"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13BE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6F234582" w14:textId="12211C98"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372E8889" w14:textId="0A9F4239"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F38B070" w14:textId="46C9B0FD"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CD562CD" w14:textId="4F6E512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87,427.68 </w:t>
            </w:r>
          </w:p>
        </w:tc>
      </w:tr>
      <w:tr w:rsidR="00FA0C43" w:rsidRPr="00FA0C43" w14:paraId="50BBD00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3FF13"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D59D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i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FD4495" w14:textId="1F3C58A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653CE50A" w14:textId="21F3A73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B9376" w14:textId="62E5ADB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5061C" w14:textId="4C209B4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51,200.00 </w:t>
            </w:r>
          </w:p>
        </w:tc>
      </w:tr>
      <w:tr w:rsidR="00FA0C43" w:rsidRPr="00FA0C43" w14:paraId="569375CC"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28D28B"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49220034" w14:textId="2D5DC2D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2,151,046.42 </w:t>
            </w:r>
          </w:p>
        </w:tc>
        <w:tc>
          <w:tcPr>
            <w:tcW w:w="0" w:type="auto"/>
            <w:tcBorders>
              <w:top w:val="nil"/>
              <w:left w:val="nil"/>
              <w:bottom w:val="single" w:sz="4" w:space="0" w:color="000000"/>
              <w:right w:val="single" w:sz="4" w:space="0" w:color="000000"/>
            </w:tcBorders>
            <w:shd w:val="clear" w:color="D8D8D8" w:fill="D8D8D8"/>
            <w:noWrap/>
            <w:vAlign w:val="bottom"/>
            <w:hideMark/>
          </w:tcPr>
          <w:p w14:paraId="386E9F56" w14:textId="105293C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E374EC" w14:textId="0BAAD7EF"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092A92" w14:textId="099C86A1"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22,151,046.42 </w:t>
            </w:r>
          </w:p>
        </w:tc>
      </w:tr>
      <w:tr w:rsidR="00FA0C43" w:rsidRPr="00FA0C43" w14:paraId="645D33D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AF8EF"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CE34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lb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372D53" w14:textId="69C6192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642,793.44 </w:t>
            </w:r>
          </w:p>
        </w:tc>
        <w:tc>
          <w:tcPr>
            <w:tcW w:w="0" w:type="auto"/>
            <w:tcBorders>
              <w:top w:val="nil"/>
              <w:left w:val="nil"/>
              <w:bottom w:val="single" w:sz="4" w:space="0" w:color="000000"/>
              <w:right w:val="single" w:sz="4" w:space="0" w:color="000000"/>
            </w:tcBorders>
            <w:shd w:val="clear" w:color="auto" w:fill="auto"/>
            <w:noWrap/>
            <w:vAlign w:val="bottom"/>
            <w:hideMark/>
          </w:tcPr>
          <w:p w14:paraId="59D29487" w14:textId="74BCD17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8F4E7" w14:textId="3BB9F92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83768" w14:textId="04AC05A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642,793.44 </w:t>
            </w:r>
          </w:p>
        </w:tc>
      </w:tr>
      <w:tr w:rsidR="00FA0C43" w:rsidRPr="00FA0C43" w14:paraId="1AF31EC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AF135"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4753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ubu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B29015" w14:textId="2831933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334E5730" w14:textId="4C637E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392F2" w14:textId="0A773DA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924D4" w14:textId="55E8F0D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555,300.81 </w:t>
            </w:r>
          </w:p>
        </w:tc>
      </w:tr>
      <w:tr w:rsidR="00FA0C43" w:rsidRPr="00FA0C43" w14:paraId="6A6F554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F726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4E4A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s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C40792" w14:textId="6938E65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636,363.84 </w:t>
            </w:r>
          </w:p>
        </w:tc>
        <w:tc>
          <w:tcPr>
            <w:tcW w:w="0" w:type="auto"/>
            <w:tcBorders>
              <w:top w:val="nil"/>
              <w:left w:val="nil"/>
              <w:bottom w:val="single" w:sz="4" w:space="0" w:color="000000"/>
              <w:right w:val="single" w:sz="4" w:space="0" w:color="000000"/>
            </w:tcBorders>
            <w:shd w:val="clear" w:color="auto" w:fill="auto"/>
            <w:noWrap/>
            <w:vAlign w:val="bottom"/>
            <w:hideMark/>
          </w:tcPr>
          <w:p w14:paraId="45635B62" w14:textId="1CF8D89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5954C" w14:textId="2BF7BDA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D3E28" w14:textId="3A0FEB1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636,363.84 </w:t>
            </w:r>
          </w:p>
        </w:tc>
      </w:tr>
      <w:tr w:rsidR="00FA0C43" w:rsidRPr="00FA0C43" w14:paraId="2DBB575C"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7E474"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4178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inukpu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B834CB" w14:textId="21B3A3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2ECE2EE8" w14:textId="2A574F0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A47FC" w14:textId="3B71A79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84FE2" w14:textId="2AE247A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894,162.86 </w:t>
            </w:r>
          </w:p>
        </w:tc>
      </w:tr>
      <w:tr w:rsidR="00FA0C43" w:rsidRPr="00FA0C43" w14:paraId="484603D7"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32B3C"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E42D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nu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07D640" w14:textId="47A54BE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31B33768" w14:textId="6F2D690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168D2" w14:textId="3DBCD60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F2A8A" w14:textId="011FA66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479,732.08 </w:t>
            </w:r>
          </w:p>
        </w:tc>
      </w:tr>
      <w:tr w:rsidR="00FA0C43" w:rsidRPr="00FA0C43" w14:paraId="289779B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E22A7"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4287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ing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A09E10" w14:textId="078A871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27,897.34 </w:t>
            </w:r>
          </w:p>
        </w:tc>
        <w:tc>
          <w:tcPr>
            <w:tcW w:w="0" w:type="auto"/>
            <w:tcBorders>
              <w:top w:val="nil"/>
              <w:left w:val="nil"/>
              <w:bottom w:val="single" w:sz="4" w:space="0" w:color="000000"/>
              <w:right w:val="single" w:sz="4" w:space="0" w:color="000000"/>
            </w:tcBorders>
            <w:shd w:val="clear" w:color="auto" w:fill="auto"/>
            <w:noWrap/>
            <w:vAlign w:val="bottom"/>
            <w:hideMark/>
          </w:tcPr>
          <w:p w14:paraId="2DDCC74C" w14:textId="5E8E121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66F47" w14:textId="2F3881F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7A0E8" w14:textId="7CCAF6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027,897.34 </w:t>
            </w:r>
          </w:p>
        </w:tc>
      </w:tr>
      <w:tr w:rsidR="00FA0C43" w:rsidRPr="00FA0C43" w14:paraId="1E993D7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5649B"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1633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Rizal (</w:t>
            </w:r>
            <w:proofErr w:type="spellStart"/>
            <w:r w:rsidRPr="00FA0C43">
              <w:rPr>
                <w:rFonts w:ascii="Arial Narrow" w:eastAsia="Times New Roman" w:hAnsi="Arial Narrow"/>
                <w:i/>
                <w:iCs/>
                <w:color w:val="000000"/>
                <w:sz w:val="20"/>
                <w:szCs w:val="20"/>
              </w:rPr>
              <w:t>Liwan</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B979403" w14:textId="4AB5E99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351,859.16 </w:t>
            </w:r>
          </w:p>
        </w:tc>
        <w:tc>
          <w:tcPr>
            <w:tcW w:w="0" w:type="auto"/>
            <w:tcBorders>
              <w:top w:val="nil"/>
              <w:left w:val="nil"/>
              <w:bottom w:val="single" w:sz="4" w:space="0" w:color="000000"/>
              <w:right w:val="single" w:sz="4" w:space="0" w:color="000000"/>
            </w:tcBorders>
            <w:shd w:val="clear" w:color="auto" w:fill="auto"/>
            <w:noWrap/>
            <w:vAlign w:val="bottom"/>
            <w:hideMark/>
          </w:tcPr>
          <w:p w14:paraId="711613EC" w14:textId="6A7294B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746F5" w14:textId="3C3D5A3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A1984" w14:textId="638D8A6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2,351,859.16 </w:t>
            </w:r>
          </w:p>
        </w:tc>
      </w:tr>
      <w:tr w:rsidR="00FA0C43" w:rsidRPr="00FA0C43" w14:paraId="64E0FED6"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8C7C3" w14:textId="77777777" w:rsidR="00FA0C43" w:rsidRPr="00FA0C43" w:rsidRDefault="00FA0C43" w:rsidP="00FA0C43">
            <w:pPr>
              <w:widowControl/>
              <w:spacing w:after="0" w:line="240" w:lineRule="auto"/>
              <w:contextualSpacing/>
              <w:jc w:val="right"/>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47E7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5A25B550" w14:textId="2F4A9EB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562,936.89 </w:t>
            </w:r>
          </w:p>
        </w:tc>
        <w:tc>
          <w:tcPr>
            <w:tcW w:w="0" w:type="auto"/>
            <w:tcBorders>
              <w:top w:val="nil"/>
              <w:left w:val="nil"/>
              <w:bottom w:val="single" w:sz="4" w:space="0" w:color="000000"/>
              <w:right w:val="single" w:sz="4" w:space="0" w:color="000000"/>
            </w:tcBorders>
            <w:shd w:val="clear" w:color="auto" w:fill="auto"/>
            <w:noWrap/>
            <w:vAlign w:val="bottom"/>
            <w:hideMark/>
          </w:tcPr>
          <w:p w14:paraId="73A99C78" w14:textId="3150376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4A2B3" w14:textId="59E4D7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297A6" w14:textId="670DAE2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7,562,936.89 </w:t>
            </w:r>
          </w:p>
        </w:tc>
      </w:tr>
      <w:tr w:rsidR="00FA0C43" w:rsidRPr="00FA0C43" w14:paraId="372A436A"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D3B19"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78F10260" w14:textId="048DF3AE"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0,541,901.01 </w:t>
            </w:r>
          </w:p>
        </w:tc>
        <w:tc>
          <w:tcPr>
            <w:tcW w:w="0" w:type="auto"/>
            <w:tcBorders>
              <w:top w:val="nil"/>
              <w:left w:val="nil"/>
              <w:bottom w:val="single" w:sz="4" w:space="0" w:color="000000"/>
              <w:right w:val="single" w:sz="4" w:space="0" w:color="000000"/>
            </w:tcBorders>
            <w:shd w:val="clear" w:color="D8D8D8" w:fill="D8D8D8"/>
            <w:noWrap/>
            <w:vAlign w:val="bottom"/>
            <w:hideMark/>
          </w:tcPr>
          <w:p w14:paraId="50F503FA" w14:textId="723C694F"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2A66543" w14:textId="6E6121E4"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879435" w14:textId="27081D2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0,541,901.01 </w:t>
            </w:r>
          </w:p>
        </w:tc>
      </w:tr>
      <w:tr w:rsidR="00FA0C43" w:rsidRPr="00FA0C43" w14:paraId="62EB432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902DD"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FB9D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r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A95A21" w14:textId="54A9AE0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99,833.60 </w:t>
            </w:r>
          </w:p>
        </w:tc>
        <w:tc>
          <w:tcPr>
            <w:tcW w:w="0" w:type="auto"/>
            <w:tcBorders>
              <w:top w:val="nil"/>
              <w:left w:val="nil"/>
              <w:bottom w:val="single" w:sz="4" w:space="0" w:color="000000"/>
              <w:right w:val="single" w:sz="4" w:space="0" w:color="000000"/>
            </w:tcBorders>
            <w:shd w:val="clear" w:color="auto" w:fill="auto"/>
            <w:noWrap/>
            <w:vAlign w:val="bottom"/>
            <w:hideMark/>
          </w:tcPr>
          <w:p w14:paraId="03F3627C" w14:textId="26A506F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5CEE5" w14:textId="22E35E3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EE23B" w14:textId="39874ED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899,833.60 </w:t>
            </w:r>
          </w:p>
        </w:tc>
      </w:tr>
      <w:tr w:rsidR="00FA0C43" w:rsidRPr="00FA0C43" w14:paraId="3678926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C9D49"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B0377"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o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B0AF25" w14:textId="12E0A75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973,519.89 </w:t>
            </w:r>
          </w:p>
        </w:tc>
        <w:tc>
          <w:tcPr>
            <w:tcW w:w="0" w:type="auto"/>
            <w:tcBorders>
              <w:top w:val="nil"/>
              <w:left w:val="nil"/>
              <w:bottom w:val="single" w:sz="4" w:space="0" w:color="000000"/>
              <w:right w:val="single" w:sz="4" w:space="0" w:color="000000"/>
            </w:tcBorders>
            <w:shd w:val="clear" w:color="auto" w:fill="auto"/>
            <w:noWrap/>
            <w:vAlign w:val="bottom"/>
            <w:hideMark/>
          </w:tcPr>
          <w:p w14:paraId="113BD9CA" w14:textId="62B084F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1EC877" w14:textId="4A28F70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D4BE7" w14:textId="14C3027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3,973,519.89 </w:t>
            </w:r>
          </w:p>
        </w:tc>
      </w:tr>
      <w:tr w:rsidR="00FA0C43" w:rsidRPr="00FA0C43" w14:paraId="655C2F1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4309C"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9B24E"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Naton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DA27D0" w14:textId="47B1AA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3236295C" w14:textId="02E456A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D7D3F" w14:textId="14AE83F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AB705" w14:textId="59D8A11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5,592.00 </w:t>
            </w:r>
          </w:p>
        </w:tc>
      </w:tr>
      <w:tr w:rsidR="00FA0C43" w:rsidRPr="00FA0C43" w14:paraId="7F73DC6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7D728"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5E3C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racel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107015" w14:textId="301A4F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75,826.24 </w:t>
            </w:r>
          </w:p>
        </w:tc>
        <w:tc>
          <w:tcPr>
            <w:tcW w:w="0" w:type="auto"/>
            <w:tcBorders>
              <w:top w:val="nil"/>
              <w:left w:val="nil"/>
              <w:bottom w:val="single" w:sz="4" w:space="0" w:color="000000"/>
              <w:right w:val="single" w:sz="4" w:space="0" w:color="000000"/>
            </w:tcBorders>
            <w:shd w:val="clear" w:color="auto" w:fill="auto"/>
            <w:noWrap/>
            <w:vAlign w:val="bottom"/>
            <w:hideMark/>
          </w:tcPr>
          <w:p w14:paraId="15A8BC35" w14:textId="682AEBA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90A49" w14:textId="0C0B563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C3B81" w14:textId="6AC695D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675,826.24 </w:t>
            </w:r>
          </w:p>
        </w:tc>
      </w:tr>
      <w:tr w:rsidR="00FA0C43" w:rsidRPr="00FA0C43" w14:paraId="7B24CDA4"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AF545"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0252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auk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9EB8F0" w14:textId="0567825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10,980.00 </w:t>
            </w:r>
          </w:p>
        </w:tc>
        <w:tc>
          <w:tcPr>
            <w:tcW w:w="0" w:type="auto"/>
            <w:tcBorders>
              <w:top w:val="nil"/>
              <w:left w:val="nil"/>
              <w:bottom w:val="single" w:sz="4" w:space="0" w:color="000000"/>
              <w:right w:val="single" w:sz="4" w:space="0" w:color="000000"/>
            </w:tcBorders>
            <w:shd w:val="clear" w:color="auto" w:fill="auto"/>
            <w:noWrap/>
            <w:vAlign w:val="bottom"/>
            <w:hideMark/>
          </w:tcPr>
          <w:p w14:paraId="0929B29F" w14:textId="1464CFA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632AA" w14:textId="4014845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26060" w14:textId="5322441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10,980.00 </w:t>
            </w:r>
          </w:p>
        </w:tc>
      </w:tr>
      <w:tr w:rsidR="00FA0C43" w:rsidRPr="00FA0C43" w14:paraId="1C6BD16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F20882"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D4DD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e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E069E2" w14:textId="3CA43E9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84,577.26 </w:t>
            </w:r>
          </w:p>
        </w:tc>
        <w:tc>
          <w:tcPr>
            <w:tcW w:w="0" w:type="auto"/>
            <w:tcBorders>
              <w:top w:val="nil"/>
              <w:left w:val="nil"/>
              <w:bottom w:val="single" w:sz="4" w:space="0" w:color="000000"/>
              <w:right w:val="single" w:sz="4" w:space="0" w:color="000000"/>
            </w:tcBorders>
            <w:shd w:val="clear" w:color="auto" w:fill="auto"/>
            <w:noWrap/>
            <w:vAlign w:val="bottom"/>
            <w:hideMark/>
          </w:tcPr>
          <w:p w14:paraId="7F4AB3BA" w14:textId="583A405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DDE259" w14:textId="7388BB7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1733C" w14:textId="0B43DC9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584,577.26 </w:t>
            </w:r>
          </w:p>
        </w:tc>
      </w:tr>
      <w:tr w:rsidR="00FA0C43" w:rsidRPr="00FA0C43" w14:paraId="5AB8CEB9"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C2777"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2E708"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B5FFD7" w14:textId="00C8D57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2,045.69 </w:t>
            </w:r>
          </w:p>
        </w:tc>
        <w:tc>
          <w:tcPr>
            <w:tcW w:w="0" w:type="auto"/>
            <w:tcBorders>
              <w:top w:val="nil"/>
              <w:left w:val="nil"/>
              <w:bottom w:val="single" w:sz="4" w:space="0" w:color="000000"/>
              <w:right w:val="single" w:sz="4" w:space="0" w:color="000000"/>
            </w:tcBorders>
            <w:shd w:val="clear" w:color="auto" w:fill="auto"/>
            <w:noWrap/>
            <w:vAlign w:val="bottom"/>
            <w:hideMark/>
          </w:tcPr>
          <w:p w14:paraId="16249E18" w14:textId="308E243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1C108" w14:textId="528A7EF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7203B" w14:textId="6D4ABD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702,045.69 </w:t>
            </w:r>
          </w:p>
        </w:tc>
      </w:tr>
      <w:tr w:rsidR="00FA0C43" w:rsidRPr="00FA0C43" w14:paraId="68EE6F0E"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F7ABA"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4248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Sag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A981A5" w14:textId="431D5CE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08,870.17 </w:t>
            </w:r>
          </w:p>
        </w:tc>
        <w:tc>
          <w:tcPr>
            <w:tcW w:w="0" w:type="auto"/>
            <w:tcBorders>
              <w:top w:val="nil"/>
              <w:left w:val="nil"/>
              <w:bottom w:val="single" w:sz="4" w:space="0" w:color="000000"/>
              <w:right w:val="single" w:sz="4" w:space="0" w:color="000000"/>
            </w:tcBorders>
            <w:shd w:val="clear" w:color="auto" w:fill="auto"/>
            <w:noWrap/>
            <w:vAlign w:val="bottom"/>
            <w:hideMark/>
          </w:tcPr>
          <w:p w14:paraId="09DF586F" w14:textId="642D529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0445C" w14:textId="5E9576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B5371" w14:textId="3D224E3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108,870.17 </w:t>
            </w:r>
          </w:p>
        </w:tc>
      </w:tr>
      <w:tr w:rsidR="00FA0C43" w:rsidRPr="00FA0C43" w14:paraId="457BF30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74D92" w14:textId="777777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7999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2B9DCE" w14:textId="14E1EA8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20,656.16 </w:t>
            </w:r>
          </w:p>
        </w:tc>
        <w:tc>
          <w:tcPr>
            <w:tcW w:w="0" w:type="auto"/>
            <w:tcBorders>
              <w:top w:val="nil"/>
              <w:left w:val="nil"/>
              <w:bottom w:val="single" w:sz="4" w:space="0" w:color="000000"/>
              <w:right w:val="single" w:sz="4" w:space="0" w:color="000000"/>
            </w:tcBorders>
            <w:shd w:val="clear" w:color="auto" w:fill="auto"/>
            <w:noWrap/>
            <w:vAlign w:val="bottom"/>
            <w:hideMark/>
          </w:tcPr>
          <w:p w14:paraId="2A51B5EA" w14:textId="3EC95CC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C8FD4" w14:textId="69C278F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665E0" w14:textId="3365207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1,220,656.16 </w:t>
            </w:r>
          </w:p>
        </w:tc>
      </w:tr>
      <w:tr w:rsidR="00FA0C43" w:rsidRPr="00FA0C43" w14:paraId="36F8B98B"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2645DB"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3A52A9E4" w14:textId="7827606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913,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104C66AC" w14:textId="6A07E14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E0B9BF7" w14:textId="0E5157A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E6B3781" w14:textId="003C7235"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913,738.94 </w:t>
            </w:r>
          </w:p>
        </w:tc>
      </w:tr>
      <w:tr w:rsidR="00FA0C43" w:rsidRPr="00FA0C43" w14:paraId="6060D444"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F2E821"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47C023A3" w14:textId="241F295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3124028D" w14:textId="7E4E1D24"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82A8FF" w14:textId="5D887DC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9A2D4F" w14:textId="02293615"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1,679,180.94 </w:t>
            </w:r>
          </w:p>
        </w:tc>
      </w:tr>
      <w:tr w:rsidR="00FA0C43" w:rsidRPr="00FA0C43" w14:paraId="4FF5574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C1E59"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540E2"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City of </w:t>
            </w:r>
            <w:proofErr w:type="spellStart"/>
            <w:r w:rsidRPr="00FA0C43">
              <w:rPr>
                <w:rFonts w:ascii="Arial Narrow" w:eastAsia="Times New Roman" w:hAnsi="Arial Narrow"/>
                <w:i/>
                <w:iCs/>
                <w:color w:val="000000"/>
                <w:sz w:val="20"/>
                <w:szCs w:val="20"/>
              </w:rPr>
              <w:t>Lam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F6DE04" w14:textId="46885EC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6EB016F8" w14:textId="2BD7E0E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6E07ED" w14:textId="0957C22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2F53A" w14:textId="36BBB21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28,750.84 </w:t>
            </w:r>
          </w:p>
        </w:tc>
      </w:tr>
      <w:tr w:rsidR="00FA0C43" w:rsidRPr="00FA0C43" w14:paraId="7FE176C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1136F"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3535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Lant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D18F38" w14:textId="5F81289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507023EB" w14:textId="79A8FA8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EE0A2" w14:textId="41156DF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CA721" w14:textId="7105964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12,012.22 </w:t>
            </w:r>
          </w:p>
        </w:tc>
      </w:tr>
      <w:tr w:rsidR="00FA0C43" w:rsidRPr="00FA0C43" w14:paraId="540E32BD"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5BF15"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02A93"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lu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FE07BE" w14:textId="6FEBA12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0E7BE2A9" w14:textId="1A7883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330AE" w14:textId="28EE3FF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5F6166" w14:textId="7F65890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9,122.92 </w:t>
            </w:r>
          </w:p>
        </w:tc>
      </w:tr>
      <w:tr w:rsidR="00FA0C43" w:rsidRPr="00FA0C43" w14:paraId="22836331"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D60B1"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32C9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49423881" w14:textId="69FE797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0C7E87AE" w14:textId="480F0F0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7D761" w14:textId="14A815EE"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E94C8" w14:textId="2D287F8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4,897.50 </w:t>
            </w:r>
          </w:p>
        </w:tc>
      </w:tr>
      <w:tr w:rsidR="00FA0C43" w:rsidRPr="00FA0C43" w14:paraId="786EF92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11336"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AD23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Ungkaya</w:t>
            </w:r>
            <w:proofErr w:type="spellEnd"/>
            <w:r w:rsidRPr="00FA0C43">
              <w:rPr>
                <w:rFonts w:ascii="Arial Narrow" w:eastAsia="Times New Roman" w:hAnsi="Arial Narrow"/>
                <w:i/>
                <w:iCs/>
                <w:color w:val="000000"/>
                <w:sz w:val="20"/>
                <w:szCs w:val="20"/>
              </w:rPr>
              <w:t xml:space="preserve"> </w:t>
            </w:r>
            <w:proofErr w:type="spellStart"/>
            <w:r w:rsidRPr="00FA0C43">
              <w:rPr>
                <w:rFonts w:ascii="Arial Narrow" w:eastAsia="Times New Roman" w:hAnsi="Arial Narrow"/>
                <w:i/>
                <w:iCs/>
                <w:color w:val="000000"/>
                <w:sz w:val="20"/>
                <w:szCs w:val="20"/>
              </w:rPr>
              <w:t>P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F03CE8" w14:textId="274A854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795D8CCF" w14:textId="03D10E9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FDD35" w14:textId="1038F40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60568" w14:textId="4A46E2A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44,397.46 </w:t>
            </w:r>
          </w:p>
        </w:tc>
      </w:tr>
      <w:tr w:rsidR="00FA0C43" w:rsidRPr="00FA0C43" w14:paraId="703EDA46"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58F867"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lastRenderedPageBreak/>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43E59E9" w14:textId="79C13DF1"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70C3F53" w14:textId="6CF2A23B"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E61A69" w14:textId="51233BCE"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8FFE04" w14:textId="1A46ACC0"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222,000.00 </w:t>
            </w:r>
          </w:p>
        </w:tc>
      </w:tr>
      <w:tr w:rsidR="00FA0C43" w:rsidRPr="00FA0C43" w14:paraId="2B5247A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48988E" w14:textId="77777777" w:rsidR="00FA0C43" w:rsidRPr="00FA0C43" w:rsidRDefault="00FA0C43" w:rsidP="00FA0C43">
            <w:pPr>
              <w:widowControl/>
              <w:spacing w:after="0" w:line="240" w:lineRule="auto"/>
              <w:contextualSpacing/>
              <w:rPr>
                <w:rFonts w:ascii="Arial Narrow" w:eastAsia="Times New Roman" w:hAnsi="Arial Narrow"/>
                <w:color w:val="000000"/>
                <w:sz w:val="20"/>
                <w:szCs w:val="20"/>
              </w:rPr>
            </w:pPr>
            <w:r w:rsidRPr="00FA0C4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1536F"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25BA869E" w14:textId="6E7BE6C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7FCB2533" w14:textId="35D426E0"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F1282" w14:textId="2CE7B871"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5DE2A" w14:textId="3F5D79C8"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222,000.00 </w:t>
            </w:r>
          </w:p>
        </w:tc>
      </w:tr>
      <w:tr w:rsidR="00FA0C43" w:rsidRPr="00FA0C43" w14:paraId="20CB1C1F"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94DC3E"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7FD1FDED" w14:textId="23CE3540"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6077146" w14:textId="7DA92BD2"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914DCA" w14:textId="2AD92C4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62238A" w14:textId="7EF6846E"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10,920.00 </w:t>
            </w:r>
          </w:p>
        </w:tc>
      </w:tr>
      <w:tr w:rsidR="00FA0C43" w:rsidRPr="00FA0C43" w14:paraId="18FED525"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28B5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80CF4"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In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05B4A6" w14:textId="521D27E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0AF00D23" w14:textId="7113DB7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4C079" w14:textId="7BFAB30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8A3BF" w14:textId="3F5B9E2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546.00 </w:t>
            </w:r>
          </w:p>
        </w:tc>
      </w:tr>
      <w:tr w:rsidR="00FA0C43" w:rsidRPr="00FA0C43" w14:paraId="79DD80B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3B580"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6A6C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Jo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89BBE6" w14:textId="05F2214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43FA4497" w14:textId="7B47682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62D1E" w14:textId="1C39525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DD70E" w14:textId="11C950F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4,368.00 </w:t>
            </w:r>
          </w:p>
        </w:tc>
      </w:tr>
      <w:tr w:rsidR="00FA0C43" w:rsidRPr="00FA0C43" w14:paraId="6CA60423"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ECB2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4BB0A"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Maimb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E82B9F" w14:textId="64C3B93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DDE6D6A" w14:textId="6615F27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8890C" w14:textId="79E41FC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E6FD9" w14:textId="06B28F7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546.00 </w:t>
            </w:r>
          </w:p>
        </w:tc>
      </w:tr>
      <w:tr w:rsidR="00FA0C43" w:rsidRPr="00FA0C43" w14:paraId="7203792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9982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F815C"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Panglima</w:t>
            </w:r>
            <w:proofErr w:type="spellEnd"/>
            <w:r w:rsidRPr="00FA0C43">
              <w:rPr>
                <w:rFonts w:ascii="Arial Narrow" w:eastAsia="Times New Roman" w:hAnsi="Arial Narrow"/>
                <w:i/>
                <w:iCs/>
                <w:color w:val="000000"/>
                <w:sz w:val="20"/>
                <w:szCs w:val="20"/>
              </w:rPr>
              <w:t xml:space="preserve"> </w:t>
            </w:r>
            <w:proofErr w:type="spellStart"/>
            <w:r w:rsidRPr="00FA0C43">
              <w:rPr>
                <w:rFonts w:ascii="Arial Narrow" w:eastAsia="Times New Roman" w:hAnsi="Arial Narrow"/>
                <w:i/>
                <w:iCs/>
                <w:color w:val="000000"/>
                <w:sz w:val="20"/>
                <w:szCs w:val="20"/>
              </w:rPr>
              <w:t>Estino</w:t>
            </w:r>
            <w:proofErr w:type="spellEnd"/>
            <w:r w:rsidRPr="00FA0C43">
              <w:rPr>
                <w:rFonts w:ascii="Arial Narrow" w:eastAsia="Times New Roman" w:hAnsi="Arial Narrow"/>
                <w:i/>
                <w:iCs/>
                <w:color w:val="000000"/>
                <w:sz w:val="20"/>
                <w:szCs w:val="20"/>
              </w:rPr>
              <w:t xml:space="preserve"> (New </w:t>
            </w:r>
            <w:proofErr w:type="spellStart"/>
            <w:r w:rsidRPr="00FA0C43">
              <w:rPr>
                <w:rFonts w:ascii="Arial Narrow" w:eastAsia="Times New Roman" w:hAnsi="Arial Narrow"/>
                <w:i/>
                <w:iCs/>
                <w:color w:val="000000"/>
                <w:sz w:val="20"/>
                <w:szCs w:val="20"/>
              </w:rPr>
              <w:t>Panamao</w:t>
            </w:r>
            <w:proofErr w:type="spellEnd"/>
            <w:r w:rsidRPr="00FA0C4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E229B28" w14:textId="3CDF94CB"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0A74DBC" w14:textId="5D660FC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DF70B" w14:textId="37E340C2"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B415B" w14:textId="6E60FD5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546.00 </w:t>
            </w:r>
          </w:p>
        </w:tc>
      </w:tr>
      <w:tr w:rsidR="00FA0C43" w:rsidRPr="00FA0C43" w14:paraId="55B72740"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AA73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D42FD"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4AFFE097" w14:textId="1FEC2A0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557E449" w14:textId="0FDA167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D9FC9" w14:textId="6EA0733D"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79EA2" w14:textId="5F8AB776"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546.00 </w:t>
            </w:r>
          </w:p>
        </w:tc>
      </w:tr>
      <w:tr w:rsidR="00FA0C43" w:rsidRPr="00FA0C43" w14:paraId="3A77206B"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997D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21766"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alip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78823D" w14:textId="0B7D318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7F29445C" w14:textId="7F77B71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07455" w14:textId="4848A23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BC4E8" w14:textId="3E9E3B2F"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092.00 </w:t>
            </w:r>
          </w:p>
        </w:tc>
      </w:tr>
      <w:tr w:rsidR="00FA0C43" w:rsidRPr="00FA0C43" w14:paraId="5A4F836A"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38689"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CEB31"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Tong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07A432" w14:textId="1AE3F57C"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2432F37F" w14:textId="026353A7"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4271A" w14:textId="370D9A54"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CF3BB" w14:textId="6C8E8F0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3,276.00 </w:t>
            </w:r>
          </w:p>
        </w:tc>
      </w:tr>
      <w:tr w:rsidR="00FA0C43" w:rsidRPr="00FA0C43" w14:paraId="18D9B64D" w14:textId="77777777" w:rsidTr="00FA0C4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715093" w14:textId="77777777" w:rsidR="00FA0C43" w:rsidRPr="00FA0C43" w:rsidRDefault="00FA0C43" w:rsidP="00FA0C43">
            <w:pPr>
              <w:widowControl/>
              <w:spacing w:after="0" w:line="240" w:lineRule="auto"/>
              <w:contextualSpacing/>
              <w:rPr>
                <w:rFonts w:ascii="Arial Narrow" w:eastAsia="Times New Roman" w:hAnsi="Arial Narrow"/>
                <w:b/>
                <w:bCs/>
                <w:color w:val="000000"/>
                <w:sz w:val="20"/>
                <w:szCs w:val="20"/>
              </w:rPr>
            </w:pPr>
            <w:proofErr w:type="spellStart"/>
            <w:r w:rsidRPr="00FA0C43">
              <w:rPr>
                <w:rFonts w:ascii="Arial Narrow" w:eastAsia="Times New Roman" w:hAnsi="Arial Narrow"/>
                <w:b/>
                <w:bCs/>
                <w:color w:val="000000"/>
                <w:sz w:val="20"/>
                <w:szCs w:val="20"/>
              </w:rPr>
              <w:t>Tawi-tawi</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112CF3CB" w14:textId="0A20DEB8"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1,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049164CD" w14:textId="01DB04A7"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D4CCD6" w14:textId="6C897823"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C308B4" w14:textId="1A4C89EE" w:rsidR="00FA0C43" w:rsidRPr="00FA0C43" w:rsidRDefault="00FA0C43" w:rsidP="00FA0C43">
            <w:pPr>
              <w:widowControl/>
              <w:spacing w:after="0" w:line="240" w:lineRule="auto"/>
              <w:contextualSpacing/>
              <w:jc w:val="right"/>
              <w:rPr>
                <w:rFonts w:ascii="Arial Narrow" w:eastAsia="Times New Roman" w:hAnsi="Arial Narrow"/>
                <w:b/>
                <w:bCs/>
                <w:color w:val="000000"/>
                <w:sz w:val="20"/>
                <w:szCs w:val="20"/>
              </w:rPr>
            </w:pPr>
            <w:r w:rsidRPr="00FA0C43">
              <w:rPr>
                <w:rFonts w:ascii="Arial Narrow" w:eastAsia="Times New Roman" w:hAnsi="Arial Narrow"/>
                <w:b/>
                <w:bCs/>
                <w:color w:val="000000"/>
                <w:sz w:val="20"/>
                <w:szCs w:val="20"/>
              </w:rPr>
              <w:t xml:space="preserve"> 1,638.00 </w:t>
            </w:r>
          </w:p>
        </w:tc>
      </w:tr>
      <w:tr w:rsidR="00FA0C43" w:rsidRPr="00FA0C43" w14:paraId="631135BF" w14:textId="77777777" w:rsidTr="00FA0C4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35C6B"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D7AC5" w14:textId="77777777" w:rsidR="00FA0C43" w:rsidRPr="00FA0C43" w:rsidRDefault="00FA0C43" w:rsidP="00FA0C43">
            <w:pPr>
              <w:widowControl/>
              <w:spacing w:after="0" w:line="240" w:lineRule="auto"/>
              <w:contextualSpacing/>
              <w:rPr>
                <w:rFonts w:ascii="Arial Narrow" w:eastAsia="Times New Roman" w:hAnsi="Arial Narrow"/>
                <w:i/>
                <w:iCs/>
                <w:color w:val="000000"/>
                <w:sz w:val="20"/>
                <w:szCs w:val="20"/>
              </w:rPr>
            </w:pPr>
            <w:proofErr w:type="spellStart"/>
            <w:r w:rsidRPr="00FA0C43">
              <w:rPr>
                <w:rFonts w:ascii="Arial Narrow" w:eastAsia="Times New Roman" w:hAnsi="Arial Narrow"/>
                <w:i/>
                <w:iCs/>
                <w:color w:val="000000"/>
                <w:sz w:val="20"/>
                <w:szCs w:val="20"/>
              </w:rPr>
              <w:t>Bo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0BA1D2" w14:textId="74CBF789"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38.00 </w:t>
            </w:r>
          </w:p>
        </w:tc>
        <w:tc>
          <w:tcPr>
            <w:tcW w:w="0" w:type="auto"/>
            <w:tcBorders>
              <w:top w:val="nil"/>
              <w:left w:val="nil"/>
              <w:bottom w:val="single" w:sz="4" w:space="0" w:color="000000"/>
              <w:right w:val="single" w:sz="4" w:space="0" w:color="000000"/>
            </w:tcBorders>
            <w:shd w:val="clear" w:color="auto" w:fill="auto"/>
            <w:noWrap/>
            <w:vAlign w:val="bottom"/>
            <w:hideMark/>
          </w:tcPr>
          <w:p w14:paraId="244BCF5B" w14:textId="0D6DF913"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E9647" w14:textId="0108F87A"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7C875" w14:textId="0320D5E5" w:rsidR="00FA0C43" w:rsidRPr="00FA0C43" w:rsidRDefault="00FA0C43" w:rsidP="00FA0C43">
            <w:pPr>
              <w:widowControl/>
              <w:spacing w:after="0" w:line="240" w:lineRule="auto"/>
              <w:contextualSpacing/>
              <w:jc w:val="right"/>
              <w:rPr>
                <w:rFonts w:ascii="Arial Narrow" w:eastAsia="Times New Roman" w:hAnsi="Arial Narrow"/>
                <w:i/>
                <w:iCs/>
                <w:color w:val="000000"/>
                <w:sz w:val="20"/>
                <w:szCs w:val="20"/>
              </w:rPr>
            </w:pPr>
            <w:r w:rsidRPr="00FA0C43">
              <w:rPr>
                <w:rFonts w:ascii="Arial Narrow" w:eastAsia="Times New Roman" w:hAnsi="Arial Narrow"/>
                <w:i/>
                <w:iCs/>
                <w:color w:val="000000"/>
                <w:sz w:val="20"/>
                <w:szCs w:val="20"/>
              </w:rPr>
              <w:t xml:space="preserve">1,638.00 </w:t>
            </w:r>
          </w:p>
        </w:tc>
      </w:tr>
    </w:tbl>
    <w:p w14:paraId="2B2B9A1F" w14:textId="2BB4A491" w:rsidR="004C50ED"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44D1164A" w14:textId="6F6B4A08" w:rsidR="007C24A5" w:rsidRPr="006104E3" w:rsidRDefault="007C24A5" w:rsidP="006104E3">
      <w:pPr>
        <w:spacing w:after="0" w:line="240" w:lineRule="auto"/>
        <w:contextualSpacing/>
        <w:jc w:val="both"/>
        <w:rPr>
          <w:rFonts w:ascii="Arial" w:eastAsia="Arial" w:hAnsi="Arial" w:cs="Arial"/>
          <w:bCs/>
          <w:i/>
          <w:sz w:val="16"/>
          <w:szCs w:val="16"/>
        </w:rPr>
      </w:pPr>
      <w:r>
        <w:rPr>
          <w:rFonts w:ascii="Arial" w:eastAsia="Arial" w:hAnsi="Arial" w:cs="Arial"/>
          <w:bCs/>
          <w:i/>
          <w:sz w:val="16"/>
          <w:szCs w:val="16"/>
        </w:rPr>
        <w:t>*</w:t>
      </w:r>
      <w:r w:rsidRPr="007C24A5">
        <w:rPr>
          <w:rFonts w:ascii="Arial" w:eastAsia="Arial" w:hAnsi="Arial" w:cs="Arial"/>
          <w:bCs/>
          <w:i/>
          <w:sz w:val="16"/>
          <w:szCs w:val="16"/>
        </w:rPr>
        <w:t xml:space="preserve">This </w:t>
      </w:r>
      <w:r>
        <w:rPr>
          <w:rFonts w:ascii="Arial" w:eastAsia="Arial" w:hAnsi="Arial" w:cs="Arial"/>
          <w:bCs/>
          <w:i/>
          <w:sz w:val="16"/>
          <w:szCs w:val="16"/>
        </w:rPr>
        <w:t xml:space="preserve">report </w:t>
      </w:r>
      <w:r w:rsidRPr="007C24A5">
        <w:rPr>
          <w:rFonts w:ascii="Arial" w:eastAsia="Arial" w:hAnsi="Arial" w:cs="Arial"/>
          <w:bCs/>
          <w:i/>
          <w:sz w:val="16"/>
          <w:szCs w:val="16"/>
        </w:rPr>
        <w:t xml:space="preserve">reflects the updated version of </w:t>
      </w:r>
      <w:r>
        <w:rPr>
          <w:rFonts w:ascii="Arial" w:eastAsia="Arial" w:hAnsi="Arial" w:cs="Arial"/>
          <w:bCs/>
          <w:i/>
          <w:sz w:val="16"/>
          <w:szCs w:val="16"/>
        </w:rPr>
        <w:t>Other Food Items</w:t>
      </w:r>
      <w:r w:rsidRPr="007C24A5">
        <w:rPr>
          <w:rFonts w:ascii="Arial" w:eastAsia="Arial" w:hAnsi="Arial" w:cs="Arial"/>
          <w:bCs/>
          <w:i/>
          <w:sz w:val="16"/>
          <w:szCs w:val="16"/>
        </w:rPr>
        <w:t xml:space="preserve"> distributed in DSWD-Field Office</w:t>
      </w:r>
      <w:r>
        <w:rPr>
          <w:rFonts w:ascii="Arial" w:eastAsia="Arial" w:hAnsi="Arial" w:cs="Arial"/>
          <w:bCs/>
          <w:i/>
          <w:sz w:val="16"/>
          <w:szCs w:val="16"/>
        </w:rPr>
        <w:t xml:space="preserve"> X. Hence, the decrease in the DSWD cost of assistance provided. </w:t>
      </w:r>
    </w:p>
    <w:p w14:paraId="5FB2CD1D" w14:textId="5576A4A7" w:rsidR="008266BC" w:rsidRDefault="003E4C18" w:rsidP="0042714C">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1A6E993C" w14:textId="77777777" w:rsidR="007C24A5" w:rsidRPr="00660B09" w:rsidRDefault="007C24A5" w:rsidP="008266BC">
      <w:pPr>
        <w:widowControl/>
        <w:spacing w:after="0" w:line="240" w:lineRule="auto"/>
        <w:contextualSpacing/>
        <w:rPr>
          <w:rFonts w:ascii="Arial" w:eastAsia="Arial" w:hAnsi="Arial" w:cs="Arial"/>
          <w:b/>
          <w:color w:val="002060"/>
          <w:sz w:val="24"/>
          <w:szCs w:val="24"/>
        </w:rPr>
      </w:pPr>
    </w:p>
    <w:p w14:paraId="7D3FF591" w14:textId="2726E6BD"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4949A4F7"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00574E" w:rsidRPr="0000574E">
        <w:rPr>
          <w:rFonts w:ascii="Arial" w:eastAsia="Times New Roman" w:hAnsi="Arial" w:cs="Arial"/>
          <w:b/>
          <w:bCs/>
          <w:color w:val="0070C0"/>
          <w:sz w:val="24"/>
          <w:szCs w:val="24"/>
          <w:lang w:eastAsia="en-US"/>
        </w:rPr>
        <w:t>1,227,876,081.33</w:t>
      </w:r>
      <w:r w:rsidR="0000574E">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CF6A34" w:rsidRDefault="00D72392" w:rsidP="008266BC">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089B2B02" w:rsidR="00D72392" w:rsidRPr="00B94948" w:rsidRDefault="00D72392" w:rsidP="008266BC">
      <w:pPr>
        <w:spacing w:after="0" w:line="240" w:lineRule="auto"/>
        <w:ind w:left="360"/>
        <w:contextualSpacing/>
        <w:jc w:val="both"/>
        <w:rPr>
          <w:rFonts w:ascii="Arial" w:eastAsia="Times New Roman" w:hAnsi="Arial" w:cs="Arial"/>
          <w:sz w:val="24"/>
          <w:szCs w:val="24"/>
          <w:lang w:val="en-US" w:eastAsia="en-US"/>
        </w:rPr>
      </w:pPr>
      <w:r w:rsidRPr="00B94948">
        <w:rPr>
          <w:rFonts w:ascii="Arial" w:eastAsia="Times New Roman" w:hAnsi="Arial" w:cs="Arial"/>
          <w:sz w:val="24"/>
          <w:szCs w:val="24"/>
          <w:lang w:val="en-US" w:eastAsia="en-US"/>
        </w:rPr>
        <w:t xml:space="preserve">A total of </w:t>
      </w:r>
      <w:r w:rsidRPr="00C11072">
        <w:rPr>
          <w:rFonts w:ascii="Arial" w:eastAsia="Times New Roman" w:hAnsi="Arial" w:cs="Arial"/>
          <w:b/>
          <w:color w:val="0070C0"/>
          <w:sz w:val="24"/>
          <w:szCs w:val="24"/>
          <w:lang w:val="en-US" w:eastAsia="en-US"/>
        </w:rPr>
        <w:t>₱</w:t>
      </w:r>
      <w:r w:rsidR="0000574E" w:rsidRPr="0000574E">
        <w:rPr>
          <w:rFonts w:ascii="Arial" w:eastAsia="Times New Roman" w:hAnsi="Arial" w:cs="Arial"/>
          <w:b/>
          <w:bCs/>
          <w:color w:val="0070C0"/>
          <w:sz w:val="24"/>
          <w:szCs w:val="24"/>
          <w:lang w:eastAsia="en-US"/>
        </w:rPr>
        <w:t>334,597,763.40</w:t>
      </w:r>
      <w:r w:rsidR="0000574E">
        <w:rPr>
          <w:rFonts w:ascii="Arial" w:eastAsia="Times New Roman" w:hAnsi="Arial" w:cs="Arial"/>
          <w:b/>
          <w:bCs/>
          <w:color w:val="0070C0"/>
          <w:sz w:val="24"/>
          <w:szCs w:val="24"/>
          <w:lang w:eastAsia="en-US"/>
        </w:rPr>
        <w:t xml:space="preserve"> </w:t>
      </w:r>
      <w:r w:rsidRPr="00C11072">
        <w:rPr>
          <w:rFonts w:ascii="Arial" w:eastAsia="Times New Roman" w:hAnsi="Arial" w:cs="Arial"/>
          <w:b/>
          <w:color w:val="0070C0"/>
          <w:sz w:val="24"/>
          <w:szCs w:val="24"/>
          <w:lang w:val="en-US" w:eastAsia="en-US"/>
        </w:rPr>
        <w:t>standby funds</w:t>
      </w:r>
      <w:r w:rsidRPr="00C11072">
        <w:rPr>
          <w:rFonts w:ascii="Arial" w:eastAsia="Times New Roman" w:hAnsi="Arial" w:cs="Arial"/>
          <w:color w:val="0070C0"/>
          <w:sz w:val="24"/>
          <w:szCs w:val="24"/>
          <w:lang w:val="en-US" w:eastAsia="en-US"/>
        </w:rPr>
        <w:t xml:space="preserve"> </w:t>
      </w:r>
      <w:r w:rsidRPr="00B94948">
        <w:rPr>
          <w:rFonts w:ascii="Arial" w:eastAsia="Times New Roman" w:hAnsi="Arial" w:cs="Arial"/>
          <w:sz w:val="24"/>
          <w:szCs w:val="24"/>
          <w:lang w:val="en-US" w:eastAsia="en-US"/>
        </w:rPr>
        <w:t>in the CO and FOs. Of the said amount</w:t>
      </w:r>
      <w:r w:rsidR="004F5B17" w:rsidRPr="00B94948">
        <w:rPr>
          <w:rFonts w:ascii="Arial" w:eastAsia="Times New Roman" w:hAnsi="Arial" w:cs="Arial"/>
          <w:sz w:val="24"/>
          <w:szCs w:val="24"/>
          <w:lang w:val="en-US" w:eastAsia="en-US"/>
        </w:rPr>
        <w:t>,</w:t>
      </w:r>
      <w:r w:rsidRPr="00B94948">
        <w:rPr>
          <w:rFonts w:ascii="Arial" w:eastAsia="Times New Roman" w:hAnsi="Arial" w:cs="Arial"/>
          <w:sz w:val="24"/>
          <w:szCs w:val="24"/>
          <w:lang w:val="en-US" w:eastAsia="en-US"/>
        </w:rPr>
        <w:t xml:space="preserve"> </w:t>
      </w:r>
      <w:r w:rsidRPr="0000574E">
        <w:rPr>
          <w:rFonts w:ascii="Arial" w:eastAsia="Times New Roman" w:hAnsi="Arial" w:cs="Arial"/>
          <w:b/>
          <w:color w:val="0070C0"/>
          <w:sz w:val="24"/>
          <w:szCs w:val="24"/>
          <w:lang w:val="en-US" w:eastAsia="en-US"/>
        </w:rPr>
        <w:t>₱</w:t>
      </w:r>
      <w:r w:rsidR="0000574E" w:rsidRPr="0000574E">
        <w:rPr>
          <w:rFonts w:ascii="Arial" w:eastAsia="Times New Roman" w:hAnsi="Arial" w:cs="Arial"/>
          <w:b/>
          <w:color w:val="0070C0"/>
          <w:sz w:val="24"/>
          <w:szCs w:val="24"/>
          <w:lang w:val="en-US" w:eastAsia="en-US"/>
        </w:rPr>
        <w:t>293,270,527.65</w:t>
      </w:r>
      <w:r w:rsidR="0000574E" w:rsidRPr="0000574E">
        <w:rPr>
          <w:rFonts w:ascii="Arial" w:eastAsia="Times New Roman" w:hAnsi="Arial" w:cs="Arial"/>
          <w:b/>
          <w:color w:val="0070C0"/>
          <w:sz w:val="24"/>
          <w:szCs w:val="24"/>
          <w:lang w:val="en-US" w:eastAsia="en-US"/>
        </w:rPr>
        <w:t xml:space="preserve"> </w:t>
      </w:r>
      <w:r w:rsidRPr="00B94948">
        <w:rPr>
          <w:rFonts w:ascii="Arial" w:eastAsia="Times New Roman" w:hAnsi="Arial" w:cs="Arial"/>
          <w:sz w:val="24"/>
          <w:szCs w:val="24"/>
          <w:lang w:val="en-US" w:eastAsia="en-US"/>
        </w:rPr>
        <w:t xml:space="preserve">is the available </w:t>
      </w:r>
      <w:r w:rsidRPr="0000574E">
        <w:rPr>
          <w:rFonts w:ascii="Arial" w:eastAsia="Times New Roman" w:hAnsi="Arial" w:cs="Arial"/>
          <w:b/>
          <w:color w:val="0070C0"/>
          <w:sz w:val="24"/>
          <w:szCs w:val="24"/>
          <w:lang w:val="en-US" w:eastAsia="en-US"/>
        </w:rPr>
        <w:t>Quick Response Fund (QRF)</w:t>
      </w:r>
      <w:r w:rsidRPr="0000574E">
        <w:rPr>
          <w:rFonts w:ascii="Arial" w:eastAsia="Times New Roman" w:hAnsi="Arial" w:cs="Arial"/>
          <w:color w:val="0070C0"/>
          <w:sz w:val="24"/>
          <w:szCs w:val="24"/>
          <w:lang w:val="en-US" w:eastAsia="en-US"/>
        </w:rPr>
        <w:t xml:space="preserve"> </w:t>
      </w:r>
      <w:r w:rsidRPr="00B94948">
        <w:rPr>
          <w:rFonts w:ascii="Arial" w:eastAsia="Times New Roman" w:hAnsi="Arial" w:cs="Arial"/>
          <w:sz w:val="24"/>
          <w:szCs w:val="24"/>
          <w:lang w:val="en-US" w:eastAsia="en-US"/>
        </w:rPr>
        <w:t>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59EFF68C"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00574E" w:rsidRPr="0000574E">
        <w:rPr>
          <w:rFonts w:ascii="Arial" w:eastAsia="Times New Roman" w:hAnsi="Arial" w:cs="Arial"/>
          <w:b/>
          <w:bCs/>
          <w:color w:val="0070C0"/>
          <w:sz w:val="24"/>
          <w:szCs w:val="24"/>
          <w:lang w:eastAsia="en-US"/>
        </w:rPr>
        <w:t>289,138</w:t>
      </w:r>
      <w:r w:rsidR="0000574E">
        <w:rPr>
          <w:rFonts w:ascii="Arial" w:eastAsia="Times New Roman" w:hAnsi="Arial" w:cs="Arial"/>
          <w:b/>
          <w:bCs/>
          <w:color w:val="0070C0"/>
          <w:sz w:val="24"/>
          <w:szCs w:val="24"/>
          <w:lang w:eastAsia="en-US"/>
        </w:rPr>
        <w:t xml:space="preserve"> </w:t>
      </w:r>
      <w:r w:rsidRPr="006104E3">
        <w:rPr>
          <w:rFonts w:ascii="Arial" w:eastAsia="Times New Roman" w:hAnsi="Arial" w:cs="Arial"/>
          <w:b/>
          <w:color w:val="0070C0"/>
          <w:sz w:val="24"/>
          <w:szCs w:val="24"/>
          <w:lang w:val="en-US" w:eastAsia="en-US"/>
        </w:rPr>
        <w:t>family food packs (FFPs)</w:t>
      </w:r>
      <w:r w:rsidRPr="006104E3">
        <w:rPr>
          <w:rFonts w:ascii="Arial" w:eastAsia="Times New Roman" w:hAnsi="Arial" w:cs="Arial"/>
          <w:color w:val="0070C0"/>
          <w:sz w:val="24"/>
          <w:szCs w:val="24"/>
          <w:lang w:val="en-US" w:eastAsia="en-US"/>
        </w:rPr>
        <w:t xml:space="preserve"> </w:t>
      </w:r>
      <w:r w:rsidRPr="00CF6A34">
        <w:rPr>
          <w:rFonts w:ascii="Arial" w:eastAsia="Times New Roman" w:hAnsi="Arial" w:cs="Arial"/>
          <w:sz w:val="24"/>
          <w:szCs w:val="24"/>
          <w:lang w:val="en-US" w:eastAsia="en-US"/>
        </w:rPr>
        <w:t xml:space="preserve">amounting to </w:t>
      </w:r>
      <w:r w:rsidRPr="006104E3">
        <w:rPr>
          <w:rFonts w:ascii="Arial" w:eastAsia="Times New Roman" w:hAnsi="Arial" w:cs="Arial"/>
          <w:b/>
          <w:color w:val="0070C0"/>
          <w:sz w:val="24"/>
          <w:szCs w:val="24"/>
          <w:lang w:val="en-US" w:eastAsia="en-US"/>
        </w:rPr>
        <w:t>₱</w:t>
      </w:r>
      <w:r w:rsidR="0000574E" w:rsidRPr="0000574E">
        <w:rPr>
          <w:rFonts w:ascii="Arial" w:eastAsia="Times New Roman" w:hAnsi="Arial" w:cs="Arial"/>
          <w:b/>
          <w:bCs/>
          <w:color w:val="0070C0"/>
          <w:sz w:val="24"/>
          <w:szCs w:val="24"/>
          <w:lang w:eastAsia="en-US"/>
        </w:rPr>
        <w:t>136,400,713.10</w:t>
      </w:r>
      <w:r w:rsidRPr="007F6ADF">
        <w:rPr>
          <w:rFonts w:ascii="Arial" w:eastAsia="Times New Roman" w:hAnsi="Arial" w:cs="Arial"/>
          <w:b/>
          <w:bCs/>
          <w:color w:val="0070C0"/>
          <w:sz w:val="24"/>
          <w:szCs w:val="24"/>
          <w:lang w:eastAsia="en-US"/>
        </w:rPr>
        <w:t>,</w:t>
      </w:r>
      <w:r w:rsidRPr="00CF6A34">
        <w:rPr>
          <w:rFonts w:ascii="Arial" w:eastAsia="Times New Roman" w:hAnsi="Arial" w:cs="Arial"/>
          <w:sz w:val="24"/>
          <w:szCs w:val="24"/>
          <w:lang w:val="en-US" w:eastAsia="en-US"/>
        </w:rPr>
        <w:t xml:space="preserve"> </w:t>
      </w:r>
      <w:r w:rsidRPr="00C11072">
        <w:rPr>
          <w:rFonts w:ascii="Arial" w:eastAsia="Times New Roman" w:hAnsi="Arial" w:cs="Arial"/>
          <w:b/>
          <w:color w:val="0070C0"/>
          <w:sz w:val="24"/>
          <w:szCs w:val="24"/>
          <w:lang w:val="en-US" w:eastAsia="en-US"/>
        </w:rPr>
        <w:t>other food items</w:t>
      </w:r>
      <w:r w:rsidRPr="00C11072">
        <w:rPr>
          <w:rFonts w:ascii="Arial" w:eastAsia="Times New Roman" w:hAnsi="Arial" w:cs="Arial"/>
          <w:color w:val="0070C0"/>
          <w:sz w:val="24"/>
          <w:szCs w:val="24"/>
          <w:lang w:val="en-US" w:eastAsia="en-US"/>
        </w:rPr>
        <w:t xml:space="preserve"> </w:t>
      </w:r>
      <w:r w:rsidRPr="007F6ADF">
        <w:rPr>
          <w:rFonts w:ascii="Arial" w:eastAsia="Times New Roman" w:hAnsi="Arial" w:cs="Arial"/>
          <w:sz w:val="24"/>
          <w:szCs w:val="24"/>
          <w:lang w:val="en-US" w:eastAsia="en-US"/>
        </w:rPr>
        <w:t xml:space="preserve">amounting to </w:t>
      </w:r>
      <w:r w:rsidRPr="00C11072">
        <w:rPr>
          <w:rFonts w:ascii="Arial" w:eastAsia="Times New Roman" w:hAnsi="Arial" w:cs="Arial"/>
          <w:b/>
          <w:color w:val="0070C0"/>
          <w:sz w:val="24"/>
          <w:szCs w:val="24"/>
          <w:lang w:val="en-US" w:eastAsia="en-US"/>
        </w:rPr>
        <w:t>₱</w:t>
      </w:r>
      <w:r w:rsidR="0000574E" w:rsidRPr="0000574E">
        <w:rPr>
          <w:rFonts w:ascii="Arial" w:eastAsia="Times New Roman" w:hAnsi="Arial" w:cs="Arial"/>
          <w:b/>
          <w:color w:val="0070C0"/>
          <w:sz w:val="24"/>
          <w:szCs w:val="24"/>
          <w:lang w:val="en-US" w:eastAsia="en-US"/>
        </w:rPr>
        <w:t>301,606,460.75</w:t>
      </w:r>
      <w:r w:rsidR="0000574E">
        <w:rPr>
          <w:rFonts w:ascii="Arial" w:eastAsia="Times New Roman" w:hAnsi="Arial" w:cs="Arial"/>
          <w:b/>
          <w:color w:val="0070C0"/>
          <w:sz w:val="24"/>
          <w:szCs w:val="24"/>
          <w:lang w:val="en-US" w:eastAsia="en-US"/>
        </w:rPr>
        <w:t xml:space="preserve"> </w:t>
      </w:r>
      <w:r w:rsidRPr="00CF6A34">
        <w:rPr>
          <w:rFonts w:ascii="Arial" w:eastAsia="Times New Roman" w:hAnsi="Arial" w:cs="Arial"/>
          <w:sz w:val="24"/>
          <w:szCs w:val="24"/>
          <w:lang w:val="en-US" w:eastAsia="en-US"/>
        </w:rPr>
        <w:t xml:space="preserve">and </w:t>
      </w:r>
      <w:r w:rsidRPr="00C11072">
        <w:rPr>
          <w:rFonts w:ascii="Arial" w:eastAsia="Times New Roman" w:hAnsi="Arial" w:cs="Arial"/>
          <w:b/>
          <w:color w:val="0070C0"/>
          <w:sz w:val="24"/>
          <w:szCs w:val="24"/>
          <w:lang w:val="en-US" w:eastAsia="en-US"/>
        </w:rPr>
        <w:t xml:space="preserve">non-food items (FNIs) </w:t>
      </w:r>
      <w:r w:rsidRPr="007F6ADF">
        <w:rPr>
          <w:rFonts w:ascii="Arial" w:eastAsia="Times New Roman" w:hAnsi="Arial" w:cs="Arial"/>
          <w:sz w:val="24"/>
          <w:szCs w:val="24"/>
          <w:lang w:val="en-US" w:eastAsia="en-US"/>
        </w:rPr>
        <w:t xml:space="preserve">amounting to </w:t>
      </w:r>
      <w:r w:rsidR="00282B2A" w:rsidRPr="00C11072">
        <w:rPr>
          <w:rFonts w:ascii="Arial" w:eastAsia="Times New Roman" w:hAnsi="Arial" w:cs="Arial"/>
          <w:b/>
          <w:color w:val="0070C0"/>
          <w:sz w:val="24"/>
          <w:szCs w:val="24"/>
          <w:lang w:val="en-US" w:eastAsia="en-US"/>
        </w:rPr>
        <w:t>₱</w:t>
      </w:r>
      <w:r w:rsidR="0000574E" w:rsidRPr="0000574E">
        <w:rPr>
          <w:rFonts w:ascii="Arial" w:eastAsia="Times New Roman" w:hAnsi="Arial" w:cs="Arial"/>
          <w:b/>
          <w:bCs/>
          <w:color w:val="0070C0"/>
          <w:sz w:val="24"/>
          <w:szCs w:val="24"/>
          <w:lang w:eastAsia="en-US"/>
        </w:rPr>
        <w:t>455,271,144.08</w:t>
      </w:r>
      <w:r w:rsidR="0000574E">
        <w:rPr>
          <w:rFonts w:ascii="Arial" w:eastAsia="Times New Roman" w:hAnsi="Arial" w:cs="Arial"/>
          <w:b/>
          <w:bCs/>
          <w:color w:val="0070C0"/>
          <w:sz w:val="24"/>
          <w:szCs w:val="24"/>
          <w:lang w:eastAsia="en-US"/>
        </w:rPr>
        <w:t xml:space="preserve"> </w:t>
      </w:r>
      <w:r w:rsidRPr="007F6ADF">
        <w:rPr>
          <w:rFonts w:ascii="Arial" w:eastAsia="Times New Roman" w:hAnsi="Arial" w:cs="Arial"/>
          <w:sz w:val="24"/>
          <w:szCs w:val="24"/>
          <w:lang w:val="en-US" w:eastAsia="en-US"/>
        </w:rPr>
        <w:t>are available.</w:t>
      </w:r>
    </w:p>
    <w:p w14:paraId="67BBC4B9" w14:textId="6F9C740B" w:rsidR="00984635" w:rsidRDefault="00984635" w:rsidP="006104E3">
      <w:pPr>
        <w:spacing w:after="0" w:line="240" w:lineRule="auto"/>
        <w:contextualSpacing/>
        <w:jc w:val="both"/>
        <w:rPr>
          <w:rFonts w:ascii="Arial" w:eastAsia="Arial" w:hAnsi="Arial" w:cs="Arial"/>
          <w:b/>
          <w:i/>
          <w:sz w:val="20"/>
          <w:szCs w:val="20"/>
        </w:rPr>
      </w:pPr>
    </w:p>
    <w:p w14:paraId="3DD36BB8" w14:textId="43120BD1"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7F6ADF" w:rsidRPr="007F6ADF" w14:paraId="564818BE" w14:textId="77777777" w:rsidTr="007F6ADF">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1771607"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color w:val="000000"/>
                <w:sz w:val="18"/>
                <w:szCs w:val="18"/>
              </w:rPr>
            </w:pPr>
            <w:r w:rsidRPr="007F6ADF">
              <w:rPr>
                <w:rFonts w:ascii="Arial Narrow" w:eastAsia="Times New Roman"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094EAE6"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C046A06"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064344E"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F378327"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FAF61D0"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TOTAL STANDBY FUNDS &amp; STOCKPILE</w:t>
            </w:r>
          </w:p>
        </w:tc>
      </w:tr>
      <w:tr w:rsidR="007F6ADF" w:rsidRPr="007F6ADF" w14:paraId="4E8F579C" w14:textId="77777777" w:rsidTr="007F6ADF">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26EA02FF" w14:textId="77777777" w:rsidR="007F6ADF" w:rsidRPr="007F6ADF" w:rsidRDefault="007F6ADF" w:rsidP="007F6ADF">
            <w:pPr>
              <w:widowControl/>
              <w:spacing w:after="0" w:line="240" w:lineRule="auto"/>
              <w:ind w:right="57"/>
              <w:contextualSpacing/>
              <w:rPr>
                <w:rFonts w:ascii="Arial Narrow" w:eastAsia="Times New Roman"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7A81BF88" w14:textId="77777777" w:rsidR="007F6ADF" w:rsidRPr="007F6ADF" w:rsidRDefault="007F6ADF" w:rsidP="007F6ADF">
            <w:pPr>
              <w:widowControl/>
              <w:spacing w:after="0" w:line="240" w:lineRule="auto"/>
              <w:ind w:right="57"/>
              <w:contextualSpacing/>
              <w:rPr>
                <w:rFonts w:ascii="Arial Narrow" w:eastAsia="Times New Roman"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E9DCEDF"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color w:val="000000"/>
                <w:sz w:val="18"/>
                <w:szCs w:val="18"/>
              </w:rPr>
            </w:pPr>
            <w:r w:rsidRPr="007F6ADF">
              <w:rPr>
                <w:rFonts w:ascii="Arial Narrow" w:eastAsia="Times New Roman"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71634A0"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9EDC261"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146DE6E"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66CFD79C" w14:textId="77777777" w:rsidR="007F6ADF" w:rsidRPr="007F6ADF" w:rsidRDefault="007F6ADF" w:rsidP="007F6ADF">
            <w:pPr>
              <w:widowControl/>
              <w:spacing w:after="0" w:line="240" w:lineRule="auto"/>
              <w:ind w:right="57"/>
              <w:contextualSpacing/>
              <w:rPr>
                <w:rFonts w:ascii="Arial Narrow" w:eastAsia="Times New Roman" w:hAnsi="Arial Narrow"/>
                <w:b/>
                <w:bCs/>
                <w:sz w:val="18"/>
                <w:szCs w:val="18"/>
              </w:rPr>
            </w:pPr>
          </w:p>
        </w:tc>
      </w:tr>
      <w:tr w:rsidR="0000574E" w:rsidRPr="007F6ADF" w14:paraId="5070790E"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C20D0A3" w14:textId="77777777" w:rsidR="0000574E" w:rsidRPr="007F6ADF" w:rsidRDefault="0000574E" w:rsidP="0000574E">
            <w:pPr>
              <w:widowControl/>
              <w:spacing w:after="0" w:line="240" w:lineRule="auto"/>
              <w:ind w:right="57"/>
              <w:contextualSpacing/>
              <w:jc w:val="center"/>
              <w:rPr>
                <w:rFonts w:ascii="Arial Narrow" w:eastAsia="Times New Roman" w:hAnsi="Arial Narrow"/>
                <w:b/>
                <w:bCs/>
                <w:color w:val="000000"/>
                <w:sz w:val="18"/>
                <w:szCs w:val="18"/>
              </w:rPr>
            </w:pPr>
            <w:r w:rsidRPr="007F6ADF">
              <w:rPr>
                <w:rFonts w:ascii="Arial Narrow" w:eastAsia="Times New Roman"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1F0FCAB" w14:textId="22D5C571" w:rsidR="0000574E" w:rsidRPr="007F6ADF" w:rsidRDefault="0000574E" w:rsidP="0000574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34,597,763.40</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51A04E9" w14:textId="04029F28" w:rsidR="0000574E" w:rsidRPr="007F6ADF" w:rsidRDefault="0000574E" w:rsidP="0000574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89,138</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23B41D9" w14:textId="6D316558" w:rsidR="0000574E" w:rsidRPr="007F6ADF" w:rsidRDefault="0000574E" w:rsidP="0000574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36,400,713.10</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65A0E8E" w14:textId="64A8AB63" w:rsidR="0000574E" w:rsidRPr="007F6ADF" w:rsidRDefault="0000574E" w:rsidP="0000574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01,606,460.75</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7ED2692" w14:textId="3418240D" w:rsidR="0000574E" w:rsidRPr="007F6ADF" w:rsidRDefault="0000574E" w:rsidP="0000574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55,271,144.08</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FED5F5D" w14:textId="3705297A" w:rsidR="0000574E" w:rsidRPr="007F6ADF" w:rsidRDefault="0000574E" w:rsidP="0000574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227,876,081.33</w:t>
            </w:r>
          </w:p>
        </w:tc>
      </w:tr>
      <w:tr w:rsidR="0000574E" w:rsidRPr="007F6ADF" w14:paraId="3822432A"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E0FB1C" w14:textId="77777777" w:rsidR="0000574E" w:rsidRPr="007F6ADF" w:rsidRDefault="0000574E" w:rsidP="0000574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0E1FAA" w14:textId="2D1CA8F0"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3,270,527.6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E182F7" w14:textId="26FB8BD8"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6A1F23" w14:textId="362ECC4C"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3960A6" w14:textId="53E1EA27"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3D9F77" w14:textId="7335A498"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1B65EE" w14:textId="30C6FC32"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3,270,527.65</w:t>
            </w:r>
          </w:p>
        </w:tc>
      </w:tr>
      <w:tr w:rsidR="0000574E" w:rsidRPr="007F6ADF" w14:paraId="0E6E5287"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7764B9" w14:textId="77777777" w:rsidR="0000574E" w:rsidRPr="007F6ADF" w:rsidRDefault="0000574E" w:rsidP="0000574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NRLMB - NRO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5FC51B" w14:textId="2A288152"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19639E" w14:textId="6A2D6414"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4,21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0F70D4" w14:textId="491B187A"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821,65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6832FC" w14:textId="63CDE42B"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0,562,561.77</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78A956" w14:textId="4A2D2D4B"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4,797,383.2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05467F" w14:textId="33E2AB86"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3,181,600.02</w:t>
            </w:r>
          </w:p>
        </w:tc>
      </w:tr>
      <w:tr w:rsidR="0000574E" w:rsidRPr="007F6ADF" w14:paraId="652685C6"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960B719" w14:textId="77777777" w:rsidR="0000574E" w:rsidRPr="007F6ADF" w:rsidRDefault="0000574E" w:rsidP="0000574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NRLMB - VDR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5CFA72" w14:textId="01805190"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00C260" w14:textId="67FFE0AC"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80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2DCA59" w14:textId="664EB918"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488,22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B87A45" w14:textId="5D5748FF"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320,097.69</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377CE9" w14:textId="03176DDC"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77,232.5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BFDA4D" w14:textId="4B636C37"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4,885,555.19</w:t>
            </w:r>
          </w:p>
        </w:tc>
      </w:tr>
      <w:tr w:rsidR="0000574E" w:rsidRPr="007F6ADF" w14:paraId="04AAB3B5"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E6F9EA" w14:textId="77777777" w:rsidR="0000574E" w:rsidRPr="007F6ADF" w:rsidRDefault="0000574E" w:rsidP="0000574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0E3895" w14:textId="3F814BA9"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9D9D45" w14:textId="6620C703"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A7448B" w14:textId="48F37D95"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33,282.84</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FD78A9" w14:textId="7E2E8D7A"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525,880.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0AE861" w14:textId="3C94B1B5"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429,943.7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8183D0" w14:textId="4D89ACB6"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7,489,106.62</w:t>
            </w:r>
          </w:p>
        </w:tc>
      </w:tr>
      <w:tr w:rsidR="0000574E" w:rsidRPr="007F6ADF" w14:paraId="591D4DEA"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BCE505" w14:textId="77777777" w:rsidR="0000574E" w:rsidRPr="007F6ADF" w:rsidRDefault="0000574E" w:rsidP="0000574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AAC87C" w14:textId="456D4372"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DA0474" w14:textId="0F552CF0"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07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E9B3F4" w14:textId="74577A55"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624,150.59</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A95B00" w14:textId="37BA1BA7"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74,477.11</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14F428" w14:textId="611D17D2"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227,016.0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E75E66" w14:textId="7620237F"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025,643.75</w:t>
            </w:r>
          </w:p>
        </w:tc>
      </w:tr>
      <w:tr w:rsidR="0000574E" w:rsidRPr="007F6ADF" w14:paraId="102A79CC"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42E233" w14:textId="77777777" w:rsidR="0000574E" w:rsidRPr="007F6ADF" w:rsidRDefault="0000574E" w:rsidP="0000574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EC905A" w14:textId="4A2ADEF1"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908.3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6A8DA9" w14:textId="457F6718"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09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C95260" w14:textId="58CFF77E"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57,613.8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6A1FBF" w14:textId="3B084013"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76,457.9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508108" w14:textId="761A0826"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580,240.7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72F4E9" w14:textId="1F20CD22"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915,220.83</w:t>
            </w:r>
          </w:p>
        </w:tc>
      </w:tr>
      <w:tr w:rsidR="0000574E" w:rsidRPr="007F6ADF" w14:paraId="49EDCFA1"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88F30FE" w14:textId="77777777" w:rsidR="0000574E" w:rsidRPr="007F6ADF" w:rsidRDefault="0000574E" w:rsidP="0000574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CALABARZON</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576EB8" w14:textId="3066649C"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3F58A5" w14:textId="0BC4ED46"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40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387693" w14:textId="5927A5DF"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34,856.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29CDED" w14:textId="3BC5FE2F"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641,271.8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CDE5D8" w14:textId="00565A8A"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713,196.0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F78D20" w14:textId="15BAEFE8"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889,323.85</w:t>
            </w:r>
          </w:p>
        </w:tc>
      </w:tr>
      <w:tr w:rsidR="0000574E" w:rsidRPr="007F6ADF" w14:paraId="186A4568"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432682" w14:textId="77777777" w:rsidR="0000574E" w:rsidRPr="007F6ADF" w:rsidRDefault="0000574E" w:rsidP="0000574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MIMAROP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292CF6" w14:textId="6D49E7A4"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19,425.7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AE83C8" w14:textId="424BBAF4"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80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23BCB" w14:textId="0DE368DE"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310,00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BCA4B1" w14:textId="316D9759"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8,346.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07121C" w14:textId="3782658E"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777,787.4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4EA705" w14:textId="38F75854"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705,559.23</w:t>
            </w:r>
          </w:p>
        </w:tc>
      </w:tr>
      <w:tr w:rsidR="0000574E" w:rsidRPr="007F6ADF" w14:paraId="2022FC44"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F57169" w14:textId="77777777" w:rsidR="0000574E" w:rsidRPr="007F6ADF" w:rsidRDefault="0000574E" w:rsidP="0000574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V</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0C9FB0" w14:textId="34DCE27F"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56F4E8" w14:textId="5FBFE22B"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65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FE5D8B" w14:textId="46491492"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158,924.93</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5781AD" w14:textId="2D1F9453"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782,782.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169E11" w14:textId="5EAF164A"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607,654.9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BAD24F" w14:textId="05E338DD"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549,361.83</w:t>
            </w:r>
          </w:p>
        </w:tc>
      </w:tr>
      <w:tr w:rsidR="0000574E" w:rsidRPr="007F6ADF" w14:paraId="2E6241EF"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346ED4" w14:textId="77777777" w:rsidR="0000574E" w:rsidRPr="007F6ADF" w:rsidRDefault="0000574E" w:rsidP="0000574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V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8CA8B5" w14:textId="7176D9C8"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6.07</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3124F6" w14:textId="15CEC64B"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67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63B8ED" w14:textId="030AA4FC"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174,818.09</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BA217C" w14:textId="1516EFE0"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111,228.7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A34D2A" w14:textId="264F85F7"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736,327.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D42A28" w14:textId="65F0DCC1"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022,380.14</w:t>
            </w:r>
          </w:p>
        </w:tc>
      </w:tr>
      <w:tr w:rsidR="0000574E" w:rsidRPr="007F6ADF" w14:paraId="4B9E776C"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A883BE7" w14:textId="77777777" w:rsidR="0000574E" w:rsidRPr="007F6ADF" w:rsidRDefault="0000574E" w:rsidP="0000574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V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6ECABC" w14:textId="30D0A506"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3,724.23</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646284" w14:textId="7162C7AB"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17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244217" w14:textId="1E245A74"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060,39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08218E" w14:textId="1623A7EE"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967,729.5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FC1D14" w14:textId="7A7D06F4"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496,480.9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F44F99" w14:textId="4C3A29CD"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768,329.76</w:t>
            </w:r>
          </w:p>
        </w:tc>
      </w:tr>
      <w:tr w:rsidR="0000574E" w:rsidRPr="007F6ADF" w14:paraId="0908FA70"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585815" w14:textId="77777777" w:rsidR="0000574E" w:rsidRPr="007F6ADF" w:rsidRDefault="0000574E" w:rsidP="0000574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V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37DC0B" w14:textId="51B6332D"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15,796.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01779A" w14:textId="1180113C"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80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560E1C" w14:textId="24A6661A"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424,694.1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6826BC" w14:textId="23C95A3B"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445,638.5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A2B69D" w14:textId="0F75155E"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014,480.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448757" w14:textId="2A35E40B"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100,609.61</w:t>
            </w:r>
          </w:p>
        </w:tc>
      </w:tr>
      <w:tr w:rsidR="0000574E" w:rsidRPr="007F6ADF" w14:paraId="051D4405"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7C4865" w14:textId="77777777" w:rsidR="0000574E" w:rsidRPr="007F6ADF" w:rsidRDefault="0000574E" w:rsidP="0000574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I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F21CE4" w14:textId="1CDB6DDA"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2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B1444" w14:textId="33C43739"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09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5572CE" w14:textId="282D1DC2"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967,594.1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223DA7" w14:textId="2E110308"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380,841.4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A3EA09" w14:textId="7B1179E7"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180,549.6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564838" w14:textId="59CAEA6C"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448,985.14</w:t>
            </w:r>
          </w:p>
        </w:tc>
      </w:tr>
      <w:tr w:rsidR="0000574E" w:rsidRPr="007F6ADF" w14:paraId="48E9AC60"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C725B8" w14:textId="77777777" w:rsidR="0000574E" w:rsidRPr="007F6ADF" w:rsidRDefault="0000574E" w:rsidP="0000574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FEDCA2" w14:textId="2BCBA9A2"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16,679.9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63160E" w14:textId="4CEEAD0E"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12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5203CF" w14:textId="576CB77C"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831,077.4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68E542" w14:textId="11CEAAD8"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002,586.4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2FCC46" w14:textId="1276AA16"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625,089.5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BC7538" w14:textId="43082CA6"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9,575,433.40</w:t>
            </w:r>
          </w:p>
        </w:tc>
      </w:tr>
      <w:tr w:rsidR="0000574E" w:rsidRPr="007F6ADF" w14:paraId="47A31978"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86C035" w14:textId="77777777" w:rsidR="0000574E" w:rsidRPr="007F6ADF" w:rsidRDefault="0000574E" w:rsidP="0000574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X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888939" w14:textId="11886140"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050C9F" w14:textId="16D45AE1"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09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C22374" w14:textId="3993068C"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80,562.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D6DDFF" w14:textId="358261CE"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377,625.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0F7D11" w14:textId="18D59C3C"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12,779.2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3DD1B5" w14:textId="4130A2F7"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070,966.25</w:t>
            </w:r>
          </w:p>
        </w:tc>
      </w:tr>
      <w:tr w:rsidR="0000574E" w:rsidRPr="007F6ADF" w14:paraId="356AE4AA"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14EF3A" w14:textId="77777777" w:rsidR="0000574E" w:rsidRPr="007F6ADF" w:rsidRDefault="0000574E" w:rsidP="0000574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X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2A6DB8" w14:textId="57E86CEF"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13.8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C00A07" w14:textId="6842D9AB"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4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4D94BF" w14:textId="50AFAD0A"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29,75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5033EF" w14:textId="32ED9E34"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523,446.7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E53BC7" w14:textId="4D90C11B"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251,088.53</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3326F9" w14:textId="37AD5D7E"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404,799.08</w:t>
            </w:r>
          </w:p>
        </w:tc>
      </w:tr>
      <w:tr w:rsidR="0000574E" w:rsidRPr="007F6ADF" w14:paraId="5F29DD30"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0D32F2A" w14:textId="77777777" w:rsidR="0000574E" w:rsidRPr="007F6ADF" w:rsidRDefault="0000574E" w:rsidP="0000574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CARAG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C53D32" w14:textId="42F50F8D"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51,832.0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C95FF6" w14:textId="332A9635"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63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732E11" w14:textId="0CEE466A"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50,275.5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BB29E0" w14:textId="7E16A4F9"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24,136.1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425F33" w14:textId="06FFBAF5"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007,829.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4B05CA" w14:textId="6109C1F3"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134,073.63</w:t>
            </w:r>
          </w:p>
        </w:tc>
      </w:tr>
      <w:tr w:rsidR="0000574E" w:rsidRPr="007F6ADF" w14:paraId="76019E5C"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176D3A" w14:textId="77777777" w:rsidR="0000574E" w:rsidRPr="007F6ADF" w:rsidRDefault="0000574E" w:rsidP="0000574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NC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C62E66" w14:textId="3489F024"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59.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EEE136" w14:textId="4C4B6180"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42ACA9" w14:textId="23E40A57"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1,145.3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E69348" w14:textId="47105858"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881,986.4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ACFA5E" w14:textId="55E6B251"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61,874.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0D8704" w14:textId="3E49BF14"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115,565.08</w:t>
            </w:r>
          </w:p>
        </w:tc>
      </w:tr>
      <w:tr w:rsidR="0000574E" w:rsidRPr="007F6ADF" w14:paraId="7B5B9E63"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253492" w14:textId="77777777" w:rsidR="0000574E" w:rsidRPr="007F6ADF" w:rsidRDefault="0000574E" w:rsidP="0000574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CA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5E9657" w14:textId="2240C885"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57,790.5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BA3E28" w14:textId="42DD4F77"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08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EF40FF" w14:textId="5556B474"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681,693.34</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9D66E2" w14:textId="44935313"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909,367.4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80A379" w14:textId="4FA903C3"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074,188.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0C3BB7" w14:textId="46C9981C" w:rsidR="0000574E" w:rsidRPr="007F6ADF" w:rsidRDefault="0000574E" w:rsidP="0000574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323,040.27</w:t>
            </w:r>
          </w:p>
        </w:tc>
      </w:tr>
    </w:tbl>
    <w:p w14:paraId="3A58A2DA" w14:textId="486785B2" w:rsidR="00D72392" w:rsidRDefault="003E063F"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5B7AF6">
        <w:rPr>
          <w:rFonts w:ascii="Arial" w:eastAsia="Arial" w:hAnsi="Arial" w:cs="Arial"/>
          <w:i/>
          <w:sz w:val="16"/>
          <w:szCs w:val="16"/>
        </w:rPr>
        <w:t>1</w:t>
      </w:r>
      <w:r w:rsidR="0000574E">
        <w:rPr>
          <w:rFonts w:ascii="Arial" w:eastAsia="Arial" w:hAnsi="Arial" w:cs="Arial"/>
          <w:i/>
          <w:sz w:val="16"/>
          <w:szCs w:val="16"/>
        </w:rPr>
        <w:t>6</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0B7AA3D1" w14:textId="2D313053" w:rsidR="0042714C" w:rsidRDefault="00D72392" w:rsidP="0042714C">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1"/>
      <w:bookmarkEnd w:id="2"/>
    </w:p>
    <w:p w14:paraId="3E705560" w14:textId="7085ED27" w:rsidR="009F590F" w:rsidRDefault="009F590F" w:rsidP="00984635">
      <w:pPr>
        <w:spacing w:after="0" w:line="240" w:lineRule="auto"/>
        <w:contextualSpacing/>
        <w:jc w:val="center"/>
        <w:rPr>
          <w:rFonts w:ascii="Arial" w:eastAsia="Arial" w:hAnsi="Arial" w:cs="Arial"/>
          <w:b/>
          <w:color w:val="002060"/>
          <w:sz w:val="24"/>
          <w:szCs w:val="24"/>
        </w:rPr>
      </w:pPr>
    </w:p>
    <w:p w14:paraId="7FD9AACF" w14:textId="3F4487BF"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78FC1ECB" w:rsidR="008E35DA" w:rsidRPr="002C0482" w:rsidRDefault="005B7AF6"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2C0482">
              <w:rPr>
                <w:rFonts w:ascii="Arial" w:eastAsia="Arial" w:hAnsi="Arial" w:cs="Arial"/>
                <w:sz w:val="20"/>
                <w:szCs w:val="20"/>
              </w:rPr>
              <w:t>1</w:t>
            </w:r>
            <w:r w:rsidR="009E59E1">
              <w:rPr>
                <w:rFonts w:ascii="Arial" w:eastAsia="Arial" w:hAnsi="Arial" w:cs="Arial"/>
                <w:sz w:val="20"/>
                <w:szCs w:val="20"/>
              </w:rPr>
              <w:t>6</w:t>
            </w:r>
            <w:r w:rsidR="001F6828" w:rsidRPr="002C0482">
              <w:rPr>
                <w:rFonts w:ascii="Arial" w:eastAsia="Arial" w:hAnsi="Arial" w:cs="Arial"/>
                <w:sz w:val="20"/>
                <w:szCs w:val="20"/>
              </w:rPr>
              <w:t xml:space="preserve"> March</w:t>
            </w:r>
            <w:r w:rsidR="008E35DA" w:rsidRPr="002C0482">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 xml:space="preserve">The Disaster Response Management Bureau (DRMB) is on </w:t>
            </w:r>
            <w:r w:rsidRPr="002C0482">
              <w:rPr>
                <w:rFonts w:ascii="Arial" w:eastAsia="Arial" w:hAnsi="Arial" w:cs="Arial"/>
                <w:b/>
                <w:sz w:val="20"/>
                <w:szCs w:val="19"/>
              </w:rPr>
              <w:t>BLUE</w:t>
            </w:r>
            <w:r w:rsidRPr="002C0482">
              <w:rPr>
                <w:rFonts w:ascii="Arial" w:eastAsia="Arial" w:hAnsi="Arial" w:cs="Arial"/>
                <w:sz w:val="20"/>
                <w:szCs w:val="19"/>
              </w:rPr>
              <w:t xml:space="preserve"> alert status for COVID-19 response operations.</w:t>
            </w:r>
          </w:p>
          <w:p w14:paraId="75B14DAE"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The DRMB Operations Center (</w:t>
            </w:r>
            <w:proofErr w:type="spellStart"/>
            <w:r w:rsidRPr="002C0482">
              <w:rPr>
                <w:rFonts w:ascii="Arial" w:eastAsia="Arial" w:hAnsi="Arial" w:cs="Arial"/>
                <w:sz w:val="20"/>
                <w:szCs w:val="19"/>
              </w:rPr>
              <w:t>OpCen</w:t>
            </w:r>
            <w:proofErr w:type="spellEnd"/>
            <w:r w:rsidRPr="002C0482">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060C91CF"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56FFA960" w14:textId="77777777" w:rsidR="008E1D10" w:rsidRDefault="008E35DA" w:rsidP="002C048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DOSD in coordination with other DRMB divisions and concerned offices is continuously facilitating the replenishment of the standby funds.</w:t>
            </w:r>
          </w:p>
          <w:p w14:paraId="2FE6F121" w14:textId="518DEC15" w:rsidR="00D611EF" w:rsidRPr="002C0482" w:rsidRDefault="00D611EF" w:rsidP="002C048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611EF">
              <w:rPr>
                <w:rFonts w:ascii="Arial" w:eastAsia="Arial" w:hAnsi="Arial" w:cs="Arial"/>
                <w:color w:val="0070C0"/>
                <w:sz w:val="20"/>
                <w:szCs w:val="19"/>
              </w:rPr>
              <w:t>DSWD through the Disaster Response Management Bureau (DRMB) continuously distributes sanitation kits for DSWD Central Office staff</w:t>
            </w:r>
            <w:r w:rsidRPr="00D611EF">
              <w:rPr>
                <w:rFonts w:ascii="Arial" w:eastAsia="Arial" w:hAnsi="Arial" w:cs="Arial"/>
                <w:color w:val="0070C0"/>
                <w:sz w:val="20"/>
                <w:szCs w:val="19"/>
              </w:rPr>
              <w:t xml:space="preserve"> on 15 March 2021.</w:t>
            </w:r>
          </w:p>
        </w:tc>
      </w:tr>
    </w:tbl>
    <w:p w14:paraId="22F3AE49" w14:textId="77777777" w:rsidR="00C11072" w:rsidRDefault="00C1107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5B1A81D5"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7EFBBC40" w:rsidR="008E35DA" w:rsidRPr="00D42B1F" w:rsidRDefault="007F6ADF"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4</w:t>
            </w:r>
            <w:r w:rsidR="001F6828">
              <w:rPr>
                <w:rFonts w:ascii="Arial" w:eastAsia="Arial" w:hAnsi="Arial" w:cs="Arial"/>
                <w:sz w:val="20"/>
                <w:szCs w:val="20"/>
              </w:rPr>
              <w:t xml:space="preserve"> March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449EED50" w:rsidR="008E35DA" w:rsidRPr="008E20D4" w:rsidRDefault="00460125" w:rsidP="000D64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7C4B6D">
              <w:rPr>
                <w:rFonts w:ascii="Arial" w:eastAsia="Arial" w:hAnsi="Arial" w:cs="Arial"/>
                <w:sz w:val="20"/>
                <w:szCs w:val="20"/>
              </w:rPr>
              <w:t>5</w:t>
            </w:r>
            <w:r w:rsidR="002C0482">
              <w:rPr>
                <w:rFonts w:ascii="Arial" w:eastAsia="Arial" w:hAnsi="Arial" w:cs="Arial"/>
                <w:sz w:val="20"/>
                <w:szCs w:val="20"/>
              </w:rPr>
              <w:t xml:space="preserve"> </w:t>
            </w:r>
            <w:r w:rsidR="00E02EA3">
              <w:rPr>
                <w:rFonts w:ascii="Arial" w:eastAsia="Arial" w:hAnsi="Arial" w:cs="Arial"/>
                <w:sz w:val="20"/>
                <w:szCs w:val="20"/>
              </w:rPr>
              <w:t xml:space="preserve">March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AC7F6C0" w:rsidR="008E35DA" w:rsidRPr="001E6968" w:rsidRDefault="00AF55D8"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1E6968">
              <w:rPr>
                <w:rFonts w:ascii="Arial" w:eastAsia="Arial" w:hAnsi="Arial" w:cs="Arial"/>
                <w:sz w:val="20"/>
                <w:szCs w:val="20"/>
              </w:rPr>
              <w:t>0</w:t>
            </w:r>
            <w:r w:rsidR="00F64AB9" w:rsidRPr="001E6968">
              <w:rPr>
                <w:rFonts w:ascii="Arial" w:eastAsia="Arial" w:hAnsi="Arial" w:cs="Arial"/>
                <w:sz w:val="20"/>
                <w:szCs w:val="20"/>
              </w:rPr>
              <w:t>8</w:t>
            </w:r>
            <w:r w:rsidRPr="001E6968">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6870B8ED" w:rsidR="008E35DA" w:rsidRPr="001E6968" w:rsidRDefault="008111CF" w:rsidP="009F590F">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A total of ₱</w:t>
            </w:r>
            <w:r w:rsidR="009F590F" w:rsidRPr="001E6968">
              <w:rPr>
                <w:rFonts w:ascii="Arial" w:eastAsia="Arial" w:hAnsi="Arial" w:cs="Arial"/>
                <w:sz w:val="20"/>
                <w:szCs w:val="19"/>
              </w:rPr>
              <w:t xml:space="preserve">1,721,583.00 </w:t>
            </w:r>
            <w:r w:rsidR="008E35DA" w:rsidRPr="001E6968">
              <w:rPr>
                <w:rFonts w:ascii="Arial" w:eastAsia="Arial" w:hAnsi="Arial" w:cs="Arial"/>
                <w:sz w:val="20"/>
                <w:szCs w:val="19"/>
              </w:rPr>
              <w:t xml:space="preserve">worth of relief assistance was provided to the Locally </w:t>
            </w:r>
            <w:r w:rsidR="008E35DA" w:rsidRPr="001E6968">
              <w:rPr>
                <w:rFonts w:ascii="Arial" w:eastAsia="Arial" w:hAnsi="Arial" w:cs="Arial"/>
                <w:sz w:val="20"/>
                <w:szCs w:val="19"/>
              </w:rPr>
              <w:lastRenderedPageBreak/>
              <w:t>Stranded Individuals (LSIs) in CAR.</w:t>
            </w:r>
          </w:p>
          <w:p w14:paraId="2F754B56" w14:textId="2BCDDACD"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 xml:space="preserve">Continuous preparation for the </w:t>
            </w:r>
            <w:proofErr w:type="spellStart"/>
            <w:r w:rsidRPr="001E6968">
              <w:rPr>
                <w:rFonts w:ascii="Arial" w:eastAsia="Arial" w:hAnsi="Arial" w:cs="Arial"/>
                <w:sz w:val="20"/>
                <w:szCs w:val="19"/>
              </w:rPr>
              <w:t>Bayanihan</w:t>
            </w:r>
            <w:proofErr w:type="spellEnd"/>
            <w:r w:rsidRPr="001E6968">
              <w:rPr>
                <w:rFonts w:ascii="Arial" w:eastAsia="Arial" w:hAnsi="Arial" w:cs="Arial"/>
                <w:sz w:val="20"/>
                <w:szCs w:val="19"/>
              </w:rPr>
              <w:t xml:space="preserve"> to Recover as One Act.</w:t>
            </w:r>
          </w:p>
          <w:p w14:paraId="134FAE10" w14:textId="2491ED74" w:rsidR="00BE0554" w:rsidRPr="001E6968"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 xml:space="preserve">Continuous monitoring of the production of </w:t>
            </w:r>
            <w:r w:rsidR="005C15B3" w:rsidRPr="001E6968">
              <w:rPr>
                <w:rFonts w:ascii="Arial" w:eastAsia="Arial" w:hAnsi="Arial" w:cs="Arial"/>
                <w:sz w:val="20"/>
                <w:szCs w:val="19"/>
              </w:rPr>
              <w:t xml:space="preserve">family food packs </w:t>
            </w:r>
            <w:r w:rsidRPr="001E6968">
              <w:rPr>
                <w:rFonts w:ascii="Arial" w:eastAsia="Arial" w:hAnsi="Arial" w:cs="Arial"/>
                <w:sz w:val="20"/>
                <w:szCs w:val="19"/>
              </w:rPr>
              <w:t>(FFPs) in the two (2) production hubs.</w:t>
            </w:r>
          </w:p>
          <w:p w14:paraId="41D7E574" w14:textId="777777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1E6968"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1E696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E6968">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E6968" w:rsidRPr="001E6968" w14:paraId="4274575A" w14:textId="77777777" w:rsidTr="0070511E">
              <w:tc>
                <w:tcPr>
                  <w:tcW w:w="1370" w:type="pct"/>
                  <w:shd w:val="clear" w:color="auto" w:fill="D9D9D9" w:themeFill="background1" w:themeFillShade="D9"/>
                  <w:vAlign w:val="center"/>
                </w:tcPr>
                <w:p w14:paraId="7B777D67"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1E6968" w:rsidRDefault="008E35DA" w:rsidP="008266BC">
                  <w:pPr>
                    <w:widowControl/>
                    <w:spacing w:after="0" w:line="240" w:lineRule="auto"/>
                    <w:ind w:right="57"/>
                    <w:contextualSpacing/>
                    <w:jc w:val="center"/>
                    <w:rPr>
                      <w:rFonts w:ascii="Arial" w:eastAsia="Arial" w:hAnsi="Arial" w:cs="Arial"/>
                      <w:b/>
                      <w:sz w:val="16"/>
                      <w:szCs w:val="16"/>
                    </w:rPr>
                  </w:pPr>
                  <w:r w:rsidRPr="001E6968">
                    <w:rPr>
                      <w:rFonts w:ascii="Arial" w:eastAsia="Arial" w:hAnsi="Arial" w:cs="Arial"/>
                      <w:b/>
                      <w:sz w:val="16"/>
                      <w:szCs w:val="16"/>
                    </w:rPr>
                    <w:t>TOTA</w:t>
                  </w:r>
                  <w:r w:rsidR="005C15B3" w:rsidRPr="001E6968">
                    <w:rPr>
                      <w:rFonts w:ascii="Arial" w:eastAsia="Arial" w:hAnsi="Arial" w:cs="Arial"/>
                      <w:b/>
                      <w:sz w:val="16"/>
                      <w:szCs w:val="16"/>
                    </w:rPr>
                    <w:t>L</w:t>
                  </w:r>
                  <w:r w:rsidRPr="001E6968">
                    <w:rPr>
                      <w:rFonts w:ascii="Arial" w:eastAsia="Arial" w:hAnsi="Arial" w:cs="Arial"/>
                      <w:b/>
                      <w:sz w:val="16"/>
                      <w:szCs w:val="16"/>
                    </w:rPr>
                    <w:t xml:space="preserve"> AMOUNT PAID (</w:t>
                  </w:r>
                  <w:proofErr w:type="spellStart"/>
                  <w:r w:rsidRPr="001E6968">
                    <w:rPr>
                      <w:rFonts w:ascii="Arial" w:eastAsia="Arial" w:hAnsi="Arial" w:cs="Arial"/>
                      <w:b/>
                      <w:sz w:val="16"/>
                      <w:szCs w:val="16"/>
                    </w:rPr>
                    <w:t>PhP</w:t>
                  </w:r>
                  <w:proofErr w:type="spellEnd"/>
                  <w:r w:rsidRPr="001E6968">
                    <w:rPr>
                      <w:rFonts w:ascii="Arial" w:eastAsia="Arial" w:hAnsi="Arial" w:cs="Arial"/>
                      <w:b/>
                      <w:sz w:val="16"/>
                      <w:szCs w:val="16"/>
                    </w:rPr>
                    <w:t>)</w:t>
                  </w:r>
                </w:p>
              </w:tc>
            </w:tr>
            <w:tr w:rsidR="001E6968" w:rsidRPr="001E6968" w14:paraId="569CAB5B" w14:textId="77777777" w:rsidTr="0070511E">
              <w:tc>
                <w:tcPr>
                  <w:tcW w:w="5000" w:type="pct"/>
                  <w:gridSpan w:val="3"/>
                  <w:shd w:val="clear" w:color="auto" w:fill="EAF1DD" w:themeFill="accent3" w:themeFillTint="33"/>
                  <w:vAlign w:val="center"/>
                </w:tcPr>
                <w:p w14:paraId="0447EEB1"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FIRST TRANCHE</w:t>
                  </w:r>
                </w:p>
              </w:tc>
            </w:tr>
            <w:tr w:rsidR="001E6968" w:rsidRPr="001E6968" w14:paraId="5E473E64" w14:textId="77777777" w:rsidTr="0070511E">
              <w:tc>
                <w:tcPr>
                  <w:tcW w:w="1370" w:type="pct"/>
                </w:tcPr>
                <w:p w14:paraId="53669E98"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Non-4Ps</w:t>
                  </w:r>
                </w:p>
              </w:tc>
              <w:tc>
                <w:tcPr>
                  <w:tcW w:w="1920" w:type="pct"/>
                </w:tcPr>
                <w:p w14:paraId="22DF1393" w14:textId="33ECC807" w:rsidR="008E35DA" w:rsidRPr="001E6968" w:rsidRDefault="00F64AB9"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346,416</w:t>
                  </w:r>
                </w:p>
              </w:tc>
              <w:tc>
                <w:tcPr>
                  <w:tcW w:w="1710" w:type="pct"/>
                </w:tcPr>
                <w:p w14:paraId="62FEA686" w14:textId="6D49737B" w:rsidR="008E35DA" w:rsidRPr="001E6968" w:rsidRDefault="00F64AB9"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1,905,253,000.00</w:t>
                  </w:r>
                </w:p>
              </w:tc>
            </w:tr>
            <w:tr w:rsidR="001E6968" w:rsidRPr="001E6968" w14:paraId="32B10252" w14:textId="77777777" w:rsidTr="0070511E">
              <w:tc>
                <w:tcPr>
                  <w:tcW w:w="1370" w:type="pct"/>
                </w:tcPr>
                <w:p w14:paraId="6E3168C1"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4Ps</w:t>
                  </w:r>
                </w:p>
              </w:tc>
              <w:tc>
                <w:tcPr>
                  <w:tcW w:w="1920" w:type="pct"/>
                </w:tcPr>
                <w:p w14:paraId="788C9990" w14:textId="714F6303" w:rsidR="008E35DA" w:rsidRPr="001E6968" w:rsidRDefault="00F64AB9"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73,724</w:t>
                  </w:r>
                </w:p>
              </w:tc>
              <w:tc>
                <w:tcPr>
                  <w:tcW w:w="1710" w:type="pct"/>
                </w:tcPr>
                <w:p w14:paraId="44EC276B" w14:textId="21AC40CD" w:rsidR="008E35DA" w:rsidRPr="001E6968" w:rsidRDefault="00F64AB9"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305,962,700.00</w:t>
                  </w:r>
                </w:p>
              </w:tc>
            </w:tr>
            <w:tr w:rsidR="001E6968" w:rsidRPr="001E6968" w14:paraId="28F2CF65" w14:textId="77777777" w:rsidTr="0070511E">
              <w:tc>
                <w:tcPr>
                  <w:tcW w:w="5000" w:type="pct"/>
                  <w:gridSpan w:val="3"/>
                  <w:shd w:val="clear" w:color="auto" w:fill="EAF1DD" w:themeFill="accent3" w:themeFillTint="33"/>
                  <w:vAlign w:val="center"/>
                </w:tcPr>
                <w:p w14:paraId="4BB2E472"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SECOND TRANCHE</w:t>
                  </w:r>
                </w:p>
              </w:tc>
            </w:tr>
            <w:tr w:rsidR="001E6968" w:rsidRPr="001E6968" w14:paraId="0D7D27B2" w14:textId="77777777" w:rsidTr="0070511E">
              <w:tc>
                <w:tcPr>
                  <w:tcW w:w="1370" w:type="pct"/>
                </w:tcPr>
                <w:p w14:paraId="060B1157"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Non-4Ps</w:t>
                  </w:r>
                </w:p>
              </w:tc>
              <w:tc>
                <w:tcPr>
                  <w:tcW w:w="1920" w:type="pct"/>
                </w:tcPr>
                <w:p w14:paraId="71A4DA32" w14:textId="77777777" w:rsidR="008E35DA" w:rsidRPr="001E6968" w:rsidRDefault="008E35DA"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96,944</w:t>
                  </w:r>
                </w:p>
              </w:tc>
              <w:tc>
                <w:tcPr>
                  <w:tcW w:w="1710" w:type="pct"/>
                </w:tcPr>
                <w:p w14:paraId="5C5394B7" w14:textId="77777777" w:rsidR="008E35DA" w:rsidRPr="001E6968" w:rsidRDefault="008E35DA"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533,192,000.00</w:t>
                  </w:r>
                </w:p>
              </w:tc>
            </w:tr>
            <w:tr w:rsidR="001E6968" w:rsidRPr="001E6968" w14:paraId="3C1A824A" w14:textId="77777777" w:rsidTr="0070511E">
              <w:tc>
                <w:tcPr>
                  <w:tcW w:w="1370" w:type="pct"/>
                </w:tcPr>
                <w:p w14:paraId="15688AC5"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4Ps</w:t>
                  </w:r>
                </w:p>
              </w:tc>
              <w:tc>
                <w:tcPr>
                  <w:tcW w:w="1920" w:type="pct"/>
                </w:tcPr>
                <w:p w14:paraId="66A05665" w14:textId="77777777" w:rsidR="008E35DA" w:rsidRPr="001E6968" w:rsidRDefault="008E35DA"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13,597</w:t>
                  </w:r>
                </w:p>
              </w:tc>
              <w:tc>
                <w:tcPr>
                  <w:tcW w:w="1710" w:type="pct"/>
                </w:tcPr>
                <w:p w14:paraId="301F4EB0" w14:textId="77777777" w:rsidR="008E35DA" w:rsidRPr="001E6968" w:rsidRDefault="008E35DA"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56,427,550.00</w:t>
                  </w:r>
                </w:p>
              </w:tc>
            </w:tr>
          </w:tbl>
          <w:p w14:paraId="60052E3E" w14:textId="777777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46621DFD" w14:textId="6BB63FEE"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095BB2BD" w:rsidR="008E35DA" w:rsidRPr="007F6ADF" w:rsidRDefault="00045238" w:rsidP="00FE234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9E59E1">
              <w:rPr>
                <w:rFonts w:ascii="Arial" w:eastAsia="Arial" w:hAnsi="Arial" w:cs="Arial"/>
                <w:color w:val="0070C0"/>
                <w:sz w:val="20"/>
                <w:szCs w:val="20"/>
              </w:rPr>
              <w:t>1</w:t>
            </w:r>
            <w:r w:rsidR="009E59E1" w:rsidRPr="009E59E1">
              <w:rPr>
                <w:rFonts w:ascii="Arial" w:eastAsia="Arial" w:hAnsi="Arial" w:cs="Arial"/>
                <w:color w:val="0070C0"/>
                <w:sz w:val="20"/>
                <w:szCs w:val="20"/>
              </w:rPr>
              <w:t>5</w:t>
            </w:r>
            <w:r w:rsidR="002E2BB1" w:rsidRPr="009E59E1">
              <w:rPr>
                <w:rFonts w:ascii="Arial" w:eastAsia="Arial" w:hAnsi="Arial" w:cs="Arial"/>
                <w:color w:val="0070C0"/>
                <w:sz w:val="20"/>
                <w:szCs w:val="20"/>
              </w:rPr>
              <w:t xml:space="preserve"> </w:t>
            </w:r>
            <w:r w:rsidR="004152A3" w:rsidRPr="009E59E1">
              <w:rPr>
                <w:rFonts w:ascii="Arial" w:eastAsia="Arial" w:hAnsi="Arial" w:cs="Arial"/>
                <w:color w:val="0070C0"/>
                <w:sz w:val="20"/>
                <w:szCs w:val="20"/>
              </w:rPr>
              <w:t>March</w:t>
            </w:r>
            <w:r w:rsidR="008E35DA" w:rsidRPr="009E59E1">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0FF87D49" w:rsidR="00AF55D8" w:rsidRPr="009E59E1" w:rsidRDefault="00AF55D8" w:rsidP="00AF55D8">
            <w:pPr>
              <w:pStyle w:val="ListParagraph"/>
              <w:numPr>
                <w:ilvl w:val="0"/>
                <w:numId w:val="7"/>
              </w:numPr>
              <w:spacing w:after="0" w:line="240" w:lineRule="auto"/>
              <w:jc w:val="both"/>
              <w:rPr>
                <w:rFonts w:ascii="Arial" w:eastAsia="Arial" w:hAnsi="Arial" w:cs="Arial"/>
                <w:color w:val="0070C0"/>
                <w:sz w:val="20"/>
                <w:szCs w:val="19"/>
              </w:rPr>
            </w:pPr>
            <w:r w:rsidRPr="009E59E1">
              <w:rPr>
                <w:rFonts w:ascii="Arial" w:eastAsia="Arial" w:hAnsi="Arial" w:cs="Arial"/>
                <w:color w:val="0070C0"/>
                <w:sz w:val="20"/>
                <w:szCs w:val="19"/>
              </w:rPr>
              <w:t xml:space="preserve">A total of </w:t>
            </w:r>
            <w:r w:rsidR="009E59E1" w:rsidRPr="009E59E1">
              <w:rPr>
                <w:rFonts w:ascii="Arial" w:eastAsia="Arial" w:hAnsi="Arial" w:cs="Arial"/>
                <w:color w:val="0070C0"/>
                <w:sz w:val="20"/>
                <w:szCs w:val="19"/>
              </w:rPr>
              <w:t>82</w:t>
            </w:r>
            <w:r w:rsidRPr="009E59E1">
              <w:rPr>
                <w:rFonts w:ascii="Arial" w:eastAsia="Arial" w:hAnsi="Arial" w:cs="Arial"/>
                <w:color w:val="0070C0"/>
                <w:sz w:val="20"/>
                <w:szCs w:val="19"/>
              </w:rPr>
              <w:t xml:space="preserve"> personnel </w:t>
            </w:r>
            <w:proofErr w:type="gramStart"/>
            <w:r w:rsidRPr="009E59E1">
              <w:rPr>
                <w:rFonts w:ascii="Arial" w:eastAsia="Arial" w:hAnsi="Arial" w:cs="Arial"/>
                <w:color w:val="0070C0"/>
                <w:sz w:val="20"/>
                <w:szCs w:val="19"/>
              </w:rPr>
              <w:t>are</w:t>
            </w:r>
            <w:proofErr w:type="gramEnd"/>
            <w:r w:rsidRPr="009E59E1">
              <w:rPr>
                <w:rFonts w:ascii="Arial" w:eastAsia="Arial" w:hAnsi="Arial" w:cs="Arial"/>
                <w:color w:val="0070C0"/>
                <w:sz w:val="20"/>
                <w:szCs w:val="19"/>
              </w:rPr>
              <w:t xml:space="preserve"> on duty / deployed region-wide to conduct response operation and to monitor and execute SAP implementation in the Region.</w:t>
            </w:r>
          </w:p>
          <w:p w14:paraId="17EC84F8" w14:textId="0F2D80E2" w:rsidR="008E35DA" w:rsidRPr="007F6ADF" w:rsidRDefault="008E35DA" w:rsidP="002E2BB1">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577858" w:rsidRDefault="004152A3" w:rsidP="00577858">
            <w:pPr>
              <w:spacing w:after="0" w:line="240" w:lineRule="auto"/>
              <w:jc w:val="both"/>
              <w:rPr>
                <w:rFonts w:ascii="Arial" w:eastAsia="Arial" w:hAnsi="Arial" w:cs="Arial"/>
                <w:sz w:val="20"/>
                <w:szCs w:val="19"/>
              </w:rPr>
            </w:pPr>
          </w:p>
          <w:p w14:paraId="63DB2CE5" w14:textId="6195E2CE" w:rsidR="008E35DA" w:rsidRPr="007F6ADF" w:rsidRDefault="008E35DA" w:rsidP="008266BC">
            <w:pPr>
              <w:spacing w:after="0" w:line="240" w:lineRule="auto"/>
              <w:contextualSpacing/>
              <w:jc w:val="both"/>
              <w:rPr>
                <w:rFonts w:ascii="Arial" w:eastAsia="Arial" w:hAnsi="Arial" w:cs="Arial"/>
                <w:b/>
                <w:sz w:val="20"/>
                <w:szCs w:val="19"/>
              </w:rPr>
            </w:pPr>
            <w:r w:rsidRPr="007F6ADF">
              <w:rPr>
                <w:rFonts w:ascii="Arial" w:eastAsia="Arial" w:hAnsi="Arial" w:cs="Arial"/>
                <w:b/>
                <w:sz w:val="20"/>
                <w:szCs w:val="19"/>
              </w:rPr>
              <w:t>Social Amelioration Program (SAP)</w:t>
            </w:r>
          </w:p>
          <w:p w14:paraId="6261C4AB" w14:textId="77777777" w:rsidR="001E6968" w:rsidRPr="007F6ADF" w:rsidRDefault="001E6968" w:rsidP="001E6968">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A total amount of</w:t>
            </w:r>
            <w:r w:rsidRPr="007F6ADF">
              <w:rPr>
                <w:rFonts w:ascii="Arial" w:eastAsia="Arial" w:hAnsi="Arial" w:cs="Arial"/>
                <w:b/>
                <w:sz w:val="20"/>
                <w:szCs w:val="19"/>
              </w:rPr>
              <w:t xml:space="preserve"> ₱266,095,500.00 </w:t>
            </w:r>
            <w:r w:rsidRPr="007F6ADF">
              <w:rPr>
                <w:rFonts w:ascii="Arial" w:eastAsia="Arial" w:hAnsi="Arial" w:cs="Arial"/>
                <w:sz w:val="20"/>
                <w:szCs w:val="19"/>
              </w:rPr>
              <w:t xml:space="preserve">was paid to </w:t>
            </w:r>
            <w:r w:rsidRPr="007F6ADF">
              <w:rPr>
                <w:rFonts w:ascii="Arial" w:eastAsia="Arial" w:hAnsi="Arial" w:cs="Arial"/>
                <w:b/>
                <w:sz w:val="20"/>
                <w:szCs w:val="19"/>
              </w:rPr>
              <w:t>48,381 waitlisted beneficiaries</w:t>
            </w:r>
            <w:r w:rsidRPr="007F6ADF">
              <w:rPr>
                <w:rFonts w:ascii="Arial" w:eastAsia="Arial" w:hAnsi="Arial" w:cs="Arial"/>
                <w:sz w:val="20"/>
                <w:szCs w:val="19"/>
              </w:rPr>
              <w:t xml:space="preserve"> in the Region.</w:t>
            </w:r>
          </w:p>
          <w:p w14:paraId="6A562933" w14:textId="38E320B7" w:rsidR="008E35DA" w:rsidRPr="009E59E1" w:rsidRDefault="008E35DA" w:rsidP="008266BC">
            <w:pPr>
              <w:pStyle w:val="ListParagraph"/>
              <w:numPr>
                <w:ilvl w:val="0"/>
                <w:numId w:val="7"/>
              </w:numPr>
              <w:spacing w:after="0" w:line="240" w:lineRule="auto"/>
              <w:jc w:val="both"/>
              <w:rPr>
                <w:rFonts w:ascii="Arial" w:eastAsia="Arial" w:hAnsi="Arial" w:cs="Arial"/>
                <w:color w:val="0070C0"/>
                <w:sz w:val="20"/>
                <w:szCs w:val="19"/>
              </w:rPr>
            </w:pPr>
            <w:r w:rsidRPr="009E59E1">
              <w:rPr>
                <w:rFonts w:ascii="Arial" w:eastAsia="Arial" w:hAnsi="Arial" w:cs="Arial"/>
                <w:color w:val="0070C0"/>
                <w:sz w:val="20"/>
                <w:szCs w:val="19"/>
              </w:rPr>
              <w:t xml:space="preserve">A total of </w:t>
            </w:r>
            <w:r w:rsidRPr="009E59E1">
              <w:rPr>
                <w:rFonts w:ascii="Arial" w:eastAsia="Arial" w:hAnsi="Arial" w:cs="Arial"/>
                <w:b/>
                <w:color w:val="0070C0"/>
                <w:sz w:val="20"/>
                <w:szCs w:val="19"/>
              </w:rPr>
              <w:t>₱</w:t>
            </w:r>
            <w:r w:rsidR="009E59E1" w:rsidRPr="009E59E1">
              <w:rPr>
                <w:rFonts w:ascii="Arial" w:eastAsia="Arial" w:hAnsi="Arial" w:cs="Arial"/>
                <w:b/>
                <w:color w:val="0070C0"/>
                <w:sz w:val="20"/>
                <w:szCs w:val="19"/>
                <w:lang w:val="en-US"/>
              </w:rPr>
              <w:t>4,269,463,000.00</w:t>
            </w:r>
            <w:r w:rsidR="00474320" w:rsidRPr="009E59E1">
              <w:rPr>
                <w:rFonts w:ascii="Arial" w:eastAsia="Arial" w:hAnsi="Arial" w:cs="Arial"/>
                <w:b/>
                <w:color w:val="0070C0"/>
                <w:sz w:val="20"/>
                <w:szCs w:val="19"/>
                <w:lang w:val="en-US"/>
              </w:rPr>
              <w:t xml:space="preserve"> </w:t>
            </w:r>
            <w:r w:rsidRPr="009E59E1">
              <w:rPr>
                <w:rFonts w:ascii="Arial" w:eastAsia="Arial" w:hAnsi="Arial" w:cs="Arial"/>
                <w:color w:val="0070C0"/>
                <w:sz w:val="20"/>
                <w:szCs w:val="19"/>
              </w:rPr>
              <w:t xml:space="preserve">was paid to </w:t>
            </w:r>
            <w:r w:rsidR="00474320" w:rsidRPr="009E59E1">
              <w:rPr>
                <w:rFonts w:ascii="Arial" w:eastAsia="Arial" w:hAnsi="Arial" w:cs="Arial"/>
                <w:b/>
                <w:bCs/>
                <w:color w:val="0070C0"/>
                <w:sz w:val="20"/>
                <w:szCs w:val="19"/>
                <w:lang w:val="en-US"/>
              </w:rPr>
              <w:t>776,</w:t>
            </w:r>
            <w:r w:rsidR="00AF55D8" w:rsidRPr="009E59E1">
              <w:rPr>
                <w:rFonts w:ascii="Arial" w:eastAsia="Arial" w:hAnsi="Arial" w:cs="Arial"/>
                <w:b/>
                <w:bCs/>
                <w:color w:val="0070C0"/>
                <w:sz w:val="20"/>
                <w:szCs w:val="19"/>
                <w:lang w:val="en-US"/>
              </w:rPr>
              <w:t>2</w:t>
            </w:r>
            <w:r w:rsidR="009E59E1" w:rsidRPr="009E59E1">
              <w:rPr>
                <w:rFonts w:ascii="Arial" w:eastAsia="Arial" w:hAnsi="Arial" w:cs="Arial"/>
                <w:b/>
                <w:bCs/>
                <w:color w:val="0070C0"/>
                <w:sz w:val="20"/>
                <w:szCs w:val="19"/>
                <w:lang w:val="en-US"/>
              </w:rPr>
              <w:t>66</w:t>
            </w:r>
            <w:r w:rsidR="00474320" w:rsidRPr="009E59E1">
              <w:rPr>
                <w:rFonts w:ascii="Arial" w:eastAsia="Arial" w:hAnsi="Arial" w:cs="Arial"/>
                <w:b/>
                <w:bCs/>
                <w:color w:val="0070C0"/>
                <w:sz w:val="20"/>
                <w:szCs w:val="19"/>
                <w:lang w:val="en-US"/>
              </w:rPr>
              <w:t xml:space="preserve"> </w:t>
            </w:r>
            <w:r w:rsidRPr="009E59E1">
              <w:rPr>
                <w:rFonts w:ascii="Arial" w:eastAsia="Arial" w:hAnsi="Arial" w:cs="Arial"/>
                <w:b/>
                <w:bCs/>
                <w:color w:val="0070C0"/>
                <w:sz w:val="20"/>
                <w:szCs w:val="19"/>
                <w:lang w:val="en-US"/>
              </w:rPr>
              <w:t>beneficiaries</w:t>
            </w:r>
            <w:r w:rsidRPr="009E59E1">
              <w:rPr>
                <w:rFonts w:ascii="Arial" w:eastAsia="Arial" w:hAnsi="Arial" w:cs="Arial"/>
                <w:bCs/>
                <w:color w:val="0070C0"/>
                <w:sz w:val="20"/>
                <w:szCs w:val="19"/>
                <w:lang w:val="en-US"/>
              </w:rPr>
              <w:t xml:space="preserve"> in 125 cities/municipalities during the first tranche implementation in the Region.</w:t>
            </w:r>
          </w:p>
          <w:p w14:paraId="06778BD5" w14:textId="4EF1AB12"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 xml:space="preserve">A total amount of </w:t>
            </w:r>
            <w:r w:rsidRPr="007F6ADF">
              <w:rPr>
                <w:rFonts w:ascii="Arial" w:eastAsia="Arial" w:hAnsi="Arial" w:cs="Arial"/>
                <w:b/>
                <w:bCs/>
                <w:sz w:val="20"/>
                <w:szCs w:val="19"/>
              </w:rPr>
              <w:t>₱513,724,350.00</w:t>
            </w:r>
            <w:r w:rsidRPr="007F6ADF">
              <w:rPr>
                <w:rFonts w:ascii="Arial" w:eastAsia="Arial" w:hAnsi="Arial" w:cs="Arial"/>
                <w:sz w:val="20"/>
                <w:szCs w:val="19"/>
              </w:rPr>
              <w:t xml:space="preserve"> were paid through direct payout and cash cards to </w:t>
            </w:r>
            <w:r w:rsidRPr="007F6ADF">
              <w:rPr>
                <w:rFonts w:ascii="Arial" w:eastAsia="Arial" w:hAnsi="Arial" w:cs="Arial"/>
                <w:b/>
                <w:bCs/>
                <w:sz w:val="20"/>
                <w:szCs w:val="19"/>
              </w:rPr>
              <w:t>123,789</w:t>
            </w:r>
            <w:r w:rsidRPr="007F6ADF">
              <w:rPr>
                <w:rFonts w:ascii="Arial" w:eastAsia="Arial" w:hAnsi="Arial" w:cs="Arial"/>
                <w:sz w:val="20"/>
                <w:szCs w:val="19"/>
              </w:rPr>
              <w:t xml:space="preserve"> </w:t>
            </w:r>
            <w:r w:rsidRPr="007F6ADF">
              <w:rPr>
                <w:rFonts w:ascii="Arial" w:eastAsia="Arial" w:hAnsi="Arial" w:cs="Arial"/>
                <w:b/>
                <w:sz w:val="20"/>
                <w:szCs w:val="19"/>
              </w:rPr>
              <w:t>4Ps beneficiaries</w:t>
            </w:r>
            <w:r w:rsidRPr="007F6ADF">
              <w:rPr>
                <w:rFonts w:ascii="Arial" w:eastAsia="Arial" w:hAnsi="Arial" w:cs="Arial"/>
                <w:sz w:val="20"/>
                <w:szCs w:val="19"/>
              </w:rPr>
              <w:t xml:space="preserve"> while a total amount of </w:t>
            </w:r>
            <w:r w:rsidRPr="007F6ADF">
              <w:rPr>
                <w:rFonts w:ascii="Arial" w:eastAsia="Arial" w:hAnsi="Arial" w:cs="Arial"/>
                <w:b/>
                <w:sz w:val="20"/>
                <w:szCs w:val="19"/>
              </w:rPr>
              <w:t>₱</w:t>
            </w:r>
            <w:r w:rsidR="008D0314" w:rsidRPr="007F6ADF">
              <w:rPr>
                <w:rFonts w:ascii="Arial" w:eastAsia="Arial" w:hAnsi="Arial" w:cs="Arial"/>
                <w:b/>
                <w:sz w:val="20"/>
                <w:szCs w:val="19"/>
                <w:lang w:val="en-US"/>
              </w:rPr>
              <w:t xml:space="preserve">2,259,823,500.00 </w:t>
            </w:r>
            <w:r w:rsidRPr="007F6ADF">
              <w:rPr>
                <w:rFonts w:ascii="Arial" w:eastAsia="Arial" w:hAnsi="Arial" w:cs="Arial"/>
                <w:sz w:val="20"/>
                <w:szCs w:val="19"/>
              </w:rPr>
              <w:t xml:space="preserve">were paid through financial service providers (FSPs) to </w:t>
            </w:r>
            <w:r w:rsidR="008D0314" w:rsidRPr="007F6ADF">
              <w:rPr>
                <w:rFonts w:ascii="Arial" w:eastAsia="Arial" w:hAnsi="Arial" w:cs="Arial"/>
                <w:b/>
                <w:sz w:val="20"/>
                <w:szCs w:val="19"/>
                <w:lang w:val="en-US"/>
              </w:rPr>
              <w:t xml:space="preserve">410,877 </w:t>
            </w:r>
            <w:r w:rsidRPr="007F6ADF">
              <w:rPr>
                <w:rFonts w:ascii="Arial" w:eastAsia="Arial" w:hAnsi="Arial" w:cs="Arial"/>
                <w:b/>
                <w:sz w:val="20"/>
                <w:szCs w:val="19"/>
              </w:rPr>
              <w:t>non-4Ps beneficiaries</w:t>
            </w:r>
            <w:r w:rsidRPr="007F6ADF">
              <w:rPr>
                <w:rFonts w:ascii="Arial" w:eastAsia="Arial" w:hAnsi="Arial" w:cs="Arial"/>
                <w:sz w:val="20"/>
                <w:szCs w:val="19"/>
              </w:rPr>
              <w:t xml:space="preserve"> in Pangasinan for the second tranche implementation.</w:t>
            </w:r>
          </w:p>
          <w:p w14:paraId="239754A4" w14:textId="77777777"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 xml:space="preserve">A total amount of </w:t>
            </w:r>
            <w:r w:rsidRPr="007F6ADF">
              <w:rPr>
                <w:rFonts w:ascii="Arial" w:eastAsia="Arial" w:hAnsi="Arial" w:cs="Arial"/>
                <w:b/>
                <w:sz w:val="20"/>
                <w:szCs w:val="19"/>
              </w:rPr>
              <w:t>₱</w:t>
            </w:r>
            <w:r w:rsidRPr="007F6ADF">
              <w:rPr>
                <w:rFonts w:ascii="Arial" w:eastAsia="Arial" w:hAnsi="Arial" w:cs="Arial"/>
                <w:b/>
                <w:sz w:val="20"/>
                <w:szCs w:val="19"/>
                <w:lang w:val="en-US"/>
              </w:rPr>
              <w:t xml:space="preserve">15,130,500.00 </w:t>
            </w:r>
            <w:r w:rsidRPr="007F6ADF">
              <w:rPr>
                <w:rFonts w:ascii="Arial" w:eastAsia="Arial" w:hAnsi="Arial" w:cs="Arial"/>
                <w:sz w:val="20"/>
                <w:szCs w:val="19"/>
              </w:rPr>
              <w:t xml:space="preserve">was paid to </w:t>
            </w:r>
            <w:r w:rsidRPr="007F6ADF">
              <w:rPr>
                <w:rFonts w:ascii="Arial" w:eastAsia="Arial" w:hAnsi="Arial" w:cs="Arial"/>
                <w:b/>
                <w:sz w:val="20"/>
                <w:szCs w:val="19"/>
              </w:rPr>
              <w:t xml:space="preserve">1,887 </w:t>
            </w:r>
            <w:r w:rsidRPr="007F6ADF">
              <w:rPr>
                <w:rFonts w:ascii="Arial" w:eastAsia="Arial" w:hAnsi="Arial" w:cs="Arial"/>
                <w:b/>
                <w:bCs/>
                <w:sz w:val="20"/>
                <w:szCs w:val="19"/>
              </w:rPr>
              <w:t>TNVS/PUV drivers</w:t>
            </w:r>
            <w:r w:rsidRPr="007F6ADF">
              <w:rPr>
                <w:rFonts w:ascii="Arial" w:eastAsia="Arial" w:hAnsi="Arial" w:cs="Arial"/>
                <w:sz w:val="20"/>
                <w:szCs w:val="19"/>
              </w:rPr>
              <w:t xml:space="preserve"> in the Region.</w:t>
            </w:r>
          </w:p>
          <w:p w14:paraId="7F96C9ED" w14:textId="77777777"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7066A588" w:rsidR="008E35DA" w:rsidRPr="00045238" w:rsidRDefault="00460125"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9E59E1">
              <w:rPr>
                <w:rFonts w:ascii="Arial" w:eastAsia="Arial" w:hAnsi="Arial" w:cs="Arial"/>
                <w:color w:val="0070C0"/>
                <w:sz w:val="20"/>
                <w:szCs w:val="20"/>
              </w:rPr>
              <w:t>1</w:t>
            </w:r>
            <w:r w:rsidR="009E59E1" w:rsidRPr="009E59E1">
              <w:rPr>
                <w:rFonts w:ascii="Arial" w:eastAsia="Arial" w:hAnsi="Arial" w:cs="Arial"/>
                <w:color w:val="0070C0"/>
                <w:sz w:val="20"/>
                <w:szCs w:val="20"/>
              </w:rPr>
              <w:t>5</w:t>
            </w:r>
            <w:r w:rsidR="00A0052E" w:rsidRPr="009E59E1">
              <w:rPr>
                <w:rFonts w:ascii="Arial" w:eastAsia="Arial" w:hAnsi="Arial" w:cs="Arial"/>
                <w:color w:val="0070C0"/>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097B40AC" w:rsidR="008E35DA" w:rsidRPr="009E59E1" w:rsidRDefault="008E35DA" w:rsidP="0046012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9E59E1">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460125" w:rsidRPr="009E59E1">
              <w:rPr>
                <w:rFonts w:ascii="Arial" w:eastAsia="Arial" w:hAnsi="Arial" w:cs="Arial"/>
                <w:b/>
                <w:color w:val="0070C0"/>
                <w:sz w:val="20"/>
                <w:szCs w:val="19"/>
                <w:lang w:bidi="en-US"/>
              </w:rPr>
              <w:t>14</w:t>
            </w:r>
            <w:r w:rsidR="009E59E1" w:rsidRPr="009E59E1">
              <w:rPr>
                <w:rFonts w:ascii="Arial" w:eastAsia="Arial" w:hAnsi="Arial" w:cs="Arial"/>
                <w:b/>
                <w:color w:val="0070C0"/>
                <w:sz w:val="20"/>
                <w:szCs w:val="19"/>
                <w:lang w:bidi="en-US"/>
              </w:rPr>
              <w:t>3</w:t>
            </w:r>
            <w:r w:rsidR="00460125" w:rsidRPr="009E59E1">
              <w:rPr>
                <w:rFonts w:ascii="Arial" w:eastAsia="Arial" w:hAnsi="Arial" w:cs="Arial"/>
                <w:b/>
                <w:color w:val="0070C0"/>
                <w:sz w:val="20"/>
                <w:szCs w:val="19"/>
                <w:lang w:bidi="en-US"/>
              </w:rPr>
              <w:t>,</w:t>
            </w:r>
            <w:r w:rsidR="009E59E1" w:rsidRPr="009E59E1">
              <w:rPr>
                <w:rFonts w:ascii="Arial" w:eastAsia="Arial" w:hAnsi="Arial" w:cs="Arial"/>
                <w:b/>
                <w:color w:val="0070C0"/>
                <w:sz w:val="20"/>
                <w:szCs w:val="19"/>
                <w:lang w:bidi="en-US"/>
              </w:rPr>
              <w:t>778</w:t>
            </w:r>
            <w:r w:rsidR="00460125" w:rsidRPr="009E59E1">
              <w:rPr>
                <w:rFonts w:ascii="Arial" w:eastAsia="Arial" w:hAnsi="Arial" w:cs="Arial"/>
                <w:b/>
                <w:color w:val="0070C0"/>
                <w:sz w:val="20"/>
                <w:szCs w:val="19"/>
                <w:lang w:bidi="en-US"/>
              </w:rPr>
              <w:t xml:space="preserve"> </w:t>
            </w:r>
            <w:r w:rsidRPr="009E59E1">
              <w:rPr>
                <w:rFonts w:ascii="Arial" w:eastAsia="Arial" w:hAnsi="Arial" w:cs="Arial"/>
                <w:b/>
                <w:color w:val="0070C0"/>
                <w:sz w:val="20"/>
                <w:szCs w:val="19"/>
                <w:lang w:bidi="en-US"/>
              </w:rPr>
              <w:t>clients</w:t>
            </w:r>
            <w:r w:rsidRPr="009E59E1">
              <w:rPr>
                <w:rFonts w:ascii="Arial" w:eastAsia="Arial" w:hAnsi="Arial" w:cs="Arial"/>
                <w:color w:val="0070C0"/>
                <w:sz w:val="20"/>
                <w:szCs w:val="19"/>
                <w:lang w:bidi="en-US"/>
              </w:rPr>
              <w:t xml:space="preserve"> were served and provided with assistance amounting to </w:t>
            </w:r>
            <w:r w:rsidR="009E59E1" w:rsidRPr="009E59E1">
              <w:rPr>
                <w:rFonts w:ascii="Arial" w:eastAsia="Arial" w:hAnsi="Arial" w:cs="Arial"/>
                <w:b/>
                <w:color w:val="0070C0"/>
                <w:sz w:val="20"/>
                <w:szCs w:val="19"/>
                <w:lang w:bidi="en-US"/>
              </w:rPr>
              <w:t>₱441,817,034.83</w:t>
            </w:r>
            <w:r w:rsidR="00460125" w:rsidRPr="009E59E1">
              <w:rPr>
                <w:rFonts w:ascii="Arial" w:eastAsia="Arial" w:hAnsi="Arial" w:cs="Arial"/>
                <w:b/>
                <w:color w:val="0070C0"/>
                <w:sz w:val="20"/>
                <w:szCs w:val="19"/>
                <w:lang w:bidi="en-US"/>
              </w:rPr>
              <w:t xml:space="preserve"> </w:t>
            </w:r>
            <w:r w:rsidRPr="009E59E1">
              <w:rPr>
                <w:rFonts w:ascii="Arial" w:eastAsia="Arial" w:hAnsi="Arial" w:cs="Arial"/>
                <w:color w:val="0070C0"/>
                <w:sz w:val="20"/>
                <w:szCs w:val="19"/>
                <w:lang w:bidi="en-US"/>
              </w:rPr>
              <w:t>through medical</w:t>
            </w:r>
            <w:r w:rsidR="001A244D" w:rsidRPr="009E59E1">
              <w:rPr>
                <w:rFonts w:ascii="Arial" w:eastAsia="Arial" w:hAnsi="Arial" w:cs="Arial"/>
                <w:color w:val="0070C0"/>
                <w:sz w:val="20"/>
                <w:szCs w:val="19"/>
                <w:lang w:bidi="en-US"/>
              </w:rPr>
              <w:t xml:space="preserve"> assistance</w:t>
            </w:r>
            <w:r w:rsidRPr="009E59E1">
              <w:rPr>
                <w:rFonts w:ascii="Arial" w:eastAsia="Arial" w:hAnsi="Arial" w:cs="Arial"/>
                <w:color w:val="0070C0"/>
                <w:sz w:val="20"/>
                <w:szCs w:val="19"/>
                <w:lang w:bidi="en-US"/>
              </w:rPr>
              <w:t>, burial</w:t>
            </w:r>
            <w:r w:rsidR="001A244D" w:rsidRPr="009E59E1">
              <w:rPr>
                <w:rFonts w:ascii="Arial" w:eastAsia="Arial" w:hAnsi="Arial" w:cs="Arial"/>
                <w:color w:val="0070C0"/>
                <w:sz w:val="20"/>
                <w:szCs w:val="19"/>
                <w:lang w:bidi="en-US"/>
              </w:rPr>
              <w:t xml:space="preserve"> assistance</w:t>
            </w:r>
            <w:r w:rsidRPr="009E59E1">
              <w:rPr>
                <w:rFonts w:ascii="Arial" w:eastAsia="Arial" w:hAnsi="Arial" w:cs="Arial"/>
                <w:color w:val="0070C0"/>
                <w:sz w:val="20"/>
                <w:szCs w:val="19"/>
                <w:lang w:bidi="en-US"/>
              </w:rPr>
              <w:t xml:space="preserve">, food </w:t>
            </w:r>
            <w:r w:rsidR="001A244D" w:rsidRPr="009E59E1">
              <w:rPr>
                <w:rFonts w:ascii="Arial" w:eastAsia="Arial" w:hAnsi="Arial" w:cs="Arial"/>
                <w:color w:val="0070C0"/>
                <w:sz w:val="20"/>
                <w:szCs w:val="19"/>
                <w:lang w:bidi="en-US"/>
              </w:rPr>
              <w:t xml:space="preserve">assistance, </w:t>
            </w:r>
            <w:r w:rsidRPr="009E59E1">
              <w:rPr>
                <w:rFonts w:ascii="Arial" w:eastAsia="Arial" w:hAnsi="Arial" w:cs="Arial"/>
                <w:color w:val="0070C0"/>
                <w:sz w:val="20"/>
                <w:szCs w:val="19"/>
                <w:lang w:bidi="en-US"/>
              </w:rPr>
              <w:t xml:space="preserve">and other </w:t>
            </w:r>
            <w:r w:rsidR="001A244D" w:rsidRPr="009E59E1">
              <w:rPr>
                <w:rFonts w:ascii="Arial" w:eastAsia="Arial" w:hAnsi="Arial" w:cs="Arial"/>
                <w:color w:val="0070C0"/>
                <w:sz w:val="20"/>
                <w:szCs w:val="19"/>
                <w:lang w:bidi="en-US"/>
              </w:rPr>
              <w:t>AICS services</w:t>
            </w:r>
            <w:r w:rsidRPr="009E59E1">
              <w:rPr>
                <w:rFonts w:ascii="Arial" w:eastAsia="Arial" w:hAnsi="Arial" w:cs="Arial"/>
                <w:color w:val="0070C0"/>
                <w:sz w:val="20"/>
                <w:szCs w:val="19"/>
                <w:lang w:bidi="en-US"/>
              </w:rPr>
              <w:t xml:space="preserve">. </w:t>
            </w:r>
          </w:p>
          <w:p w14:paraId="6652A8ED" w14:textId="46EA80AE" w:rsidR="00460125" w:rsidRPr="00045238" w:rsidRDefault="00460125" w:rsidP="00460125">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DSWD-FO II staff attended the Virtual Orientation/Consultation on DSWD’s Vaccine Immunization Plan together with the Disaster Response and Management Bureau (DRMB) - Central Office and other regions thru video conferencing.</w:t>
            </w:r>
          </w:p>
          <w:p w14:paraId="075B6C20" w14:textId="15330332" w:rsidR="008E35DA" w:rsidRPr="00045238"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lastRenderedPageBreak/>
              <w:t xml:space="preserve">DSWD-FO II through the Sustainable Livelihood Program (SLP) under its Livelihood Assistance Grant 1 (LAG 1) </w:t>
            </w:r>
            <w:r w:rsidR="001A244D" w:rsidRPr="00045238">
              <w:rPr>
                <w:rFonts w:ascii="Arial" w:eastAsia="Arial" w:hAnsi="Arial" w:cs="Arial"/>
                <w:sz w:val="20"/>
                <w:szCs w:val="19"/>
                <w:lang w:bidi="en-US"/>
              </w:rPr>
              <w:t xml:space="preserve">has </w:t>
            </w:r>
            <w:r w:rsidRPr="00045238">
              <w:rPr>
                <w:rFonts w:ascii="Arial" w:eastAsia="Arial" w:hAnsi="Arial" w:cs="Arial"/>
                <w:sz w:val="20"/>
                <w:szCs w:val="19"/>
                <w:lang w:bidi="en-US"/>
              </w:rPr>
              <w:t xml:space="preserve">already disbursed a total amount of </w:t>
            </w:r>
            <w:r w:rsidRPr="00045238">
              <w:rPr>
                <w:rFonts w:ascii="Arial" w:eastAsia="Arial" w:hAnsi="Arial" w:cs="Arial"/>
                <w:b/>
                <w:sz w:val="20"/>
                <w:szCs w:val="19"/>
                <w:lang w:bidi="en-US"/>
              </w:rPr>
              <w:t>₱50,031,597.20</w:t>
            </w:r>
            <w:r w:rsidRPr="00045238">
              <w:rPr>
                <w:rFonts w:ascii="Arial" w:eastAsia="Arial" w:hAnsi="Arial" w:cs="Arial"/>
                <w:sz w:val="20"/>
                <w:szCs w:val="19"/>
                <w:lang w:bidi="en-US"/>
              </w:rPr>
              <w:t xml:space="preserve"> to </w:t>
            </w:r>
            <w:r w:rsidRPr="00045238">
              <w:rPr>
                <w:rFonts w:ascii="Arial" w:eastAsia="Arial" w:hAnsi="Arial" w:cs="Arial"/>
                <w:b/>
                <w:sz w:val="20"/>
                <w:szCs w:val="19"/>
                <w:lang w:bidi="en-US"/>
              </w:rPr>
              <w:t xml:space="preserve">5,991 </w:t>
            </w:r>
            <w:r w:rsidRPr="00045238">
              <w:rPr>
                <w:rFonts w:ascii="Arial" w:eastAsia="Arial" w:hAnsi="Arial" w:cs="Arial"/>
                <w:sz w:val="20"/>
                <w:szCs w:val="19"/>
                <w:lang w:bidi="en-US"/>
              </w:rPr>
              <w:t>beneficiaries.</w:t>
            </w:r>
          </w:p>
          <w:p w14:paraId="413271BD" w14:textId="00419CC7" w:rsidR="005B7AF6" w:rsidRDefault="008E35DA" w:rsidP="00577858">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DSWD-FO II ensures provision of augmentation support to LGUs, stakeholders and partners.</w:t>
            </w:r>
          </w:p>
          <w:p w14:paraId="7028416D" w14:textId="77777777" w:rsidR="007C24A5" w:rsidRPr="00577858" w:rsidRDefault="007C24A5" w:rsidP="007C24A5">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04523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45238">
              <w:rPr>
                <w:rFonts w:ascii="Arial" w:eastAsia="Arial" w:hAnsi="Arial" w:cs="Arial"/>
                <w:b/>
                <w:sz w:val="20"/>
                <w:szCs w:val="19"/>
              </w:rPr>
              <w:t>Social Amelioration Program (SAP)</w:t>
            </w:r>
          </w:p>
          <w:p w14:paraId="758507C8" w14:textId="77777777" w:rsidR="008E35DA" w:rsidRPr="00045238"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 xml:space="preserve">DSWD-FO II conducted payout to </w:t>
            </w:r>
            <w:r w:rsidRPr="00045238">
              <w:rPr>
                <w:rFonts w:ascii="Arial" w:eastAsia="Arial" w:hAnsi="Arial" w:cs="Arial"/>
                <w:b/>
                <w:sz w:val="20"/>
                <w:szCs w:val="19"/>
                <w:lang w:bidi="en-US"/>
              </w:rPr>
              <w:t>19,554 beneficiaries</w:t>
            </w:r>
            <w:r w:rsidRPr="00045238">
              <w:rPr>
                <w:rFonts w:ascii="Arial" w:eastAsia="Arial" w:hAnsi="Arial" w:cs="Arial"/>
                <w:sz w:val="20"/>
                <w:szCs w:val="19"/>
                <w:lang w:bidi="en-US"/>
              </w:rPr>
              <w:t xml:space="preserve"> of the </w:t>
            </w:r>
            <w:proofErr w:type="spellStart"/>
            <w:r w:rsidRPr="00045238">
              <w:rPr>
                <w:rFonts w:ascii="Arial" w:eastAsia="Arial" w:hAnsi="Arial" w:cs="Arial"/>
                <w:sz w:val="20"/>
                <w:szCs w:val="19"/>
                <w:lang w:bidi="en-US"/>
              </w:rPr>
              <w:t>Bayanihan</w:t>
            </w:r>
            <w:proofErr w:type="spellEnd"/>
            <w:r w:rsidRPr="00045238">
              <w:rPr>
                <w:rFonts w:ascii="Arial" w:eastAsia="Arial" w:hAnsi="Arial" w:cs="Arial"/>
                <w:sz w:val="20"/>
                <w:szCs w:val="19"/>
                <w:lang w:bidi="en-US"/>
              </w:rPr>
              <w:t xml:space="preserve"> 2 with a total amount of</w:t>
            </w:r>
            <w:r w:rsidRPr="00045238">
              <w:t xml:space="preserve"> </w:t>
            </w:r>
            <w:r w:rsidRPr="00045238">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78075B49" w:rsidR="009C5642" w:rsidRPr="00A84F42"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9D54D8" w14:paraId="497135BC" w14:textId="77777777" w:rsidTr="005C15B3">
              <w:tc>
                <w:tcPr>
                  <w:tcW w:w="1581" w:type="dxa"/>
                  <w:shd w:val="clear" w:color="auto" w:fill="D9D9D9" w:themeFill="background1" w:themeFillShade="D9"/>
                  <w:vAlign w:val="center"/>
                </w:tcPr>
                <w:p w14:paraId="4491CA53"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TOTA AMOUNT PAID (</w:t>
                  </w:r>
                  <w:proofErr w:type="spellStart"/>
                  <w:r w:rsidRPr="009D54D8">
                    <w:rPr>
                      <w:rFonts w:ascii="Arial" w:eastAsia="Arial" w:hAnsi="Arial" w:cs="Arial"/>
                      <w:b/>
                      <w:sz w:val="16"/>
                      <w:szCs w:val="16"/>
                    </w:rPr>
                    <w:t>PhP</w:t>
                  </w:r>
                  <w:proofErr w:type="spellEnd"/>
                  <w:r w:rsidRPr="009D54D8">
                    <w:rPr>
                      <w:rFonts w:ascii="Arial" w:eastAsia="Arial" w:hAnsi="Arial" w:cs="Arial"/>
                      <w:b/>
                      <w:sz w:val="16"/>
                      <w:szCs w:val="16"/>
                    </w:rPr>
                    <w:t>)</w:t>
                  </w:r>
                </w:p>
              </w:tc>
              <w:tc>
                <w:tcPr>
                  <w:tcW w:w="2551" w:type="dxa"/>
                  <w:shd w:val="clear" w:color="auto" w:fill="D9D9D9" w:themeFill="background1" w:themeFillShade="D9"/>
                  <w:vAlign w:val="center"/>
                </w:tcPr>
                <w:p w14:paraId="4D016449"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REMARKS</w:t>
                  </w:r>
                </w:p>
              </w:tc>
            </w:tr>
            <w:tr w:rsidR="00A84F42" w:rsidRPr="009D54D8" w14:paraId="5B845CFE" w14:textId="77777777" w:rsidTr="0070511E">
              <w:tc>
                <w:tcPr>
                  <w:tcW w:w="7561" w:type="dxa"/>
                  <w:gridSpan w:val="4"/>
                  <w:shd w:val="clear" w:color="auto" w:fill="EAF1DD" w:themeFill="accent3" w:themeFillTint="33"/>
                  <w:vAlign w:val="center"/>
                </w:tcPr>
                <w:p w14:paraId="172758BF"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FIRST TRANCHE</w:t>
                  </w:r>
                </w:p>
              </w:tc>
            </w:tr>
            <w:tr w:rsidR="00A84F42" w:rsidRPr="009D54D8" w14:paraId="1BF738DB" w14:textId="77777777" w:rsidTr="005C15B3">
              <w:tc>
                <w:tcPr>
                  <w:tcW w:w="1581" w:type="dxa"/>
                </w:tcPr>
                <w:p w14:paraId="7FF072A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66B96EF"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504,018</w:t>
                  </w:r>
                </w:p>
              </w:tc>
              <w:tc>
                <w:tcPr>
                  <w:tcW w:w="1710" w:type="dxa"/>
                </w:tcPr>
                <w:p w14:paraId="288A2B1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9,776,117,000.00</w:t>
                  </w:r>
                </w:p>
              </w:tc>
              <w:tc>
                <w:tcPr>
                  <w:tcW w:w="2551" w:type="dxa"/>
                </w:tcPr>
                <w:p w14:paraId="57A2CF4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28 May</w:t>
                  </w:r>
                  <w:proofErr w:type="gramEnd"/>
                  <w:r w:rsidRPr="009D54D8">
                    <w:rPr>
                      <w:rFonts w:ascii="Arial" w:eastAsia="Arial" w:hAnsi="Arial" w:cs="Arial"/>
                      <w:bCs/>
                      <w:sz w:val="16"/>
                      <w:szCs w:val="16"/>
                    </w:rPr>
                    <w:t xml:space="preserve"> 2020</w:t>
                  </w:r>
                </w:p>
              </w:tc>
            </w:tr>
            <w:tr w:rsidR="00A84F42" w:rsidRPr="009D54D8" w14:paraId="2F10E0A7" w14:textId="77777777" w:rsidTr="005C15B3">
              <w:tc>
                <w:tcPr>
                  <w:tcW w:w="1581" w:type="dxa"/>
                </w:tcPr>
                <w:p w14:paraId="764CDD6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7DD6D34B"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94,208</w:t>
                  </w:r>
                </w:p>
              </w:tc>
              <w:tc>
                <w:tcPr>
                  <w:tcW w:w="1710" w:type="dxa"/>
                </w:tcPr>
                <w:p w14:paraId="3574CF78"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515,171,200.00</w:t>
                  </w:r>
                </w:p>
              </w:tc>
              <w:tc>
                <w:tcPr>
                  <w:tcW w:w="2551" w:type="dxa"/>
                </w:tcPr>
                <w:p w14:paraId="5D4805BC"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0 September</w:t>
                  </w:r>
                  <w:proofErr w:type="gramEnd"/>
                  <w:r w:rsidRPr="009D54D8">
                    <w:rPr>
                      <w:rFonts w:ascii="Arial" w:eastAsia="Arial" w:hAnsi="Arial" w:cs="Arial"/>
                      <w:bCs/>
                      <w:sz w:val="16"/>
                      <w:szCs w:val="16"/>
                    </w:rPr>
                    <w:t xml:space="preserve"> 2020</w:t>
                  </w:r>
                </w:p>
              </w:tc>
            </w:tr>
            <w:tr w:rsidR="00A84F42" w:rsidRPr="009D54D8" w14:paraId="55760587" w14:textId="77777777" w:rsidTr="005C15B3">
              <w:tc>
                <w:tcPr>
                  <w:tcW w:w="1581" w:type="dxa"/>
                </w:tcPr>
                <w:p w14:paraId="35873AF7"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1FEDD679"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81,698</w:t>
                  </w:r>
                </w:p>
              </w:tc>
              <w:tc>
                <w:tcPr>
                  <w:tcW w:w="1710" w:type="dxa"/>
                </w:tcPr>
                <w:p w14:paraId="0249910A"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3,131,037,000.00</w:t>
                  </w:r>
                </w:p>
              </w:tc>
              <w:tc>
                <w:tcPr>
                  <w:tcW w:w="2551" w:type="dxa"/>
                </w:tcPr>
                <w:p w14:paraId="5B4DDF2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5 November</w:t>
                  </w:r>
                  <w:proofErr w:type="gramEnd"/>
                  <w:r w:rsidRPr="009D54D8">
                    <w:rPr>
                      <w:rFonts w:ascii="Arial" w:eastAsia="Arial" w:hAnsi="Arial" w:cs="Arial"/>
                      <w:bCs/>
                      <w:sz w:val="16"/>
                      <w:szCs w:val="16"/>
                    </w:rPr>
                    <w:t xml:space="preserve"> 2020</w:t>
                  </w:r>
                </w:p>
              </w:tc>
            </w:tr>
            <w:tr w:rsidR="00A84F42" w:rsidRPr="009D54D8" w14:paraId="556EE1CF" w14:textId="77777777" w:rsidTr="0070511E">
              <w:tc>
                <w:tcPr>
                  <w:tcW w:w="7561" w:type="dxa"/>
                  <w:gridSpan w:val="4"/>
                  <w:shd w:val="clear" w:color="auto" w:fill="EAF1DD" w:themeFill="accent3" w:themeFillTint="33"/>
                  <w:vAlign w:val="center"/>
                </w:tcPr>
                <w:p w14:paraId="2BBEE549"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SECOND TRANCHE</w:t>
                  </w:r>
                </w:p>
              </w:tc>
            </w:tr>
            <w:tr w:rsidR="00A84F42" w:rsidRPr="009D54D8" w14:paraId="3A031A15" w14:textId="77777777" w:rsidTr="005C15B3">
              <w:tc>
                <w:tcPr>
                  <w:tcW w:w="1581" w:type="dxa"/>
                </w:tcPr>
                <w:p w14:paraId="19D9963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B63C764"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02,266</w:t>
                  </w:r>
                </w:p>
              </w:tc>
              <w:tc>
                <w:tcPr>
                  <w:tcW w:w="1710" w:type="dxa"/>
                </w:tcPr>
                <w:p w14:paraId="4DE52F41"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464,729,000.00</w:t>
                  </w:r>
                </w:p>
              </w:tc>
              <w:tc>
                <w:tcPr>
                  <w:tcW w:w="2551" w:type="dxa"/>
                </w:tcPr>
                <w:p w14:paraId="6C52A7F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5 November</w:t>
                  </w:r>
                  <w:proofErr w:type="gramEnd"/>
                  <w:r w:rsidRPr="009D54D8">
                    <w:rPr>
                      <w:rFonts w:ascii="Arial" w:eastAsia="Arial" w:hAnsi="Arial" w:cs="Arial"/>
                      <w:bCs/>
                      <w:sz w:val="16"/>
                      <w:szCs w:val="16"/>
                    </w:rPr>
                    <w:t xml:space="preserve"> 2020</w:t>
                  </w:r>
                </w:p>
              </w:tc>
            </w:tr>
            <w:tr w:rsidR="00A84F42" w:rsidRPr="009D54D8" w14:paraId="119BFFD9" w14:textId="77777777" w:rsidTr="005C15B3">
              <w:tc>
                <w:tcPr>
                  <w:tcW w:w="1581" w:type="dxa"/>
                </w:tcPr>
                <w:p w14:paraId="240C5FA3"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09BDB90C"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82,718</w:t>
                  </w:r>
                </w:p>
              </w:tc>
              <w:tc>
                <w:tcPr>
                  <w:tcW w:w="1710" w:type="dxa"/>
                </w:tcPr>
                <w:p w14:paraId="4E70CA1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455,997,700.00</w:t>
                  </w:r>
                </w:p>
              </w:tc>
              <w:tc>
                <w:tcPr>
                  <w:tcW w:w="2551" w:type="dxa"/>
                </w:tcPr>
                <w:p w14:paraId="5806A2AF"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26 November</w:t>
                  </w:r>
                  <w:proofErr w:type="gramEnd"/>
                  <w:r w:rsidRPr="009D54D8">
                    <w:rPr>
                      <w:rFonts w:ascii="Arial" w:eastAsia="Arial" w:hAnsi="Arial" w:cs="Arial"/>
                      <w:bCs/>
                      <w:sz w:val="16"/>
                      <w:szCs w:val="16"/>
                    </w:rPr>
                    <w:t xml:space="preserve"> 2020</w:t>
                  </w:r>
                </w:p>
              </w:tc>
            </w:tr>
            <w:tr w:rsidR="00A84F42" w:rsidRPr="009D54D8" w14:paraId="0766A2DE" w14:textId="77777777" w:rsidTr="005C15B3">
              <w:tc>
                <w:tcPr>
                  <w:tcW w:w="1581" w:type="dxa"/>
                </w:tcPr>
                <w:p w14:paraId="28B2ED5E"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7348F833"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53,484</w:t>
                  </w:r>
                </w:p>
              </w:tc>
              <w:tc>
                <w:tcPr>
                  <w:tcW w:w="1710" w:type="dxa"/>
                </w:tcPr>
                <w:p w14:paraId="5166C08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2,947,646,000.00</w:t>
                  </w:r>
                </w:p>
              </w:tc>
              <w:tc>
                <w:tcPr>
                  <w:tcW w:w="2551" w:type="dxa"/>
                </w:tcPr>
                <w:p w14:paraId="6DF5BD2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9 October</w:t>
                  </w:r>
                  <w:proofErr w:type="gramEnd"/>
                  <w:r w:rsidRPr="009D54D8">
                    <w:rPr>
                      <w:rFonts w:ascii="Arial" w:eastAsia="Arial" w:hAnsi="Arial" w:cs="Arial"/>
                      <w:bCs/>
                      <w:sz w:val="16"/>
                      <w:szCs w:val="16"/>
                    </w:rPr>
                    <w:t xml:space="preserve"> 2020</w:t>
                  </w:r>
                </w:p>
              </w:tc>
            </w:tr>
            <w:tr w:rsidR="00A84F42" w:rsidRPr="009D54D8" w14:paraId="40ACE855" w14:textId="77777777" w:rsidTr="0070511E">
              <w:tc>
                <w:tcPr>
                  <w:tcW w:w="7561" w:type="dxa"/>
                  <w:gridSpan w:val="4"/>
                  <w:shd w:val="clear" w:color="auto" w:fill="EAF1DD" w:themeFill="accent3" w:themeFillTint="33"/>
                  <w:vAlign w:val="center"/>
                </w:tcPr>
                <w:p w14:paraId="0782D187"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OTHERS</w:t>
                  </w:r>
                </w:p>
              </w:tc>
            </w:tr>
            <w:tr w:rsidR="00A84F42" w:rsidRPr="009D54D8" w14:paraId="044D8C24" w14:textId="77777777" w:rsidTr="005C15B3">
              <w:tc>
                <w:tcPr>
                  <w:tcW w:w="1581" w:type="dxa"/>
                  <w:vAlign w:val="center"/>
                </w:tcPr>
                <w:p w14:paraId="4459D8E0"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ESP-SAP LTFRB</w:t>
                  </w:r>
                </w:p>
              </w:tc>
              <w:tc>
                <w:tcPr>
                  <w:tcW w:w="1719" w:type="dxa"/>
                  <w:vAlign w:val="center"/>
                </w:tcPr>
                <w:p w14:paraId="45E1D49A"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703</w:t>
                  </w:r>
                </w:p>
              </w:tc>
              <w:tc>
                <w:tcPr>
                  <w:tcW w:w="1710" w:type="dxa"/>
                  <w:vAlign w:val="center"/>
                </w:tcPr>
                <w:p w14:paraId="03A5FFE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9,069,500.00</w:t>
                  </w:r>
                </w:p>
              </w:tc>
              <w:tc>
                <w:tcPr>
                  <w:tcW w:w="2551" w:type="dxa"/>
                  <w:vAlign w:val="center"/>
                </w:tcPr>
                <w:p w14:paraId="1255E56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9 October</w:t>
                  </w:r>
                  <w:proofErr w:type="gramEnd"/>
                  <w:r w:rsidRPr="009D54D8">
                    <w:rPr>
                      <w:rFonts w:ascii="Arial" w:eastAsia="Arial" w:hAnsi="Arial" w:cs="Arial"/>
                      <w:bCs/>
                      <w:sz w:val="16"/>
                      <w:szCs w:val="16"/>
                    </w:rPr>
                    <w:t xml:space="preserve"> 2020</w:t>
                  </w:r>
                </w:p>
              </w:tc>
            </w:tr>
          </w:tbl>
          <w:p w14:paraId="2E05E2A6"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5DD7D496" w:rsidR="008E35DA" w:rsidRPr="00FE234B" w:rsidRDefault="00CA7A09" w:rsidP="00CA7A0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E234B">
              <w:rPr>
                <w:rFonts w:ascii="Arial" w:eastAsia="Arial" w:hAnsi="Arial" w:cs="Arial"/>
                <w:sz w:val="20"/>
                <w:szCs w:val="20"/>
              </w:rPr>
              <w:t>12</w:t>
            </w:r>
            <w:r w:rsidR="002F1ECE" w:rsidRPr="00FE234B">
              <w:rPr>
                <w:rFonts w:ascii="Arial" w:eastAsia="Arial" w:hAnsi="Arial" w:cs="Arial"/>
                <w:sz w:val="20"/>
                <w:szCs w:val="20"/>
              </w:rPr>
              <w:t xml:space="preserve"> March</w:t>
            </w:r>
            <w:r w:rsidR="008E35DA" w:rsidRPr="00FE234B">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BF8494" w14:textId="2A0B7B82" w:rsidR="00CA7A09" w:rsidRPr="00FE234B" w:rsidRDefault="002F1ECE"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DSWD-FO CALABARZON DRMD represented the Field Office </w:t>
            </w:r>
            <w:r w:rsidR="00CA7A09" w:rsidRPr="00FE234B">
              <w:rPr>
                <w:rFonts w:ascii="Arial" w:eastAsia="Arial" w:hAnsi="Arial" w:cs="Arial"/>
                <w:sz w:val="20"/>
                <w:szCs w:val="20"/>
              </w:rPr>
              <w:t>in the 28th Regional Inter-Agency Task Force on Emerging Infectious Diseases (IATF-EID) to deliberate the request of 9 LGUs of Batangas for the de-escalation of their quarantine level from Modified General Community Quarantine (MGCQ) to General Community Quarantine (GCQ).</w:t>
            </w:r>
          </w:p>
          <w:p w14:paraId="158DF203" w14:textId="19FFF31E" w:rsidR="00CA7A09" w:rsidRPr="00FE234B" w:rsidRDefault="00CA7A09"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FO CALABARZON DRMD represented the Field Office in the CALABARZON Regional Task Force – Against COVID 19 response cluster meeting. The meeting served as a venue to discuss the status of the Operationalization of Kalinga and the Temporary Treatment and Monitoring Facilities (TTMF) in CALABARZON Region.</w:t>
            </w:r>
          </w:p>
          <w:p w14:paraId="19264634" w14:textId="1F406E27" w:rsidR="002F1ECE" w:rsidRPr="00FE234B" w:rsidRDefault="002F1ECE"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DSWD-FO CALABARZON DRMD </w:t>
            </w:r>
            <w:r w:rsidR="00CA7A09" w:rsidRPr="00FE234B">
              <w:rPr>
                <w:rFonts w:ascii="Arial" w:eastAsia="Arial" w:hAnsi="Arial" w:cs="Arial"/>
                <w:sz w:val="20"/>
                <w:szCs w:val="20"/>
              </w:rPr>
              <w:t xml:space="preserve">Emergency Operations Center tracked and monitored the hauling and delivery of FFPs to </w:t>
            </w:r>
            <w:proofErr w:type="spellStart"/>
            <w:r w:rsidR="00CA7A09" w:rsidRPr="00FE234B">
              <w:rPr>
                <w:rFonts w:ascii="Arial" w:eastAsia="Arial" w:hAnsi="Arial" w:cs="Arial"/>
                <w:sz w:val="20"/>
                <w:szCs w:val="20"/>
              </w:rPr>
              <w:t>Tagkawayan</w:t>
            </w:r>
            <w:proofErr w:type="spellEnd"/>
            <w:r w:rsidR="00CA7A09" w:rsidRPr="00FE234B">
              <w:rPr>
                <w:rFonts w:ascii="Arial" w:eastAsia="Arial" w:hAnsi="Arial" w:cs="Arial"/>
                <w:sz w:val="20"/>
                <w:szCs w:val="20"/>
              </w:rPr>
              <w:t xml:space="preserve">, Sampaloc, and Dolores, Quezon; Rizal, </w:t>
            </w:r>
            <w:proofErr w:type="spellStart"/>
            <w:r w:rsidR="00CA7A09" w:rsidRPr="00FE234B">
              <w:rPr>
                <w:rFonts w:ascii="Arial" w:eastAsia="Arial" w:hAnsi="Arial" w:cs="Arial"/>
                <w:sz w:val="20"/>
                <w:szCs w:val="20"/>
              </w:rPr>
              <w:t>Pangil</w:t>
            </w:r>
            <w:proofErr w:type="spellEnd"/>
            <w:r w:rsidR="00CA7A09" w:rsidRPr="00FE234B">
              <w:rPr>
                <w:rFonts w:ascii="Arial" w:eastAsia="Arial" w:hAnsi="Arial" w:cs="Arial"/>
                <w:sz w:val="20"/>
                <w:szCs w:val="20"/>
              </w:rPr>
              <w:t xml:space="preserve">, and </w:t>
            </w:r>
            <w:proofErr w:type="spellStart"/>
            <w:r w:rsidR="00CA7A09" w:rsidRPr="00FE234B">
              <w:rPr>
                <w:rFonts w:ascii="Arial" w:eastAsia="Arial" w:hAnsi="Arial" w:cs="Arial"/>
                <w:sz w:val="20"/>
                <w:szCs w:val="20"/>
              </w:rPr>
              <w:t>Liliw</w:t>
            </w:r>
            <w:proofErr w:type="spellEnd"/>
            <w:r w:rsidR="00CA7A09" w:rsidRPr="00FE234B">
              <w:rPr>
                <w:rFonts w:ascii="Arial" w:eastAsia="Arial" w:hAnsi="Arial" w:cs="Arial"/>
                <w:sz w:val="20"/>
                <w:szCs w:val="20"/>
              </w:rPr>
              <w:t>, Laguna.</w:t>
            </w:r>
          </w:p>
          <w:p w14:paraId="3F78D23D" w14:textId="2AFB18FD" w:rsidR="002F1ECE" w:rsidRPr="00FE234B"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FO CALABARZON DRMD mobilized 10 community volunteers for the production of FFPs at DSWD</w:t>
            </w:r>
            <w:r w:rsidR="002D42C0" w:rsidRPr="00FE234B">
              <w:rPr>
                <w:rFonts w:ascii="Arial" w:eastAsia="Arial" w:hAnsi="Arial" w:cs="Arial"/>
                <w:sz w:val="20"/>
                <w:szCs w:val="20"/>
              </w:rPr>
              <w:t>-</w:t>
            </w:r>
            <w:r w:rsidRPr="00FE234B">
              <w:rPr>
                <w:rFonts w:ascii="Arial" w:eastAsia="Arial" w:hAnsi="Arial" w:cs="Arial"/>
                <w:sz w:val="20"/>
                <w:szCs w:val="20"/>
              </w:rPr>
              <w:t xml:space="preserve">FO </w:t>
            </w:r>
            <w:r w:rsidR="002D42C0" w:rsidRPr="00FE234B">
              <w:rPr>
                <w:rFonts w:ascii="Arial" w:eastAsia="Arial" w:hAnsi="Arial" w:cs="Arial"/>
                <w:sz w:val="20"/>
                <w:szCs w:val="20"/>
              </w:rPr>
              <w:t xml:space="preserve">CALABARZON </w:t>
            </w:r>
            <w:r w:rsidRPr="00FE234B">
              <w:rPr>
                <w:rFonts w:ascii="Arial" w:eastAsia="Arial" w:hAnsi="Arial" w:cs="Arial"/>
                <w:sz w:val="20"/>
                <w:szCs w:val="20"/>
              </w:rPr>
              <w:t xml:space="preserve">warehouse in Gen. Mariano </w:t>
            </w:r>
            <w:proofErr w:type="spellStart"/>
            <w:r w:rsidRPr="00FE234B">
              <w:rPr>
                <w:rFonts w:ascii="Arial" w:eastAsia="Arial" w:hAnsi="Arial" w:cs="Arial"/>
                <w:sz w:val="20"/>
                <w:szCs w:val="20"/>
              </w:rPr>
              <w:t>Alavarez</w:t>
            </w:r>
            <w:proofErr w:type="spellEnd"/>
            <w:r w:rsidRPr="00FE234B">
              <w:rPr>
                <w:rFonts w:ascii="Arial" w:eastAsia="Arial" w:hAnsi="Arial" w:cs="Arial"/>
                <w:sz w:val="20"/>
                <w:szCs w:val="20"/>
              </w:rPr>
              <w:t>, Cavite.</w:t>
            </w:r>
          </w:p>
          <w:p w14:paraId="5EC4D80C" w14:textId="40F5AB8B" w:rsidR="008E35DA" w:rsidRPr="00FE234B"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w:t>
            </w:r>
            <w:r w:rsidR="002D42C0" w:rsidRPr="00FE234B">
              <w:rPr>
                <w:rFonts w:ascii="Arial" w:eastAsia="Arial" w:hAnsi="Arial" w:cs="Arial"/>
                <w:sz w:val="20"/>
                <w:szCs w:val="20"/>
              </w:rPr>
              <w:t>-</w:t>
            </w:r>
            <w:r w:rsidRPr="00FE234B">
              <w:rPr>
                <w:rFonts w:ascii="Arial" w:eastAsia="Arial" w:hAnsi="Arial" w:cs="Arial"/>
                <w:sz w:val="20"/>
                <w:szCs w:val="20"/>
              </w:rPr>
              <w:t xml:space="preserve">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2BC2C3F8" w14:textId="4C031CB3" w:rsidR="00CA7A09" w:rsidRPr="00FE234B" w:rsidRDefault="00CA7A09"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FO CALABARZON DRMD coordinated with the Municipal Social Welfare and Development Office of Infanta, Quezon for the logistical and administrative requirements for the hauling of Family Food Packs from DSWD FO IV-A warehouse in Gen. Mariano Alvarez, Cavite.</w:t>
            </w:r>
          </w:p>
          <w:p w14:paraId="24162B0D" w14:textId="77777777" w:rsidR="008E35DA" w:rsidRPr="00FE234B"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The Crisis Intervention Section has provided a total amount of grants worth </w:t>
            </w:r>
            <w:r w:rsidRPr="00FE234B">
              <w:rPr>
                <w:rFonts w:ascii="Arial" w:eastAsia="Arial" w:hAnsi="Arial" w:cs="Arial"/>
                <w:b/>
                <w:bCs/>
                <w:sz w:val="20"/>
                <w:szCs w:val="20"/>
              </w:rPr>
              <w:lastRenderedPageBreak/>
              <w:t>₱217,679,878.58</w:t>
            </w:r>
            <w:r w:rsidRPr="00FE234B">
              <w:rPr>
                <w:rFonts w:ascii="Arial" w:eastAsia="Arial" w:hAnsi="Arial" w:cs="Arial"/>
                <w:sz w:val="20"/>
                <w:szCs w:val="20"/>
              </w:rPr>
              <w:t xml:space="preserve"> to </w:t>
            </w:r>
            <w:r w:rsidRPr="00FE234B">
              <w:rPr>
                <w:rFonts w:ascii="Arial" w:eastAsia="Arial" w:hAnsi="Arial" w:cs="Arial"/>
                <w:b/>
                <w:bCs/>
                <w:sz w:val="20"/>
                <w:szCs w:val="20"/>
              </w:rPr>
              <w:t xml:space="preserve">80,200 clients </w:t>
            </w:r>
            <w:r w:rsidRPr="00FE234B">
              <w:rPr>
                <w:rFonts w:ascii="Arial" w:eastAsia="Arial" w:hAnsi="Arial" w:cs="Arial"/>
                <w:bCs/>
                <w:sz w:val="20"/>
                <w:szCs w:val="20"/>
              </w:rPr>
              <w:t>as of 08 January 2021.</w:t>
            </w:r>
          </w:p>
          <w:p w14:paraId="017E462E" w14:textId="77777777" w:rsidR="008E35DA" w:rsidRPr="00FE234B"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The Sustainable Livelihood Program (SLP) has provided </w:t>
            </w:r>
            <w:r w:rsidRPr="00FE234B">
              <w:rPr>
                <w:rFonts w:ascii="Arial" w:eastAsia="Arial" w:hAnsi="Arial" w:cs="Arial"/>
                <w:b/>
                <w:bCs/>
                <w:sz w:val="20"/>
                <w:szCs w:val="20"/>
              </w:rPr>
              <w:t>₱23,869,000.00</w:t>
            </w:r>
            <w:r w:rsidRPr="00FE234B">
              <w:rPr>
                <w:rFonts w:ascii="Arial" w:eastAsia="Arial" w:hAnsi="Arial" w:cs="Arial"/>
                <w:sz w:val="20"/>
                <w:szCs w:val="20"/>
              </w:rPr>
              <w:t xml:space="preserve"> to </w:t>
            </w:r>
            <w:r w:rsidRPr="00FE234B">
              <w:rPr>
                <w:rFonts w:ascii="Arial" w:eastAsia="Arial" w:hAnsi="Arial" w:cs="Arial"/>
                <w:b/>
                <w:bCs/>
                <w:sz w:val="20"/>
                <w:szCs w:val="20"/>
              </w:rPr>
              <w:t>1,538 beneficiaries</w:t>
            </w:r>
            <w:r w:rsidRPr="00FE234B">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FE234B" w:rsidRDefault="008E35DA" w:rsidP="008266BC">
            <w:pPr>
              <w:spacing w:after="0" w:line="240" w:lineRule="auto"/>
              <w:ind w:right="57"/>
              <w:contextualSpacing/>
              <w:jc w:val="both"/>
              <w:rPr>
                <w:rFonts w:ascii="Arial" w:eastAsia="Arial" w:hAnsi="Arial" w:cs="Arial"/>
                <w:b/>
                <w:sz w:val="20"/>
                <w:szCs w:val="20"/>
              </w:rPr>
            </w:pPr>
          </w:p>
          <w:p w14:paraId="766925A4" w14:textId="77777777" w:rsidR="008E35DA" w:rsidRPr="00FE234B" w:rsidRDefault="008E35DA" w:rsidP="008266BC">
            <w:pPr>
              <w:spacing w:after="0" w:line="240" w:lineRule="auto"/>
              <w:ind w:right="57"/>
              <w:contextualSpacing/>
              <w:jc w:val="both"/>
              <w:rPr>
                <w:rFonts w:ascii="Arial" w:eastAsia="Arial" w:hAnsi="Arial" w:cs="Arial"/>
                <w:b/>
                <w:sz w:val="20"/>
                <w:szCs w:val="20"/>
              </w:rPr>
            </w:pPr>
            <w:r w:rsidRPr="00FE234B">
              <w:rPr>
                <w:rFonts w:ascii="Arial" w:eastAsia="Arial" w:hAnsi="Arial" w:cs="Arial"/>
                <w:b/>
                <w:sz w:val="20"/>
                <w:szCs w:val="20"/>
              </w:rPr>
              <w:t>Social Amelioration Program (SAP)</w:t>
            </w:r>
          </w:p>
          <w:p w14:paraId="66B4BCA4" w14:textId="42A01EC9" w:rsidR="002F1ECE" w:rsidRPr="00FE234B" w:rsidRDefault="008E35DA"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For the SAP – ESP </w:t>
            </w:r>
            <w:proofErr w:type="spellStart"/>
            <w:r w:rsidRPr="00FE234B">
              <w:rPr>
                <w:rFonts w:ascii="Arial" w:eastAsia="Arial" w:hAnsi="Arial" w:cs="Arial"/>
                <w:sz w:val="20"/>
                <w:szCs w:val="20"/>
              </w:rPr>
              <w:t>Bayanihan</w:t>
            </w:r>
            <w:proofErr w:type="spellEnd"/>
            <w:r w:rsidRPr="00FE234B">
              <w:rPr>
                <w:rFonts w:ascii="Arial" w:eastAsia="Arial" w:hAnsi="Arial" w:cs="Arial"/>
                <w:sz w:val="20"/>
                <w:szCs w:val="20"/>
              </w:rPr>
              <w:t xml:space="preserve"> 2 implementation, DSWD-FO CALABARZON provided assistance amounting to ₱</w:t>
            </w:r>
            <w:r w:rsidR="00F33956" w:rsidRPr="00FE234B">
              <w:rPr>
                <w:rFonts w:ascii="Arial" w:eastAsia="Arial" w:hAnsi="Arial" w:cs="Arial"/>
                <w:sz w:val="20"/>
                <w:szCs w:val="20"/>
              </w:rPr>
              <w:t xml:space="preserve">11,202,250.00 </w:t>
            </w:r>
            <w:r w:rsidRPr="00FE234B">
              <w:rPr>
                <w:rFonts w:ascii="Arial" w:eastAsia="Arial" w:hAnsi="Arial" w:cs="Arial"/>
                <w:sz w:val="20"/>
                <w:szCs w:val="20"/>
              </w:rPr>
              <w:t>for beneficiaries under granular lockdown, while it has disbursed ₱</w:t>
            </w:r>
            <w:r w:rsidR="00CA7A09" w:rsidRPr="00FE234B">
              <w:rPr>
                <w:rFonts w:ascii="Arial" w:eastAsia="Arial" w:hAnsi="Arial" w:cs="Arial"/>
                <w:sz w:val="20"/>
                <w:szCs w:val="20"/>
              </w:rPr>
              <w:t xml:space="preserve">866,807,500.00 </w:t>
            </w:r>
            <w:r w:rsidRPr="00FE234B">
              <w:rPr>
                <w:rFonts w:ascii="Arial" w:eastAsia="Arial" w:hAnsi="Arial" w:cs="Arial"/>
                <w:sz w:val="20"/>
                <w:szCs w:val="20"/>
              </w:rPr>
              <w:t>for additional families (F3).</w:t>
            </w:r>
          </w:p>
          <w:p w14:paraId="40489568" w14:textId="3DC26BF7" w:rsidR="008E35DA" w:rsidRPr="00FE234B"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77858">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28E9BA97" w:rsidR="008E35DA" w:rsidRPr="007F6ADF" w:rsidRDefault="001E6968"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7F6ADF">
              <w:rPr>
                <w:rFonts w:ascii="Arial" w:eastAsia="Arial" w:hAnsi="Arial" w:cs="Arial"/>
                <w:sz w:val="20"/>
                <w:szCs w:val="20"/>
              </w:rPr>
              <w:t>1</w:t>
            </w:r>
            <w:r w:rsidR="00FE234B" w:rsidRPr="007F6ADF">
              <w:rPr>
                <w:rFonts w:ascii="Arial" w:eastAsia="Arial" w:hAnsi="Arial" w:cs="Arial"/>
                <w:sz w:val="20"/>
                <w:szCs w:val="20"/>
              </w:rPr>
              <w:t>2</w:t>
            </w:r>
            <w:r w:rsidR="00C71058" w:rsidRPr="007F6ADF">
              <w:rPr>
                <w:rFonts w:ascii="Arial" w:eastAsia="Arial" w:hAnsi="Arial" w:cs="Arial"/>
                <w:sz w:val="20"/>
                <w:szCs w:val="20"/>
              </w:rPr>
              <w:t xml:space="preserve"> March</w:t>
            </w:r>
            <w:r w:rsidR="008E35DA" w:rsidRPr="007F6ADF">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2622D7AB" w:rsidR="00C71058" w:rsidRPr="007F6ADF" w:rsidRDefault="00C71058" w:rsidP="00045238">
            <w:pPr>
              <w:pStyle w:val="ListParagraph"/>
              <w:numPr>
                <w:ilvl w:val="0"/>
                <w:numId w:val="6"/>
              </w:numPr>
              <w:spacing w:after="0" w:line="240" w:lineRule="auto"/>
              <w:jc w:val="both"/>
              <w:rPr>
                <w:rFonts w:ascii="Arial" w:eastAsia="Times New Roman" w:hAnsi="Arial" w:cs="Arial"/>
                <w:sz w:val="20"/>
                <w:szCs w:val="20"/>
              </w:rPr>
            </w:pPr>
            <w:r w:rsidRPr="007F6ADF">
              <w:rPr>
                <w:rFonts w:ascii="Arial" w:eastAsia="Times New Roman" w:hAnsi="Arial" w:cs="Arial"/>
                <w:sz w:val="20"/>
                <w:szCs w:val="20"/>
              </w:rPr>
              <w:t xml:space="preserve">DSWD-FO VI provided </w:t>
            </w:r>
            <w:r w:rsidR="00E53832" w:rsidRPr="007F6ADF">
              <w:rPr>
                <w:rFonts w:ascii="Arial" w:eastAsia="Times New Roman" w:hAnsi="Arial" w:cs="Arial"/>
                <w:b/>
                <w:sz w:val="20"/>
                <w:szCs w:val="20"/>
              </w:rPr>
              <w:t>₱</w:t>
            </w:r>
            <w:r w:rsidR="00FE234B" w:rsidRPr="007F6ADF">
              <w:rPr>
                <w:rFonts w:ascii="Arial" w:eastAsia="Times New Roman" w:hAnsi="Arial" w:cs="Arial"/>
                <w:b/>
                <w:sz w:val="20"/>
                <w:szCs w:val="20"/>
              </w:rPr>
              <w:t>953</w:t>
            </w:r>
            <w:r w:rsidR="00045238" w:rsidRPr="007F6ADF">
              <w:rPr>
                <w:rFonts w:ascii="Arial" w:eastAsia="Times New Roman" w:hAnsi="Arial" w:cs="Arial"/>
                <w:b/>
                <w:sz w:val="20"/>
                <w:szCs w:val="20"/>
              </w:rPr>
              <w:t>,</w:t>
            </w:r>
            <w:r w:rsidR="00FE234B" w:rsidRPr="007F6ADF">
              <w:rPr>
                <w:rFonts w:ascii="Arial" w:eastAsia="Times New Roman" w:hAnsi="Arial" w:cs="Arial"/>
                <w:b/>
                <w:sz w:val="20"/>
                <w:szCs w:val="20"/>
              </w:rPr>
              <w:t>5</w:t>
            </w:r>
            <w:r w:rsidR="00045238" w:rsidRPr="007F6ADF">
              <w:rPr>
                <w:rFonts w:ascii="Arial" w:eastAsia="Times New Roman" w:hAnsi="Arial" w:cs="Arial"/>
                <w:b/>
                <w:sz w:val="20"/>
                <w:szCs w:val="20"/>
              </w:rPr>
              <w:t xml:space="preserve">00.00 </w:t>
            </w:r>
            <w:r w:rsidRPr="007F6ADF">
              <w:rPr>
                <w:rFonts w:ascii="Arial" w:eastAsia="Times New Roman" w:hAnsi="Arial" w:cs="Arial"/>
                <w:sz w:val="20"/>
                <w:szCs w:val="20"/>
              </w:rPr>
              <w:t>worth of assistance to</w:t>
            </w:r>
            <w:r w:rsidR="00E53832" w:rsidRPr="007F6ADF">
              <w:t xml:space="preserve"> </w:t>
            </w:r>
            <w:r w:rsidR="00FE234B" w:rsidRPr="007F6ADF">
              <w:rPr>
                <w:rFonts w:ascii="Arial" w:eastAsia="Times New Roman" w:hAnsi="Arial" w:cs="Arial"/>
                <w:b/>
                <w:sz w:val="20"/>
                <w:szCs w:val="20"/>
              </w:rPr>
              <w:t>80</w:t>
            </w:r>
            <w:r w:rsidR="00E53832" w:rsidRPr="007F6ADF">
              <w:rPr>
                <w:rFonts w:ascii="Arial" w:eastAsia="Times New Roman" w:hAnsi="Arial" w:cs="Arial"/>
                <w:sz w:val="20"/>
                <w:szCs w:val="20"/>
              </w:rPr>
              <w:t xml:space="preserve"> </w:t>
            </w:r>
            <w:r w:rsidRPr="007F6ADF">
              <w:rPr>
                <w:rFonts w:ascii="Arial" w:eastAsia="Times New Roman" w:hAnsi="Arial" w:cs="Arial"/>
                <w:b/>
                <w:sz w:val="20"/>
                <w:szCs w:val="20"/>
              </w:rPr>
              <w:t>individuals</w:t>
            </w:r>
            <w:r w:rsidRPr="007F6ADF">
              <w:rPr>
                <w:rFonts w:ascii="Arial" w:eastAsia="Times New Roman" w:hAnsi="Arial" w:cs="Arial"/>
                <w:sz w:val="20"/>
                <w:szCs w:val="20"/>
              </w:rPr>
              <w:t xml:space="preserve"> through </w:t>
            </w:r>
            <w:r w:rsidRPr="007F6ADF">
              <w:rPr>
                <w:rFonts w:ascii="Arial" w:eastAsia="Times New Roman" w:hAnsi="Arial" w:cs="Arial"/>
                <w:b/>
                <w:sz w:val="20"/>
                <w:szCs w:val="20"/>
              </w:rPr>
              <w:t>Assistance to Individuals in Crisis Situation (AICS</w:t>
            </w:r>
            <w:r w:rsidRPr="007F6ADF">
              <w:rPr>
                <w:rFonts w:ascii="Arial" w:eastAsia="Times New Roman" w:hAnsi="Arial" w:cs="Arial"/>
                <w:sz w:val="20"/>
                <w:szCs w:val="20"/>
              </w:rPr>
              <w:t xml:space="preserve">) </w:t>
            </w:r>
            <w:r w:rsidR="009F590F" w:rsidRPr="007F6ADF">
              <w:rPr>
                <w:rFonts w:ascii="Arial" w:eastAsia="Times New Roman" w:hAnsi="Arial" w:cs="Arial"/>
                <w:sz w:val="20"/>
                <w:szCs w:val="20"/>
              </w:rPr>
              <w:t>on</w:t>
            </w:r>
            <w:r w:rsidRPr="007F6ADF">
              <w:rPr>
                <w:rFonts w:ascii="Arial" w:eastAsia="Times New Roman" w:hAnsi="Arial" w:cs="Arial"/>
                <w:sz w:val="20"/>
                <w:szCs w:val="20"/>
              </w:rPr>
              <w:t xml:space="preserve"> </w:t>
            </w:r>
            <w:r w:rsidR="00045238" w:rsidRPr="007F6ADF">
              <w:rPr>
                <w:rFonts w:ascii="Arial" w:eastAsia="Times New Roman" w:hAnsi="Arial" w:cs="Arial"/>
                <w:sz w:val="20"/>
                <w:szCs w:val="20"/>
              </w:rPr>
              <w:t>1</w:t>
            </w:r>
            <w:r w:rsidR="00FE234B" w:rsidRPr="007F6ADF">
              <w:rPr>
                <w:rFonts w:ascii="Arial" w:eastAsia="Times New Roman" w:hAnsi="Arial" w:cs="Arial"/>
                <w:sz w:val="20"/>
                <w:szCs w:val="20"/>
              </w:rPr>
              <w:t>2</w:t>
            </w:r>
            <w:r w:rsidR="009F590F" w:rsidRPr="007F6ADF">
              <w:rPr>
                <w:rFonts w:ascii="Arial" w:eastAsia="Times New Roman" w:hAnsi="Arial" w:cs="Arial"/>
                <w:sz w:val="20"/>
                <w:szCs w:val="20"/>
              </w:rPr>
              <w:t xml:space="preserve"> March 2021.</w:t>
            </w:r>
          </w:p>
          <w:p w14:paraId="235ADE50" w14:textId="4E17BCB3" w:rsidR="00E53832" w:rsidRPr="007F6ADF" w:rsidRDefault="00E53832" w:rsidP="00045238">
            <w:pPr>
              <w:pStyle w:val="ListParagraph"/>
              <w:numPr>
                <w:ilvl w:val="0"/>
                <w:numId w:val="6"/>
              </w:numPr>
              <w:spacing w:after="0" w:line="240" w:lineRule="auto"/>
              <w:jc w:val="both"/>
              <w:rPr>
                <w:rFonts w:ascii="Arial" w:eastAsia="Times New Roman" w:hAnsi="Arial" w:cs="Arial"/>
                <w:sz w:val="20"/>
                <w:szCs w:val="20"/>
              </w:rPr>
            </w:pPr>
            <w:r w:rsidRPr="007F6ADF">
              <w:rPr>
                <w:rFonts w:ascii="Arial" w:eastAsia="Times New Roman" w:hAnsi="Arial" w:cs="Arial"/>
                <w:sz w:val="20"/>
                <w:szCs w:val="20"/>
              </w:rPr>
              <w:t xml:space="preserve">DSWD-FO VI </w:t>
            </w:r>
            <w:r w:rsidR="00045238" w:rsidRPr="007F6ADF">
              <w:rPr>
                <w:rFonts w:ascii="Arial" w:eastAsia="Times New Roman" w:hAnsi="Arial" w:cs="Arial"/>
                <w:sz w:val="20"/>
                <w:szCs w:val="20"/>
              </w:rPr>
              <w:t xml:space="preserve">Released </w:t>
            </w:r>
            <w:r w:rsidR="00FE234B" w:rsidRPr="007F6ADF">
              <w:rPr>
                <w:rFonts w:ascii="Arial" w:eastAsia="Times New Roman" w:hAnsi="Arial" w:cs="Arial"/>
                <w:sz w:val="20"/>
                <w:szCs w:val="20"/>
              </w:rPr>
              <w:t>305</w:t>
            </w:r>
            <w:r w:rsidR="00045238" w:rsidRPr="007F6ADF">
              <w:rPr>
                <w:rFonts w:ascii="Arial" w:eastAsia="Times New Roman" w:hAnsi="Arial" w:cs="Arial"/>
                <w:sz w:val="20"/>
                <w:szCs w:val="20"/>
              </w:rPr>
              <w:t xml:space="preserve"> FFPs to </w:t>
            </w:r>
            <w:r w:rsidR="00FE234B" w:rsidRPr="007F6ADF">
              <w:rPr>
                <w:rFonts w:ascii="Arial" w:eastAsia="Times New Roman" w:hAnsi="Arial" w:cs="Arial"/>
                <w:sz w:val="20"/>
                <w:szCs w:val="20"/>
              </w:rPr>
              <w:t>Banga, Aklan.</w:t>
            </w:r>
          </w:p>
          <w:p w14:paraId="15046EEC" w14:textId="0F31BC17" w:rsidR="002E744B" w:rsidRDefault="008E35DA" w:rsidP="00577858">
            <w:pPr>
              <w:pStyle w:val="ListParagraph"/>
              <w:numPr>
                <w:ilvl w:val="0"/>
                <w:numId w:val="6"/>
              </w:numPr>
              <w:spacing w:after="0" w:line="240" w:lineRule="auto"/>
              <w:jc w:val="both"/>
              <w:rPr>
                <w:rFonts w:ascii="Arial" w:eastAsia="Times New Roman" w:hAnsi="Arial" w:cs="Arial"/>
                <w:sz w:val="20"/>
                <w:szCs w:val="20"/>
              </w:rPr>
            </w:pPr>
            <w:r w:rsidRPr="007F6ADF">
              <w:rPr>
                <w:rFonts w:ascii="Arial" w:eastAsia="Times New Roman" w:hAnsi="Arial" w:cs="Arial"/>
                <w:sz w:val="20"/>
                <w:szCs w:val="20"/>
              </w:rPr>
              <w:t>DSWD-FO VI is continuously repacking FFPs at the DSWD Regional Warehouse.</w:t>
            </w:r>
          </w:p>
          <w:p w14:paraId="02098145" w14:textId="77777777" w:rsidR="007C24A5" w:rsidRPr="00577858" w:rsidRDefault="007C24A5" w:rsidP="007C24A5">
            <w:pPr>
              <w:pStyle w:val="ListParagraph"/>
              <w:spacing w:after="0" w:line="240" w:lineRule="auto"/>
              <w:ind w:left="360"/>
              <w:jc w:val="both"/>
              <w:rPr>
                <w:rFonts w:ascii="Arial" w:eastAsia="Times New Roman" w:hAnsi="Arial" w:cs="Arial"/>
                <w:sz w:val="20"/>
                <w:szCs w:val="20"/>
              </w:rPr>
            </w:pPr>
          </w:p>
          <w:p w14:paraId="5106066D" w14:textId="27DAEEB5" w:rsidR="008E35DA" w:rsidRPr="007F6ADF"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7F6ADF">
              <w:rPr>
                <w:rFonts w:ascii="Arial" w:eastAsia="Times New Roman" w:hAnsi="Arial" w:cs="Arial"/>
                <w:b/>
                <w:bCs/>
                <w:sz w:val="20"/>
                <w:szCs w:val="20"/>
              </w:rPr>
              <w:t>Social Amelioration Program (SAP)</w:t>
            </w:r>
          </w:p>
          <w:p w14:paraId="6F316AEC" w14:textId="77777777" w:rsidR="008E35DA" w:rsidRPr="007F6ADF" w:rsidRDefault="008E35DA" w:rsidP="008266BC">
            <w:pPr>
              <w:pStyle w:val="ListParagraph"/>
              <w:numPr>
                <w:ilvl w:val="0"/>
                <w:numId w:val="6"/>
              </w:numPr>
              <w:spacing w:after="0" w:line="240" w:lineRule="auto"/>
              <w:jc w:val="both"/>
              <w:rPr>
                <w:rFonts w:eastAsia="Times New Roman"/>
              </w:rPr>
            </w:pPr>
            <w:r w:rsidRPr="007F6ADF">
              <w:rPr>
                <w:rFonts w:ascii="Arial" w:eastAsia="Times New Roman" w:hAnsi="Arial" w:cs="Arial"/>
                <w:sz w:val="20"/>
                <w:szCs w:val="20"/>
              </w:rPr>
              <w:t xml:space="preserve">To date, a total of </w:t>
            </w:r>
            <w:r w:rsidRPr="007F6ADF">
              <w:rPr>
                <w:rFonts w:ascii="Arial" w:eastAsia="Times New Roman" w:hAnsi="Arial" w:cs="Arial"/>
                <w:b/>
                <w:sz w:val="20"/>
                <w:szCs w:val="20"/>
              </w:rPr>
              <w:t>₱1,496,509,500.00</w:t>
            </w:r>
            <w:r w:rsidRPr="007F6ADF">
              <w:rPr>
                <w:rFonts w:ascii="Arial" w:eastAsia="Times New Roman" w:hAnsi="Arial" w:cs="Arial"/>
                <w:sz w:val="20"/>
                <w:szCs w:val="20"/>
              </w:rPr>
              <w:t xml:space="preserve"> was provided to </w:t>
            </w:r>
            <w:r w:rsidRPr="007F6ADF">
              <w:rPr>
                <w:rFonts w:ascii="Arial" w:eastAsia="Times New Roman" w:hAnsi="Arial" w:cs="Arial"/>
                <w:b/>
                <w:sz w:val="20"/>
                <w:szCs w:val="20"/>
              </w:rPr>
              <w:t>321,830 4Ps beneficiaries</w:t>
            </w:r>
            <w:r w:rsidRPr="007F6ADF">
              <w:rPr>
                <w:rFonts w:ascii="Arial" w:eastAsia="Times New Roman" w:hAnsi="Arial" w:cs="Arial"/>
                <w:sz w:val="20"/>
                <w:szCs w:val="20"/>
              </w:rPr>
              <w:t xml:space="preserve"> and </w:t>
            </w:r>
            <w:r w:rsidRPr="007F6ADF">
              <w:rPr>
                <w:rFonts w:ascii="Arial" w:eastAsia="Times New Roman" w:hAnsi="Arial" w:cs="Arial"/>
                <w:b/>
                <w:sz w:val="20"/>
                <w:szCs w:val="20"/>
              </w:rPr>
              <w:t>₱6,788,214,000.00</w:t>
            </w:r>
            <w:r w:rsidRPr="007F6ADF">
              <w:rPr>
                <w:rFonts w:ascii="Arial" w:eastAsia="Times New Roman" w:hAnsi="Arial" w:cs="Arial"/>
                <w:sz w:val="20"/>
                <w:szCs w:val="20"/>
              </w:rPr>
              <w:t xml:space="preserve"> was provided to </w:t>
            </w:r>
            <w:r w:rsidRPr="007F6ADF">
              <w:rPr>
                <w:rFonts w:ascii="Arial" w:eastAsia="Times New Roman" w:hAnsi="Arial" w:cs="Arial"/>
                <w:b/>
                <w:sz w:val="20"/>
                <w:szCs w:val="20"/>
              </w:rPr>
              <w:t>1,131,369 non-4Ps beneficiaries</w:t>
            </w:r>
            <w:r w:rsidRPr="007F6ADF">
              <w:rPr>
                <w:rFonts w:ascii="Arial" w:eastAsia="Times New Roman" w:hAnsi="Arial" w:cs="Arial"/>
                <w:sz w:val="20"/>
                <w:szCs w:val="20"/>
              </w:rPr>
              <w:t xml:space="preserve"> for the first tranche.</w:t>
            </w:r>
          </w:p>
          <w:p w14:paraId="55DFCC14" w14:textId="77777777" w:rsidR="008E35DA" w:rsidRPr="007F6ADF" w:rsidRDefault="008E35DA" w:rsidP="008266BC">
            <w:pPr>
              <w:pStyle w:val="ListParagraph"/>
              <w:numPr>
                <w:ilvl w:val="0"/>
                <w:numId w:val="6"/>
              </w:numPr>
              <w:spacing w:after="0" w:line="240" w:lineRule="auto"/>
              <w:jc w:val="both"/>
              <w:rPr>
                <w:rFonts w:eastAsia="Times New Roman"/>
              </w:rPr>
            </w:pPr>
            <w:r w:rsidRPr="007F6ADF">
              <w:rPr>
                <w:rFonts w:ascii="Arial" w:eastAsia="Times New Roman" w:hAnsi="Arial" w:cs="Arial"/>
                <w:sz w:val="20"/>
                <w:szCs w:val="20"/>
              </w:rPr>
              <w:t xml:space="preserve">DSWD-FO VI has served </w:t>
            </w:r>
            <w:r w:rsidRPr="007F6ADF">
              <w:rPr>
                <w:rFonts w:ascii="Arial" w:eastAsia="Times New Roman" w:hAnsi="Arial" w:cs="Arial"/>
                <w:b/>
                <w:sz w:val="20"/>
                <w:szCs w:val="20"/>
              </w:rPr>
              <w:t>103,608 4Ps beneficiaries</w:t>
            </w:r>
            <w:r w:rsidRPr="007F6ADF">
              <w:rPr>
                <w:rFonts w:ascii="Arial" w:eastAsia="Times New Roman" w:hAnsi="Arial" w:cs="Arial"/>
                <w:sz w:val="20"/>
                <w:szCs w:val="20"/>
              </w:rPr>
              <w:t xml:space="preserve"> amounting to </w:t>
            </w:r>
            <w:r w:rsidRPr="007F6ADF">
              <w:rPr>
                <w:rFonts w:ascii="Arial" w:eastAsia="Times New Roman" w:hAnsi="Arial" w:cs="Arial"/>
                <w:b/>
                <w:sz w:val="20"/>
                <w:szCs w:val="20"/>
              </w:rPr>
              <w:lastRenderedPageBreak/>
              <w:t>₱481,777,200.00</w:t>
            </w:r>
            <w:r w:rsidRPr="007F6ADF">
              <w:rPr>
                <w:rFonts w:ascii="Arial" w:eastAsia="Times New Roman" w:hAnsi="Arial" w:cs="Arial"/>
                <w:sz w:val="20"/>
                <w:szCs w:val="20"/>
              </w:rPr>
              <w:t xml:space="preserve"> and </w:t>
            </w:r>
            <w:r w:rsidRPr="007F6ADF">
              <w:rPr>
                <w:rFonts w:ascii="Arial" w:eastAsia="Times New Roman" w:hAnsi="Arial" w:cs="Arial"/>
                <w:b/>
                <w:sz w:val="20"/>
                <w:szCs w:val="20"/>
              </w:rPr>
              <w:t>437,403 non-4Ps beneficiaries</w:t>
            </w:r>
            <w:r w:rsidRPr="007F6ADF">
              <w:rPr>
                <w:rFonts w:ascii="Arial" w:eastAsia="Times New Roman" w:hAnsi="Arial" w:cs="Arial"/>
                <w:sz w:val="20"/>
                <w:szCs w:val="20"/>
              </w:rPr>
              <w:t xml:space="preserve"> amounting to </w:t>
            </w:r>
            <w:r w:rsidRPr="007F6ADF">
              <w:rPr>
                <w:rFonts w:ascii="Arial" w:eastAsia="Times New Roman" w:hAnsi="Arial" w:cs="Arial"/>
                <w:b/>
                <w:sz w:val="20"/>
                <w:szCs w:val="20"/>
              </w:rPr>
              <w:t xml:space="preserve">₱2,624,418,000.00 </w:t>
            </w:r>
            <w:r w:rsidRPr="007F6ADF">
              <w:rPr>
                <w:rFonts w:ascii="Arial" w:eastAsia="Times New Roman" w:hAnsi="Arial" w:cs="Arial"/>
                <w:sz w:val="20"/>
                <w:szCs w:val="20"/>
              </w:rPr>
              <w:t xml:space="preserve">for the second tranche, and </w:t>
            </w:r>
            <w:r w:rsidRPr="007F6ADF">
              <w:rPr>
                <w:rFonts w:ascii="Arial" w:eastAsia="Times New Roman" w:hAnsi="Arial" w:cs="Arial"/>
                <w:b/>
                <w:sz w:val="20"/>
                <w:szCs w:val="20"/>
              </w:rPr>
              <w:t>190,738 left-out/waitlisted</w:t>
            </w:r>
            <w:r w:rsidRPr="007F6ADF">
              <w:rPr>
                <w:rFonts w:ascii="Arial" w:eastAsia="Times New Roman" w:hAnsi="Arial" w:cs="Arial"/>
                <w:sz w:val="20"/>
                <w:szCs w:val="20"/>
              </w:rPr>
              <w:t xml:space="preserve"> beneficiaries amounting to </w:t>
            </w:r>
            <w:r w:rsidRPr="007F6ADF">
              <w:rPr>
                <w:rFonts w:ascii="Arial" w:eastAsia="Times New Roman" w:hAnsi="Arial" w:cs="Arial"/>
                <w:b/>
                <w:bCs/>
                <w:sz w:val="20"/>
                <w:szCs w:val="20"/>
              </w:rPr>
              <w:t>₱1,144,428,000.00.</w:t>
            </w:r>
          </w:p>
          <w:p w14:paraId="05A50E49" w14:textId="77777777" w:rsidR="008E35DA" w:rsidRPr="007F6ADF" w:rsidRDefault="008E35DA" w:rsidP="008266BC">
            <w:pPr>
              <w:pStyle w:val="ListParagraph"/>
              <w:numPr>
                <w:ilvl w:val="0"/>
                <w:numId w:val="6"/>
              </w:numPr>
              <w:spacing w:after="0" w:line="240" w:lineRule="auto"/>
              <w:jc w:val="both"/>
              <w:rPr>
                <w:rFonts w:eastAsia="Times New Roman"/>
              </w:rPr>
            </w:pPr>
            <w:r w:rsidRPr="007F6ADF">
              <w:rPr>
                <w:rFonts w:ascii="Arial" w:eastAsia="Times New Roman" w:hAnsi="Arial" w:cs="Arial"/>
                <w:sz w:val="20"/>
                <w:szCs w:val="20"/>
              </w:rPr>
              <w:t>The Operation Center Hotline catered and resolved a total of 9,156 calls from 15 April to 26 August, 2020.</w:t>
            </w:r>
          </w:p>
        </w:tc>
      </w:tr>
    </w:tbl>
    <w:p w14:paraId="507DA317" w14:textId="77777777" w:rsidR="007C24A5" w:rsidRDefault="007C24A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27FDD914"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7283734" w:rsidR="008E35DA" w:rsidRPr="00B701AA" w:rsidRDefault="00AB2459"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B701AA">
              <w:rPr>
                <w:rFonts w:ascii="Arial" w:eastAsia="Arial" w:hAnsi="Arial" w:cs="Arial"/>
                <w:sz w:val="20"/>
                <w:szCs w:val="20"/>
              </w:rPr>
              <w:t>08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 xml:space="preserve">The Social Amelioration Program is over with the expiry of the </w:t>
            </w:r>
            <w:proofErr w:type="spellStart"/>
            <w:r w:rsidRPr="00B701AA">
              <w:rPr>
                <w:rFonts w:ascii="Arial" w:eastAsia="Arial" w:hAnsi="Arial" w:cs="Arial"/>
                <w:sz w:val="20"/>
                <w:szCs w:val="19"/>
              </w:rPr>
              <w:t>Bayanihan</w:t>
            </w:r>
            <w:proofErr w:type="spellEnd"/>
            <w:r w:rsidRPr="00B701AA">
              <w:rPr>
                <w:rFonts w:ascii="Arial" w:eastAsia="Arial" w:hAnsi="Arial" w:cs="Arial"/>
                <w:sz w:val="20"/>
                <w:szCs w:val="19"/>
              </w:rPr>
              <w:t xml:space="preserve">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4F2CF9CE" w:rsidR="00D578EA" w:rsidRPr="00F64AB9" w:rsidRDefault="0062739C" w:rsidP="006273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F64AB9">
              <w:rPr>
                <w:rFonts w:ascii="Arial" w:eastAsia="Arial" w:hAnsi="Arial" w:cs="Arial"/>
                <w:sz w:val="20"/>
                <w:szCs w:val="20"/>
              </w:rPr>
              <w:t>07</w:t>
            </w:r>
            <w:r w:rsidR="00D578EA" w:rsidRPr="00F64AB9">
              <w:rPr>
                <w:rFonts w:ascii="Arial" w:eastAsia="Arial" w:hAnsi="Arial" w:cs="Arial"/>
                <w:sz w:val="20"/>
                <w:szCs w:val="20"/>
              </w:rPr>
              <w:t xml:space="preserve"> </w:t>
            </w:r>
            <w:r w:rsidRPr="00F64AB9">
              <w:rPr>
                <w:rFonts w:ascii="Arial" w:eastAsia="Arial" w:hAnsi="Arial" w:cs="Arial"/>
                <w:sz w:val="20"/>
                <w:szCs w:val="20"/>
              </w:rPr>
              <w:t>March</w:t>
            </w:r>
            <w:r w:rsidR="00D578EA" w:rsidRPr="00F64AB9">
              <w:rPr>
                <w:rFonts w:ascii="Arial" w:eastAsia="Arial" w:hAnsi="Arial" w:cs="Arial"/>
                <w:sz w:val="20"/>
                <w:szCs w:val="20"/>
              </w:rPr>
              <w:t xml:space="preserve"> 2021</w:t>
            </w:r>
          </w:p>
        </w:tc>
        <w:tc>
          <w:tcPr>
            <w:tcW w:w="7830" w:type="dxa"/>
          </w:tcPr>
          <w:p w14:paraId="37CC6CB9"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DRMD provided a total of </w:t>
            </w:r>
            <w:r w:rsidRPr="00F64AB9">
              <w:rPr>
                <w:rFonts w:ascii="Arial" w:eastAsia="Arial" w:hAnsi="Arial" w:cs="Arial"/>
                <w:b/>
                <w:sz w:val="20"/>
                <w:szCs w:val="19"/>
              </w:rPr>
              <w:t xml:space="preserve">₱13,310,675.54 </w:t>
            </w:r>
            <w:r w:rsidRPr="00F64AB9">
              <w:rPr>
                <w:rFonts w:ascii="Arial" w:eastAsia="Arial" w:hAnsi="Arial" w:cs="Arial"/>
                <w:sz w:val="20"/>
                <w:szCs w:val="19"/>
              </w:rPr>
              <w:t>worth of assistance</w:t>
            </w:r>
            <w:r w:rsidRPr="00F64AB9">
              <w:rPr>
                <w:rFonts w:ascii="Arial" w:eastAsia="Arial" w:hAnsi="Arial" w:cs="Arial"/>
                <w:b/>
                <w:sz w:val="20"/>
                <w:szCs w:val="19"/>
              </w:rPr>
              <w:t xml:space="preserve"> </w:t>
            </w:r>
            <w:r w:rsidRPr="00F64AB9">
              <w:rPr>
                <w:rFonts w:ascii="Arial" w:eastAsia="Arial" w:hAnsi="Arial" w:cs="Arial"/>
                <w:sz w:val="20"/>
                <w:szCs w:val="19"/>
              </w:rPr>
              <w:t xml:space="preserve">to </w:t>
            </w:r>
            <w:r w:rsidRPr="00F64AB9">
              <w:rPr>
                <w:rFonts w:ascii="Arial" w:eastAsia="Arial" w:hAnsi="Arial" w:cs="Arial"/>
                <w:b/>
                <w:sz w:val="20"/>
                <w:szCs w:val="19"/>
              </w:rPr>
              <w:t>17 stranded sales representatives;</w:t>
            </w:r>
            <w:r w:rsidRPr="00F64AB9">
              <w:rPr>
                <w:rFonts w:ascii="Arial" w:eastAsia="Arial" w:hAnsi="Arial" w:cs="Arial"/>
                <w:sz w:val="20"/>
                <w:szCs w:val="19"/>
              </w:rPr>
              <w:t xml:space="preserve"> eight </w:t>
            </w:r>
            <w:r w:rsidRPr="00F64AB9">
              <w:rPr>
                <w:rFonts w:ascii="Arial" w:eastAsia="Arial" w:hAnsi="Arial" w:cs="Arial"/>
                <w:b/>
                <w:sz w:val="20"/>
                <w:szCs w:val="19"/>
              </w:rPr>
              <w:t>(8) bus drivers (HTIs);</w:t>
            </w:r>
            <w:r w:rsidRPr="00F64AB9">
              <w:rPr>
                <w:rFonts w:ascii="Arial" w:eastAsia="Arial" w:hAnsi="Arial" w:cs="Arial"/>
                <w:sz w:val="20"/>
                <w:szCs w:val="19"/>
              </w:rPr>
              <w:t xml:space="preserve"> and</w:t>
            </w:r>
            <w:r w:rsidRPr="00F64AB9">
              <w:rPr>
                <w:rFonts w:ascii="Arial" w:eastAsia="Arial" w:hAnsi="Arial" w:cs="Arial"/>
                <w:b/>
                <w:sz w:val="20"/>
                <w:szCs w:val="19"/>
              </w:rPr>
              <w:t xml:space="preserve"> 25,480 </w:t>
            </w:r>
            <w:r w:rsidRPr="00F64AB9">
              <w:rPr>
                <w:rFonts w:ascii="Arial" w:eastAsia="Arial" w:hAnsi="Arial" w:cs="Arial"/>
                <w:bCs/>
                <w:sz w:val="20"/>
                <w:szCs w:val="19"/>
              </w:rPr>
              <w:t>families, of</w:t>
            </w:r>
            <w:r w:rsidRPr="00F64AB9">
              <w:rPr>
                <w:rFonts w:ascii="Arial" w:eastAsia="Arial" w:hAnsi="Arial" w:cs="Arial"/>
                <w:sz w:val="20"/>
                <w:szCs w:val="19"/>
              </w:rPr>
              <w:t xml:space="preserve"> which 815 are LSIs.</w:t>
            </w:r>
          </w:p>
          <w:p w14:paraId="3873B8A5"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through its Crisis Intervention Unit (CIU) provided assistance to </w:t>
            </w:r>
            <w:r w:rsidRPr="00F64AB9">
              <w:rPr>
                <w:rFonts w:ascii="Arial" w:eastAsia="Arial" w:hAnsi="Arial" w:cs="Arial"/>
                <w:b/>
                <w:sz w:val="20"/>
                <w:szCs w:val="19"/>
              </w:rPr>
              <w:t>15,481 walk-in clients</w:t>
            </w:r>
            <w:r w:rsidRPr="00F64AB9">
              <w:rPr>
                <w:rFonts w:ascii="Arial" w:eastAsia="Arial" w:hAnsi="Arial" w:cs="Arial"/>
                <w:sz w:val="20"/>
                <w:szCs w:val="19"/>
              </w:rPr>
              <w:t xml:space="preserve"> amounting to </w:t>
            </w:r>
            <w:r w:rsidRPr="00F64AB9">
              <w:rPr>
                <w:rFonts w:ascii="Arial" w:eastAsia="Arial" w:hAnsi="Arial" w:cs="Arial"/>
                <w:b/>
                <w:sz w:val="20"/>
                <w:szCs w:val="19"/>
              </w:rPr>
              <w:t xml:space="preserve">₱68,514,908.08 </w:t>
            </w:r>
            <w:r w:rsidRPr="00F64AB9">
              <w:rPr>
                <w:rFonts w:ascii="Arial" w:eastAsia="Arial" w:hAnsi="Arial" w:cs="Arial"/>
                <w:sz w:val="20"/>
                <w:szCs w:val="19"/>
              </w:rPr>
              <w:t xml:space="preserve">for </w:t>
            </w:r>
            <w:proofErr w:type="spellStart"/>
            <w:r w:rsidRPr="00F64AB9">
              <w:rPr>
                <w:rFonts w:ascii="Arial" w:eastAsia="Arial" w:hAnsi="Arial" w:cs="Arial"/>
                <w:sz w:val="20"/>
                <w:szCs w:val="19"/>
              </w:rPr>
              <w:t>Bayanihan</w:t>
            </w:r>
            <w:proofErr w:type="spellEnd"/>
            <w:r w:rsidRPr="00F64AB9">
              <w:rPr>
                <w:rFonts w:ascii="Arial" w:eastAsia="Arial" w:hAnsi="Arial" w:cs="Arial"/>
                <w:sz w:val="20"/>
                <w:szCs w:val="19"/>
              </w:rPr>
              <w:t xml:space="preserve"> 1 while </w:t>
            </w:r>
            <w:r w:rsidRPr="00F64AB9">
              <w:rPr>
                <w:rFonts w:ascii="Arial" w:eastAsia="Arial" w:hAnsi="Arial" w:cs="Arial"/>
                <w:b/>
                <w:sz w:val="20"/>
                <w:szCs w:val="19"/>
              </w:rPr>
              <w:t xml:space="preserve">₱41,110,648.05 </w:t>
            </w:r>
            <w:r w:rsidRPr="00F64AB9">
              <w:rPr>
                <w:rFonts w:ascii="Arial" w:eastAsia="Arial" w:hAnsi="Arial" w:cs="Arial"/>
                <w:sz w:val="20"/>
                <w:szCs w:val="19"/>
              </w:rPr>
              <w:t>were provided to</w:t>
            </w:r>
            <w:r w:rsidRPr="00F64AB9">
              <w:rPr>
                <w:rFonts w:ascii="Arial" w:eastAsia="Arial" w:hAnsi="Arial" w:cs="Arial"/>
                <w:b/>
                <w:sz w:val="20"/>
                <w:szCs w:val="19"/>
              </w:rPr>
              <w:t xml:space="preserve"> 6,690 walk-in clients</w:t>
            </w:r>
            <w:r w:rsidRPr="00F64AB9">
              <w:rPr>
                <w:rFonts w:ascii="Arial" w:eastAsia="Arial" w:hAnsi="Arial" w:cs="Arial"/>
                <w:sz w:val="20"/>
                <w:szCs w:val="19"/>
              </w:rPr>
              <w:t xml:space="preserve"> for </w:t>
            </w:r>
            <w:proofErr w:type="spellStart"/>
            <w:r w:rsidRPr="00F64AB9">
              <w:rPr>
                <w:rFonts w:ascii="Arial" w:eastAsia="Arial" w:hAnsi="Arial" w:cs="Arial"/>
                <w:sz w:val="20"/>
                <w:szCs w:val="19"/>
              </w:rPr>
              <w:t>Bayanihan</w:t>
            </w:r>
            <w:proofErr w:type="spellEnd"/>
            <w:r w:rsidRPr="00F64AB9">
              <w:rPr>
                <w:rFonts w:ascii="Arial" w:eastAsia="Arial" w:hAnsi="Arial" w:cs="Arial"/>
                <w:sz w:val="20"/>
                <w:szCs w:val="19"/>
              </w:rPr>
              <w:t xml:space="preserve"> 2.</w:t>
            </w:r>
          </w:p>
          <w:p w14:paraId="4A7F57B3"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The Social Pension Unit extended assistance to </w:t>
            </w:r>
            <w:r w:rsidRPr="00F64AB9">
              <w:rPr>
                <w:rFonts w:ascii="Arial" w:eastAsia="Arial" w:hAnsi="Arial" w:cs="Arial"/>
                <w:b/>
                <w:bCs/>
                <w:sz w:val="20"/>
                <w:szCs w:val="19"/>
              </w:rPr>
              <w:t>41,345 senior citizens</w:t>
            </w:r>
            <w:r w:rsidRPr="00F64AB9">
              <w:rPr>
                <w:rFonts w:ascii="Arial" w:eastAsia="Arial" w:hAnsi="Arial" w:cs="Arial"/>
                <w:sz w:val="20"/>
                <w:szCs w:val="19"/>
              </w:rPr>
              <w:t xml:space="preserve"> </w:t>
            </w:r>
            <w:r w:rsidRPr="00F64AB9">
              <w:rPr>
                <w:rFonts w:ascii="Arial" w:eastAsia="Arial" w:hAnsi="Arial" w:cs="Arial"/>
                <w:sz w:val="20"/>
                <w:szCs w:val="19"/>
              </w:rPr>
              <w:lastRenderedPageBreak/>
              <w:t xml:space="preserve">amounting to </w:t>
            </w:r>
            <w:r w:rsidRPr="00F64AB9">
              <w:rPr>
                <w:rFonts w:ascii="Arial" w:eastAsia="Arial" w:hAnsi="Arial" w:cs="Arial"/>
                <w:b/>
                <w:bCs/>
                <w:sz w:val="20"/>
                <w:szCs w:val="19"/>
              </w:rPr>
              <w:t xml:space="preserve">₱243,591,000.00; </w:t>
            </w:r>
            <w:r w:rsidRPr="00F64AB9">
              <w:rPr>
                <w:rFonts w:ascii="Arial" w:eastAsia="Arial" w:hAnsi="Arial" w:cs="Arial"/>
                <w:sz w:val="20"/>
                <w:szCs w:val="19"/>
              </w:rPr>
              <w:t>and</w:t>
            </w:r>
            <w:r w:rsidRPr="00F64AB9">
              <w:rPr>
                <w:rFonts w:ascii="Arial" w:eastAsia="Arial" w:hAnsi="Arial" w:cs="Arial"/>
                <w:b/>
                <w:bCs/>
                <w:sz w:val="20"/>
                <w:szCs w:val="19"/>
              </w:rPr>
              <w:t xml:space="preserve"> 29,264 senior citizens</w:t>
            </w:r>
            <w:r w:rsidRPr="00F64AB9">
              <w:rPr>
                <w:rFonts w:ascii="Arial" w:eastAsia="Arial" w:hAnsi="Arial" w:cs="Arial"/>
                <w:sz w:val="20"/>
                <w:szCs w:val="19"/>
              </w:rPr>
              <w:t xml:space="preserve"> amounting to </w:t>
            </w:r>
            <w:r w:rsidRPr="00F64AB9">
              <w:rPr>
                <w:rFonts w:ascii="Arial" w:eastAsia="Arial" w:hAnsi="Arial" w:cs="Arial"/>
                <w:b/>
                <w:bCs/>
                <w:sz w:val="20"/>
                <w:szCs w:val="19"/>
              </w:rPr>
              <w:t xml:space="preserve">₱173,937,000.00 </w:t>
            </w:r>
            <w:r w:rsidRPr="00F64AB9">
              <w:rPr>
                <w:rFonts w:ascii="Arial" w:eastAsia="Arial" w:hAnsi="Arial" w:cs="Arial"/>
                <w:sz w:val="20"/>
                <w:szCs w:val="19"/>
              </w:rPr>
              <w:t>for the year 2019 and 2020, respectively.</w:t>
            </w:r>
          </w:p>
          <w:p w14:paraId="1EC48070" w14:textId="2D6B95A7" w:rsidR="0042714C"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The Sustainable Livelihood Program (SLP) of DSWD-FO VIII was able to extend assistance to </w:t>
            </w:r>
            <w:r w:rsidRPr="00F64AB9">
              <w:rPr>
                <w:rFonts w:ascii="Arial" w:eastAsia="Arial" w:hAnsi="Arial" w:cs="Arial"/>
                <w:b/>
                <w:sz w:val="20"/>
                <w:szCs w:val="19"/>
              </w:rPr>
              <w:t>170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2,261,210.07</w:t>
            </w:r>
            <w:r w:rsidRPr="00F64AB9">
              <w:rPr>
                <w:rFonts w:ascii="Arial" w:eastAsia="Arial" w:hAnsi="Arial" w:cs="Arial"/>
                <w:sz w:val="20"/>
                <w:szCs w:val="19"/>
              </w:rPr>
              <w:t>.</w:t>
            </w:r>
          </w:p>
          <w:p w14:paraId="1358E7BC"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F64AB9"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64AB9">
              <w:rPr>
                <w:rFonts w:ascii="Arial" w:eastAsia="Arial" w:hAnsi="Arial" w:cs="Arial"/>
                <w:b/>
                <w:sz w:val="20"/>
                <w:szCs w:val="19"/>
              </w:rPr>
              <w:t>Social Amelioration Program (SAP)</w:t>
            </w:r>
          </w:p>
          <w:p w14:paraId="63574E16"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conducted third wave of payouts (unclaimed) in </w:t>
            </w:r>
            <w:proofErr w:type="spellStart"/>
            <w:r w:rsidRPr="00F64AB9">
              <w:rPr>
                <w:rFonts w:ascii="Arial" w:eastAsia="Arial" w:hAnsi="Arial" w:cs="Arial"/>
                <w:sz w:val="20"/>
                <w:szCs w:val="19"/>
              </w:rPr>
              <w:t>Paranas</w:t>
            </w:r>
            <w:proofErr w:type="spellEnd"/>
            <w:r w:rsidRPr="00F64AB9">
              <w:rPr>
                <w:rFonts w:ascii="Arial" w:eastAsia="Arial" w:hAnsi="Arial" w:cs="Arial"/>
                <w:sz w:val="20"/>
                <w:szCs w:val="19"/>
              </w:rPr>
              <w:t xml:space="preserve"> and Villareal, Samar</w:t>
            </w:r>
          </w:p>
          <w:p w14:paraId="275B923D"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through the Emergency Subsidy Program was able to extend assistance to </w:t>
            </w:r>
            <w:r w:rsidRPr="00F64AB9">
              <w:rPr>
                <w:rFonts w:ascii="Arial" w:eastAsia="Arial" w:hAnsi="Arial" w:cs="Arial"/>
                <w:b/>
                <w:sz w:val="20"/>
                <w:szCs w:val="19"/>
              </w:rPr>
              <w:t>31,787 beneficiaries</w:t>
            </w:r>
            <w:r w:rsidRPr="00F64AB9">
              <w:rPr>
                <w:rFonts w:ascii="Arial" w:eastAsia="Arial" w:hAnsi="Arial" w:cs="Arial"/>
                <w:sz w:val="20"/>
                <w:szCs w:val="19"/>
              </w:rPr>
              <w:t xml:space="preserve"> amounting to </w:t>
            </w:r>
            <w:r w:rsidRPr="00F64AB9">
              <w:rPr>
                <w:rFonts w:ascii="Arial" w:eastAsia="Arial" w:hAnsi="Arial" w:cs="Arial"/>
                <w:b/>
                <w:bCs/>
                <w:sz w:val="20"/>
                <w:szCs w:val="19"/>
              </w:rPr>
              <w:t>₱166,260,000.00.</w:t>
            </w:r>
          </w:p>
          <w:p w14:paraId="7F05E561" w14:textId="6DC69CA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DRMD recorded </w:t>
            </w:r>
            <w:r w:rsidRPr="00F64AB9">
              <w:rPr>
                <w:rFonts w:ascii="Arial" w:eastAsia="Arial" w:hAnsi="Arial" w:cs="Arial"/>
                <w:b/>
                <w:sz w:val="20"/>
                <w:szCs w:val="19"/>
              </w:rPr>
              <w:t>550,267 non-4Ps beneficiaries</w:t>
            </w:r>
            <w:r w:rsidRPr="00F64AB9">
              <w:rPr>
                <w:rFonts w:ascii="Arial" w:eastAsia="Arial" w:hAnsi="Arial" w:cs="Arial"/>
                <w:sz w:val="20"/>
                <w:szCs w:val="19"/>
              </w:rPr>
              <w:t xml:space="preserve"> who received SAP amounting to </w:t>
            </w:r>
            <w:r w:rsidRPr="00F64AB9">
              <w:rPr>
                <w:rFonts w:ascii="Arial" w:eastAsia="Arial" w:hAnsi="Arial" w:cs="Arial"/>
                <w:b/>
                <w:sz w:val="20"/>
                <w:szCs w:val="19"/>
              </w:rPr>
              <w:t>₱</w:t>
            </w:r>
            <w:r w:rsidRPr="00F64AB9">
              <w:rPr>
                <w:rFonts w:ascii="Arial" w:eastAsia="Arial" w:hAnsi="Arial" w:cs="Arial"/>
                <w:b/>
                <w:sz w:val="20"/>
                <w:szCs w:val="24"/>
              </w:rPr>
              <w:t>2,751,249,750.00</w:t>
            </w:r>
            <w:r w:rsidRPr="00F64AB9">
              <w:rPr>
                <w:rFonts w:ascii="Arial" w:eastAsia="Arial" w:hAnsi="Arial" w:cs="Arial"/>
                <w:b/>
                <w:sz w:val="20"/>
                <w:szCs w:val="19"/>
              </w:rPr>
              <w:t xml:space="preserve">. </w:t>
            </w:r>
            <w:r w:rsidRPr="00F64AB9">
              <w:rPr>
                <w:rFonts w:ascii="Arial" w:eastAsia="Arial" w:hAnsi="Arial" w:cs="Arial"/>
                <w:sz w:val="20"/>
                <w:szCs w:val="19"/>
              </w:rPr>
              <w:t xml:space="preserve">There were also </w:t>
            </w:r>
            <w:r w:rsidRPr="00F64AB9">
              <w:rPr>
                <w:rFonts w:ascii="Arial" w:eastAsia="Arial" w:hAnsi="Arial" w:cs="Arial"/>
                <w:b/>
                <w:sz w:val="20"/>
                <w:szCs w:val="19"/>
              </w:rPr>
              <w:t>68,2</w:t>
            </w:r>
            <w:r w:rsidR="0062739C" w:rsidRPr="00F64AB9">
              <w:rPr>
                <w:rFonts w:ascii="Arial" w:eastAsia="Arial" w:hAnsi="Arial" w:cs="Arial"/>
                <w:b/>
                <w:sz w:val="20"/>
                <w:szCs w:val="19"/>
              </w:rPr>
              <w:t>77</w:t>
            </w:r>
            <w:r w:rsidRPr="00F64AB9">
              <w:rPr>
                <w:rFonts w:ascii="Arial" w:eastAsia="Arial" w:hAnsi="Arial" w:cs="Arial"/>
                <w:b/>
                <w:sz w:val="20"/>
                <w:szCs w:val="19"/>
              </w:rPr>
              <w:t xml:space="preserve"> </w:t>
            </w:r>
            <w:r w:rsidRPr="00F64AB9">
              <w:rPr>
                <w:rFonts w:ascii="Arial" w:eastAsia="Arial" w:hAnsi="Arial" w:cs="Arial"/>
                <w:sz w:val="20"/>
                <w:szCs w:val="19"/>
              </w:rPr>
              <w:t xml:space="preserve">out of 83,011 waitlisted beneficiaries who were served amounting to </w:t>
            </w:r>
            <w:r w:rsidRPr="00F64AB9">
              <w:rPr>
                <w:rFonts w:ascii="Arial" w:eastAsia="Arial" w:hAnsi="Arial" w:cs="Arial"/>
                <w:b/>
                <w:sz w:val="20"/>
                <w:szCs w:val="19"/>
              </w:rPr>
              <w:t>₱341,</w:t>
            </w:r>
            <w:r w:rsidR="0062739C" w:rsidRPr="00F64AB9">
              <w:rPr>
                <w:rFonts w:ascii="Arial" w:eastAsia="Arial" w:hAnsi="Arial" w:cs="Arial"/>
                <w:b/>
                <w:sz w:val="20"/>
                <w:szCs w:val="19"/>
              </w:rPr>
              <w:t>385</w:t>
            </w:r>
            <w:r w:rsidRPr="00F64AB9">
              <w:rPr>
                <w:rFonts w:ascii="Arial" w:eastAsia="Arial" w:hAnsi="Arial" w:cs="Arial"/>
                <w:b/>
                <w:sz w:val="20"/>
                <w:szCs w:val="19"/>
              </w:rPr>
              <w:t>,000.</w:t>
            </w:r>
          </w:p>
          <w:p w14:paraId="203DB56C"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4Ps was able to extend assistance to their </w:t>
            </w:r>
            <w:r w:rsidRPr="00F64AB9">
              <w:rPr>
                <w:rFonts w:ascii="Arial" w:eastAsia="Arial" w:hAnsi="Arial" w:cs="Arial"/>
                <w:b/>
                <w:sz w:val="20"/>
                <w:szCs w:val="19"/>
              </w:rPr>
              <w:t>258,936 cash card</w:t>
            </w:r>
            <w:r w:rsidRPr="00F64AB9">
              <w:rPr>
                <w:rFonts w:ascii="Arial" w:eastAsia="Arial" w:hAnsi="Arial" w:cs="Arial"/>
                <w:sz w:val="20"/>
                <w:szCs w:val="19"/>
              </w:rPr>
              <w:t xml:space="preserve"> </w:t>
            </w:r>
            <w:r w:rsidRPr="00F64AB9">
              <w:rPr>
                <w:rFonts w:ascii="Arial" w:eastAsia="Arial" w:hAnsi="Arial" w:cs="Arial"/>
                <w:b/>
                <w:sz w:val="20"/>
                <w:szCs w:val="19"/>
              </w:rPr>
              <w:t>holder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945,116,400.00</w:t>
            </w:r>
            <w:r w:rsidRPr="00F64AB9">
              <w:rPr>
                <w:rFonts w:ascii="Arial" w:eastAsia="Arial" w:hAnsi="Arial" w:cs="Arial"/>
                <w:sz w:val="20"/>
                <w:szCs w:val="19"/>
              </w:rPr>
              <w:t xml:space="preserve"> and </w:t>
            </w:r>
            <w:r w:rsidRPr="00F64AB9">
              <w:rPr>
                <w:rFonts w:ascii="Arial" w:eastAsia="Arial" w:hAnsi="Arial" w:cs="Arial"/>
                <w:b/>
                <w:sz w:val="20"/>
                <w:szCs w:val="19"/>
              </w:rPr>
              <w:t>21,153 non-cash card holder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77,212,100.00.</w:t>
            </w:r>
          </w:p>
        </w:tc>
      </w:tr>
    </w:tbl>
    <w:p w14:paraId="0EB16241" w14:textId="77777777" w:rsidR="007C24A5" w:rsidRDefault="007C24A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69063836"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w:t>
            </w:r>
            <w:proofErr w:type="spellStart"/>
            <w:r w:rsidR="00751B62" w:rsidRPr="0004220E">
              <w:rPr>
                <w:rFonts w:ascii="Arial" w:eastAsia="Arial" w:hAnsi="Arial" w:cs="Arial"/>
                <w:sz w:val="20"/>
                <w:szCs w:val="19"/>
              </w:rPr>
              <w:t>Siay</w:t>
            </w:r>
            <w:proofErr w:type="spellEnd"/>
            <w:r w:rsidR="00751B62" w:rsidRPr="0004220E">
              <w:rPr>
                <w:rFonts w:ascii="Arial" w:eastAsia="Arial" w:hAnsi="Arial" w:cs="Arial"/>
                <w:sz w:val="20"/>
                <w:szCs w:val="19"/>
              </w:rPr>
              <w:t xml:space="preserve">,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B32012D" w14:textId="1E989912" w:rsidR="00CF0DEA"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F34FA57" w14:textId="77777777" w:rsidR="007C24A5" w:rsidRPr="00577858" w:rsidRDefault="007C24A5" w:rsidP="007C24A5">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8266BC">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4C0FCF9F" w:rsidR="008E35DA" w:rsidRPr="00CF6A34" w:rsidRDefault="00773BA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4</w:t>
            </w:r>
            <w:r w:rsidR="00FC4330" w:rsidRPr="00CF6A34">
              <w:rPr>
                <w:rFonts w:ascii="Arial" w:eastAsia="Arial" w:hAnsi="Arial" w:cs="Arial"/>
                <w:sz w:val="20"/>
                <w:szCs w:val="19"/>
              </w:rPr>
              <w:t xml:space="preserve">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provided 5,000 FFPs amounting to ₱2,805,000.00 to Region XII, 3,000 FFPs amounting to ₱2,035,718.08 to </w:t>
            </w:r>
            <w:proofErr w:type="spellStart"/>
            <w:r w:rsidRPr="00CF6A34">
              <w:rPr>
                <w:rFonts w:ascii="Arial" w:eastAsia="Arial" w:hAnsi="Arial" w:cs="Arial"/>
                <w:sz w:val="20"/>
                <w:szCs w:val="19"/>
              </w:rPr>
              <w:t>Caraga</w:t>
            </w:r>
            <w:proofErr w:type="spellEnd"/>
            <w:r w:rsidRPr="00CF6A34">
              <w:rPr>
                <w:rFonts w:ascii="Arial" w:eastAsia="Arial" w:hAnsi="Arial" w:cs="Arial"/>
                <w:sz w:val="20"/>
                <w:szCs w:val="19"/>
              </w:rPr>
              <w:t xml:space="preserve">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7F8BFBA2" w14:textId="3AC745D6" w:rsidR="00D578EA" w:rsidRDefault="008E35DA" w:rsidP="00C54F5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577858"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7CB1B351"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w:t>
            </w:r>
            <w:proofErr w:type="spellStart"/>
            <w:r w:rsidRPr="00CF6A34">
              <w:rPr>
                <w:rFonts w:ascii="Arial" w:eastAsia="Arial" w:hAnsi="Arial" w:cs="Arial"/>
                <w:sz w:val="20"/>
                <w:szCs w:val="19"/>
              </w:rPr>
              <w:t>Bayanihan</w:t>
            </w:r>
            <w:proofErr w:type="spellEnd"/>
            <w:r w:rsidRPr="00CF6A34">
              <w:rPr>
                <w:rFonts w:ascii="Arial" w:eastAsia="Arial" w:hAnsi="Arial" w:cs="Arial"/>
                <w:sz w:val="20"/>
                <w:szCs w:val="19"/>
              </w:rPr>
              <w:t xml:space="preserve">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773BA0">
              <w:rPr>
                <w:rFonts w:ascii="Arial" w:eastAsia="Arial" w:hAnsi="Arial" w:cs="Arial"/>
                <w:sz w:val="20"/>
                <w:szCs w:val="19"/>
              </w:rPr>
              <w:t>14</w:t>
            </w:r>
            <w:r w:rsidR="00DA0D2C" w:rsidRPr="00CF6A34">
              <w:rPr>
                <w:rFonts w:ascii="Arial" w:eastAsia="Arial" w:hAnsi="Arial" w:cs="Arial"/>
                <w:sz w:val="20"/>
                <w:szCs w:val="19"/>
              </w:rPr>
              <w:t xml:space="preserve">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266BC">
      <w:pPr>
        <w:widowControl/>
        <w:spacing w:after="0" w:line="240" w:lineRule="auto"/>
        <w:contextualSpacing/>
        <w:rPr>
          <w:rFonts w:ascii="Arial" w:eastAsia="Arial" w:hAnsi="Arial" w:cs="Arial"/>
          <w:b/>
          <w:sz w:val="24"/>
          <w:szCs w:val="24"/>
        </w:rPr>
      </w:pPr>
    </w:p>
    <w:p w14:paraId="5CB79C92" w14:textId="74C739BF"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Accomplishment for </w:t>
            </w:r>
            <w:proofErr w:type="spellStart"/>
            <w:r w:rsidRPr="00F54118">
              <w:rPr>
                <w:rFonts w:ascii="Arial" w:eastAsia="Arial" w:hAnsi="Arial" w:cs="Arial"/>
                <w:bCs/>
                <w:sz w:val="20"/>
                <w:szCs w:val="20"/>
              </w:rPr>
              <w:t>Bayanihan</w:t>
            </w:r>
            <w:proofErr w:type="spellEnd"/>
            <w:r w:rsidRPr="00F54118">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563E749A" w14:textId="77777777" w:rsidR="005B7AF6" w:rsidRDefault="005B7AF6" w:rsidP="008266BC">
      <w:pPr>
        <w:widowControl/>
        <w:spacing w:after="0" w:line="240" w:lineRule="auto"/>
        <w:contextualSpacing/>
        <w:rPr>
          <w:rFonts w:ascii="Arial" w:eastAsia="Arial" w:hAnsi="Arial" w:cs="Arial"/>
          <w:b/>
          <w:sz w:val="24"/>
          <w:szCs w:val="24"/>
        </w:rPr>
      </w:pPr>
    </w:p>
    <w:p w14:paraId="7346DB22" w14:textId="5FC651D6"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 xml:space="preserve">1,057 family food packs to LGU of </w:t>
            </w:r>
            <w:proofErr w:type="spellStart"/>
            <w:r w:rsidR="00A77B33" w:rsidRPr="005B7AF6">
              <w:rPr>
                <w:rFonts w:ascii="Arial" w:eastAsia="Arial" w:hAnsi="Arial" w:cs="Arial"/>
                <w:sz w:val="20"/>
                <w:szCs w:val="19"/>
              </w:rPr>
              <w:t>Alabel</w:t>
            </w:r>
            <w:proofErr w:type="spellEnd"/>
            <w:r w:rsidR="00A77B33" w:rsidRPr="005B7AF6">
              <w:rPr>
                <w:rFonts w:ascii="Arial" w:eastAsia="Arial" w:hAnsi="Arial" w:cs="Arial"/>
                <w:sz w:val="20"/>
                <w:szCs w:val="19"/>
              </w:rPr>
              <w:t>,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65C7942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603B7945" w14:textId="77777777" w:rsidR="007C24A5" w:rsidRPr="00BE0C3E" w:rsidRDefault="007C24A5" w:rsidP="007C24A5">
            <w:pPr>
              <w:pStyle w:val="ListParagraph"/>
              <w:widowControl/>
              <w:spacing w:after="0" w:line="240" w:lineRule="auto"/>
              <w:ind w:left="360"/>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27ED33A4" w14:textId="77777777" w:rsidR="009D54D8" w:rsidRDefault="009D54D8" w:rsidP="0042714C">
      <w:pPr>
        <w:spacing w:after="0" w:line="240" w:lineRule="auto"/>
        <w:contextualSpacing/>
        <w:jc w:val="center"/>
        <w:rPr>
          <w:rFonts w:ascii="Arial" w:eastAsia="Arial" w:hAnsi="Arial" w:cs="Arial"/>
          <w:b/>
          <w:i/>
          <w:sz w:val="20"/>
          <w:szCs w:val="20"/>
        </w:rPr>
      </w:pPr>
    </w:p>
    <w:p w14:paraId="724A4099" w14:textId="35F23522" w:rsidR="008E35DA" w:rsidRDefault="008E35DA" w:rsidP="0042714C">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A3B7A3F" w14:textId="0D5FEAE9" w:rsidR="00FD1204" w:rsidRPr="005B7AF6" w:rsidRDefault="008E35DA" w:rsidP="005B7AF6">
      <w:pPr>
        <w:spacing w:after="0" w:line="240" w:lineRule="auto"/>
        <w:contextualSpacing/>
        <w:jc w:val="both"/>
        <w:rPr>
          <w:rFonts w:ascii="Arial" w:eastAsia="Arial" w:hAnsi="Arial" w:cs="Arial"/>
          <w:i/>
          <w:sz w:val="20"/>
          <w:szCs w:val="20"/>
        </w:rPr>
      </w:pPr>
      <w:r>
        <w:rPr>
          <w:rFonts w:ascii="Arial" w:eastAsia="Arial" w:hAnsi="Arial" w:cs="Arial"/>
          <w:i/>
          <w:sz w:val="20"/>
          <w:szCs w:val="20"/>
        </w:rPr>
        <w:t xml:space="preserve">The Disaster Response Operations Monitoring and Information Center (DROMIC) of the DSWD-DRMB is </w:t>
      </w:r>
      <w:r>
        <w:rPr>
          <w:rFonts w:ascii="Arial" w:eastAsia="Arial" w:hAnsi="Arial" w:cs="Arial"/>
          <w:i/>
          <w:sz w:val="20"/>
          <w:szCs w:val="20"/>
        </w:rPr>
        <w:lastRenderedPageBreak/>
        <w:t>closely coordinating with the concerned DSWD Field Offices for any significant updates and actions taken relative to COVID-19 Pandemic.</w:t>
      </w:r>
    </w:p>
    <w:p w14:paraId="1A70FC63" w14:textId="0F0AFEC2" w:rsidR="00610DD6" w:rsidRDefault="00610DD6" w:rsidP="008266BC">
      <w:pPr>
        <w:spacing w:after="0" w:line="240" w:lineRule="auto"/>
        <w:contextualSpacing/>
        <w:rPr>
          <w:rFonts w:ascii="Arial" w:eastAsia="Arial" w:hAnsi="Arial" w:cs="Arial"/>
          <w:sz w:val="24"/>
          <w:szCs w:val="24"/>
          <w:highlight w:val="white"/>
        </w:rPr>
      </w:pPr>
    </w:p>
    <w:p w14:paraId="33DC1BFD" w14:textId="77777777" w:rsidR="00660B09" w:rsidRDefault="00660B09" w:rsidP="008266BC">
      <w:pPr>
        <w:spacing w:after="0" w:line="240" w:lineRule="auto"/>
        <w:contextualSpacing/>
        <w:rPr>
          <w:rFonts w:ascii="Arial" w:eastAsia="Arial" w:hAnsi="Arial" w:cs="Arial"/>
          <w:sz w:val="24"/>
          <w:szCs w:val="24"/>
          <w:highlight w:val="white"/>
        </w:rPr>
      </w:pPr>
    </w:p>
    <w:p w14:paraId="2BAA0881" w14:textId="64CAAD85" w:rsidR="005C15B3" w:rsidRDefault="008E35DA" w:rsidP="008266BC">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p>
    <w:p w14:paraId="28045B96" w14:textId="1E2A85A4" w:rsidR="005B7AF6" w:rsidRDefault="005B7AF6" w:rsidP="008266BC">
      <w:pPr>
        <w:spacing w:after="0" w:line="240" w:lineRule="auto"/>
        <w:contextualSpacing/>
        <w:rPr>
          <w:rFonts w:ascii="Arial" w:eastAsia="Arial" w:hAnsi="Arial" w:cs="Arial"/>
          <w:b/>
          <w:sz w:val="24"/>
          <w:szCs w:val="24"/>
        </w:rPr>
      </w:pPr>
    </w:p>
    <w:p w14:paraId="6055980D" w14:textId="2D922823" w:rsidR="00660B09" w:rsidRPr="00F64AB9" w:rsidRDefault="00C11072" w:rsidP="008266BC">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25780070" w14:textId="77654452" w:rsidR="00984635" w:rsidRDefault="006104E3" w:rsidP="007F6ADF">
      <w:pPr>
        <w:spacing w:after="0" w:line="240" w:lineRule="auto"/>
        <w:contextualSpacing/>
        <w:rPr>
          <w:rFonts w:ascii="Arial" w:eastAsia="Arial" w:hAnsi="Arial" w:cs="Arial"/>
          <w:b/>
          <w:bCs/>
          <w:sz w:val="24"/>
          <w:szCs w:val="24"/>
        </w:rPr>
      </w:pPr>
      <w:r>
        <w:rPr>
          <w:rFonts w:ascii="Arial" w:eastAsia="Arial" w:hAnsi="Arial" w:cs="Arial"/>
          <w:b/>
          <w:bCs/>
          <w:sz w:val="24"/>
          <w:szCs w:val="24"/>
        </w:rPr>
        <w:t>MARIE JOYCE G. RAFANAN</w:t>
      </w:r>
      <w:r w:rsidR="005B7AF6">
        <w:rPr>
          <w:rFonts w:ascii="Arial" w:eastAsia="Arial" w:hAnsi="Arial" w:cs="Arial"/>
          <w:b/>
          <w:bCs/>
          <w:sz w:val="24"/>
          <w:szCs w:val="24"/>
        </w:rPr>
        <w:tab/>
      </w:r>
    </w:p>
    <w:p w14:paraId="02FAEBB7" w14:textId="3FD5F622" w:rsidR="00D611EF" w:rsidRDefault="00D611EF" w:rsidP="007F6ADF">
      <w:pPr>
        <w:spacing w:after="0" w:line="240" w:lineRule="auto"/>
        <w:contextualSpacing/>
        <w:rPr>
          <w:rFonts w:ascii="Arial" w:eastAsia="Arial" w:hAnsi="Arial" w:cs="Arial"/>
          <w:b/>
          <w:bCs/>
          <w:sz w:val="24"/>
          <w:szCs w:val="24"/>
        </w:rPr>
      </w:pPr>
      <w:r>
        <w:rPr>
          <w:rFonts w:ascii="Arial" w:eastAsia="Arial" w:hAnsi="Arial" w:cs="Arial"/>
          <w:b/>
          <w:bCs/>
          <w:sz w:val="24"/>
          <w:szCs w:val="24"/>
        </w:rPr>
        <w:t>DIANE C. PELEGRINO</w:t>
      </w:r>
    </w:p>
    <w:p w14:paraId="2C7B68DD" w14:textId="4EB722C2" w:rsidR="007F6ADF" w:rsidRDefault="007F6ADF" w:rsidP="007F6ADF">
      <w:pPr>
        <w:spacing w:after="0" w:line="240" w:lineRule="auto"/>
        <w:contextualSpacing/>
        <w:rPr>
          <w:rFonts w:ascii="Arial" w:eastAsia="Arial" w:hAnsi="Arial" w:cs="Arial"/>
          <w:b/>
          <w:bCs/>
          <w:sz w:val="24"/>
          <w:szCs w:val="24"/>
        </w:rPr>
      </w:pPr>
    </w:p>
    <w:p w14:paraId="62BD45DD" w14:textId="77777777" w:rsidR="00660B09" w:rsidRPr="007F6ADF" w:rsidRDefault="00660B09" w:rsidP="007F6ADF">
      <w:pPr>
        <w:spacing w:after="0" w:line="240" w:lineRule="auto"/>
        <w:contextualSpacing/>
        <w:rPr>
          <w:rFonts w:ascii="Arial" w:eastAsia="Arial" w:hAnsi="Arial" w:cs="Arial"/>
          <w:b/>
          <w:bCs/>
          <w:sz w:val="24"/>
          <w:szCs w:val="24"/>
        </w:rPr>
      </w:pPr>
    </w:p>
    <w:p w14:paraId="363F99F0" w14:textId="446EBA3F" w:rsidR="00984635" w:rsidRDefault="000B70B5" w:rsidP="00984635">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70F792D7" w14:textId="285712A7" w:rsidR="00F64AB9" w:rsidRDefault="00984635" w:rsidP="00577858">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2F736590" w14:textId="790C176E" w:rsidR="00D611EF" w:rsidRDefault="00D611EF" w:rsidP="00577858">
      <w:pPr>
        <w:widowControl/>
        <w:spacing w:after="0" w:line="240" w:lineRule="auto"/>
        <w:contextualSpacing/>
        <w:rPr>
          <w:rFonts w:ascii="Arial" w:eastAsia="Arial" w:hAnsi="Arial" w:cs="Arial"/>
          <w:sz w:val="24"/>
          <w:szCs w:val="24"/>
        </w:rPr>
      </w:pPr>
    </w:p>
    <w:p w14:paraId="5FEBDA29" w14:textId="761D32D4" w:rsidR="00D611EF" w:rsidRDefault="00D611EF" w:rsidP="00577858">
      <w:pPr>
        <w:widowControl/>
        <w:spacing w:after="0" w:line="240" w:lineRule="auto"/>
        <w:contextualSpacing/>
        <w:rPr>
          <w:rFonts w:ascii="Arial" w:eastAsia="Arial" w:hAnsi="Arial" w:cs="Arial"/>
          <w:sz w:val="24"/>
          <w:szCs w:val="24"/>
        </w:rPr>
      </w:pPr>
    </w:p>
    <w:p w14:paraId="5933EA59" w14:textId="37B23193" w:rsidR="00D611EF" w:rsidRDefault="00D611EF" w:rsidP="00577858">
      <w:pPr>
        <w:widowControl/>
        <w:spacing w:after="0" w:line="240" w:lineRule="auto"/>
        <w:contextualSpacing/>
        <w:rPr>
          <w:rFonts w:ascii="Arial" w:eastAsia="Arial" w:hAnsi="Arial" w:cs="Arial"/>
          <w:sz w:val="24"/>
          <w:szCs w:val="24"/>
        </w:rPr>
      </w:pPr>
    </w:p>
    <w:p w14:paraId="4A2494B1" w14:textId="78691E4B" w:rsidR="00D611EF" w:rsidRDefault="00D611EF" w:rsidP="00577858">
      <w:pPr>
        <w:widowControl/>
        <w:spacing w:after="0" w:line="240" w:lineRule="auto"/>
        <w:contextualSpacing/>
        <w:rPr>
          <w:rFonts w:ascii="Arial" w:eastAsia="Arial" w:hAnsi="Arial" w:cs="Arial"/>
          <w:sz w:val="24"/>
          <w:szCs w:val="24"/>
        </w:rPr>
      </w:pPr>
    </w:p>
    <w:p w14:paraId="73BC14D6" w14:textId="11783DAC" w:rsidR="00D611EF" w:rsidRDefault="00D611EF" w:rsidP="00577858">
      <w:pPr>
        <w:widowControl/>
        <w:spacing w:after="0" w:line="240" w:lineRule="auto"/>
        <w:contextualSpacing/>
        <w:rPr>
          <w:rFonts w:ascii="Arial" w:eastAsia="Arial" w:hAnsi="Arial" w:cs="Arial"/>
          <w:sz w:val="24"/>
          <w:szCs w:val="24"/>
        </w:rPr>
      </w:pPr>
    </w:p>
    <w:p w14:paraId="4CE2A090" w14:textId="2D368D2E" w:rsidR="00D611EF" w:rsidRDefault="00D611EF" w:rsidP="00577858">
      <w:pPr>
        <w:widowControl/>
        <w:spacing w:after="0" w:line="240" w:lineRule="auto"/>
        <w:contextualSpacing/>
        <w:rPr>
          <w:rFonts w:ascii="Arial" w:eastAsia="Arial" w:hAnsi="Arial" w:cs="Arial"/>
          <w:sz w:val="24"/>
          <w:szCs w:val="24"/>
        </w:rPr>
      </w:pPr>
    </w:p>
    <w:p w14:paraId="20D2E186" w14:textId="552293EA" w:rsidR="00D611EF" w:rsidRDefault="00D611EF" w:rsidP="00577858">
      <w:pPr>
        <w:widowControl/>
        <w:spacing w:after="0" w:line="240" w:lineRule="auto"/>
        <w:contextualSpacing/>
        <w:rPr>
          <w:rFonts w:ascii="Arial" w:eastAsia="Arial" w:hAnsi="Arial" w:cs="Arial"/>
          <w:sz w:val="24"/>
          <w:szCs w:val="24"/>
        </w:rPr>
      </w:pPr>
    </w:p>
    <w:p w14:paraId="2A9167BA" w14:textId="27451DBE" w:rsidR="00D611EF" w:rsidRDefault="00D611EF" w:rsidP="00577858">
      <w:pPr>
        <w:widowControl/>
        <w:spacing w:after="0" w:line="240" w:lineRule="auto"/>
        <w:contextualSpacing/>
        <w:rPr>
          <w:rFonts w:ascii="Arial" w:eastAsia="Arial" w:hAnsi="Arial" w:cs="Arial"/>
          <w:sz w:val="24"/>
          <w:szCs w:val="24"/>
        </w:rPr>
      </w:pPr>
    </w:p>
    <w:p w14:paraId="2192CD54" w14:textId="17DBD80D" w:rsidR="00D611EF" w:rsidRDefault="00D611EF" w:rsidP="00577858">
      <w:pPr>
        <w:widowControl/>
        <w:spacing w:after="0" w:line="240" w:lineRule="auto"/>
        <w:contextualSpacing/>
        <w:rPr>
          <w:rFonts w:ascii="Arial" w:eastAsia="Arial" w:hAnsi="Arial" w:cs="Arial"/>
          <w:sz w:val="24"/>
          <w:szCs w:val="24"/>
        </w:rPr>
      </w:pPr>
    </w:p>
    <w:p w14:paraId="67FC179A" w14:textId="4D226794" w:rsidR="00D611EF" w:rsidRDefault="00D611EF" w:rsidP="00577858">
      <w:pPr>
        <w:widowControl/>
        <w:spacing w:after="0" w:line="240" w:lineRule="auto"/>
        <w:contextualSpacing/>
        <w:rPr>
          <w:rFonts w:ascii="Arial" w:eastAsia="Arial" w:hAnsi="Arial" w:cs="Arial"/>
          <w:sz w:val="24"/>
          <w:szCs w:val="24"/>
        </w:rPr>
      </w:pPr>
    </w:p>
    <w:p w14:paraId="3BEC838A" w14:textId="7B7F18C0" w:rsidR="00D611EF" w:rsidRDefault="00D611EF" w:rsidP="00577858">
      <w:pPr>
        <w:widowControl/>
        <w:spacing w:after="0" w:line="240" w:lineRule="auto"/>
        <w:contextualSpacing/>
        <w:rPr>
          <w:rFonts w:ascii="Arial" w:eastAsia="Arial" w:hAnsi="Arial" w:cs="Arial"/>
          <w:sz w:val="24"/>
          <w:szCs w:val="24"/>
        </w:rPr>
      </w:pPr>
    </w:p>
    <w:p w14:paraId="55E572DD" w14:textId="5E745E87" w:rsidR="00D611EF" w:rsidRDefault="00D611EF" w:rsidP="00577858">
      <w:pPr>
        <w:widowControl/>
        <w:spacing w:after="0" w:line="240" w:lineRule="auto"/>
        <w:contextualSpacing/>
        <w:rPr>
          <w:rFonts w:ascii="Arial" w:eastAsia="Arial" w:hAnsi="Arial" w:cs="Arial"/>
          <w:sz w:val="24"/>
          <w:szCs w:val="24"/>
        </w:rPr>
      </w:pPr>
    </w:p>
    <w:p w14:paraId="315B3D81" w14:textId="14535D40" w:rsidR="00D611EF" w:rsidRDefault="00D611EF" w:rsidP="00577858">
      <w:pPr>
        <w:widowControl/>
        <w:spacing w:after="0" w:line="240" w:lineRule="auto"/>
        <w:contextualSpacing/>
        <w:rPr>
          <w:rFonts w:ascii="Arial" w:eastAsia="Arial" w:hAnsi="Arial" w:cs="Arial"/>
          <w:sz w:val="24"/>
          <w:szCs w:val="24"/>
        </w:rPr>
      </w:pPr>
    </w:p>
    <w:p w14:paraId="5D2D1C7E" w14:textId="26AAE91D" w:rsidR="00D611EF" w:rsidRDefault="00D611EF" w:rsidP="00577858">
      <w:pPr>
        <w:widowControl/>
        <w:spacing w:after="0" w:line="240" w:lineRule="auto"/>
        <w:contextualSpacing/>
        <w:rPr>
          <w:rFonts w:ascii="Arial" w:eastAsia="Arial" w:hAnsi="Arial" w:cs="Arial"/>
          <w:sz w:val="24"/>
          <w:szCs w:val="24"/>
        </w:rPr>
      </w:pPr>
    </w:p>
    <w:p w14:paraId="05BDC120" w14:textId="5BA695F5" w:rsidR="00D611EF" w:rsidRDefault="00D611EF" w:rsidP="00577858">
      <w:pPr>
        <w:widowControl/>
        <w:spacing w:after="0" w:line="240" w:lineRule="auto"/>
        <w:contextualSpacing/>
        <w:rPr>
          <w:rFonts w:ascii="Arial" w:eastAsia="Arial" w:hAnsi="Arial" w:cs="Arial"/>
          <w:sz w:val="24"/>
          <w:szCs w:val="24"/>
        </w:rPr>
      </w:pPr>
    </w:p>
    <w:p w14:paraId="20D3ADB9" w14:textId="73BC6440" w:rsidR="00D611EF" w:rsidRDefault="00D611EF" w:rsidP="00577858">
      <w:pPr>
        <w:widowControl/>
        <w:spacing w:after="0" w:line="240" w:lineRule="auto"/>
        <w:contextualSpacing/>
        <w:rPr>
          <w:rFonts w:ascii="Arial" w:eastAsia="Arial" w:hAnsi="Arial" w:cs="Arial"/>
          <w:sz w:val="24"/>
          <w:szCs w:val="24"/>
        </w:rPr>
      </w:pPr>
    </w:p>
    <w:p w14:paraId="1D5EE77C" w14:textId="5CE339D1" w:rsidR="00D611EF" w:rsidRDefault="00D611EF" w:rsidP="00577858">
      <w:pPr>
        <w:widowControl/>
        <w:spacing w:after="0" w:line="240" w:lineRule="auto"/>
        <w:contextualSpacing/>
        <w:rPr>
          <w:rFonts w:ascii="Arial" w:eastAsia="Arial" w:hAnsi="Arial" w:cs="Arial"/>
          <w:sz w:val="24"/>
          <w:szCs w:val="24"/>
        </w:rPr>
      </w:pPr>
    </w:p>
    <w:p w14:paraId="142DE27E" w14:textId="3F56ADE7" w:rsidR="00D611EF" w:rsidRDefault="00D611EF" w:rsidP="00577858">
      <w:pPr>
        <w:widowControl/>
        <w:spacing w:after="0" w:line="240" w:lineRule="auto"/>
        <w:contextualSpacing/>
        <w:rPr>
          <w:rFonts w:ascii="Arial" w:eastAsia="Arial" w:hAnsi="Arial" w:cs="Arial"/>
          <w:sz w:val="24"/>
          <w:szCs w:val="24"/>
        </w:rPr>
      </w:pPr>
    </w:p>
    <w:p w14:paraId="7B5A3E3F" w14:textId="5012F417" w:rsidR="00D611EF" w:rsidRDefault="00D611EF" w:rsidP="00577858">
      <w:pPr>
        <w:widowControl/>
        <w:spacing w:after="0" w:line="240" w:lineRule="auto"/>
        <w:contextualSpacing/>
        <w:rPr>
          <w:rFonts w:ascii="Arial" w:eastAsia="Arial" w:hAnsi="Arial" w:cs="Arial"/>
          <w:sz w:val="24"/>
          <w:szCs w:val="24"/>
        </w:rPr>
      </w:pPr>
    </w:p>
    <w:p w14:paraId="022B0448" w14:textId="474FDD2D" w:rsidR="00D611EF" w:rsidRDefault="00D611EF" w:rsidP="00577858">
      <w:pPr>
        <w:widowControl/>
        <w:spacing w:after="0" w:line="240" w:lineRule="auto"/>
        <w:contextualSpacing/>
        <w:rPr>
          <w:rFonts w:ascii="Arial" w:eastAsia="Arial" w:hAnsi="Arial" w:cs="Arial"/>
          <w:sz w:val="24"/>
          <w:szCs w:val="24"/>
        </w:rPr>
      </w:pPr>
    </w:p>
    <w:p w14:paraId="5DE4E8D5" w14:textId="31C509EC" w:rsidR="00D611EF" w:rsidRDefault="00D611EF" w:rsidP="00577858">
      <w:pPr>
        <w:widowControl/>
        <w:spacing w:after="0" w:line="240" w:lineRule="auto"/>
        <w:contextualSpacing/>
        <w:rPr>
          <w:rFonts w:ascii="Arial" w:eastAsia="Arial" w:hAnsi="Arial" w:cs="Arial"/>
          <w:sz w:val="24"/>
          <w:szCs w:val="24"/>
        </w:rPr>
      </w:pPr>
    </w:p>
    <w:p w14:paraId="6F1A74B4" w14:textId="64FC12A7" w:rsidR="00D611EF" w:rsidRDefault="00D611EF" w:rsidP="00577858">
      <w:pPr>
        <w:widowControl/>
        <w:spacing w:after="0" w:line="240" w:lineRule="auto"/>
        <w:contextualSpacing/>
        <w:rPr>
          <w:rFonts w:ascii="Arial" w:eastAsia="Arial" w:hAnsi="Arial" w:cs="Arial"/>
          <w:sz w:val="24"/>
          <w:szCs w:val="24"/>
        </w:rPr>
      </w:pPr>
    </w:p>
    <w:p w14:paraId="356474D9" w14:textId="69E37D0D" w:rsidR="00D611EF" w:rsidRDefault="00D611EF" w:rsidP="00577858">
      <w:pPr>
        <w:widowControl/>
        <w:spacing w:after="0" w:line="240" w:lineRule="auto"/>
        <w:contextualSpacing/>
        <w:rPr>
          <w:rFonts w:ascii="Arial" w:eastAsia="Arial" w:hAnsi="Arial" w:cs="Arial"/>
          <w:sz w:val="24"/>
          <w:szCs w:val="24"/>
        </w:rPr>
      </w:pPr>
    </w:p>
    <w:p w14:paraId="57413BDB" w14:textId="7CA21C1E" w:rsidR="00D611EF" w:rsidRDefault="00D611EF" w:rsidP="00577858">
      <w:pPr>
        <w:widowControl/>
        <w:spacing w:after="0" w:line="240" w:lineRule="auto"/>
        <w:contextualSpacing/>
        <w:rPr>
          <w:rFonts w:ascii="Arial" w:eastAsia="Arial" w:hAnsi="Arial" w:cs="Arial"/>
          <w:sz w:val="24"/>
          <w:szCs w:val="24"/>
        </w:rPr>
      </w:pPr>
    </w:p>
    <w:p w14:paraId="721DA9C0" w14:textId="77061884" w:rsidR="00D611EF" w:rsidRDefault="00D611EF" w:rsidP="00577858">
      <w:pPr>
        <w:widowControl/>
        <w:spacing w:after="0" w:line="240" w:lineRule="auto"/>
        <w:contextualSpacing/>
        <w:rPr>
          <w:rFonts w:ascii="Arial" w:eastAsia="Arial" w:hAnsi="Arial" w:cs="Arial"/>
          <w:sz w:val="24"/>
          <w:szCs w:val="24"/>
        </w:rPr>
      </w:pPr>
    </w:p>
    <w:p w14:paraId="3FE78434" w14:textId="2FC7894C" w:rsidR="00D611EF" w:rsidRDefault="00D611EF" w:rsidP="00577858">
      <w:pPr>
        <w:widowControl/>
        <w:spacing w:after="0" w:line="240" w:lineRule="auto"/>
        <w:contextualSpacing/>
        <w:rPr>
          <w:rFonts w:ascii="Arial" w:eastAsia="Arial" w:hAnsi="Arial" w:cs="Arial"/>
          <w:sz w:val="24"/>
          <w:szCs w:val="24"/>
        </w:rPr>
      </w:pPr>
    </w:p>
    <w:p w14:paraId="14EAEA40" w14:textId="13295139" w:rsidR="00D611EF" w:rsidRDefault="00D611EF" w:rsidP="00577858">
      <w:pPr>
        <w:widowControl/>
        <w:spacing w:after="0" w:line="240" w:lineRule="auto"/>
        <w:contextualSpacing/>
        <w:rPr>
          <w:rFonts w:ascii="Arial" w:eastAsia="Arial" w:hAnsi="Arial" w:cs="Arial"/>
          <w:sz w:val="24"/>
          <w:szCs w:val="24"/>
        </w:rPr>
      </w:pPr>
    </w:p>
    <w:p w14:paraId="331DC57C" w14:textId="182DEE5B" w:rsidR="00D611EF" w:rsidRDefault="00D611EF" w:rsidP="00577858">
      <w:pPr>
        <w:widowControl/>
        <w:spacing w:after="0" w:line="240" w:lineRule="auto"/>
        <w:contextualSpacing/>
        <w:rPr>
          <w:rFonts w:ascii="Arial" w:eastAsia="Arial" w:hAnsi="Arial" w:cs="Arial"/>
          <w:sz w:val="24"/>
          <w:szCs w:val="24"/>
        </w:rPr>
      </w:pPr>
    </w:p>
    <w:p w14:paraId="351DD766" w14:textId="54DD42B0" w:rsidR="00D611EF" w:rsidRDefault="00D611EF" w:rsidP="00577858">
      <w:pPr>
        <w:widowControl/>
        <w:spacing w:after="0" w:line="240" w:lineRule="auto"/>
        <w:contextualSpacing/>
        <w:rPr>
          <w:rFonts w:ascii="Arial" w:eastAsia="Arial" w:hAnsi="Arial" w:cs="Arial"/>
          <w:sz w:val="24"/>
          <w:szCs w:val="24"/>
        </w:rPr>
      </w:pPr>
    </w:p>
    <w:p w14:paraId="47544396" w14:textId="06B1AFAE" w:rsidR="00D611EF" w:rsidRDefault="00D611EF" w:rsidP="00577858">
      <w:pPr>
        <w:widowControl/>
        <w:spacing w:after="0" w:line="240" w:lineRule="auto"/>
        <w:contextualSpacing/>
        <w:rPr>
          <w:rFonts w:ascii="Arial" w:eastAsia="Arial" w:hAnsi="Arial" w:cs="Arial"/>
          <w:sz w:val="24"/>
          <w:szCs w:val="24"/>
        </w:rPr>
      </w:pPr>
    </w:p>
    <w:p w14:paraId="69AD660C" w14:textId="3C30D145" w:rsidR="00D611EF" w:rsidRDefault="00D611EF" w:rsidP="00577858">
      <w:pPr>
        <w:widowControl/>
        <w:spacing w:after="0" w:line="240" w:lineRule="auto"/>
        <w:contextualSpacing/>
        <w:rPr>
          <w:rFonts w:ascii="Arial" w:eastAsia="Arial" w:hAnsi="Arial" w:cs="Arial"/>
          <w:sz w:val="24"/>
          <w:szCs w:val="24"/>
        </w:rPr>
      </w:pPr>
    </w:p>
    <w:p w14:paraId="37D92806" w14:textId="20E12D7F" w:rsidR="00D611EF" w:rsidRDefault="00D611EF" w:rsidP="00577858">
      <w:pPr>
        <w:widowControl/>
        <w:spacing w:after="0" w:line="240" w:lineRule="auto"/>
        <w:contextualSpacing/>
        <w:rPr>
          <w:rFonts w:ascii="Arial" w:eastAsia="Arial" w:hAnsi="Arial" w:cs="Arial"/>
          <w:sz w:val="24"/>
          <w:szCs w:val="24"/>
        </w:rPr>
      </w:pPr>
    </w:p>
    <w:p w14:paraId="799B2744" w14:textId="503E5C81" w:rsidR="00D611EF" w:rsidRDefault="00D611EF" w:rsidP="00577858">
      <w:pPr>
        <w:widowControl/>
        <w:spacing w:after="0" w:line="240" w:lineRule="auto"/>
        <w:contextualSpacing/>
        <w:rPr>
          <w:rFonts w:ascii="Arial" w:eastAsia="Arial" w:hAnsi="Arial" w:cs="Arial"/>
          <w:sz w:val="24"/>
          <w:szCs w:val="24"/>
        </w:rPr>
      </w:pPr>
    </w:p>
    <w:p w14:paraId="036FA3FF" w14:textId="6CF32D06" w:rsidR="00D611EF" w:rsidRDefault="00D611EF" w:rsidP="00577858">
      <w:pPr>
        <w:widowControl/>
        <w:spacing w:after="0" w:line="240" w:lineRule="auto"/>
        <w:contextualSpacing/>
        <w:rPr>
          <w:rFonts w:ascii="Arial" w:eastAsia="Arial" w:hAnsi="Arial" w:cs="Arial"/>
          <w:sz w:val="24"/>
          <w:szCs w:val="24"/>
        </w:rPr>
      </w:pPr>
    </w:p>
    <w:p w14:paraId="481332A5" w14:textId="238ABA56" w:rsidR="00D611EF" w:rsidRDefault="00D611EF" w:rsidP="00577858">
      <w:pPr>
        <w:widowControl/>
        <w:spacing w:after="0" w:line="240" w:lineRule="auto"/>
        <w:contextualSpacing/>
        <w:rPr>
          <w:rFonts w:ascii="Arial" w:eastAsia="Arial" w:hAnsi="Arial" w:cs="Arial"/>
          <w:sz w:val="24"/>
          <w:szCs w:val="24"/>
        </w:rPr>
      </w:pPr>
    </w:p>
    <w:p w14:paraId="1C1B3948" w14:textId="5B712FEF" w:rsidR="00D611EF" w:rsidRDefault="00D611EF" w:rsidP="00577858">
      <w:pPr>
        <w:widowControl/>
        <w:spacing w:after="0" w:line="240" w:lineRule="auto"/>
        <w:contextualSpacing/>
        <w:rPr>
          <w:rFonts w:ascii="Arial" w:eastAsia="Arial" w:hAnsi="Arial" w:cs="Arial"/>
          <w:sz w:val="24"/>
          <w:szCs w:val="24"/>
        </w:rPr>
      </w:pPr>
    </w:p>
    <w:p w14:paraId="2048C72E" w14:textId="230E0402" w:rsidR="00D611EF" w:rsidRDefault="00D611EF" w:rsidP="00577858">
      <w:pPr>
        <w:widowControl/>
        <w:spacing w:after="0" w:line="240" w:lineRule="auto"/>
        <w:contextualSpacing/>
        <w:rPr>
          <w:rFonts w:ascii="Arial" w:eastAsia="Arial" w:hAnsi="Arial" w:cs="Arial"/>
          <w:sz w:val="24"/>
          <w:szCs w:val="24"/>
        </w:rPr>
      </w:pPr>
    </w:p>
    <w:p w14:paraId="6BBC8176" w14:textId="39BF89AC" w:rsidR="00D611EF" w:rsidRDefault="00D611EF" w:rsidP="00577858">
      <w:pPr>
        <w:widowControl/>
        <w:spacing w:after="0" w:line="240" w:lineRule="auto"/>
        <w:contextualSpacing/>
        <w:rPr>
          <w:rFonts w:ascii="Arial" w:eastAsia="Arial" w:hAnsi="Arial" w:cs="Arial"/>
          <w:sz w:val="24"/>
          <w:szCs w:val="24"/>
        </w:rPr>
      </w:pPr>
    </w:p>
    <w:p w14:paraId="0411646E" w14:textId="2A467461" w:rsidR="00D611EF" w:rsidRDefault="00D611EF" w:rsidP="00577858">
      <w:pPr>
        <w:widowControl/>
        <w:spacing w:after="0" w:line="240" w:lineRule="auto"/>
        <w:contextualSpacing/>
        <w:rPr>
          <w:rFonts w:ascii="Arial" w:eastAsia="Arial" w:hAnsi="Arial" w:cs="Arial"/>
          <w:sz w:val="24"/>
          <w:szCs w:val="24"/>
        </w:rPr>
      </w:pPr>
    </w:p>
    <w:p w14:paraId="6BEB6B5A" w14:textId="41824BCA" w:rsidR="00D611EF" w:rsidRDefault="00D611EF" w:rsidP="00577858">
      <w:pPr>
        <w:widowControl/>
        <w:spacing w:after="0" w:line="240" w:lineRule="auto"/>
        <w:contextualSpacing/>
        <w:rPr>
          <w:rFonts w:ascii="Arial" w:eastAsia="Arial" w:hAnsi="Arial" w:cs="Arial"/>
          <w:sz w:val="24"/>
          <w:szCs w:val="24"/>
        </w:rPr>
      </w:pPr>
    </w:p>
    <w:p w14:paraId="3EA25408" w14:textId="747E93F7" w:rsidR="00D611EF" w:rsidRDefault="00D611EF" w:rsidP="00577858">
      <w:pPr>
        <w:widowControl/>
        <w:spacing w:after="0" w:line="240" w:lineRule="auto"/>
        <w:contextualSpacing/>
        <w:rPr>
          <w:rFonts w:ascii="Arial" w:eastAsia="Arial" w:hAnsi="Arial" w:cs="Arial"/>
          <w:sz w:val="24"/>
          <w:szCs w:val="24"/>
        </w:rPr>
      </w:pPr>
    </w:p>
    <w:p w14:paraId="36FF5B80" w14:textId="7D65FF35" w:rsidR="00D611EF" w:rsidRDefault="00D611EF" w:rsidP="00577858">
      <w:pPr>
        <w:widowControl/>
        <w:spacing w:after="0" w:line="240" w:lineRule="auto"/>
        <w:contextualSpacing/>
        <w:rPr>
          <w:rFonts w:ascii="Arial" w:eastAsia="Arial" w:hAnsi="Arial" w:cs="Arial"/>
          <w:sz w:val="24"/>
          <w:szCs w:val="24"/>
        </w:rPr>
      </w:pPr>
    </w:p>
    <w:p w14:paraId="3B7DA00D" w14:textId="490F1D00" w:rsidR="00D611EF" w:rsidRDefault="00D611EF" w:rsidP="00577858">
      <w:pPr>
        <w:widowControl/>
        <w:spacing w:after="0" w:line="240" w:lineRule="auto"/>
        <w:contextualSpacing/>
        <w:rPr>
          <w:rFonts w:ascii="Arial" w:eastAsia="Arial" w:hAnsi="Arial" w:cs="Arial"/>
          <w:b/>
          <w:bCs/>
          <w:color w:val="002060"/>
          <w:sz w:val="28"/>
          <w:szCs w:val="28"/>
        </w:rPr>
      </w:pPr>
      <w:r w:rsidRPr="00D611EF">
        <w:rPr>
          <w:rFonts w:ascii="Arial" w:eastAsia="Arial" w:hAnsi="Arial" w:cs="Arial"/>
          <w:b/>
          <w:bCs/>
          <w:color w:val="002060"/>
          <w:sz w:val="28"/>
          <w:szCs w:val="28"/>
        </w:rPr>
        <w:t>PHOTO DOCUMENTATION</w:t>
      </w:r>
    </w:p>
    <w:p w14:paraId="63D86D2D" w14:textId="2E6BE501" w:rsidR="00D611EF" w:rsidRDefault="00D611EF" w:rsidP="00577858">
      <w:pPr>
        <w:widowControl/>
        <w:spacing w:after="0" w:line="240" w:lineRule="auto"/>
        <w:contextualSpacing/>
        <w:rPr>
          <w:rFonts w:ascii="Arial" w:eastAsia="Arial" w:hAnsi="Arial" w:cs="Arial"/>
          <w:b/>
          <w:bCs/>
          <w:color w:val="002060"/>
          <w:sz w:val="28"/>
          <w:szCs w:val="28"/>
        </w:rPr>
      </w:pPr>
      <w:r>
        <w:rPr>
          <w:rFonts w:ascii="Arial" w:eastAsia="Arial" w:hAnsi="Arial" w:cs="Arial"/>
          <w:b/>
          <w:bCs/>
          <w:noProof/>
          <w:color w:val="002060"/>
          <w:sz w:val="32"/>
          <w:szCs w:val="32"/>
        </w:rPr>
        <w:drawing>
          <wp:anchor distT="0" distB="0" distL="114300" distR="114300" simplePos="0" relativeHeight="251658240" behindDoc="1" locked="0" layoutInCell="1" allowOverlap="1" wp14:anchorId="033F375B" wp14:editId="36979C99">
            <wp:simplePos x="0" y="0"/>
            <wp:positionH relativeFrom="margin">
              <wp:align>center</wp:align>
            </wp:positionH>
            <wp:positionV relativeFrom="paragraph">
              <wp:posOffset>205579</wp:posOffset>
            </wp:positionV>
            <wp:extent cx="5286053" cy="39646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286053" cy="3964675"/>
                    </a:xfrm>
                    <a:prstGeom prst="rect">
                      <a:avLst/>
                    </a:prstGeom>
                  </pic:spPr>
                </pic:pic>
              </a:graphicData>
            </a:graphic>
            <wp14:sizeRelH relativeFrom="margin">
              <wp14:pctWidth>0</wp14:pctWidth>
            </wp14:sizeRelH>
            <wp14:sizeRelV relativeFrom="margin">
              <wp14:pctHeight>0</wp14:pctHeight>
            </wp14:sizeRelV>
          </wp:anchor>
        </w:drawing>
      </w:r>
    </w:p>
    <w:p w14:paraId="5F10F798" w14:textId="3B8845C3" w:rsidR="00D611EF" w:rsidRPr="00D611EF" w:rsidRDefault="00D611EF" w:rsidP="00577858">
      <w:pPr>
        <w:widowControl/>
        <w:spacing w:after="0" w:line="240" w:lineRule="auto"/>
        <w:contextualSpacing/>
        <w:rPr>
          <w:rFonts w:ascii="Arial" w:eastAsia="Arial" w:hAnsi="Arial" w:cs="Arial"/>
          <w:b/>
          <w:bCs/>
          <w:color w:val="002060"/>
          <w:sz w:val="32"/>
          <w:szCs w:val="32"/>
        </w:rPr>
      </w:pPr>
      <w:r>
        <w:rPr>
          <w:rFonts w:ascii="Arial" w:eastAsia="Arial" w:hAnsi="Arial" w:cs="Arial"/>
          <w:b/>
          <w:bCs/>
          <w:noProof/>
          <w:color w:val="002060"/>
          <w:sz w:val="32"/>
          <w:szCs w:val="32"/>
        </w:rPr>
        <w:drawing>
          <wp:anchor distT="0" distB="0" distL="114300" distR="114300" simplePos="0" relativeHeight="251660288" behindDoc="1" locked="0" layoutInCell="1" allowOverlap="1" wp14:anchorId="75E91178" wp14:editId="7468E6A5">
            <wp:simplePos x="0" y="0"/>
            <wp:positionH relativeFrom="margin">
              <wp:posOffset>455693</wp:posOffset>
            </wp:positionH>
            <wp:positionV relativeFrom="paragraph">
              <wp:posOffset>4061386</wp:posOffset>
            </wp:positionV>
            <wp:extent cx="5286053" cy="396453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286053" cy="3964539"/>
                    </a:xfrm>
                    <a:prstGeom prst="rect">
                      <a:avLst/>
                    </a:prstGeom>
                  </pic:spPr>
                </pic:pic>
              </a:graphicData>
            </a:graphic>
            <wp14:sizeRelH relativeFrom="margin">
              <wp14:pctWidth>0</wp14:pctWidth>
            </wp14:sizeRelH>
            <wp14:sizeRelV relativeFrom="margin">
              <wp14:pctHeight>0</wp14:pctHeight>
            </wp14:sizeRelV>
          </wp:anchor>
        </w:drawing>
      </w:r>
    </w:p>
    <w:sectPr w:rsidR="00D611EF" w:rsidRPr="00D611EF" w:rsidSect="00D578EA">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40BD23" w14:textId="77777777" w:rsidR="00396A1D" w:rsidRDefault="00396A1D">
      <w:pPr>
        <w:spacing w:after="0" w:line="240" w:lineRule="auto"/>
      </w:pPr>
      <w:r>
        <w:separator/>
      </w:r>
    </w:p>
  </w:endnote>
  <w:endnote w:type="continuationSeparator" w:id="0">
    <w:p w14:paraId="7412FF40" w14:textId="77777777" w:rsidR="00396A1D" w:rsidRDefault="00396A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9E59E1" w:rsidRDefault="009E59E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9E59E1" w:rsidRDefault="009E59E1">
    <w:pPr>
      <w:pBdr>
        <w:bottom w:val="single" w:sz="6" w:space="1" w:color="000000"/>
      </w:pBdr>
      <w:tabs>
        <w:tab w:val="left" w:pos="2371"/>
        <w:tab w:val="center" w:pos="5233"/>
      </w:tabs>
      <w:spacing w:after="0" w:line="240" w:lineRule="auto"/>
      <w:jc w:val="right"/>
      <w:rPr>
        <w:sz w:val="16"/>
        <w:szCs w:val="16"/>
      </w:rPr>
    </w:pPr>
  </w:p>
  <w:p w14:paraId="2B859230" w14:textId="498A682A" w:rsidR="009E59E1" w:rsidRDefault="009E59E1" w:rsidP="008B2E5F">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19</w:t>
    </w:r>
    <w:r w:rsidRPr="008B2E5F">
      <w:rPr>
        <w:rFonts w:ascii="Arial" w:eastAsia="Arial" w:hAnsi="Arial" w:cs="Arial"/>
        <w:sz w:val="14"/>
        <w:szCs w:val="14"/>
      </w:rPr>
      <w:t xml:space="preserve"> on the Coron</w:t>
    </w:r>
    <w:r>
      <w:rPr>
        <w:rFonts w:ascii="Arial" w:eastAsia="Arial" w:hAnsi="Arial" w:cs="Arial"/>
        <w:sz w:val="14"/>
        <w:szCs w:val="14"/>
      </w:rPr>
      <w:t>avirus Disease (COVID19) as of 16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9E59E1" w:rsidRDefault="009E59E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3FB881" w14:textId="77777777" w:rsidR="00396A1D" w:rsidRDefault="00396A1D">
      <w:pPr>
        <w:spacing w:after="0" w:line="240" w:lineRule="auto"/>
      </w:pPr>
      <w:r>
        <w:separator/>
      </w:r>
    </w:p>
  </w:footnote>
  <w:footnote w:type="continuationSeparator" w:id="0">
    <w:p w14:paraId="4C6F0ED8" w14:textId="77777777" w:rsidR="00396A1D" w:rsidRDefault="00396A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9E59E1" w:rsidRDefault="009E59E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9E59E1" w:rsidRDefault="009E59E1">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E59E1" w:rsidRDefault="009E59E1">
    <w:pPr>
      <w:pBdr>
        <w:bottom w:val="single" w:sz="6" w:space="1" w:color="000000"/>
      </w:pBdr>
      <w:tabs>
        <w:tab w:val="center" w:pos="4680"/>
        <w:tab w:val="right" w:pos="9360"/>
      </w:tabs>
      <w:spacing w:after="0" w:line="240" w:lineRule="auto"/>
      <w:jc w:val="center"/>
      <w:rPr>
        <w:sz w:val="10"/>
      </w:rPr>
    </w:pPr>
  </w:p>
  <w:p w14:paraId="3A0C3660" w14:textId="77777777" w:rsidR="009E59E1" w:rsidRDefault="009E59E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9E59E1" w:rsidRDefault="009E59E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7"/>
  </w:num>
  <w:num w:numId="10">
    <w:abstractNumId w:val="42"/>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40"/>
  </w:num>
  <w:num w:numId="19">
    <w:abstractNumId w:val="26"/>
  </w:num>
  <w:num w:numId="20">
    <w:abstractNumId w:val="9"/>
  </w:num>
  <w:num w:numId="21">
    <w:abstractNumId w:val="22"/>
  </w:num>
  <w:num w:numId="22">
    <w:abstractNumId w:val="19"/>
  </w:num>
  <w:num w:numId="23">
    <w:abstractNumId w:val="43"/>
  </w:num>
  <w:num w:numId="24">
    <w:abstractNumId w:val="14"/>
  </w:num>
  <w:num w:numId="25">
    <w:abstractNumId w:val="41"/>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4"/>
  </w:num>
  <w:num w:numId="29">
    <w:abstractNumId w:val="5"/>
  </w:num>
  <w:num w:numId="30">
    <w:abstractNumId w:val="27"/>
  </w:num>
  <w:num w:numId="31">
    <w:abstractNumId w:val="10"/>
  </w:num>
  <w:num w:numId="32">
    <w:abstractNumId w:val="36"/>
  </w:num>
  <w:num w:numId="33">
    <w:abstractNumId w:val="28"/>
  </w:num>
  <w:num w:numId="34">
    <w:abstractNumId w:val="21"/>
  </w:num>
  <w:num w:numId="35">
    <w:abstractNumId w:val="35"/>
  </w:num>
  <w:num w:numId="36">
    <w:abstractNumId w:val="24"/>
  </w:num>
  <w:num w:numId="37">
    <w:abstractNumId w:val="6"/>
  </w:num>
  <w:num w:numId="38">
    <w:abstractNumId w:val="33"/>
  </w:num>
  <w:num w:numId="39">
    <w:abstractNumId w:val="29"/>
  </w:num>
  <w:num w:numId="40">
    <w:abstractNumId w:val="7"/>
  </w:num>
  <w:num w:numId="41">
    <w:abstractNumId w:val="12"/>
  </w:num>
  <w:num w:numId="42">
    <w:abstractNumId w:val="0"/>
  </w:num>
  <w:num w:numId="43">
    <w:abstractNumId w:val="46"/>
  </w:num>
  <w:num w:numId="44">
    <w:abstractNumId w:val="44"/>
  </w:num>
  <w:num w:numId="45">
    <w:abstractNumId w:val="32"/>
  </w:num>
  <w:num w:numId="46">
    <w:abstractNumId w:val="34"/>
  </w:num>
  <w:num w:numId="47">
    <w:abstractNumId w:val="38"/>
  </w:num>
  <w:num w:numId="48">
    <w:abstractNumId w:val="4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718B"/>
    <w:rsid w:val="00087286"/>
    <w:rsid w:val="00087344"/>
    <w:rsid w:val="000875A0"/>
    <w:rsid w:val="00087A9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858"/>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11"/>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13F"/>
    <w:rsid w:val="006C01AA"/>
    <w:rsid w:val="006C0272"/>
    <w:rsid w:val="006C03C3"/>
    <w:rsid w:val="006C0B59"/>
    <w:rsid w:val="006C0E4F"/>
    <w:rsid w:val="006C1277"/>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978"/>
    <w:rsid w:val="00705A42"/>
    <w:rsid w:val="00705BAB"/>
    <w:rsid w:val="00705FE9"/>
    <w:rsid w:val="0070608B"/>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84C"/>
    <w:rsid w:val="00953C41"/>
    <w:rsid w:val="00953C46"/>
    <w:rsid w:val="00954075"/>
    <w:rsid w:val="0095414D"/>
    <w:rsid w:val="009542DA"/>
    <w:rsid w:val="009544E0"/>
    <w:rsid w:val="009548E3"/>
    <w:rsid w:val="00954A0B"/>
    <w:rsid w:val="00954B33"/>
    <w:rsid w:val="00955086"/>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6B8"/>
    <w:rsid w:val="009E58F1"/>
    <w:rsid w:val="009E59E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7F5"/>
    <w:rsid w:val="00AA4779"/>
    <w:rsid w:val="00AA47E5"/>
    <w:rsid w:val="00AA48E8"/>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3F7"/>
    <w:rsid w:val="00F63960"/>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CC8AB0-7E05-418B-9F4F-ACCE6AC22226}">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35</Pages>
  <Words>13747</Words>
  <Characters>78362</Characters>
  <Application>Microsoft Office Word</Application>
  <DocSecurity>0</DocSecurity>
  <Lines>653</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22</cp:revision>
  <dcterms:created xsi:type="dcterms:W3CDTF">2021-03-14T08:18:00Z</dcterms:created>
  <dcterms:modified xsi:type="dcterms:W3CDTF">2021-03-16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